
<file path=[Content_Types].xml><?xml version="1.0" encoding="utf-8"?>
<Types xmlns="http://schemas.openxmlformats.org/package/2006/content-types">
  <Override PartName="/word/charts/chart10.xml" ContentType="application/vnd.openxmlformats-officedocument.drawingml.chart+xml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theme/theme1.xml" ContentType="application/vnd.openxmlformats-officedocument.them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noProof/>
          <w:sz w:val="24"/>
          <w:szCs w:val="24"/>
          <w:lang w:eastAsia="en-GB"/>
        </w:rPr>
        <w:drawing>
          <wp:inline distT="0" distB="0" distL="0" distR="0">
            <wp:extent cx="2247900" cy="2152650"/>
            <wp:effectExtent l="19050" t="0" r="0" b="0"/>
            <wp:docPr id="50" name="Picture 50" descr="C:\Users\HP\Downloads\IMG_20221209_0857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HP\Downloads\IMG_20221209_08574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435">
        <w:rPr>
          <w:rFonts w:ascii="Times New Roman" w:hAnsi="Times New Roman"/>
          <w:sz w:val="24"/>
          <w:szCs w:val="24"/>
        </w:rPr>
        <w:t xml:space="preserve">  </w:t>
      </w:r>
      <w:r w:rsidRPr="00155435">
        <w:rPr>
          <w:rFonts w:ascii="Times New Roman" w:hAnsi="Times New Roman"/>
          <w:noProof/>
          <w:sz w:val="24"/>
          <w:szCs w:val="24"/>
          <w:lang w:eastAsia="en-GB"/>
        </w:rPr>
        <w:drawing>
          <wp:inline distT="0" distB="0" distL="0" distR="0">
            <wp:extent cx="2600325" cy="2162175"/>
            <wp:effectExtent l="19050" t="0" r="9525" b="0"/>
            <wp:docPr id="10" name="Picture 51" descr="C:\Users\HP\Downloads\IMG_20221209_0934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HP\Downloads\IMG_20221209_0934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sz w:val="24"/>
          <w:szCs w:val="24"/>
        </w:rPr>
        <w:t>Plate 1: Clay sample in sealed bad and under atmospheric drying</w:t>
      </w:r>
    </w:p>
    <w:p w:rsidR="0005513A" w:rsidRPr="00155435" w:rsidRDefault="0005513A" w:rsidP="0005513A">
      <w:pPr>
        <w:autoSpaceDE w:val="0"/>
        <w:autoSpaceDN w:val="0"/>
        <w:adjustRightInd w:val="0"/>
        <w:spacing w:before="240"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sz w:val="24"/>
          <w:szCs w:val="24"/>
        </w:rPr>
        <w:t>Table 1: Tabulation of results for the sieve analysis of the sand sample</w:t>
      </w:r>
    </w:p>
    <w:tbl>
      <w:tblPr>
        <w:tblStyle w:val="LightGrid-Accent6"/>
        <w:tblW w:w="9501" w:type="dxa"/>
        <w:jc w:val="center"/>
        <w:tblLook w:val="06A0"/>
      </w:tblPr>
      <w:tblGrid>
        <w:gridCol w:w="811"/>
        <w:gridCol w:w="1266"/>
        <w:gridCol w:w="1968"/>
        <w:gridCol w:w="1267"/>
        <w:gridCol w:w="1884"/>
        <w:gridCol w:w="2305"/>
      </w:tblGrid>
      <w:tr w:rsidR="0005513A" w:rsidRPr="00155435" w:rsidTr="00F64479">
        <w:trPr>
          <w:cnfStyle w:val="100000000000"/>
          <w:trHeight w:val="555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ieve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ieve size</w:t>
            </w:r>
          </w:p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(mm)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Mass retained (kg)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% mass retained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Cumulative mass retained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% cumulative passing</w:t>
            </w:r>
          </w:p>
        </w:tc>
      </w:tr>
      <w:tr w:rsidR="0005513A" w:rsidRPr="00155435" w:rsidTr="00F64479">
        <w:trPr>
          <w:trHeight w:val="401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L</w:t>
            </w:r>
            <w:r w:rsidRPr="00155435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091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.626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.626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98.373</w:t>
            </w:r>
          </w:p>
        </w:tc>
      </w:tr>
      <w:tr w:rsidR="0005513A" w:rsidRPr="00155435" w:rsidTr="00F64479">
        <w:trPr>
          <w:trHeight w:val="404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L</w:t>
            </w:r>
            <w:r w:rsidRPr="00155435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2.5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045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813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2.439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99.56</w:t>
            </w:r>
          </w:p>
        </w:tc>
      </w:tr>
      <w:tr w:rsidR="0005513A" w:rsidRPr="00155435" w:rsidTr="00F64479">
        <w:trPr>
          <w:trHeight w:val="503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L</w:t>
            </w:r>
            <w:r w:rsidRPr="00155435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.8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908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6.26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8.699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81.3</w:t>
            </w:r>
          </w:p>
        </w:tc>
      </w:tr>
      <w:tr w:rsidR="0005513A" w:rsidRPr="00155435" w:rsidTr="00F64479">
        <w:trPr>
          <w:trHeight w:val="442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L</w:t>
            </w:r>
            <w:r w:rsidRPr="00155435"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4.313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77.23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95.934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4.065</w:t>
            </w:r>
          </w:p>
        </w:tc>
      </w:tr>
      <w:tr w:rsidR="0005513A" w:rsidRPr="00155435" w:rsidTr="00F64479">
        <w:trPr>
          <w:trHeight w:val="411"/>
          <w:jc w:val="center"/>
        </w:trPr>
        <w:tc>
          <w:tcPr>
            <w:cnfStyle w:val="001000000000"/>
            <w:tcW w:w="81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L</w:t>
            </w:r>
            <w:r w:rsidRPr="00155435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6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8</w:t>
            </w:r>
          </w:p>
        </w:tc>
        <w:tc>
          <w:tcPr>
            <w:tcW w:w="196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227</w:t>
            </w:r>
          </w:p>
        </w:tc>
        <w:tc>
          <w:tcPr>
            <w:tcW w:w="126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4.065</w:t>
            </w:r>
          </w:p>
        </w:tc>
        <w:tc>
          <w:tcPr>
            <w:tcW w:w="1884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2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</w:tbl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sz w:val="24"/>
          <w:szCs w:val="24"/>
        </w:rPr>
        <w:t>Table 2: Tabulation of results from the flow experiment on the control sample</w:t>
      </w:r>
    </w:p>
    <w:tbl>
      <w:tblPr>
        <w:tblStyle w:val="LightGrid-Accent6"/>
        <w:tblW w:w="7938" w:type="dxa"/>
        <w:jc w:val="center"/>
        <w:tblInd w:w="1242" w:type="dxa"/>
        <w:tblLook w:val="06A0"/>
      </w:tblPr>
      <w:tblGrid>
        <w:gridCol w:w="1701"/>
        <w:gridCol w:w="2127"/>
        <w:gridCol w:w="2145"/>
        <w:gridCol w:w="1965"/>
      </w:tblGrid>
      <w:tr w:rsidR="0005513A" w:rsidRPr="00155435" w:rsidTr="00F64479">
        <w:trPr>
          <w:cnfStyle w:val="100000000000"/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Parameter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Value (unit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Parameter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Value (unit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Length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8 (cm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Dry weight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13215 (kg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Diameter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3.1 (cm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Wet weight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13653 (kg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Cross-sectional area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7.548 (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cm</w:t>
            </w:r>
            <w:r w:rsidRPr="00155435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Inlet pressure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8 (Bar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Sample volume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60.389 (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cm</w:t>
            </w:r>
            <w:r w:rsidRPr="0015543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Outlet pressure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5 (Bar)</w:t>
            </w:r>
          </w:p>
        </w:tc>
      </w:tr>
      <w:tr w:rsidR="0005513A" w:rsidRPr="00155435" w:rsidTr="00F64479">
        <w:trPr>
          <w:trHeight w:val="651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lastRenderedPageBreak/>
              <w:t>Grain size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.15 (mm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Volume collected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305 (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mL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Porosity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0.07 (-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Time run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60 (sec)</w:t>
            </w:r>
          </w:p>
        </w:tc>
      </w:tr>
      <w:tr w:rsidR="0005513A" w:rsidRPr="00155435" w:rsidTr="00F64479">
        <w:trPr>
          <w:trHeight w:val="669"/>
          <w:jc w:val="center"/>
        </w:trPr>
        <w:tc>
          <w:tcPr>
            <w:cnfStyle w:val="001000000000"/>
            <w:tcW w:w="1701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 w:val="0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b w:val="0"/>
                <w:sz w:val="24"/>
                <w:szCs w:val="24"/>
              </w:rPr>
              <w:t>Permeability</w:t>
            </w:r>
          </w:p>
        </w:tc>
        <w:tc>
          <w:tcPr>
            <w:tcW w:w="212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22.411 (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mD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214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Viscosity of liquid</w:t>
            </w:r>
          </w:p>
        </w:tc>
        <w:tc>
          <w:tcPr>
            <w:tcW w:w="196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1.04 (cp)</w:t>
            </w:r>
          </w:p>
        </w:tc>
      </w:tr>
    </w:tbl>
    <w:p w:rsidR="00745D9C" w:rsidRDefault="00745D9C" w:rsidP="0005513A">
      <w:pPr>
        <w:rPr>
          <w:szCs w:val="24"/>
        </w:rPr>
      </w:pP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sz w:val="24"/>
          <w:szCs w:val="24"/>
        </w:rPr>
        <w:t>Table 3: Data collection for the synthetic samples</w:t>
      </w:r>
    </w:p>
    <w:tbl>
      <w:tblPr>
        <w:tblStyle w:val="LightGrid-Accent6"/>
        <w:tblW w:w="0" w:type="auto"/>
        <w:tblLook w:val="06A0"/>
      </w:tblPr>
      <w:tblGrid>
        <w:gridCol w:w="972"/>
        <w:gridCol w:w="939"/>
        <w:gridCol w:w="963"/>
        <w:gridCol w:w="964"/>
        <w:gridCol w:w="985"/>
        <w:gridCol w:w="1506"/>
        <w:gridCol w:w="1216"/>
        <w:gridCol w:w="1697"/>
      </w:tblGrid>
      <w:tr w:rsidR="0005513A" w:rsidRPr="00155435" w:rsidTr="00F64479">
        <w:trPr>
          <w:cnfStyle w:val="100000000000"/>
          <w:trHeight w:val="591"/>
        </w:trPr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ample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h (cm)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W (cm)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B (cm)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hape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Volume (cc)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Mass (kg)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Mass wet (kg)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1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8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6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6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2048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4.25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4.4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2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.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21.1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2.4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2485.58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5.19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5.31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3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4.8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6.78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1.8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54.4464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72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82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4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6.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2.2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2.2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67.46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77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75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5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6.4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3.3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3.3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132.096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2.05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2.15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6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7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6.2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0.7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213.38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2.3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2.39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7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0.7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.2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.2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cylinder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711.3865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62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65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8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7.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1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0.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866.25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76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8</w:t>
            </w:r>
          </w:p>
        </w:tc>
      </w:tr>
      <w:tr w:rsidR="0005513A" w:rsidRPr="00155435" w:rsidTr="00F64479"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9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4.75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5.8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1.2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box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840.56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56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6</w:t>
            </w:r>
          </w:p>
        </w:tc>
      </w:tr>
      <w:tr w:rsidR="0005513A" w:rsidRPr="00155435" w:rsidTr="00F64479">
        <w:trPr>
          <w:trHeight w:val="88"/>
        </w:trPr>
        <w:tc>
          <w:tcPr>
            <w:cnfStyle w:val="001000000000"/>
            <w:tcW w:w="978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 w:rsidRPr="00155435">
              <w:rPr>
                <w:rFonts w:ascii="Times New Roman" w:hAnsi="Times New Roman"/>
              </w:rPr>
              <w:t>S10</w:t>
            </w:r>
          </w:p>
        </w:tc>
        <w:tc>
          <w:tcPr>
            <w:tcW w:w="97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7.6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.2</w:t>
            </w:r>
          </w:p>
        </w:tc>
        <w:tc>
          <w:tcPr>
            <w:tcW w:w="99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9.2</w:t>
            </w:r>
          </w:p>
        </w:tc>
        <w:tc>
          <w:tcPr>
            <w:tcW w:w="992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cylinder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505.2839</w:t>
            </w:r>
          </w:p>
        </w:tc>
        <w:tc>
          <w:tcPr>
            <w:tcW w:w="1276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</w:rPr>
              <w:t>1.15</w:t>
            </w:r>
          </w:p>
        </w:tc>
        <w:tc>
          <w:tcPr>
            <w:tcW w:w="181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</w:rPr>
            </w:pPr>
            <w:r w:rsidRPr="00155435">
              <w:rPr>
                <w:rFonts w:cs="Calibri"/>
                <w:color w:val="000000"/>
              </w:rPr>
              <w:t>1.16</w:t>
            </w:r>
          </w:p>
        </w:tc>
      </w:tr>
    </w:tbl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155435">
        <w:rPr>
          <w:rFonts w:ascii="Times New Roman" w:hAnsi="Times New Roman"/>
          <w:sz w:val="24"/>
          <w:szCs w:val="24"/>
        </w:rPr>
        <w:t>Table 4: The required properties of the sample for the HF simulator run</w:t>
      </w:r>
    </w:p>
    <w:tbl>
      <w:tblPr>
        <w:tblStyle w:val="LightGrid-Accent6"/>
        <w:tblW w:w="8897" w:type="dxa"/>
        <w:jc w:val="center"/>
        <w:tblLook w:val="06A0"/>
      </w:tblPr>
      <w:tblGrid>
        <w:gridCol w:w="977"/>
        <w:gridCol w:w="1296"/>
        <w:gridCol w:w="1411"/>
        <w:gridCol w:w="1549"/>
        <w:gridCol w:w="1836"/>
        <w:gridCol w:w="1828"/>
      </w:tblGrid>
      <w:tr w:rsidR="0005513A" w:rsidRPr="00155435" w:rsidTr="00F64479">
        <w:trPr>
          <w:cnfStyle w:val="100000000000"/>
          <w:trHeight w:val="591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ample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Aspect ratio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Bulk density (kg/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m</w:t>
            </w:r>
            <w:r w:rsidRPr="0015543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Porosity (-)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Permeability (</w:t>
            </w:r>
            <w:proofErr w:type="spellStart"/>
            <w:r w:rsidRPr="00155435">
              <w:rPr>
                <w:rFonts w:ascii="Times New Roman" w:hAnsi="Times New Roman"/>
                <w:sz w:val="24"/>
                <w:szCs w:val="24"/>
              </w:rPr>
              <w:t>mD</w:t>
            </w:r>
            <w:proofErr w:type="spellEnd"/>
            <w:r w:rsidRPr="00155435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E (MPa)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1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075.195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732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1.142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4130.554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2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450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088.044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482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5.742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8064.675</w:t>
            </w:r>
          </w:p>
        </w:tc>
      </w:tr>
      <w:tr w:rsidR="0005513A" w:rsidRPr="00155435" w:rsidTr="00F64479">
        <w:trPr>
          <w:trHeight w:val="540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3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286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802.092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314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.529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6061.85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4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533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829.533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516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7.093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7229.286</w:t>
            </w:r>
          </w:p>
        </w:tc>
      </w:tr>
      <w:tr w:rsidR="0005513A" w:rsidRPr="00155435" w:rsidTr="00F64479">
        <w:trPr>
          <w:trHeight w:val="540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lastRenderedPageBreak/>
              <w:t>S5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4812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810.8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883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38.323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3057.774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6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432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895.531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741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2.002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4047.66</w:t>
            </w:r>
          </w:p>
        </w:tc>
      </w:tr>
      <w:tr w:rsidR="0005513A" w:rsidRPr="00155435" w:rsidTr="00F64479">
        <w:trPr>
          <w:trHeight w:val="540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7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.163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277.243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421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3.778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0020.31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8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681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031.746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461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5.001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8662.214</w:t>
            </w:r>
          </w:p>
        </w:tc>
      </w:tr>
      <w:tr w:rsidR="0005513A" w:rsidRPr="00155435" w:rsidTr="00F64479">
        <w:trPr>
          <w:trHeight w:val="555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9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300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1855.906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475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5.490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8253.533</w:t>
            </w:r>
          </w:p>
        </w:tc>
      </w:tr>
      <w:tr w:rsidR="0005513A" w:rsidRPr="00155435" w:rsidTr="00F64479">
        <w:trPr>
          <w:trHeight w:val="477"/>
          <w:jc w:val="center"/>
        </w:trPr>
        <w:tc>
          <w:tcPr>
            <w:cnfStyle w:val="001000000000"/>
            <w:tcW w:w="930" w:type="dxa"/>
          </w:tcPr>
          <w:p w:rsidR="0005513A" w:rsidRPr="00155435" w:rsidRDefault="0005513A" w:rsidP="00F6447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55435">
              <w:rPr>
                <w:rFonts w:ascii="Times New Roman" w:hAnsi="Times New Roman"/>
                <w:sz w:val="24"/>
                <w:szCs w:val="24"/>
              </w:rPr>
              <w:t>S10</w:t>
            </w:r>
          </w:p>
        </w:tc>
        <w:tc>
          <w:tcPr>
            <w:tcW w:w="1305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826</w:t>
            </w:r>
          </w:p>
        </w:tc>
        <w:tc>
          <w:tcPr>
            <w:tcW w:w="1417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2275.948</w:t>
            </w:r>
          </w:p>
        </w:tc>
        <w:tc>
          <w:tcPr>
            <w:tcW w:w="1559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0197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0.373</w:t>
            </w:r>
          </w:p>
        </w:tc>
        <w:tc>
          <w:tcPr>
            <w:tcW w:w="1843" w:type="dxa"/>
          </w:tcPr>
          <w:p w:rsidR="0005513A" w:rsidRPr="00155435" w:rsidRDefault="0005513A" w:rsidP="00F64479">
            <w:pPr>
              <w:jc w:val="center"/>
              <w:cnfStyle w:val="000000000000"/>
              <w:rPr>
                <w:rFonts w:cs="Calibri"/>
                <w:color w:val="000000"/>
                <w:sz w:val="24"/>
                <w:szCs w:val="24"/>
              </w:rPr>
            </w:pPr>
            <w:r w:rsidRPr="00155435">
              <w:rPr>
                <w:rFonts w:cs="Calibri"/>
                <w:color w:val="000000"/>
                <w:sz w:val="24"/>
                <w:szCs w:val="24"/>
              </w:rPr>
              <w:t>33753.29</w:t>
            </w:r>
          </w:p>
        </w:tc>
      </w:tr>
    </w:tbl>
    <w:p w:rsidR="0005513A" w:rsidRDefault="0005513A" w:rsidP="0005513A">
      <w:pPr>
        <w:rPr>
          <w:szCs w:val="24"/>
        </w:rPr>
      </w:pP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867025" cy="2790825"/>
            <wp:effectExtent l="0" t="0" r="0" b="0"/>
            <wp:docPr id="2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990850" cy="2790825"/>
            <wp:effectExtent l="0" t="0" r="0" b="0"/>
            <wp:docPr id="2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2952750" cy="2638425"/>
            <wp:effectExtent l="0" t="0" r="0" b="0"/>
            <wp:docPr id="25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743200" cy="2638425"/>
            <wp:effectExtent l="0" t="0" r="0" b="0"/>
            <wp:docPr id="1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155435">
        <w:rPr>
          <w:rFonts w:ascii="Times New Roman" w:hAnsi="Times New Roman" w:cs="Times New Roman"/>
          <w:sz w:val="24"/>
          <w:szCs w:val="24"/>
        </w:rPr>
        <w:t>- Run 1 to 4 of data generation for the objective function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828925" cy="2809875"/>
            <wp:effectExtent l="0" t="0" r="0" b="0"/>
            <wp:docPr id="27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733675" cy="2886075"/>
            <wp:effectExtent l="0" t="0" r="0" b="0"/>
            <wp:docPr id="28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2819400" cy="2686050"/>
            <wp:effectExtent l="0" t="0" r="0" b="0"/>
            <wp:docPr id="29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552700" cy="2686050"/>
            <wp:effectExtent l="0" t="0" r="0" b="0"/>
            <wp:docPr id="30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proofErr w:type="gramStart"/>
      <w:r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Pr="00155435">
        <w:rPr>
          <w:rFonts w:ascii="Times New Roman" w:hAnsi="Times New Roman" w:cs="Times New Roman"/>
          <w:sz w:val="24"/>
          <w:szCs w:val="24"/>
        </w:rPr>
        <w:t>- Run 5 to 8 of data generation for the objective function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867025" cy="2724150"/>
            <wp:effectExtent l="0" t="0" r="0" b="0"/>
            <wp:docPr id="3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Pr="001554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2667000" cy="2724150"/>
            <wp:effectExtent l="0" t="0" r="0" b="0"/>
            <wp:docPr id="256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t xml:space="preserve">Figure </w:t>
      </w:r>
      <w:r>
        <w:rPr>
          <w:rFonts w:ascii="Times New Roman" w:hAnsi="Times New Roman" w:cs="Times New Roman"/>
          <w:noProof/>
          <w:sz w:val="24"/>
          <w:szCs w:val="24"/>
          <w:lang w:eastAsia="en-GB"/>
        </w:rPr>
        <w:t>3</w:t>
      </w: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t>- Fracture runs for data generation</w:t>
      </w:r>
    </w:p>
    <w:p w:rsidR="0005513A" w:rsidRPr="00155435" w:rsidRDefault="0005513A" w:rsidP="0005513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1657350" cy="4810125"/>
            <wp:effectExtent l="19050" t="0" r="0" b="0"/>
            <wp:docPr id="2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48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155435">
        <w:rPr>
          <w:rFonts w:ascii="Times New Roman" w:hAnsi="Times New Roman" w:cs="Times New Roman"/>
          <w:sz w:val="24"/>
          <w:szCs w:val="24"/>
        </w:rPr>
        <w:t>- A model resolution flowchart for the study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4143375" cy="3743325"/>
            <wp:effectExtent l="19050" t="0" r="9525" b="0"/>
            <wp:docPr id="27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lum bright="15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155435">
        <w:rPr>
          <w:rFonts w:ascii="Times New Roman" w:hAnsi="Times New Roman" w:cs="Times New Roman"/>
          <w:sz w:val="24"/>
          <w:szCs w:val="24"/>
        </w:rPr>
        <w:t>- Sensitivity of parameter to the optimum fracture length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276850" cy="2667000"/>
            <wp:effectExtent l="19050" t="0" r="0" b="0"/>
            <wp:docPr id="27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5276850" cy="2619375"/>
            <wp:effectExtent l="19050" t="0" r="0" b="0"/>
            <wp:docPr id="27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229225" cy="2638425"/>
            <wp:effectExtent l="19050" t="0" r="9525" b="0"/>
            <wp:docPr id="27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155435">
        <w:rPr>
          <w:rFonts w:ascii="Times New Roman" w:hAnsi="Times New Roman" w:cs="Times New Roman"/>
          <w:sz w:val="24"/>
          <w:szCs w:val="24"/>
        </w:rPr>
        <w:t>- Scatter chart of the forecast-input parameter for fracture length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noProof/>
          <w:sz w:val="24"/>
          <w:szCs w:val="24"/>
          <w:lang w:eastAsia="en-GB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648325" cy="2676525"/>
            <wp:effectExtent l="19050" t="0" r="9525" b="0"/>
            <wp:docPr id="26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155" cy="2678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155435">
        <w:rPr>
          <w:rFonts w:ascii="Times New Roman" w:hAnsi="Times New Roman" w:cs="Times New Roman"/>
          <w:sz w:val="24"/>
          <w:szCs w:val="24"/>
        </w:rPr>
        <w:t>- the ANN Architecture for Training the Objective Function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467350" cy="3352800"/>
            <wp:effectExtent l="19050" t="0" r="0" b="0"/>
            <wp:docPr id="26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5435">
        <w:rPr>
          <w:rFonts w:ascii="Times New Roman" w:hAnsi="Times New Roman" w:cs="Times New Roman"/>
          <w:b/>
          <w:noProof/>
          <w:sz w:val="24"/>
          <w:szCs w:val="24"/>
          <w:lang w:eastAsia="en-GB"/>
        </w:rPr>
        <w:drawing>
          <wp:inline distT="0" distB="0" distL="0" distR="0">
            <wp:extent cx="4048125" cy="3558584"/>
            <wp:effectExtent l="19050" t="0" r="9525" b="0"/>
            <wp:docPr id="26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5585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155435">
        <w:rPr>
          <w:rFonts w:ascii="Times New Roman" w:hAnsi="Times New Roman" w:cs="Times New Roman"/>
          <w:sz w:val="24"/>
          <w:szCs w:val="24"/>
        </w:rPr>
        <w:t>- ANN training of the objective function with the HF simulator results</w:t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5841878" cy="4152900"/>
            <wp:effectExtent l="0" t="0" r="0" b="0"/>
            <wp:docPr id="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878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15543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itial r</w:t>
      </w:r>
      <w:r w:rsidRPr="00155435">
        <w:rPr>
          <w:rFonts w:ascii="Times New Roman" w:hAnsi="Times New Roman" w:cs="Times New Roman"/>
          <w:sz w:val="24"/>
          <w:szCs w:val="24"/>
        </w:rPr>
        <w:t xml:space="preserve">esults </w:t>
      </w:r>
      <w:r>
        <w:rPr>
          <w:rFonts w:ascii="Times New Roman" w:hAnsi="Times New Roman" w:cs="Times New Roman"/>
          <w:sz w:val="24"/>
          <w:szCs w:val="24"/>
        </w:rPr>
        <w:t xml:space="preserve">derived </w:t>
      </w:r>
      <w:r w:rsidRPr="00155435">
        <w:rPr>
          <w:rFonts w:ascii="Times New Roman" w:hAnsi="Times New Roman" w:cs="Times New Roman"/>
          <w:sz w:val="24"/>
          <w:szCs w:val="24"/>
        </w:rPr>
        <w:t>from the GAA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55435">
        <w:rPr>
          <w:rFonts w:ascii="Times New Roman" w:hAnsi="Times New Roman" w:cs="Times New Roman"/>
          <w:sz w:val="24"/>
          <w:szCs w:val="24"/>
        </w:rPr>
        <w:t xml:space="preserve"> tool</w:t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6285230" cy="4280701"/>
            <wp:effectExtent l="0" t="0" r="0" b="0"/>
            <wp:docPr id="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30" cy="42807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Pr="00155435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543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155435">
        <w:rPr>
          <w:rFonts w:ascii="Times New Roman" w:hAnsi="Times New Roman" w:cs="Times New Roman"/>
          <w:sz w:val="24"/>
          <w:szCs w:val="24"/>
        </w:rPr>
        <w:t>: Results from the GAAD tool</w:t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6285230" cy="4280701"/>
            <wp:effectExtent l="0" t="0" r="0" b="0"/>
            <wp:docPr id="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30" cy="42807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11- GA optimization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astrigin`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ction</w:t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>
            <wp:extent cx="5448300" cy="4432346"/>
            <wp:effectExtent l="0" t="0" r="0" b="0"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661" cy="4440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13A" w:rsidRDefault="0005513A" w:rsidP="0005513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2- The generation data of the function value and variables of the new algorithm</w:t>
      </w:r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11DAC" w:rsidRPr="00365882" w:rsidRDefault="00F11DAC" w:rsidP="00F11DAC">
      <w:pPr>
        <w:pStyle w:val="NormalWeb"/>
        <w:spacing w:line="480" w:lineRule="auto"/>
        <w:jc w:val="both"/>
        <w:rPr>
          <w:b/>
        </w:rPr>
      </w:pPr>
      <w:r>
        <w:rPr>
          <w:b/>
        </w:rPr>
        <w:t xml:space="preserve">APPENDAGE A- </w:t>
      </w:r>
      <w:proofErr w:type="spellStart"/>
      <w:r w:rsidRPr="00365882">
        <w:rPr>
          <w:b/>
        </w:rPr>
        <w:t>MFile_GA_RUN</w:t>
      </w:r>
      <w:proofErr w:type="spellEnd"/>
    </w:p>
    <w:p w:rsidR="00F11DAC" w:rsidRPr="00365882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color w:val="0000FF"/>
          <w:sz w:val="24"/>
          <w:szCs w:val="24"/>
          <w:lang w:eastAsia="en-GB"/>
        </w:rPr>
      </w:pPr>
      <w:r w:rsidRPr="00365882">
        <w:rPr>
          <w:rFonts w:ascii="Times New Roman" w:hAnsi="Times New Roman"/>
          <w:color w:val="0000FF"/>
          <w:sz w:val="24"/>
          <w:szCs w:val="24"/>
          <w:lang w:eastAsia="en-GB"/>
        </w:rPr>
        <w:t xml:space="preserve">The </w:t>
      </w:r>
      <w:proofErr w:type="spellStart"/>
      <w:r w:rsidRPr="00365882">
        <w:rPr>
          <w:rFonts w:ascii="Times New Roman" w:hAnsi="Times New Roman"/>
          <w:color w:val="0000FF"/>
          <w:sz w:val="24"/>
          <w:szCs w:val="24"/>
          <w:lang w:eastAsia="en-GB"/>
        </w:rPr>
        <w:t>MFile</w:t>
      </w:r>
      <w:proofErr w:type="spellEnd"/>
      <w:r w:rsidRPr="00365882">
        <w:rPr>
          <w:rFonts w:ascii="Times New Roman" w:hAnsi="Times New Roman"/>
          <w:color w:val="0000FF"/>
          <w:sz w:val="24"/>
          <w:szCs w:val="24"/>
          <w:lang w:eastAsia="en-GB"/>
        </w:rPr>
        <w:t xml:space="preserve"> codes for running the tool</w:t>
      </w:r>
    </w:p>
    <w:p w:rsidR="00F11DAC" w:rsidRPr="00365882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  <w:lang w:eastAsia="en-GB"/>
        </w:rPr>
      </w:pPr>
      <w:proofErr w:type="gramStart"/>
      <w:r w:rsidRPr="00365882">
        <w:rPr>
          <w:rFonts w:ascii="Times New Roman" w:hAnsi="Times New Roman"/>
          <w:color w:val="0000FF"/>
          <w:sz w:val="24"/>
          <w:szCs w:val="24"/>
          <w:lang w:eastAsia="en-GB"/>
        </w:rPr>
        <w:t>function</w:t>
      </w:r>
      <w:proofErr w:type="gram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[X, FVAL, REASON, OUTPUT, POPULATION, SCORES] =  </w:t>
      </w:r>
      <w:proofErr w:type="spellStart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MFile</w:t>
      </w:r>
      <w:proofErr w:type="spell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r w:rsidRPr="00365882">
        <w:rPr>
          <w:rFonts w:ascii="Times New Roman" w:hAnsi="Times New Roman"/>
          <w:color w:val="0000FF"/>
          <w:sz w:val="24"/>
          <w:szCs w:val="24"/>
          <w:lang w:eastAsia="en-GB"/>
        </w:rPr>
        <w:t>for</w:t>
      </w:r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 GA run</w:t>
      </w:r>
    </w:p>
    <w:p w:rsidR="00F11DAC" w:rsidRPr="00365882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  <w:lang w:eastAsia="en-GB"/>
        </w:rPr>
      </w:pPr>
      <w:proofErr w:type="gramStart"/>
      <w:r w:rsidRPr="00365882">
        <w:rPr>
          <w:rFonts w:ascii="Times New Roman" w:hAnsi="Times New Roman"/>
          <w:color w:val="228B22"/>
          <w:sz w:val="24"/>
          <w:szCs w:val="24"/>
          <w:lang w:eastAsia="en-GB"/>
        </w:rPr>
        <w:t>%</w:t>
      </w:r>
      <w:proofErr w:type="gramEnd"/>
      <w:r w:rsidRPr="00365882">
        <w:rPr>
          <w:rFonts w:ascii="Times New Roman" w:hAnsi="Times New Roman"/>
          <w:color w:val="228B22"/>
          <w:sz w:val="24"/>
          <w:szCs w:val="24"/>
          <w:lang w:eastAsia="en-GB"/>
        </w:rPr>
        <w:t xml:space="preserve">   This is an auto-generated M file to do optimization with</w:t>
      </w:r>
      <w:r>
        <w:rPr>
          <w:rFonts w:ascii="Times New Roman" w:hAnsi="Times New Roman"/>
          <w:color w:val="228B22"/>
          <w:sz w:val="24"/>
          <w:szCs w:val="24"/>
          <w:lang w:eastAsia="en-GB"/>
        </w:rPr>
        <w:t xml:space="preserve"> </w:t>
      </w:r>
    </w:p>
    <w:p w:rsidR="00F11DAC" w:rsidRPr="00365882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sz w:val="24"/>
          <w:szCs w:val="24"/>
          <w:lang w:eastAsia="en-GB"/>
        </w:rPr>
      </w:pPr>
      <w:proofErr w:type="gramStart"/>
      <w:r w:rsidRPr="00365882">
        <w:rPr>
          <w:rFonts w:ascii="Times New Roman" w:hAnsi="Times New Roman"/>
          <w:color w:val="228B22"/>
          <w:sz w:val="24"/>
          <w:szCs w:val="24"/>
          <w:lang w:eastAsia="en-GB"/>
        </w:rPr>
        <w:t>%</w:t>
      </w:r>
      <w:proofErr w:type="gramEnd"/>
      <w:r w:rsidRPr="00365882">
        <w:rPr>
          <w:rFonts w:ascii="Times New Roman" w:hAnsi="Times New Roman"/>
          <w:color w:val="228B22"/>
          <w:sz w:val="24"/>
          <w:szCs w:val="24"/>
          <w:lang w:eastAsia="en-GB"/>
        </w:rPr>
        <w:t xml:space="preserve">   Genetic Algorithm and Direct Search Toolbox.</w:t>
      </w:r>
    </w:p>
    <w:p w:rsidR="00F11DAC" w:rsidRPr="00365882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/>
          <w:color w:val="000000"/>
          <w:sz w:val="24"/>
          <w:szCs w:val="24"/>
          <w:lang w:eastAsia="en-GB"/>
        </w:rPr>
      </w:pPr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[X, FVAL, REASON, OUTPUT, POPULATION, SCORES] = </w:t>
      </w:r>
      <w:proofErr w:type="spellStart"/>
      <w:proofErr w:type="gramStart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ga</w:t>
      </w:r>
      <w:proofErr w:type="spell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(</w:t>
      </w:r>
      <w:proofErr w:type="gram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fitness function,</w:t>
      </w:r>
      <w:r>
        <w:rPr>
          <w:rFonts w:ascii="Times New Roman" w:hAnsi="Times New Roman"/>
          <w:color w:val="000000"/>
          <w:sz w:val="24"/>
          <w:szCs w:val="24"/>
          <w:lang w:eastAsia="en-GB"/>
        </w:rPr>
        <w:t xml:space="preserve"> </w:t>
      </w:r>
      <w:proofErr w:type="spellStart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nvars</w:t>
      </w:r>
      <w:proofErr w:type="spell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, </w:t>
      </w:r>
      <w:proofErr w:type="spellStart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>Aineq</w:t>
      </w:r>
      <w:proofErr w:type="spellEnd"/>
      <w:r w:rsidRPr="00365882">
        <w:rPr>
          <w:rFonts w:ascii="Times New Roman" w:hAnsi="Times New Roman"/>
          <w:color w:val="000000"/>
          <w:sz w:val="24"/>
          <w:szCs w:val="24"/>
          <w:lang w:eastAsia="en-GB"/>
        </w:rPr>
        <w:t xml:space="preserve">, </w:t>
      </w:r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mple_fitne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x);</w:t>
      </w:r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384.28*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:, 1).^0.323)*(x(:, 2).^-0.218)*(x(:, 3).^-0.059)</w:t>
      </w:r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uncio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[c,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ceq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]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mple_constraint</w:t>
      </w:r>
      <w:proofErr w:type="spellEnd"/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c=[x(:,1)+x(:,2)+x(:,3)-500; (x(:,1).^0.323)*(x(:,2)^-0.218)*(x(:,3)^-0.059)];</w:t>
      </w:r>
    </w:p>
    <w:p w:rsidR="00F11DAC" w:rsidRPr="00B67077" w:rsidRDefault="00F11DAC" w:rsidP="00F11DAC">
      <w:pPr>
        <w:autoSpaceDE w:val="0"/>
        <w:autoSpaceDN w:val="0"/>
        <w:adjustRightInd w:val="0"/>
        <w:spacing w:after="0" w:line="48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eq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[]</w:t>
      </w:r>
    </w:p>
    <w:p w:rsidR="00F11DAC" w:rsidRDefault="00F11DAC" w:rsidP="00F11DAC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05513A" w:rsidRPr="0005513A" w:rsidRDefault="0005513A" w:rsidP="0005513A">
      <w:pPr>
        <w:rPr>
          <w:szCs w:val="24"/>
        </w:rPr>
      </w:pPr>
    </w:p>
    <w:sectPr w:rsidR="0005513A" w:rsidRPr="0005513A" w:rsidSect="00EF56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AwtjQ0NzM1MzQ2MrZU0lEKTi0uzszPAykwrAUAimoDmCwAAAA="/>
  </w:docVars>
  <w:rsids>
    <w:rsidRoot w:val="001750E3"/>
    <w:rsid w:val="0000702D"/>
    <w:rsid w:val="0005513A"/>
    <w:rsid w:val="000A4D07"/>
    <w:rsid w:val="001750E3"/>
    <w:rsid w:val="001B3234"/>
    <w:rsid w:val="001D1147"/>
    <w:rsid w:val="00270030"/>
    <w:rsid w:val="003D255F"/>
    <w:rsid w:val="0040049B"/>
    <w:rsid w:val="00407E95"/>
    <w:rsid w:val="00462280"/>
    <w:rsid w:val="00492C1C"/>
    <w:rsid w:val="005011F0"/>
    <w:rsid w:val="0051710A"/>
    <w:rsid w:val="00547AE4"/>
    <w:rsid w:val="00581A5A"/>
    <w:rsid w:val="005F193E"/>
    <w:rsid w:val="006F0695"/>
    <w:rsid w:val="006F66C3"/>
    <w:rsid w:val="00745D9C"/>
    <w:rsid w:val="008412D5"/>
    <w:rsid w:val="008A2337"/>
    <w:rsid w:val="00A134D7"/>
    <w:rsid w:val="00A25483"/>
    <w:rsid w:val="00A539AB"/>
    <w:rsid w:val="00AC3B7E"/>
    <w:rsid w:val="00B02B11"/>
    <w:rsid w:val="00B3163F"/>
    <w:rsid w:val="00B92420"/>
    <w:rsid w:val="00BA07CF"/>
    <w:rsid w:val="00BB0BBD"/>
    <w:rsid w:val="00C85160"/>
    <w:rsid w:val="00D07D25"/>
    <w:rsid w:val="00D320BC"/>
    <w:rsid w:val="00DC4ED6"/>
    <w:rsid w:val="00ED5255"/>
    <w:rsid w:val="00EF568C"/>
    <w:rsid w:val="00F11DAC"/>
    <w:rsid w:val="00FF76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12D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841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customStyle="1" w:styleId="LightGrid-Accent11">
    <w:name w:val="Light Grid - Accent 11"/>
    <w:basedOn w:val="TableNormal"/>
    <w:uiPriority w:val="62"/>
    <w:rsid w:val="008412D5"/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8412D5"/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8412D5"/>
    <w:rPr>
      <w:lang w:val="en-US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TableGrid">
    <w:name w:val="Table Grid"/>
    <w:basedOn w:val="TableNormal"/>
    <w:uiPriority w:val="59"/>
    <w:unhideWhenUsed/>
    <w:rsid w:val="008412D5"/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uthor">
    <w:name w:val="Author"/>
    <w:basedOn w:val="Normal"/>
    <w:next w:val="Normal"/>
    <w:qFormat/>
    <w:rsid w:val="003D255F"/>
    <w:pPr>
      <w:widowControl w:val="0"/>
      <w:suppressAutoHyphens/>
      <w:overflowPunct w:val="0"/>
      <w:autoSpaceDE w:val="0"/>
      <w:autoSpaceDN w:val="0"/>
      <w:adjustRightInd w:val="0"/>
      <w:spacing w:after="480" w:line="240" w:lineRule="auto"/>
      <w:textAlignment w:val="baseline"/>
    </w:pPr>
    <w:rPr>
      <w:rFonts w:ascii="Arial" w:eastAsia="Times New Roman" w:hAnsi="Arial" w:cs="Times New Roman"/>
      <w:sz w:val="20"/>
      <w:szCs w:val="20"/>
      <w:lang w:val="en-US"/>
    </w:rPr>
  </w:style>
  <w:style w:type="table" w:styleId="LightList-Accent6">
    <w:name w:val="Light List Accent 6"/>
    <w:basedOn w:val="TableNormal"/>
    <w:uiPriority w:val="61"/>
    <w:rsid w:val="003D255F"/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GridTable1LightAccent1">
    <w:name w:val="Grid Table 1 Light Accent 1"/>
    <w:basedOn w:val="TableNormal"/>
    <w:uiPriority w:val="46"/>
    <w:rsid w:val="003D255F"/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Shading1-Accent5">
    <w:name w:val="Medium Shading 1 Accent 5"/>
    <w:basedOn w:val="TableNormal"/>
    <w:uiPriority w:val="63"/>
    <w:rsid w:val="003D255F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4">
    <w:name w:val="Light Grid Accent 4"/>
    <w:basedOn w:val="TableNormal"/>
    <w:uiPriority w:val="62"/>
    <w:rsid w:val="00581A5A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customStyle="1" w:styleId="Head1">
    <w:name w:val="Head1"/>
    <w:basedOn w:val="Normal"/>
    <w:next w:val="para"/>
    <w:autoRedefine/>
    <w:qFormat/>
    <w:rsid w:val="00581A5A"/>
    <w:pPr>
      <w:keepNext/>
      <w:widowControl w:val="0"/>
      <w:suppressAutoHyphens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Arial" w:eastAsia="Times New Roman" w:hAnsi="Arial" w:cs="Times New Roman"/>
      <w:b/>
      <w:sz w:val="28"/>
      <w:szCs w:val="20"/>
      <w:lang w:val="en-US"/>
    </w:rPr>
  </w:style>
  <w:style w:type="paragraph" w:customStyle="1" w:styleId="para">
    <w:name w:val="para"/>
    <w:basedOn w:val="Normal"/>
    <w:next w:val="Normal"/>
    <w:qFormat/>
    <w:rsid w:val="00581A5A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sz w:val="24"/>
      <w:szCs w:val="20"/>
      <w:lang w:val="en-US"/>
    </w:rPr>
  </w:style>
  <w:style w:type="table" w:styleId="LightGrid-Accent6">
    <w:name w:val="Light Grid Accent 6"/>
    <w:basedOn w:val="TableNormal"/>
    <w:uiPriority w:val="62"/>
    <w:rsid w:val="00581A5A"/>
    <w:rPr>
      <w:lang w:val="en-US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chart" Target="charts/chart8.xml"/><Relationship Id="rId18" Type="http://schemas.openxmlformats.org/officeDocument/2006/relationships/image" Target="media/image5.png"/><Relationship Id="rId26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chart" Target="charts/chart2.xml"/><Relationship Id="rId12" Type="http://schemas.openxmlformats.org/officeDocument/2006/relationships/chart" Target="charts/chart7.xml"/><Relationship Id="rId17" Type="http://schemas.openxmlformats.org/officeDocument/2006/relationships/image" Target="media/image4.png"/><Relationship Id="rId25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chart" Target="charts/chart6.xml"/><Relationship Id="rId24" Type="http://schemas.openxmlformats.org/officeDocument/2006/relationships/image" Target="media/image11.emf"/><Relationship Id="rId5" Type="http://schemas.openxmlformats.org/officeDocument/2006/relationships/image" Target="media/image2.jpeg"/><Relationship Id="rId15" Type="http://schemas.openxmlformats.org/officeDocument/2006/relationships/chart" Target="charts/chart10.xml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chart" Target="charts/chart5.xml"/><Relationship Id="rId19" Type="http://schemas.openxmlformats.org/officeDocument/2006/relationships/image" Target="media/image6.png"/><Relationship Id="rId4" Type="http://schemas.openxmlformats.org/officeDocument/2006/relationships/image" Target="media/image1.jpeg"/><Relationship Id="rId9" Type="http://schemas.openxmlformats.org/officeDocument/2006/relationships/chart" Target="charts/chart4.xml"/><Relationship Id="rId14" Type="http://schemas.openxmlformats.org/officeDocument/2006/relationships/chart" Target="charts/chart9.xml"/><Relationship Id="rId22" Type="http://schemas.openxmlformats.org/officeDocument/2006/relationships/image" Target="media/image9.png"/><Relationship Id="rId27" Type="http://schemas.openxmlformats.org/officeDocument/2006/relationships/image" Target="media/image14.e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1).csv" TargetMode="Externa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10).csv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2).csv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3).csv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4).csv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5).csv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6).csv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7).csv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8).csv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HP\Downloads\Pump%20Schedule%20Plot%20(9)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 1</a:t>
            </a:r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1)'!$A$2:$A$126</c:f>
              <c:numCache>
                <c:formatCode>General</c:formatCode>
                <c:ptCount val="12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53.24074074073999</c:v>
                </c:pt>
                <c:pt idx="11">
                  <c:v>306.48148148147823</c:v>
                </c:pt>
                <c:pt idx="12">
                  <c:v>459.72222222221899</c:v>
                </c:pt>
                <c:pt idx="13">
                  <c:v>612.96296296295748</c:v>
                </c:pt>
                <c:pt idx="14">
                  <c:v>766.20370370370051</c:v>
                </c:pt>
                <c:pt idx="15">
                  <c:v>919.44444444443798</c:v>
                </c:pt>
                <c:pt idx="16">
                  <c:v>1072.6851851852011</c:v>
                </c:pt>
                <c:pt idx="17">
                  <c:v>1225.9259259259011</c:v>
                </c:pt>
                <c:pt idx="18">
                  <c:v>1379.1666666667011</c:v>
                </c:pt>
                <c:pt idx="19">
                  <c:v>1532.4074074074001</c:v>
                </c:pt>
                <c:pt idx="20">
                  <c:v>1685.6481481480998</c:v>
                </c:pt>
                <c:pt idx="21">
                  <c:v>1838.8888888888998</c:v>
                </c:pt>
                <c:pt idx="22">
                  <c:v>1992.1296296296</c:v>
                </c:pt>
                <c:pt idx="23">
                  <c:v>2145.3703703706024</c:v>
                </c:pt>
                <c:pt idx="24">
                  <c:v>2298.6111111111022</c:v>
                </c:pt>
                <c:pt idx="25">
                  <c:v>2451.8518518519022</c:v>
                </c:pt>
                <c:pt idx="26">
                  <c:v>2605.0925925926012</c:v>
                </c:pt>
                <c:pt idx="27">
                  <c:v>2758.3333333335609</c:v>
                </c:pt>
                <c:pt idx="28">
                  <c:v>2911.5740740741012</c:v>
                </c:pt>
                <c:pt idx="29">
                  <c:v>3064.8148148148002</c:v>
                </c:pt>
                <c:pt idx="30">
                  <c:v>3218.0555555556002</c:v>
                </c:pt>
                <c:pt idx="31">
                  <c:v>3371.2962962963002</c:v>
                </c:pt>
                <c:pt idx="32">
                  <c:v>3524.5370370371161</c:v>
                </c:pt>
                <c:pt idx="33">
                  <c:v>3677.7777777778001</c:v>
                </c:pt>
                <c:pt idx="34">
                  <c:v>3831.0185185186001</c:v>
                </c:pt>
                <c:pt idx="35">
                  <c:v>3984.2592592593001</c:v>
                </c:pt>
                <c:pt idx="36">
                  <c:v>4137.5</c:v>
                </c:pt>
                <c:pt idx="37">
                  <c:v>4290.7407407404908</c:v>
                </c:pt>
                <c:pt idx="38">
                  <c:v>4443.9814814815054</c:v>
                </c:pt>
                <c:pt idx="39">
                  <c:v>4597.2222222222044</c:v>
                </c:pt>
                <c:pt idx="40">
                  <c:v>4750.4629629630044</c:v>
                </c:pt>
                <c:pt idx="41">
                  <c:v>4903.7037037036998</c:v>
                </c:pt>
                <c:pt idx="42">
                  <c:v>5056.9444444443998</c:v>
                </c:pt>
                <c:pt idx="43">
                  <c:v>5210.1851851852034</c:v>
                </c:pt>
                <c:pt idx="44">
                  <c:v>5363.4259259259024</c:v>
                </c:pt>
                <c:pt idx="45">
                  <c:v>5516.6666666672227</c:v>
                </c:pt>
                <c:pt idx="46">
                  <c:v>5669.9074074073997</c:v>
                </c:pt>
                <c:pt idx="47">
                  <c:v>5823.1481481480996</c:v>
                </c:pt>
                <c:pt idx="48">
                  <c:v>5976.3888888888996</c:v>
                </c:pt>
                <c:pt idx="49">
                  <c:v>6129.6296296300561</c:v>
                </c:pt>
                <c:pt idx="50">
                  <c:v>6282.8703703704005</c:v>
                </c:pt>
                <c:pt idx="51">
                  <c:v>6436.111111111346</c:v>
                </c:pt>
                <c:pt idx="52">
                  <c:v>6589.3518518520004</c:v>
                </c:pt>
                <c:pt idx="53">
                  <c:v>6742.5925925926003</c:v>
                </c:pt>
                <c:pt idx="54">
                  <c:v>6895.8333333332985</c:v>
                </c:pt>
                <c:pt idx="55">
                  <c:v>7049.0740740741003</c:v>
                </c:pt>
                <c:pt idx="56">
                  <c:v>7202.3148148148002</c:v>
                </c:pt>
                <c:pt idx="57">
                  <c:v>7355.5555555558212</c:v>
                </c:pt>
                <c:pt idx="58">
                  <c:v>7508.7962962963002</c:v>
                </c:pt>
                <c:pt idx="59">
                  <c:v>7662.0370370369965</c:v>
                </c:pt>
                <c:pt idx="60">
                  <c:v>7815.2777777777965</c:v>
                </c:pt>
                <c:pt idx="61">
                  <c:v>7968.5185185185001</c:v>
                </c:pt>
                <c:pt idx="62">
                  <c:v>8121.7592592595011</c:v>
                </c:pt>
                <c:pt idx="63">
                  <c:v>8275</c:v>
                </c:pt>
                <c:pt idx="64">
                  <c:v>8428.2407407410974</c:v>
                </c:pt>
                <c:pt idx="65">
                  <c:v>8581.481481481489</c:v>
                </c:pt>
                <c:pt idx="66">
                  <c:v>8734.7222222225846</c:v>
                </c:pt>
                <c:pt idx="67">
                  <c:v>8887.962962962989</c:v>
                </c:pt>
                <c:pt idx="68">
                  <c:v>9041.2037037037007</c:v>
                </c:pt>
                <c:pt idx="69">
                  <c:v>9194.4444444443998</c:v>
                </c:pt>
                <c:pt idx="70">
                  <c:v>9347.6851851847823</c:v>
                </c:pt>
                <c:pt idx="71">
                  <c:v>9500.9259259252849</c:v>
                </c:pt>
                <c:pt idx="72">
                  <c:v>9654.1666666662823</c:v>
                </c:pt>
                <c:pt idx="73">
                  <c:v>9807.4074074073851</c:v>
                </c:pt>
                <c:pt idx="74">
                  <c:v>9960.6481481481169</c:v>
                </c:pt>
                <c:pt idx="75">
                  <c:v>10113.888888889</c:v>
                </c:pt>
                <c:pt idx="76">
                  <c:v>10267.129629630001</c:v>
                </c:pt>
                <c:pt idx="77">
                  <c:v>10420.370370369987</c:v>
                </c:pt>
                <c:pt idx="78">
                  <c:v>10573.611111111386</c:v>
                </c:pt>
                <c:pt idx="79">
                  <c:v>10726.85185185201</c:v>
                </c:pt>
                <c:pt idx="80">
                  <c:v>10880.092592593002</c:v>
                </c:pt>
                <c:pt idx="81">
                  <c:v>11033.333333332999</c:v>
                </c:pt>
                <c:pt idx="82">
                  <c:v>11186.574074074</c:v>
                </c:pt>
                <c:pt idx="83">
                  <c:v>11339.814814814999</c:v>
                </c:pt>
                <c:pt idx="84">
                  <c:v>11493.055555556</c:v>
                </c:pt>
                <c:pt idx="85">
                  <c:v>11646.296296295999</c:v>
                </c:pt>
                <c:pt idx="86">
                  <c:v>11799.537037037</c:v>
                </c:pt>
                <c:pt idx="87">
                  <c:v>11952.777777777999</c:v>
                </c:pt>
                <c:pt idx="88">
                  <c:v>12106.018518519018</c:v>
                </c:pt>
                <c:pt idx="89">
                  <c:v>12259.259259259004</c:v>
                </c:pt>
                <c:pt idx="90">
                  <c:v>12412.5</c:v>
                </c:pt>
                <c:pt idx="91">
                  <c:v>12565.740740741465</c:v>
                </c:pt>
                <c:pt idx="92">
                  <c:v>12718.981481481</c:v>
                </c:pt>
                <c:pt idx="93">
                  <c:v>12872.222222222428</c:v>
                </c:pt>
                <c:pt idx="94">
                  <c:v>13025.462962962993</c:v>
                </c:pt>
                <c:pt idx="95">
                  <c:v>13178.703703704006</c:v>
                </c:pt>
                <c:pt idx="96">
                  <c:v>13331.944444444012</c:v>
                </c:pt>
                <c:pt idx="97">
                  <c:v>13485.185185185001</c:v>
                </c:pt>
                <c:pt idx="98">
                  <c:v>13638.425925925523</c:v>
                </c:pt>
                <c:pt idx="99">
                  <c:v>13791.666666666983</c:v>
                </c:pt>
                <c:pt idx="100">
                  <c:v>13944.907407406999</c:v>
                </c:pt>
                <c:pt idx="101">
                  <c:v>14098.148148148412</c:v>
                </c:pt>
                <c:pt idx="102">
                  <c:v>14251.388888889</c:v>
                </c:pt>
                <c:pt idx="103">
                  <c:v>14404.629629630001</c:v>
                </c:pt>
                <c:pt idx="104">
                  <c:v>14557.870370369987</c:v>
                </c:pt>
                <c:pt idx="105">
                  <c:v>14594.866666666492</c:v>
                </c:pt>
                <c:pt idx="106">
                  <c:v>14690.849999999593</c:v>
                </c:pt>
                <c:pt idx="107">
                  <c:v>14711.111111111386</c:v>
                </c:pt>
                <c:pt idx="108">
                  <c:v>14786.833333332999</c:v>
                </c:pt>
                <c:pt idx="109">
                  <c:v>14864.35185185201</c:v>
                </c:pt>
                <c:pt idx="110">
                  <c:v>14882.816666666598</c:v>
                </c:pt>
                <c:pt idx="111">
                  <c:v>14978.8</c:v>
                </c:pt>
                <c:pt idx="112">
                  <c:v>15017.592592593002</c:v>
                </c:pt>
                <c:pt idx="113">
                  <c:v>15074.783333333</c:v>
                </c:pt>
                <c:pt idx="114">
                  <c:v>15170.833333332999</c:v>
                </c:pt>
                <c:pt idx="115">
                  <c:v>15195.543122147999</c:v>
                </c:pt>
                <c:pt idx="116">
                  <c:v>15220.252910962989</c:v>
                </c:pt>
                <c:pt idx="117">
                  <c:v>15244.962699777496</c:v>
                </c:pt>
                <c:pt idx="118">
                  <c:v>15269.672488593014</c:v>
                </c:pt>
                <c:pt idx="119">
                  <c:v>15294.382277408</c:v>
                </c:pt>
                <c:pt idx="120">
                  <c:v>15319.092066223</c:v>
                </c:pt>
                <c:pt idx="121">
                  <c:v>15343.801855038</c:v>
                </c:pt>
                <c:pt idx="122">
                  <c:v>15368.511643853</c:v>
                </c:pt>
                <c:pt idx="123">
                  <c:v>15393.216666666995</c:v>
                </c:pt>
                <c:pt idx="124">
                  <c:v>15393.221432668</c:v>
                </c:pt>
              </c:numCache>
            </c:numRef>
          </c:xVal>
          <c:yVal>
            <c:numRef>
              <c:f>'Pump Schedule Plot (1)'!$D$2:$D$126</c:f>
              <c:numCache>
                <c:formatCode>General</c:formatCode>
                <c:ptCount val="125"/>
                <c:pt idx="0">
                  <c:v>0</c:v>
                </c:pt>
                <c:pt idx="10">
                  <c:v>10.878172532467024</c:v>
                </c:pt>
                <c:pt idx="11">
                  <c:v>15.634019191808999</c:v>
                </c:pt>
                <c:pt idx="12">
                  <c:v>19.286947464691988</c:v>
                </c:pt>
                <c:pt idx="13">
                  <c:v>22.384505486238005</c:v>
                </c:pt>
                <c:pt idx="14">
                  <c:v>25.106601929414335</c:v>
                </c:pt>
                <c:pt idx="15">
                  <c:v>27.578390653677989</c:v>
                </c:pt>
                <c:pt idx="16">
                  <c:v>29.846804356324</c:v>
                </c:pt>
                <c:pt idx="17">
                  <c:v>31.958775734650999</c:v>
                </c:pt>
                <c:pt idx="18">
                  <c:v>33.945593253521011</c:v>
                </c:pt>
                <c:pt idx="19">
                  <c:v>35.822901145366998</c:v>
                </c:pt>
                <c:pt idx="20">
                  <c:v>37.614165758835995</c:v>
                </c:pt>
                <c:pt idx="21">
                  <c:v>39.327209210145</c:v>
                </c:pt>
                <c:pt idx="22">
                  <c:v>42.471699928987</c:v>
                </c:pt>
                <c:pt idx="23">
                  <c:v>44.114344334352005</c:v>
                </c:pt>
                <c:pt idx="24">
                  <c:v>45.702233926206013</c:v>
                </c:pt>
                <c:pt idx="25">
                  <c:v>47.243190820761313</c:v>
                </c:pt>
                <c:pt idx="26">
                  <c:v>48.729392901806413</c:v>
                </c:pt>
                <c:pt idx="27">
                  <c:v>50.176484401767141</c:v>
                </c:pt>
                <c:pt idx="28">
                  <c:v>51.584465320653997</c:v>
                </c:pt>
                <c:pt idx="29">
                  <c:v>52.953335658459011</c:v>
                </c:pt>
                <c:pt idx="30">
                  <c:v>54.290917531399003</c:v>
                </c:pt>
                <c:pt idx="31">
                  <c:v>55.597210939476113</c:v>
                </c:pt>
                <c:pt idx="32">
                  <c:v>56.872215882686</c:v>
                </c:pt>
                <c:pt idx="33">
                  <c:v>58.123754477249996</c:v>
                </c:pt>
                <c:pt idx="34">
                  <c:v>59.351826723163754</c:v>
                </c:pt>
                <c:pt idx="35">
                  <c:v>60.548610504217997</c:v>
                </c:pt>
                <c:pt idx="36">
                  <c:v>61.721927936621213</c:v>
                </c:pt>
                <c:pt idx="37">
                  <c:v>62.879601136592996</c:v>
                </c:pt>
                <c:pt idx="38">
                  <c:v>64.013807987915996</c:v>
                </c:pt>
                <c:pt idx="39">
                  <c:v>65.132370606801942</c:v>
                </c:pt>
                <c:pt idx="40">
                  <c:v>66.227466877050958</c:v>
                </c:pt>
                <c:pt idx="41">
                  <c:v>67.314741031078</c:v>
                </c:pt>
                <c:pt idx="42">
                  <c:v>68.378548836446896</c:v>
                </c:pt>
                <c:pt idx="43">
                  <c:v>69.426712409403919</c:v>
                </c:pt>
                <c:pt idx="44">
                  <c:v>70.459231749919994</c:v>
                </c:pt>
                <c:pt idx="45">
                  <c:v>71.476106858002979</c:v>
                </c:pt>
                <c:pt idx="46">
                  <c:v>72.477337733648397</c:v>
                </c:pt>
                <c:pt idx="47">
                  <c:v>73.470746493088058</c:v>
                </c:pt>
                <c:pt idx="48">
                  <c:v>74.448511020091999</c:v>
                </c:pt>
                <c:pt idx="49">
                  <c:v>75.410631314662979</c:v>
                </c:pt>
                <c:pt idx="50">
                  <c:v>76.364929493020227</c:v>
                </c:pt>
                <c:pt idx="51">
                  <c:v>77.311405555156</c:v>
                </c:pt>
                <c:pt idx="52">
                  <c:v>78.242237384863003</c:v>
                </c:pt>
                <c:pt idx="53">
                  <c:v>79.157424982137996</c:v>
                </c:pt>
                <c:pt idx="54">
                  <c:v>80.072612579412919</c:v>
                </c:pt>
                <c:pt idx="55">
                  <c:v>80.972155944254979</c:v>
                </c:pt>
                <c:pt idx="56">
                  <c:v>81.863877192876117</c:v>
                </c:pt>
                <c:pt idx="57">
                  <c:v>82.739954209079627</c:v>
                </c:pt>
                <c:pt idx="58">
                  <c:v>83.616031225271001</c:v>
                </c:pt>
                <c:pt idx="59">
                  <c:v>84.476464009034004</c:v>
                </c:pt>
                <c:pt idx="60">
                  <c:v>85.329074676578458</c:v>
                </c:pt>
                <c:pt idx="61">
                  <c:v>86.181685344127004</c:v>
                </c:pt>
                <c:pt idx="62">
                  <c:v>87.018651779243427</c:v>
                </c:pt>
                <c:pt idx="63">
                  <c:v>87.84779609813998</c:v>
                </c:pt>
                <c:pt idx="64">
                  <c:v>88.669118300822959</c:v>
                </c:pt>
                <c:pt idx="65">
                  <c:v>89.48261838728898</c:v>
                </c:pt>
                <c:pt idx="66">
                  <c:v>90.296118473755982</c:v>
                </c:pt>
                <c:pt idx="67">
                  <c:v>91.093974327788658</c:v>
                </c:pt>
                <c:pt idx="68">
                  <c:v>91.891830181825</c:v>
                </c:pt>
                <c:pt idx="69">
                  <c:v>92.681863919643007</c:v>
                </c:pt>
                <c:pt idx="70">
                  <c:v>93.45625342503341</c:v>
                </c:pt>
                <c:pt idx="71">
                  <c:v>94.230642930415982</c:v>
                </c:pt>
                <c:pt idx="72">
                  <c:v>95.005032435800658</c:v>
                </c:pt>
                <c:pt idx="73">
                  <c:v>95.763777708752258</c:v>
                </c:pt>
                <c:pt idx="74">
                  <c:v>96.522522981711006</c:v>
                </c:pt>
                <c:pt idx="75">
                  <c:v>97.273446138443845</c:v>
                </c:pt>
                <c:pt idx="76">
                  <c:v>98.016547178970981</c:v>
                </c:pt>
                <c:pt idx="77">
                  <c:v>98.759648219492988</c:v>
                </c:pt>
                <c:pt idx="78">
                  <c:v>99.494927143799998</c:v>
                </c:pt>
                <c:pt idx="79">
                  <c:v>100.22238395189</c:v>
                </c:pt>
                <c:pt idx="80">
                  <c:v>100.94984075998002</c:v>
                </c:pt>
                <c:pt idx="81">
                  <c:v>101.66947545184998</c:v>
                </c:pt>
                <c:pt idx="82">
                  <c:v>102.38128802751</c:v>
                </c:pt>
                <c:pt idx="83">
                  <c:v>103.09310060317092</c:v>
                </c:pt>
                <c:pt idx="84">
                  <c:v>103.79709106260998</c:v>
                </c:pt>
                <c:pt idx="85">
                  <c:v>104.49325940584659</c:v>
                </c:pt>
                <c:pt idx="86">
                  <c:v>105.18942774906</c:v>
                </c:pt>
                <c:pt idx="87">
                  <c:v>105.87777397606745</c:v>
                </c:pt>
                <c:pt idx="88">
                  <c:v>106.56612020308998</c:v>
                </c:pt>
                <c:pt idx="89">
                  <c:v>107.24664431388</c:v>
                </c:pt>
                <c:pt idx="90">
                  <c:v>107.92716842467082</c:v>
                </c:pt>
                <c:pt idx="91">
                  <c:v>108.59987041925</c:v>
                </c:pt>
                <c:pt idx="92">
                  <c:v>109.27257241382378</c:v>
                </c:pt>
                <c:pt idx="93">
                  <c:v>109.93745229219</c:v>
                </c:pt>
                <c:pt idx="94">
                  <c:v>110.59451005434182</c:v>
                </c:pt>
                <c:pt idx="95">
                  <c:v>111.25156781647775</c:v>
                </c:pt>
                <c:pt idx="96">
                  <c:v>111.90862557862998</c:v>
                </c:pt>
                <c:pt idx="97">
                  <c:v>112.55786122456</c:v>
                </c:pt>
                <c:pt idx="98">
                  <c:v>113.20709687049001</c:v>
                </c:pt>
                <c:pt idx="99">
                  <c:v>113.84851040020042</c:v>
                </c:pt>
                <c:pt idx="100">
                  <c:v>114.48992392992446</c:v>
                </c:pt>
                <c:pt idx="101">
                  <c:v>115.12351534341001</c:v>
                </c:pt>
                <c:pt idx="102">
                  <c:v>115.75710675691002</c:v>
                </c:pt>
                <c:pt idx="103">
                  <c:v>116.38287605418405</c:v>
                </c:pt>
                <c:pt idx="104">
                  <c:v>117.01646746769002</c:v>
                </c:pt>
                <c:pt idx="107">
                  <c:v>117.63441464876072</c:v>
                </c:pt>
                <c:pt idx="109">
                  <c:v>118.25236182981998</c:v>
                </c:pt>
                <c:pt idx="112">
                  <c:v>118.87030901088512</c:v>
                </c:pt>
                <c:pt idx="114">
                  <c:v>119.48043407574002</c:v>
                </c:pt>
                <c:pt idx="115">
                  <c:v>119.48043407574002</c:v>
                </c:pt>
                <c:pt idx="116">
                  <c:v>119.48043407574002</c:v>
                </c:pt>
                <c:pt idx="117">
                  <c:v>119.48043407574002</c:v>
                </c:pt>
                <c:pt idx="118">
                  <c:v>119.48043407574002</c:v>
                </c:pt>
                <c:pt idx="119">
                  <c:v>119.48043407574002</c:v>
                </c:pt>
                <c:pt idx="120">
                  <c:v>119.48043407574002</c:v>
                </c:pt>
                <c:pt idx="121">
                  <c:v>119.48043407574002</c:v>
                </c:pt>
                <c:pt idx="122">
                  <c:v>119.48043407574002</c:v>
                </c:pt>
                <c:pt idx="124">
                  <c:v>119.48043407574002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1)'!$A$2:$A$126</c:f>
              <c:numCache>
                <c:formatCode>General</c:formatCode>
                <c:ptCount val="12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53.24074074073999</c:v>
                </c:pt>
                <c:pt idx="11">
                  <c:v>306.48148148147823</c:v>
                </c:pt>
                <c:pt idx="12">
                  <c:v>459.72222222221899</c:v>
                </c:pt>
                <c:pt idx="13">
                  <c:v>612.96296296295748</c:v>
                </c:pt>
                <c:pt idx="14">
                  <c:v>766.20370370370051</c:v>
                </c:pt>
                <c:pt idx="15">
                  <c:v>919.44444444443798</c:v>
                </c:pt>
                <c:pt idx="16">
                  <c:v>1072.6851851852011</c:v>
                </c:pt>
                <c:pt idx="17">
                  <c:v>1225.9259259259011</c:v>
                </c:pt>
                <c:pt idx="18">
                  <c:v>1379.1666666667011</c:v>
                </c:pt>
                <c:pt idx="19">
                  <c:v>1532.4074074074001</c:v>
                </c:pt>
                <c:pt idx="20">
                  <c:v>1685.6481481480998</c:v>
                </c:pt>
                <c:pt idx="21">
                  <c:v>1838.8888888888998</c:v>
                </c:pt>
                <c:pt idx="22">
                  <c:v>1992.1296296296</c:v>
                </c:pt>
                <c:pt idx="23">
                  <c:v>2145.3703703706024</c:v>
                </c:pt>
                <c:pt idx="24">
                  <c:v>2298.6111111111022</c:v>
                </c:pt>
                <c:pt idx="25">
                  <c:v>2451.8518518519022</c:v>
                </c:pt>
                <c:pt idx="26">
                  <c:v>2605.0925925926012</c:v>
                </c:pt>
                <c:pt idx="27">
                  <c:v>2758.3333333335609</c:v>
                </c:pt>
                <c:pt idx="28">
                  <c:v>2911.5740740741012</c:v>
                </c:pt>
                <c:pt idx="29">
                  <c:v>3064.8148148148002</c:v>
                </c:pt>
                <c:pt idx="30">
                  <c:v>3218.0555555556002</c:v>
                </c:pt>
                <c:pt idx="31">
                  <c:v>3371.2962962963002</c:v>
                </c:pt>
                <c:pt idx="32">
                  <c:v>3524.5370370371161</c:v>
                </c:pt>
                <c:pt idx="33">
                  <c:v>3677.7777777778001</c:v>
                </c:pt>
                <c:pt idx="34">
                  <c:v>3831.0185185186001</c:v>
                </c:pt>
                <c:pt idx="35">
                  <c:v>3984.2592592593001</c:v>
                </c:pt>
                <c:pt idx="36">
                  <c:v>4137.5</c:v>
                </c:pt>
                <c:pt idx="37">
                  <c:v>4290.7407407404908</c:v>
                </c:pt>
                <c:pt idx="38">
                  <c:v>4443.9814814815054</c:v>
                </c:pt>
                <c:pt idx="39">
                  <c:v>4597.2222222222044</c:v>
                </c:pt>
                <c:pt idx="40">
                  <c:v>4750.4629629630044</c:v>
                </c:pt>
                <c:pt idx="41">
                  <c:v>4903.7037037036998</c:v>
                </c:pt>
                <c:pt idx="42">
                  <c:v>5056.9444444443998</c:v>
                </c:pt>
                <c:pt idx="43">
                  <c:v>5210.1851851852034</c:v>
                </c:pt>
                <c:pt idx="44">
                  <c:v>5363.4259259259024</c:v>
                </c:pt>
                <c:pt idx="45">
                  <c:v>5516.6666666672227</c:v>
                </c:pt>
                <c:pt idx="46">
                  <c:v>5669.9074074073997</c:v>
                </c:pt>
                <c:pt idx="47">
                  <c:v>5823.1481481480996</c:v>
                </c:pt>
                <c:pt idx="48">
                  <c:v>5976.3888888888996</c:v>
                </c:pt>
                <c:pt idx="49">
                  <c:v>6129.6296296300561</c:v>
                </c:pt>
                <c:pt idx="50">
                  <c:v>6282.8703703704005</c:v>
                </c:pt>
                <c:pt idx="51">
                  <c:v>6436.111111111346</c:v>
                </c:pt>
                <c:pt idx="52">
                  <c:v>6589.3518518520004</c:v>
                </c:pt>
                <c:pt idx="53">
                  <c:v>6742.5925925926003</c:v>
                </c:pt>
                <c:pt idx="54">
                  <c:v>6895.8333333332985</c:v>
                </c:pt>
                <c:pt idx="55">
                  <c:v>7049.0740740741003</c:v>
                </c:pt>
                <c:pt idx="56">
                  <c:v>7202.3148148148002</c:v>
                </c:pt>
                <c:pt idx="57">
                  <c:v>7355.5555555558212</c:v>
                </c:pt>
                <c:pt idx="58">
                  <c:v>7508.7962962963002</c:v>
                </c:pt>
                <c:pt idx="59">
                  <c:v>7662.0370370369965</c:v>
                </c:pt>
                <c:pt idx="60">
                  <c:v>7815.2777777777965</c:v>
                </c:pt>
                <c:pt idx="61">
                  <c:v>7968.5185185185001</c:v>
                </c:pt>
                <c:pt idx="62">
                  <c:v>8121.7592592595011</c:v>
                </c:pt>
                <c:pt idx="63">
                  <c:v>8275</c:v>
                </c:pt>
                <c:pt idx="64">
                  <c:v>8428.2407407410974</c:v>
                </c:pt>
                <c:pt idx="65">
                  <c:v>8581.481481481489</c:v>
                </c:pt>
                <c:pt idx="66">
                  <c:v>8734.7222222225846</c:v>
                </c:pt>
                <c:pt idx="67">
                  <c:v>8887.962962962989</c:v>
                </c:pt>
                <c:pt idx="68">
                  <c:v>9041.2037037037007</c:v>
                </c:pt>
                <c:pt idx="69">
                  <c:v>9194.4444444443998</c:v>
                </c:pt>
                <c:pt idx="70">
                  <c:v>9347.6851851847823</c:v>
                </c:pt>
                <c:pt idx="71">
                  <c:v>9500.9259259252849</c:v>
                </c:pt>
                <c:pt idx="72">
                  <c:v>9654.1666666662823</c:v>
                </c:pt>
                <c:pt idx="73">
                  <c:v>9807.4074074073851</c:v>
                </c:pt>
                <c:pt idx="74">
                  <c:v>9960.6481481481169</c:v>
                </c:pt>
                <c:pt idx="75">
                  <c:v>10113.888888889</c:v>
                </c:pt>
                <c:pt idx="76">
                  <c:v>10267.129629630001</c:v>
                </c:pt>
                <c:pt idx="77">
                  <c:v>10420.370370369987</c:v>
                </c:pt>
                <c:pt idx="78">
                  <c:v>10573.611111111386</c:v>
                </c:pt>
                <c:pt idx="79">
                  <c:v>10726.85185185201</c:v>
                </c:pt>
                <c:pt idx="80">
                  <c:v>10880.092592593002</c:v>
                </c:pt>
                <c:pt idx="81">
                  <c:v>11033.333333332999</c:v>
                </c:pt>
                <c:pt idx="82">
                  <c:v>11186.574074074</c:v>
                </c:pt>
                <c:pt idx="83">
                  <c:v>11339.814814814999</c:v>
                </c:pt>
                <c:pt idx="84">
                  <c:v>11493.055555556</c:v>
                </c:pt>
                <c:pt idx="85">
                  <c:v>11646.296296295999</c:v>
                </c:pt>
                <c:pt idx="86">
                  <c:v>11799.537037037</c:v>
                </c:pt>
                <c:pt idx="87">
                  <c:v>11952.777777777999</c:v>
                </c:pt>
                <c:pt idx="88">
                  <c:v>12106.018518519018</c:v>
                </c:pt>
                <c:pt idx="89">
                  <c:v>12259.259259259004</c:v>
                </c:pt>
                <c:pt idx="90">
                  <c:v>12412.5</c:v>
                </c:pt>
                <c:pt idx="91">
                  <c:v>12565.740740741465</c:v>
                </c:pt>
                <c:pt idx="92">
                  <c:v>12718.981481481</c:v>
                </c:pt>
                <c:pt idx="93">
                  <c:v>12872.222222222428</c:v>
                </c:pt>
                <c:pt idx="94">
                  <c:v>13025.462962962993</c:v>
                </c:pt>
                <c:pt idx="95">
                  <c:v>13178.703703704006</c:v>
                </c:pt>
                <c:pt idx="96">
                  <c:v>13331.944444444012</c:v>
                </c:pt>
                <c:pt idx="97">
                  <c:v>13485.185185185001</c:v>
                </c:pt>
                <c:pt idx="98">
                  <c:v>13638.425925925523</c:v>
                </c:pt>
                <c:pt idx="99">
                  <c:v>13791.666666666983</c:v>
                </c:pt>
                <c:pt idx="100">
                  <c:v>13944.907407406999</c:v>
                </c:pt>
                <c:pt idx="101">
                  <c:v>14098.148148148412</c:v>
                </c:pt>
                <c:pt idx="102">
                  <c:v>14251.388888889</c:v>
                </c:pt>
                <c:pt idx="103">
                  <c:v>14404.629629630001</c:v>
                </c:pt>
                <c:pt idx="104">
                  <c:v>14557.870370369987</c:v>
                </c:pt>
                <c:pt idx="105">
                  <c:v>14594.866666666492</c:v>
                </c:pt>
                <c:pt idx="106">
                  <c:v>14690.849999999593</c:v>
                </c:pt>
                <c:pt idx="107">
                  <c:v>14711.111111111386</c:v>
                </c:pt>
                <c:pt idx="108">
                  <c:v>14786.833333332999</c:v>
                </c:pt>
                <c:pt idx="109">
                  <c:v>14864.35185185201</c:v>
                </c:pt>
                <c:pt idx="110">
                  <c:v>14882.816666666598</c:v>
                </c:pt>
                <c:pt idx="111">
                  <c:v>14978.8</c:v>
                </c:pt>
                <c:pt idx="112">
                  <c:v>15017.592592593002</c:v>
                </c:pt>
                <c:pt idx="113">
                  <c:v>15074.783333333</c:v>
                </c:pt>
                <c:pt idx="114">
                  <c:v>15170.833333332999</c:v>
                </c:pt>
                <c:pt idx="115">
                  <c:v>15195.543122147999</c:v>
                </c:pt>
                <c:pt idx="116">
                  <c:v>15220.252910962989</c:v>
                </c:pt>
                <c:pt idx="117">
                  <c:v>15244.962699777496</c:v>
                </c:pt>
                <c:pt idx="118">
                  <c:v>15269.672488593014</c:v>
                </c:pt>
                <c:pt idx="119">
                  <c:v>15294.382277408</c:v>
                </c:pt>
                <c:pt idx="120">
                  <c:v>15319.092066223</c:v>
                </c:pt>
                <c:pt idx="121">
                  <c:v>15343.801855038</c:v>
                </c:pt>
                <c:pt idx="122">
                  <c:v>15368.511643853</c:v>
                </c:pt>
                <c:pt idx="123">
                  <c:v>15393.216666666995</c:v>
                </c:pt>
                <c:pt idx="124">
                  <c:v>15393.221432668</c:v>
                </c:pt>
              </c:numCache>
            </c:numRef>
          </c:xVal>
          <c:yVal>
            <c:numRef>
              <c:f>'Pump Schedule Plot (1)'!$F$2:$F$126</c:f>
              <c:numCache>
                <c:formatCode>General</c:formatCode>
                <c:ptCount val="125"/>
                <c:pt idx="10">
                  <c:v>3.5100734690665987</c:v>
                </c:pt>
                <c:pt idx="11">
                  <c:v>4.1391750809237999</c:v>
                </c:pt>
                <c:pt idx="12">
                  <c:v>4.5537071262437001</c:v>
                </c:pt>
                <c:pt idx="13">
                  <c:v>4.8726690659969014</c:v>
                </c:pt>
                <c:pt idx="14">
                  <c:v>5.1335956542518995</c:v>
                </c:pt>
                <c:pt idx="15">
                  <c:v>5.3574542221298245</c:v>
                </c:pt>
                <c:pt idx="16">
                  <c:v>5.5534456153348124</c:v>
                </c:pt>
                <c:pt idx="17">
                  <c:v>5.7287387985902001</c:v>
                </c:pt>
                <c:pt idx="18">
                  <c:v>5.8879627311376002</c:v>
                </c:pt>
                <c:pt idx="19">
                  <c:v>6.0338029258322123</c:v>
                </c:pt>
                <c:pt idx="20">
                  <c:v>6.1691204291721995</c:v>
                </c:pt>
                <c:pt idx="21">
                  <c:v>6.2952782066306998</c:v>
                </c:pt>
                <c:pt idx="22">
                  <c:v>6.5192810983375002</c:v>
                </c:pt>
                <c:pt idx="23">
                  <c:v>6.6327052846425003</c:v>
                </c:pt>
                <c:pt idx="24">
                  <c:v>6.7401789606694855</c:v>
                </c:pt>
                <c:pt idx="25">
                  <c:v>6.8425455559372645</c:v>
                </c:pt>
                <c:pt idx="26">
                  <c:v>6.9395633105550134</c:v>
                </c:pt>
                <c:pt idx="27">
                  <c:v>7.0324890456017997</c:v>
                </c:pt>
                <c:pt idx="28">
                  <c:v>7.1215103799881483</c:v>
                </c:pt>
                <c:pt idx="29">
                  <c:v>7.2067969907614033</c:v>
                </c:pt>
                <c:pt idx="30">
                  <c:v>7.2889801887137997</c:v>
                </c:pt>
                <c:pt idx="31">
                  <c:v>7.3681816862198755</c:v>
                </c:pt>
                <c:pt idx="32">
                  <c:v>7.4445131415601002</c:v>
                </c:pt>
                <c:pt idx="33">
                  <c:v>7.5185371646378965</c:v>
                </c:pt>
                <c:pt idx="34">
                  <c:v>7.5903328209014855</c:v>
                </c:pt>
                <c:pt idx="35">
                  <c:v>7.6595237960003004</c:v>
                </c:pt>
                <c:pt idx="36">
                  <c:v>7.7266376035516124</c:v>
                </c:pt>
                <c:pt idx="37">
                  <c:v>7.7921779015633996</c:v>
                </c:pt>
                <c:pt idx="38">
                  <c:v>7.8557544073820855</c:v>
                </c:pt>
                <c:pt idx="39">
                  <c:v>7.9178550021311995</c:v>
                </c:pt>
                <c:pt idx="40">
                  <c:v>7.9780917335319534</c:v>
                </c:pt>
                <c:pt idx="41">
                  <c:v>8.0373630701723489</c:v>
                </c:pt>
                <c:pt idx="42">
                  <c:v>8.0948518615933889</c:v>
                </c:pt>
                <c:pt idx="43">
                  <c:v>8.1510200286843002</c:v>
                </c:pt>
                <c:pt idx="44">
                  <c:v>8.2058994102071008</c:v>
                </c:pt>
                <c:pt idx="45">
                  <c:v>8.2595201862749992</c:v>
                </c:pt>
                <c:pt idx="46">
                  <c:v>8.311910990524499</c:v>
                </c:pt>
                <c:pt idx="47">
                  <c:v>8.3635037635954017</c:v>
                </c:pt>
                <c:pt idx="48">
                  <c:v>8.4139137998999001</c:v>
                </c:pt>
                <c:pt idx="49">
                  <c:v>8.4631659834918889</c:v>
                </c:pt>
                <c:pt idx="50">
                  <c:v>8.5116803046353997</c:v>
                </c:pt>
                <c:pt idx="51">
                  <c:v>8.5594714168645005</c:v>
                </c:pt>
                <c:pt idx="52">
                  <c:v>8.606162324134198</c:v>
                </c:pt>
                <c:pt idx="53">
                  <c:v>8.6517740383815003</c:v>
                </c:pt>
                <c:pt idx="54">
                  <c:v>8.6970990068586005</c:v>
                </c:pt>
                <c:pt idx="55">
                  <c:v>8.7413746476352419</c:v>
                </c:pt>
                <c:pt idx="56">
                  <c:v>8.7850012596265028</c:v>
                </c:pt>
                <c:pt idx="57">
                  <c:v>8.8276107842127889</c:v>
                </c:pt>
                <c:pt idx="58">
                  <c:v>8.8699749232154996</c:v>
                </c:pt>
                <c:pt idx="59">
                  <c:v>8.9113475420298993</c:v>
                </c:pt>
                <c:pt idx="60">
                  <c:v>8.9521179295981028</c:v>
                </c:pt>
                <c:pt idx="61">
                  <c:v>8.9926667102318003</c:v>
                </c:pt>
                <c:pt idx="62">
                  <c:v>9.0322591986457006</c:v>
                </c:pt>
                <c:pt idx="63">
                  <c:v>9.0712773749182993</c:v>
                </c:pt>
                <c:pt idx="64">
                  <c:v>9.1097299104970002</c:v>
                </c:pt>
                <c:pt idx="65">
                  <c:v>9.1476251904429979</c:v>
                </c:pt>
                <c:pt idx="66">
                  <c:v>9.1853330167599267</c:v>
                </c:pt>
                <c:pt idx="67">
                  <c:v>9.2221361246919997</c:v>
                </c:pt>
                <c:pt idx="68">
                  <c:v>9.2587638252262998</c:v>
                </c:pt>
                <c:pt idx="69">
                  <c:v>9.2948619006902593</c:v>
                </c:pt>
                <c:pt idx="70">
                  <c:v>9.3300826374943266</c:v>
                </c:pt>
                <c:pt idx="71">
                  <c:v>9.3651445440060872</c:v>
                </c:pt>
                <c:pt idx="72">
                  <c:v>9.4000496329923067</c:v>
                </c:pt>
                <c:pt idx="73">
                  <c:v>9.4340993702820004</c:v>
                </c:pt>
                <c:pt idx="74">
                  <c:v>9.4680022708345</c:v>
                </c:pt>
                <c:pt idx="75">
                  <c:v>9.5014128297818008</c:v>
                </c:pt>
                <c:pt idx="76">
                  <c:v>9.5343371527432996</c:v>
                </c:pt>
                <c:pt idx="77">
                  <c:v>9.5671256032214984</c:v>
                </c:pt>
                <c:pt idx="78">
                  <c:v>9.5994367240710048</c:v>
                </c:pt>
                <c:pt idx="79">
                  <c:v>9.6312761867416619</c:v>
                </c:pt>
                <c:pt idx="80">
                  <c:v>9.6629898402734007</c:v>
                </c:pt>
                <c:pt idx="81">
                  <c:v>9.6942400705849003</c:v>
                </c:pt>
                <c:pt idx="82">
                  <c:v>9.7250321557390027</c:v>
                </c:pt>
                <c:pt idx="83">
                  <c:v>9.7557076877612268</c:v>
                </c:pt>
                <c:pt idx="84">
                  <c:v>9.7859327036424002</c:v>
                </c:pt>
                <c:pt idx="85">
                  <c:v>9.8157121238519007</c:v>
                </c:pt>
                <c:pt idx="86">
                  <c:v>9.8453835211181993</c:v>
                </c:pt>
                <c:pt idx="87">
                  <c:v>9.8746164031212267</c:v>
                </c:pt>
                <c:pt idx="88">
                  <c:v>9.9037458027451066</c:v>
                </c:pt>
                <c:pt idx="89">
                  <c:v>9.9324434712248006</c:v>
                </c:pt>
                <c:pt idx="90">
                  <c:v>9.9610419840857993</c:v>
                </c:pt>
                <c:pt idx="91">
                  <c:v>9.9892152702591002</c:v>
                </c:pt>
                <c:pt idx="92">
                  <c:v>10.017293526693001</c:v>
                </c:pt>
                <c:pt idx="93">
                  <c:v>10.044952796644001</c:v>
                </c:pt>
                <c:pt idx="94">
                  <c:v>10.07219716857</c:v>
                </c:pt>
                <c:pt idx="95">
                  <c:v>10.099353393992001</c:v>
                </c:pt>
                <c:pt idx="96">
                  <c:v>10.126422276186076</c:v>
                </c:pt>
                <c:pt idx="97">
                  <c:v>10.153083894230004</c:v>
                </c:pt>
                <c:pt idx="98">
                  <c:v>10.179661760957998</c:v>
                </c:pt>
                <c:pt idx="99">
                  <c:v>10.205837893518074</c:v>
                </c:pt>
                <c:pt idx="100">
                  <c:v>10.231933708501998</c:v>
                </c:pt>
                <c:pt idx="101">
                  <c:v>10.257633106473</c:v>
                </c:pt>
                <c:pt idx="102">
                  <c:v>10.283255471262001</c:v>
                </c:pt>
                <c:pt idx="103">
                  <c:v>10.308486534103814</c:v>
                </c:pt>
                <c:pt idx="104">
                  <c:v>10.333957706691001</c:v>
                </c:pt>
                <c:pt idx="107">
                  <c:v>10.358727599833006</c:v>
                </c:pt>
                <c:pt idx="109">
                  <c:v>10.383426620085126</c:v>
                </c:pt>
                <c:pt idx="112">
                  <c:v>10.408055339007024</c:v>
                </c:pt>
                <c:pt idx="114">
                  <c:v>10.432303880901999</c:v>
                </c:pt>
              </c:numCache>
            </c:numRef>
          </c:yVal>
          <c:smooth val="1"/>
        </c:ser>
        <c:axId val="237355392"/>
        <c:axId val="237357312"/>
      </c:scatterChart>
      <c:valAx>
        <c:axId val="237355392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time (mins)</a:t>
                </a:r>
              </a:p>
            </c:rich>
          </c:tx>
        </c:title>
        <c:numFmt formatCode="General" sourceLinked="1"/>
        <c:majorTickMark val="none"/>
        <c:tickLblPos val="nextTo"/>
        <c:crossAx val="237357312"/>
        <c:crosses val="autoZero"/>
        <c:crossBetween val="midCat"/>
      </c:valAx>
      <c:valAx>
        <c:axId val="237357312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237355392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0394341290893063"/>
          <c:y val="0.33945209973755858"/>
          <c:w val="0.31253616553747077"/>
          <c:h val="0.39119203849518774"/>
        </c:manualLayout>
      </c:layout>
    </c:legend>
    <c:plotVisOnly val="1"/>
  </c:chart>
  <c:spPr>
    <a:noFill/>
    <a:ln>
      <a:noFill/>
    </a:ln>
  </c:spPr>
  <c:externalData r:id="rId1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10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10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026.8392255892022</c:v>
                </c:pt>
                <c:pt idx="2">
                  <c:v>6053.6784511784999</c:v>
                </c:pt>
                <c:pt idx="3">
                  <c:v>9080.5176767672001</c:v>
                </c:pt>
                <c:pt idx="4">
                  <c:v>12107.356902356993</c:v>
                </c:pt>
                <c:pt idx="5">
                  <c:v>15134.196127945987</c:v>
                </c:pt>
                <c:pt idx="6">
                  <c:v>18161.035353534997</c:v>
                </c:pt>
                <c:pt idx="7">
                  <c:v>21187.874579124997</c:v>
                </c:pt>
                <c:pt idx="8">
                  <c:v>24214.713804715029</c:v>
                </c:pt>
                <c:pt idx="9">
                  <c:v>27241.553030302992</c:v>
                </c:pt>
                <c:pt idx="10">
                  <c:v>30268.392255891897</c:v>
                </c:pt>
                <c:pt idx="11">
                  <c:v>33295.231481479976</c:v>
                </c:pt>
                <c:pt idx="12">
                  <c:v>36322.070707070998</c:v>
                </c:pt>
                <c:pt idx="13">
                  <c:v>39348.909932659997</c:v>
                </c:pt>
                <c:pt idx="14">
                  <c:v>42375.749158249011</c:v>
                </c:pt>
                <c:pt idx="15">
                  <c:v>45402.588383838003</c:v>
                </c:pt>
                <c:pt idx="16">
                  <c:v>48429.427609427999</c:v>
                </c:pt>
                <c:pt idx="17">
                  <c:v>51456.266835016999</c:v>
                </c:pt>
                <c:pt idx="18">
                  <c:v>54483.106060605984</c:v>
                </c:pt>
                <c:pt idx="19">
                  <c:v>57509.945286195012</c:v>
                </c:pt>
                <c:pt idx="20">
                  <c:v>60536.784511785001</c:v>
                </c:pt>
                <c:pt idx="21">
                  <c:v>63563.623737374</c:v>
                </c:pt>
                <c:pt idx="22">
                  <c:v>66590.462962962978</c:v>
                </c:pt>
                <c:pt idx="23">
                  <c:v>69617.302188552014</c:v>
                </c:pt>
                <c:pt idx="24">
                  <c:v>72644.141414141457</c:v>
                </c:pt>
                <c:pt idx="25">
                  <c:v>75670.980639731002</c:v>
                </c:pt>
                <c:pt idx="26">
                  <c:v>78697.819865319878</c:v>
                </c:pt>
                <c:pt idx="27">
                  <c:v>81724.659090909423</c:v>
                </c:pt>
                <c:pt idx="28">
                  <c:v>84751.498316497993</c:v>
                </c:pt>
                <c:pt idx="29">
                  <c:v>87778.337542088004</c:v>
                </c:pt>
                <c:pt idx="30">
                  <c:v>90805.176767676996</c:v>
                </c:pt>
                <c:pt idx="31">
                  <c:v>93832.015993265988</c:v>
                </c:pt>
                <c:pt idx="32">
                  <c:v>96858.855218856057</c:v>
                </c:pt>
                <c:pt idx="33">
                  <c:v>99885.694444444423</c:v>
                </c:pt>
                <c:pt idx="34">
                  <c:v>102912.53367003</c:v>
                </c:pt>
                <c:pt idx="35">
                  <c:v>105939.37289562001</c:v>
                </c:pt>
                <c:pt idx="36">
                  <c:v>108966.21212120897</c:v>
                </c:pt>
                <c:pt idx="37">
                  <c:v>111993.05134680042</c:v>
                </c:pt>
                <c:pt idx="38">
                  <c:v>115019.89057239</c:v>
                </c:pt>
                <c:pt idx="39">
                  <c:v>118046.72979798242</c:v>
                </c:pt>
                <c:pt idx="40">
                  <c:v>121073.56902357</c:v>
                </c:pt>
                <c:pt idx="41">
                  <c:v>124100.40824915897</c:v>
                </c:pt>
                <c:pt idx="42">
                  <c:v>127127.24747474997</c:v>
                </c:pt>
                <c:pt idx="43">
                  <c:v>130154.08670034002</c:v>
                </c:pt>
                <c:pt idx="44">
                  <c:v>133180.92592593087</c:v>
                </c:pt>
                <c:pt idx="45">
                  <c:v>136207.76515152011</c:v>
                </c:pt>
                <c:pt idx="46">
                  <c:v>139234.60437710001</c:v>
                </c:pt>
                <c:pt idx="47">
                  <c:v>142261.44360268998</c:v>
                </c:pt>
                <c:pt idx="48">
                  <c:v>145288.28282828111</c:v>
                </c:pt>
                <c:pt idx="49">
                  <c:v>148315.12205387</c:v>
                </c:pt>
                <c:pt idx="50">
                  <c:v>151341.96127946011</c:v>
                </c:pt>
                <c:pt idx="51">
                  <c:v>154368.80050504892</c:v>
                </c:pt>
                <c:pt idx="52">
                  <c:v>157395.63973063999</c:v>
                </c:pt>
                <c:pt idx="53">
                  <c:v>160422.47895623001</c:v>
                </c:pt>
                <c:pt idx="54">
                  <c:v>163449.31818182001</c:v>
                </c:pt>
                <c:pt idx="55">
                  <c:v>166476.15740741001</c:v>
                </c:pt>
                <c:pt idx="56">
                  <c:v>169502.99663299765</c:v>
                </c:pt>
                <c:pt idx="57">
                  <c:v>172529.83585859</c:v>
                </c:pt>
                <c:pt idx="58">
                  <c:v>175556.67508417999</c:v>
                </c:pt>
                <c:pt idx="59">
                  <c:v>178583.51430976111</c:v>
                </c:pt>
                <c:pt idx="60">
                  <c:v>181610.35353534768</c:v>
                </c:pt>
                <c:pt idx="61">
                  <c:v>184637.19276094</c:v>
                </c:pt>
                <c:pt idx="62">
                  <c:v>187664.03198653</c:v>
                </c:pt>
                <c:pt idx="63">
                  <c:v>190690.87121211895</c:v>
                </c:pt>
                <c:pt idx="64">
                  <c:v>193717.71043770999</c:v>
                </c:pt>
                <c:pt idx="65">
                  <c:v>196744.54966329868</c:v>
                </c:pt>
                <c:pt idx="66">
                  <c:v>199771.38888888998</c:v>
                </c:pt>
                <c:pt idx="67">
                  <c:v>202798.22811448001</c:v>
                </c:pt>
                <c:pt idx="68">
                  <c:v>205825.06734007111</c:v>
                </c:pt>
                <c:pt idx="69">
                  <c:v>208851.90656566</c:v>
                </c:pt>
                <c:pt idx="70">
                  <c:v>211878.74579125011</c:v>
                </c:pt>
                <c:pt idx="71">
                  <c:v>214905.58501683892</c:v>
                </c:pt>
                <c:pt idx="72">
                  <c:v>217932.42424241998</c:v>
                </c:pt>
                <c:pt idx="73">
                  <c:v>220959.26346801</c:v>
                </c:pt>
                <c:pt idx="74">
                  <c:v>223986.1026936</c:v>
                </c:pt>
                <c:pt idx="75">
                  <c:v>227012.94191918999</c:v>
                </c:pt>
                <c:pt idx="76">
                  <c:v>230039.78114477999</c:v>
                </c:pt>
                <c:pt idx="77">
                  <c:v>233066.62037037004</c:v>
                </c:pt>
                <c:pt idx="78">
                  <c:v>236093.45959595795</c:v>
                </c:pt>
                <c:pt idx="79">
                  <c:v>239120.29882155111</c:v>
                </c:pt>
                <c:pt idx="80">
                  <c:v>242147.13804714</c:v>
                </c:pt>
                <c:pt idx="81">
                  <c:v>245173.97727273084</c:v>
                </c:pt>
                <c:pt idx="82">
                  <c:v>248200.81649831968</c:v>
                </c:pt>
                <c:pt idx="83">
                  <c:v>251227.65572390999</c:v>
                </c:pt>
                <c:pt idx="84">
                  <c:v>254254.49494949001</c:v>
                </c:pt>
                <c:pt idx="85">
                  <c:v>257281.33417508</c:v>
                </c:pt>
                <c:pt idx="86">
                  <c:v>260308.17340067</c:v>
                </c:pt>
                <c:pt idx="87">
                  <c:v>263335.01262626</c:v>
                </c:pt>
                <c:pt idx="88">
                  <c:v>266361.85185184953</c:v>
                </c:pt>
                <c:pt idx="89">
                  <c:v>269388.69107743999</c:v>
                </c:pt>
                <c:pt idx="90">
                  <c:v>272415.53030303022</c:v>
                </c:pt>
                <c:pt idx="91">
                  <c:v>275442.36952861998</c:v>
                </c:pt>
                <c:pt idx="92">
                  <c:v>278469.20875418937</c:v>
                </c:pt>
                <c:pt idx="93">
                  <c:v>281496.04797979986</c:v>
                </c:pt>
                <c:pt idx="94">
                  <c:v>284522.88720539003</c:v>
                </c:pt>
                <c:pt idx="95">
                  <c:v>287549.72643098002</c:v>
                </c:pt>
                <c:pt idx="96">
                  <c:v>290576.56565657002</c:v>
                </c:pt>
                <c:pt idx="97">
                  <c:v>293603.40488215128</c:v>
                </c:pt>
                <c:pt idx="98">
                  <c:v>296630.24410774</c:v>
                </c:pt>
                <c:pt idx="99">
                  <c:v>296731.95</c:v>
                </c:pt>
                <c:pt idx="100">
                  <c:v>297219.46666667028</c:v>
                </c:pt>
                <c:pt idx="101">
                  <c:v>297706.98333333828</c:v>
                </c:pt>
                <c:pt idx="102">
                  <c:v>298194.5</c:v>
                </c:pt>
                <c:pt idx="103">
                  <c:v>298682.01666666998</c:v>
                </c:pt>
                <c:pt idx="104">
                  <c:v>299169.53333333222</c:v>
                </c:pt>
                <c:pt idx="105">
                  <c:v>299657.08333333122</c:v>
                </c:pt>
              </c:numCache>
            </c:numRef>
          </c:xVal>
          <c:yVal>
            <c:numRef>
              <c:f>'Pump Schedule Plot (10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56.097826377299995</c:v>
                </c:pt>
                <c:pt idx="2">
                  <c:v>79.884881790227979</c:v>
                </c:pt>
                <c:pt idx="3">
                  <c:v>98.157345270858258</c:v>
                </c:pt>
                <c:pt idx="4">
                  <c:v>113.57473633263243</c:v>
                </c:pt>
                <c:pt idx="5">
                  <c:v>127.16175219987925</c:v>
                </c:pt>
                <c:pt idx="6">
                  <c:v>139.45029677525127</c:v>
                </c:pt>
                <c:pt idx="7">
                  <c:v>150.75325470739998</c:v>
                </c:pt>
                <c:pt idx="8">
                  <c:v>161.27400101794998</c:v>
                </c:pt>
                <c:pt idx="9">
                  <c:v>171.16115591501</c:v>
                </c:pt>
                <c:pt idx="10">
                  <c:v>180.50858479314599</c:v>
                </c:pt>
                <c:pt idx="11">
                  <c:v>189.40233093078825</c:v>
                </c:pt>
                <c:pt idx="12">
                  <c:v>197.90497125759001</c:v>
                </c:pt>
                <c:pt idx="13">
                  <c:v>206.05561635469951</c:v>
                </c:pt>
                <c:pt idx="14">
                  <c:v>213.90119891936001</c:v>
                </c:pt>
                <c:pt idx="15">
                  <c:v>221.47300741647001</c:v>
                </c:pt>
                <c:pt idx="16">
                  <c:v>228.79450819466092</c:v>
                </c:pt>
                <c:pt idx="17">
                  <c:v>235.89698971882001</c:v>
                </c:pt>
                <c:pt idx="18">
                  <c:v>242.78827410513998</c:v>
                </c:pt>
                <c:pt idx="19">
                  <c:v>249.49182770227227</c:v>
                </c:pt>
                <c:pt idx="20">
                  <c:v>256.02329474263121</c:v>
                </c:pt>
                <c:pt idx="21">
                  <c:v>262.39049734248869</c:v>
                </c:pt>
                <c:pt idx="22">
                  <c:v>268.60907973423002</c:v>
                </c:pt>
                <c:pt idx="23">
                  <c:v>274.69468615031752</c:v>
                </c:pt>
                <c:pt idx="24">
                  <c:v>280.63949447447999</c:v>
                </c:pt>
                <c:pt idx="25">
                  <c:v>286.46697105540869</c:v>
                </c:pt>
                <c:pt idx="26">
                  <c:v>292.17711589311</c:v>
                </c:pt>
                <c:pt idx="27">
                  <c:v>297.78557321999864</c:v>
                </c:pt>
                <c:pt idx="28">
                  <c:v>303.28452091986998</c:v>
                </c:pt>
                <c:pt idx="29">
                  <c:v>308.68960322514232</c:v>
                </c:pt>
                <c:pt idx="30">
                  <c:v>314.00082013584586</c:v>
                </c:pt>
                <c:pt idx="31">
                  <c:v>319.21817165190669</c:v>
                </c:pt>
                <c:pt idx="32">
                  <c:v>324.35730200582998</c:v>
                </c:pt>
                <c:pt idx="33">
                  <c:v>329.41821119759823</c:v>
                </c:pt>
                <c:pt idx="34">
                  <c:v>334.40089922720864</c:v>
                </c:pt>
                <c:pt idx="35">
                  <c:v>339.31318821086995</c:v>
                </c:pt>
                <c:pt idx="36">
                  <c:v>344.15507814858893</c:v>
                </c:pt>
                <c:pt idx="37">
                  <c:v>348.93439115657623</c:v>
                </c:pt>
                <c:pt idx="38">
                  <c:v>353.64330511863</c:v>
                </c:pt>
                <c:pt idx="39">
                  <c:v>358.29746426715963</c:v>
                </c:pt>
                <c:pt idx="40">
                  <c:v>362.88904648597003</c:v>
                </c:pt>
                <c:pt idx="41">
                  <c:v>367.41805177503869</c:v>
                </c:pt>
                <c:pt idx="42">
                  <c:v>371.90012436683003</c:v>
                </c:pt>
                <c:pt idx="43">
                  <c:v>376.32744214509</c:v>
                </c:pt>
                <c:pt idx="44">
                  <c:v>380.70000510985238</c:v>
                </c:pt>
                <c:pt idx="45">
                  <c:v>385.02563537730964</c:v>
                </c:pt>
                <c:pt idx="46">
                  <c:v>389.30433294746899</c:v>
                </c:pt>
                <c:pt idx="47">
                  <c:v>393.53609782034999</c:v>
                </c:pt>
                <c:pt idx="48">
                  <c:v>397.72092999591899</c:v>
                </c:pt>
                <c:pt idx="49">
                  <c:v>401.86665159041002</c:v>
                </c:pt>
                <c:pt idx="50">
                  <c:v>405.96544048760899</c:v>
                </c:pt>
                <c:pt idx="51">
                  <c:v>410.02511880371969</c:v>
                </c:pt>
                <c:pt idx="52">
                  <c:v>414.04568653877038</c:v>
                </c:pt>
                <c:pt idx="53">
                  <c:v>418.02714369272002</c:v>
                </c:pt>
                <c:pt idx="54">
                  <c:v>421.97731238180899</c:v>
                </c:pt>
                <c:pt idx="55">
                  <c:v>425.88054837359999</c:v>
                </c:pt>
                <c:pt idx="56">
                  <c:v>429.76031801674969</c:v>
                </c:pt>
                <c:pt idx="57">
                  <c:v>433.60097707881999</c:v>
                </c:pt>
                <c:pt idx="58">
                  <c:v>437.40252555980999</c:v>
                </c:pt>
                <c:pt idx="59">
                  <c:v>441.17278557593232</c:v>
                </c:pt>
                <c:pt idx="60">
                  <c:v>444.91957924340869</c:v>
                </c:pt>
                <c:pt idx="61">
                  <c:v>448.62726232982186</c:v>
                </c:pt>
                <c:pt idx="62">
                  <c:v>452.31147906754899</c:v>
                </c:pt>
                <c:pt idx="63">
                  <c:v>455.95658522421894</c:v>
                </c:pt>
                <c:pt idx="64">
                  <c:v>459.57822503222923</c:v>
                </c:pt>
                <c:pt idx="65">
                  <c:v>463.17639849159275</c:v>
                </c:pt>
                <c:pt idx="66">
                  <c:v>466.74328348610999</c:v>
                </c:pt>
                <c:pt idx="67">
                  <c:v>470.27888001577008</c:v>
                </c:pt>
                <c:pt idx="68">
                  <c:v>473.79101019674999</c:v>
                </c:pt>
                <c:pt idx="69">
                  <c:v>477.27967402910002</c:v>
                </c:pt>
                <c:pt idx="70">
                  <c:v>480.74487151280078</c:v>
                </c:pt>
                <c:pt idx="71">
                  <c:v>484.17878053163008</c:v>
                </c:pt>
                <c:pt idx="72">
                  <c:v>487.59704531802993</c:v>
                </c:pt>
                <c:pt idx="73">
                  <c:v>490.98402163957002</c:v>
                </c:pt>
                <c:pt idx="74">
                  <c:v>494.34753161246078</c:v>
                </c:pt>
                <c:pt idx="75">
                  <c:v>497.69539735291869</c:v>
                </c:pt>
                <c:pt idx="76">
                  <c:v>501.01979674473</c:v>
                </c:pt>
                <c:pt idx="77">
                  <c:v>504.31290767166996</c:v>
                </c:pt>
                <c:pt idx="78">
                  <c:v>507.59819648237516</c:v>
                </c:pt>
                <c:pt idx="79">
                  <c:v>510.85219682826994</c:v>
                </c:pt>
                <c:pt idx="80">
                  <c:v>514.09055294170003</c:v>
                </c:pt>
                <c:pt idx="81">
                  <c:v>517.30544270649</c:v>
                </c:pt>
                <c:pt idx="82">
                  <c:v>520.50468823884353</c:v>
                </c:pt>
                <c:pt idx="83">
                  <c:v>523.68046742255001</c:v>
                </c:pt>
                <c:pt idx="84">
                  <c:v>526.84060237381948</c:v>
                </c:pt>
                <c:pt idx="85">
                  <c:v>529.98509309266001</c:v>
                </c:pt>
                <c:pt idx="86">
                  <c:v>533.10611746285997</c:v>
                </c:pt>
                <c:pt idx="87">
                  <c:v>536.20367548439992</c:v>
                </c:pt>
                <c:pt idx="88">
                  <c:v>539.29341138972995</c:v>
                </c:pt>
                <c:pt idx="89">
                  <c:v>542.35968094640998</c:v>
                </c:pt>
                <c:pt idx="90">
                  <c:v>545.41030627069631</c:v>
                </c:pt>
                <c:pt idx="91">
                  <c:v>548.44528736247946</c:v>
                </c:pt>
                <c:pt idx="92">
                  <c:v>551.46462422186949</c:v>
                </c:pt>
                <c:pt idx="93">
                  <c:v>554.46831684882</c:v>
                </c:pt>
                <c:pt idx="94">
                  <c:v>557.45636524333997</c:v>
                </c:pt>
                <c:pt idx="95">
                  <c:v>560.42094728920949</c:v>
                </c:pt>
                <c:pt idx="96">
                  <c:v>563.37770721887352</c:v>
                </c:pt>
                <c:pt idx="97">
                  <c:v>566.31100079987948</c:v>
                </c:pt>
                <c:pt idx="98">
                  <c:v>569.23647226470052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572.14629949702748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10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026.8392255892022</c:v>
                </c:pt>
                <c:pt idx="2">
                  <c:v>6053.6784511784999</c:v>
                </c:pt>
                <c:pt idx="3">
                  <c:v>9080.5176767672001</c:v>
                </c:pt>
                <c:pt idx="4">
                  <c:v>12107.356902356993</c:v>
                </c:pt>
                <c:pt idx="5">
                  <c:v>15134.196127945987</c:v>
                </c:pt>
                <c:pt idx="6">
                  <c:v>18161.035353534997</c:v>
                </c:pt>
                <c:pt idx="7">
                  <c:v>21187.874579124997</c:v>
                </c:pt>
                <c:pt idx="8">
                  <c:v>24214.713804715029</c:v>
                </c:pt>
                <c:pt idx="9">
                  <c:v>27241.553030302992</c:v>
                </c:pt>
                <c:pt idx="10">
                  <c:v>30268.392255891897</c:v>
                </c:pt>
                <c:pt idx="11">
                  <c:v>33295.231481479976</c:v>
                </c:pt>
                <c:pt idx="12">
                  <c:v>36322.070707070998</c:v>
                </c:pt>
                <c:pt idx="13">
                  <c:v>39348.909932659997</c:v>
                </c:pt>
                <c:pt idx="14">
                  <c:v>42375.749158249011</c:v>
                </c:pt>
                <c:pt idx="15">
                  <c:v>45402.588383838003</c:v>
                </c:pt>
                <c:pt idx="16">
                  <c:v>48429.427609427999</c:v>
                </c:pt>
                <c:pt idx="17">
                  <c:v>51456.266835016999</c:v>
                </c:pt>
                <c:pt idx="18">
                  <c:v>54483.106060605984</c:v>
                </c:pt>
                <c:pt idx="19">
                  <c:v>57509.945286195012</c:v>
                </c:pt>
                <c:pt idx="20">
                  <c:v>60536.784511785001</c:v>
                </c:pt>
                <c:pt idx="21">
                  <c:v>63563.623737374</c:v>
                </c:pt>
                <c:pt idx="22">
                  <c:v>66590.462962962978</c:v>
                </c:pt>
                <c:pt idx="23">
                  <c:v>69617.302188552014</c:v>
                </c:pt>
                <c:pt idx="24">
                  <c:v>72644.141414141457</c:v>
                </c:pt>
                <c:pt idx="25">
                  <c:v>75670.980639731002</c:v>
                </c:pt>
                <c:pt idx="26">
                  <c:v>78697.819865319878</c:v>
                </c:pt>
                <c:pt idx="27">
                  <c:v>81724.659090909423</c:v>
                </c:pt>
                <c:pt idx="28">
                  <c:v>84751.498316497993</c:v>
                </c:pt>
                <c:pt idx="29">
                  <c:v>87778.337542088004</c:v>
                </c:pt>
                <c:pt idx="30">
                  <c:v>90805.176767676996</c:v>
                </c:pt>
                <c:pt idx="31">
                  <c:v>93832.015993265988</c:v>
                </c:pt>
                <c:pt idx="32">
                  <c:v>96858.855218856057</c:v>
                </c:pt>
                <c:pt idx="33">
                  <c:v>99885.694444444423</c:v>
                </c:pt>
                <c:pt idx="34">
                  <c:v>102912.53367003</c:v>
                </c:pt>
                <c:pt idx="35">
                  <c:v>105939.37289562001</c:v>
                </c:pt>
                <c:pt idx="36">
                  <c:v>108966.21212120897</c:v>
                </c:pt>
                <c:pt idx="37">
                  <c:v>111993.05134680042</c:v>
                </c:pt>
                <c:pt idx="38">
                  <c:v>115019.89057239</c:v>
                </c:pt>
                <c:pt idx="39">
                  <c:v>118046.72979798242</c:v>
                </c:pt>
                <c:pt idx="40">
                  <c:v>121073.56902357</c:v>
                </c:pt>
                <c:pt idx="41">
                  <c:v>124100.40824915897</c:v>
                </c:pt>
                <c:pt idx="42">
                  <c:v>127127.24747474997</c:v>
                </c:pt>
                <c:pt idx="43">
                  <c:v>130154.08670034002</c:v>
                </c:pt>
                <c:pt idx="44">
                  <c:v>133180.92592593087</c:v>
                </c:pt>
                <c:pt idx="45">
                  <c:v>136207.76515152011</c:v>
                </c:pt>
                <c:pt idx="46">
                  <c:v>139234.60437710001</c:v>
                </c:pt>
                <c:pt idx="47">
                  <c:v>142261.44360268998</c:v>
                </c:pt>
                <c:pt idx="48">
                  <c:v>145288.28282828111</c:v>
                </c:pt>
                <c:pt idx="49">
                  <c:v>148315.12205387</c:v>
                </c:pt>
                <c:pt idx="50">
                  <c:v>151341.96127946011</c:v>
                </c:pt>
                <c:pt idx="51">
                  <c:v>154368.80050504892</c:v>
                </c:pt>
                <c:pt idx="52">
                  <c:v>157395.63973063999</c:v>
                </c:pt>
                <c:pt idx="53">
                  <c:v>160422.47895623001</c:v>
                </c:pt>
                <c:pt idx="54">
                  <c:v>163449.31818182001</c:v>
                </c:pt>
                <c:pt idx="55">
                  <c:v>166476.15740741001</c:v>
                </c:pt>
                <c:pt idx="56">
                  <c:v>169502.99663299765</c:v>
                </c:pt>
                <c:pt idx="57">
                  <c:v>172529.83585859</c:v>
                </c:pt>
                <c:pt idx="58">
                  <c:v>175556.67508417999</c:v>
                </c:pt>
                <c:pt idx="59">
                  <c:v>178583.51430976111</c:v>
                </c:pt>
                <c:pt idx="60">
                  <c:v>181610.35353534768</c:v>
                </c:pt>
                <c:pt idx="61">
                  <c:v>184637.19276094</c:v>
                </c:pt>
                <c:pt idx="62">
                  <c:v>187664.03198653</c:v>
                </c:pt>
                <c:pt idx="63">
                  <c:v>190690.87121211895</c:v>
                </c:pt>
                <c:pt idx="64">
                  <c:v>193717.71043770999</c:v>
                </c:pt>
                <c:pt idx="65">
                  <c:v>196744.54966329868</c:v>
                </c:pt>
                <c:pt idx="66">
                  <c:v>199771.38888888998</c:v>
                </c:pt>
                <c:pt idx="67">
                  <c:v>202798.22811448001</c:v>
                </c:pt>
                <c:pt idx="68">
                  <c:v>205825.06734007111</c:v>
                </c:pt>
                <c:pt idx="69">
                  <c:v>208851.90656566</c:v>
                </c:pt>
                <c:pt idx="70">
                  <c:v>211878.74579125011</c:v>
                </c:pt>
                <c:pt idx="71">
                  <c:v>214905.58501683892</c:v>
                </c:pt>
                <c:pt idx="72">
                  <c:v>217932.42424241998</c:v>
                </c:pt>
                <c:pt idx="73">
                  <c:v>220959.26346801</c:v>
                </c:pt>
                <c:pt idx="74">
                  <c:v>223986.1026936</c:v>
                </c:pt>
                <c:pt idx="75">
                  <c:v>227012.94191918999</c:v>
                </c:pt>
                <c:pt idx="76">
                  <c:v>230039.78114477999</c:v>
                </c:pt>
                <c:pt idx="77">
                  <c:v>233066.62037037004</c:v>
                </c:pt>
                <c:pt idx="78">
                  <c:v>236093.45959595795</c:v>
                </c:pt>
                <c:pt idx="79">
                  <c:v>239120.29882155111</c:v>
                </c:pt>
                <c:pt idx="80">
                  <c:v>242147.13804714</c:v>
                </c:pt>
                <c:pt idx="81">
                  <c:v>245173.97727273084</c:v>
                </c:pt>
                <c:pt idx="82">
                  <c:v>248200.81649831968</c:v>
                </c:pt>
                <c:pt idx="83">
                  <c:v>251227.65572390999</c:v>
                </c:pt>
                <c:pt idx="84">
                  <c:v>254254.49494949001</c:v>
                </c:pt>
                <c:pt idx="85">
                  <c:v>257281.33417508</c:v>
                </c:pt>
                <c:pt idx="86">
                  <c:v>260308.17340067</c:v>
                </c:pt>
                <c:pt idx="87">
                  <c:v>263335.01262626</c:v>
                </c:pt>
                <c:pt idx="88">
                  <c:v>266361.85185184953</c:v>
                </c:pt>
                <c:pt idx="89">
                  <c:v>269388.69107743999</c:v>
                </c:pt>
                <c:pt idx="90">
                  <c:v>272415.53030303022</c:v>
                </c:pt>
                <c:pt idx="91">
                  <c:v>275442.36952861998</c:v>
                </c:pt>
                <c:pt idx="92">
                  <c:v>278469.20875418937</c:v>
                </c:pt>
                <c:pt idx="93">
                  <c:v>281496.04797979986</c:v>
                </c:pt>
                <c:pt idx="94">
                  <c:v>284522.88720539003</c:v>
                </c:pt>
                <c:pt idx="95">
                  <c:v>287549.72643098002</c:v>
                </c:pt>
                <c:pt idx="96">
                  <c:v>290576.56565657002</c:v>
                </c:pt>
                <c:pt idx="97">
                  <c:v>293603.40488215128</c:v>
                </c:pt>
                <c:pt idx="98">
                  <c:v>296630.24410774</c:v>
                </c:pt>
                <c:pt idx="99">
                  <c:v>296731.95</c:v>
                </c:pt>
                <c:pt idx="100">
                  <c:v>297219.46666667028</c:v>
                </c:pt>
                <c:pt idx="101">
                  <c:v>297706.98333333828</c:v>
                </c:pt>
                <c:pt idx="102">
                  <c:v>298194.5</c:v>
                </c:pt>
                <c:pt idx="103">
                  <c:v>298682.01666666998</c:v>
                </c:pt>
                <c:pt idx="104">
                  <c:v>299169.53333333222</c:v>
                </c:pt>
                <c:pt idx="105">
                  <c:v>299657.08333333122</c:v>
                </c:pt>
              </c:numCache>
            </c:numRef>
          </c:xVal>
          <c:yVal>
            <c:numRef>
              <c:f>'Pump Schedule Plot (10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27.656108757805235</c:v>
                </c:pt>
                <c:pt idx="2">
                  <c:v>30.886281499336</c:v>
                </c:pt>
                <c:pt idx="3">
                  <c:v>32.939827086761944</c:v>
                </c:pt>
                <c:pt idx="4">
                  <c:v>34.476326240964013</c:v>
                </c:pt>
                <c:pt idx="5">
                  <c:v>35.715509188415012</c:v>
                </c:pt>
                <c:pt idx="6">
                  <c:v>36.760085656007</c:v>
                </c:pt>
                <c:pt idx="7">
                  <c:v>37.666371166716004</c:v>
                </c:pt>
                <c:pt idx="8">
                  <c:v>38.468858667641975</c:v>
                </c:pt>
                <c:pt idx="9">
                  <c:v>39.190839556966004</c:v>
                </c:pt>
                <c:pt idx="10">
                  <c:v>39.847494599875994</c:v>
                </c:pt>
                <c:pt idx="11">
                  <c:v>40.450915122481113</c:v>
                </c:pt>
                <c:pt idx="12">
                  <c:v>41.009847909545996</c:v>
                </c:pt>
                <c:pt idx="13">
                  <c:v>41.530349065634994</c:v>
                </c:pt>
                <c:pt idx="14">
                  <c:v>42.018163791519001</c:v>
                </c:pt>
                <c:pt idx="15">
                  <c:v>42.477425781255974</c:v>
                </c:pt>
                <c:pt idx="16">
                  <c:v>42.911350960957002</c:v>
                </c:pt>
                <c:pt idx="17">
                  <c:v>43.323265920715002</c:v>
                </c:pt>
                <c:pt idx="18">
                  <c:v>43.714860566905998</c:v>
                </c:pt>
                <c:pt idx="19">
                  <c:v>44.088522019411002</c:v>
                </c:pt>
                <c:pt idx="20">
                  <c:v>44.446009726284998</c:v>
                </c:pt>
                <c:pt idx="21">
                  <c:v>44.788520939176628</c:v>
                </c:pt>
                <c:pt idx="22">
                  <c:v>45.117565144944002</c:v>
                </c:pt>
                <c:pt idx="23">
                  <c:v>45.434540949790005</c:v>
                </c:pt>
                <c:pt idx="24">
                  <c:v>45.739555044842113</c:v>
                </c:pt>
                <c:pt idx="25">
                  <c:v>46.034267557565613</c:v>
                </c:pt>
                <c:pt idx="26">
                  <c:v>46.319074758039974</c:v>
                </c:pt>
                <c:pt idx="27">
                  <c:v>46.595108845161285</c:v>
                </c:pt>
                <c:pt idx="28">
                  <c:v>46.862304369977011</c:v>
                </c:pt>
                <c:pt idx="29">
                  <c:v>47.121712430415513</c:v>
                </c:pt>
                <c:pt idx="30">
                  <c:v>47.373591222628001</c:v>
                </c:pt>
                <c:pt idx="31">
                  <c:v>47.618182549685002</c:v>
                </c:pt>
                <c:pt idx="32">
                  <c:v>47.856434478375995</c:v>
                </c:pt>
                <c:pt idx="33">
                  <c:v>48.088537055402995</c:v>
                </c:pt>
                <c:pt idx="34">
                  <c:v>48.314669462943712</c:v>
                </c:pt>
                <c:pt idx="35">
                  <c:v>48.535350471567</c:v>
                </c:pt>
                <c:pt idx="36">
                  <c:v>48.750729712071013</c:v>
                </c:pt>
                <c:pt idx="37">
                  <c:v>48.961291910348997</c:v>
                </c:pt>
                <c:pt idx="38">
                  <c:v>49.166822154704001</c:v>
                </c:pt>
                <c:pt idx="39">
                  <c:v>49.368121909075263</c:v>
                </c:pt>
                <c:pt idx="40">
                  <c:v>49.564961126751996</c:v>
                </c:pt>
                <c:pt idx="41">
                  <c:v>49.757447324459996</c:v>
                </c:pt>
                <c:pt idx="42">
                  <c:v>49.946339504475013</c:v>
                </c:pt>
                <c:pt idx="43">
                  <c:v>50.131393746967063</c:v>
                </c:pt>
                <c:pt idx="44">
                  <c:v>50.312696005114994</c:v>
                </c:pt>
                <c:pt idx="45">
                  <c:v>50.490649015715995</c:v>
                </c:pt>
                <c:pt idx="46">
                  <c:v>50.665324141802003</c:v>
                </c:pt>
                <c:pt idx="47">
                  <c:v>50.836789822583</c:v>
                </c:pt>
                <c:pt idx="48">
                  <c:v>51.005111728910521</c:v>
                </c:pt>
                <c:pt idx="49">
                  <c:v>51.170664163141844</c:v>
                </c:pt>
                <c:pt idx="50">
                  <c:v>51.333192105753</c:v>
                </c:pt>
                <c:pt idx="51">
                  <c:v>51.493060919824003</c:v>
                </c:pt>
                <c:pt idx="52">
                  <c:v>51.650320586643844</c:v>
                </c:pt>
                <c:pt idx="53">
                  <c:v>51.805019274342996</c:v>
                </c:pt>
                <c:pt idx="54">
                  <c:v>51.957504402360087</c:v>
                </c:pt>
                <c:pt idx="55">
                  <c:v>52.107216906451313</c:v>
                </c:pt>
                <c:pt idx="56">
                  <c:v>52.255097379277998</c:v>
                </c:pt>
                <c:pt idx="57">
                  <c:v>52.400585858796994</c:v>
                </c:pt>
                <c:pt idx="58">
                  <c:v>52.543722899231</c:v>
                </c:pt>
                <c:pt idx="59">
                  <c:v>52.684839586328998</c:v>
                </c:pt>
                <c:pt idx="60">
                  <c:v>52.824258936076063</c:v>
                </c:pt>
                <c:pt idx="61">
                  <c:v>52.961430621191994</c:v>
                </c:pt>
                <c:pt idx="62">
                  <c:v>53.096964280797998</c:v>
                </c:pt>
                <c:pt idx="63">
                  <c:v>53.230314262510063</c:v>
                </c:pt>
                <c:pt idx="64">
                  <c:v>53.362081877229997</c:v>
                </c:pt>
                <c:pt idx="65">
                  <c:v>53.492290627942999</c:v>
                </c:pt>
                <c:pt idx="66">
                  <c:v>53.620682545431002</c:v>
                </c:pt>
                <c:pt idx="67">
                  <c:v>53.747284218757997</c:v>
                </c:pt>
                <c:pt idx="68">
                  <c:v>53.872399397019002</c:v>
                </c:pt>
                <c:pt idx="69">
                  <c:v>53.996048946559469</c:v>
                </c:pt>
                <c:pt idx="70">
                  <c:v>54.118253175185011</c:v>
                </c:pt>
                <c:pt idx="71">
                  <c:v>54.238758025045463</c:v>
                </c:pt>
                <c:pt idx="72">
                  <c:v>54.358131719500001</c:v>
                </c:pt>
                <c:pt idx="73">
                  <c:v>54.475846620779002</c:v>
                </c:pt>
                <c:pt idx="74">
                  <c:v>54.592194745372012</c:v>
                </c:pt>
                <c:pt idx="75">
                  <c:v>54.707462511501994</c:v>
                </c:pt>
                <c:pt idx="76">
                  <c:v>54.821396045312994</c:v>
                </c:pt>
                <c:pt idx="77">
                  <c:v>54.933745986284002</c:v>
                </c:pt>
                <c:pt idx="78">
                  <c:v>55.045327602712995</c:v>
                </c:pt>
                <c:pt idx="79">
                  <c:v>55.155358173741995</c:v>
                </c:pt>
                <c:pt idx="80">
                  <c:v>55.264382408180012</c:v>
                </c:pt>
                <c:pt idx="81">
                  <c:v>55.372150574589163</c:v>
                </c:pt>
                <c:pt idx="82">
                  <c:v>55.478938190886012</c:v>
                </c:pt>
                <c:pt idx="83">
                  <c:v>55.584497153975974</c:v>
                </c:pt>
                <c:pt idx="84">
                  <c:v>55.689100166962</c:v>
                </c:pt>
                <c:pt idx="85">
                  <c:v>55.792758048845947</c:v>
                </c:pt>
                <c:pt idx="86">
                  <c:v>55.895225097727</c:v>
                </c:pt>
                <c:pt idx="87">
                  <c:v>55.996514743090003</c:v>
                </c:pt>
                <c:pt idx="88">
                  <c:v>56.097148638483013</c:v>
                </c:pt>
                <c:pt idx="89">
                  <c:v>56.196627107099999</c:v>
                </c:pt>
                <c:pt idx="90">
                  <c:v>56.29521506640527</c:v>
                </c:pt>
                <c:pt idx="91">
                  <c:v>56.392921964103003</c:v>
                </c:pt>
                <c:pt idx="92">
                  <c:v>56.489757055565974</c:v>
                </c:pt>
                <c:pt idx="93">
                  <c:v>56.585729408962997</c:v>
                </c:pt>
                <c:pt idx="94">
                  <c:v>56.680847910211995</c:v>
                </c:pt>
                <c:pt idx="95">
                  <c:v>56.774873631669998</c:v>
                </c:pt>
                <c:pt idx="96">
                  <c:v>56.868311275530012</c:v>
                </c:pt>
                <c:pt idx="97">
                  <c:v>56.960674803677996</c:v>
                </c:pt>
                <c:pt idx="98">
                  <c:v>57.052465014161001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57.143443206736997</c:v>
                </c:pt>
              </c:numCache>
            </c:numRef>
          </c:yVal>
          <c:smooth val="1"/>
        </c:ser>
        <c:axId val="232155392"/>
        <c:axId val="232165760"/>
      </c:scatterChart>
      <c:valAx>
        <c:axId val="232155392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32165760"/>
        <c:crosses val="autoZero"/>
        <c:crossBetween val="midCat"/>
      </c:valAx>
      <c:valAx>
        <c:axId val="232165760"/>
        <c:scaling>
          <c:orientation val="minMax"/>
          <c:max val="600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232155392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3205921048284743"/>
          <c:y val="0.32131743948673086"/>
          <c:w val="0.32979445933870088"/>
          <c:h val="0.42126523157989282"/>
        </c:manualLayout>
      </c:layout>
    </c:legend>
    <c:plotVisOnly val="1"/>
  </c:chart>
  <c:spPr>
    <a:noFill/>
    <a:ln>
      <a:noFill/>
    </a:ln>
  </c:spPr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2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2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35.63939393939</c:v>
                </c:pt>
                <c:pt idx="2">
                  <c:v>671.2787878788464</c:v>
                </c:pt>
                <c:pt idx="3">
                  <c:v>1006.9181818182</c:v>
                </c:pt>
                <c:pt idx="4">
                  <c:v>1342.5575757576589</c:v>
                </c:pt>
                <c:pt idx="5">
                  <c:v>1678.196969697</c:v>
                </c:pt>
                <c:pt idx="6">
                  <c:v>2013.8363636363999</c:v>
                </c:pt>
                <c:pt idx="7">
                  <c:v>2349.4757575759877</c:v>
                </c:pt>
                <c:pt idx="8">
                  <c:v>2685.115151515316</c:v>
                </c:pt>
                <c:pt idx="9">
                  <c:v>3020.7545454544997</c:v>
                </c:pt>
                <c:pt idx="10">
                  <c:v>3356.3939393939022</c:v>
                </c:pt>
                <c:pt idx="11">
                  <c:v>3692.0333333335252</c:v>
                </c:pt>
                <c:pt idx="12">
                  <c:v>4027.6727272727012</c:v>
                </c:pt>
                <c:pt idx="13">
                  <c:v>4363.3121212123951</c:v>
                </c:pt>
                <c:pt idx="14">
                  <c:v>4698.9515151515034</c:v>
                </c:pt>
                <c:pt idx="15">
                  <c:v>5034.5909090909054</c:v>
                </c:pt>
                <c:pt idx="16">
                  <c:v>5370.2303030302965</c:v>
                </c:pt>
                <c:pt idx="17">
                  <c:v>5705.8696969700832</c:v>
                </c:pt>
                <c:pt idx="18">
                  <c:v>6041.5090909091005</c:v>
                </c:pt>
                <c:pt idx="19">
                  <c:v>6377.1484848484997</c:v>
                </c:pt>
                <c:pt idx="20">
                  <c:v>6712.7878787878999</c:v>
                </c:pt>
                <c:pt idx="21">
                  <c:v>7048.4272727273001</c:v>
                </c:pt>
                <c:pt idx="22">
                  <c:v>7384.0666666671523</c:v>
                </c:pt>
                <c:pt idx="23">
                  <c:v>7719.7060606061004</c:v>
                </c:pt>
                <c:pt idx="24">
                  <c:v>8055.3454545455024</c:v>
                </c:pt>
                <c:pt idx="25">
                  <c:v>8390.9848484848008</c:v>
                </c:pt>
                <c:pt idx="26">
                  <c:v>8726.6242424246448</c:v>
                </c:pt>
                <c:pt idx="27">
                  <c:v>9062.2636363635811</c:v>
                </c:pt>
                <c:pt idx="28">
                  <c:v>9397.9030303029995</c:v>
                </c:pt>
                <c:pt idx="29">
                  <c:v>9733.5424242423996</c:v>
                </c:pt>
                <c:pt idx="30">
                  <c:v>10069.181818182014</c:v>
                </c:pt>
                <c:pt idx="31">
                  <c:v>10404.821212121014</c:v>
                </c:pt>
                <c:pt idx="32">
                  <c:v>10740.46060606056</c:v>
                </c:pt>
                <c:pt idx="33">
                  <c:v>11076.1</c:v>
                </c:pt>
                <c:pt idx="34">
                  <c:v>11411.739393939</c:v>
                </c:pt>
                <c:pt idx="35">
                  <c:v>11747.378787879004</c:v>
                </c:pt>
                <c:pt idx="36">
                  <c:v>12083.018181818004</c:v>
                </c:pt>
                <c:pt idx="37">
                  <c:v>12418.657575757989</c:v>
                </c:pt>
                <c:pt idx="38">
                  <c:v>12754.296969696989</c:v>
                </c:pt>
                <c:pt idx="39">
                  <c:v>13089.936363635989</c:v>
                </c:pt>
                <c:pt idx="40">
                  <c:v>13425.575757576014</c:v>
                </c:pt>
                <c:pt idx="41">
                  <c:v>13761.215151515014</c:v>
                </c:pt>
                <c:pt idx="42">
                  <c:v>14096.854545455</c:v>
                </c:pt>
                <c:pt idx="43">
                  <c:v>14432.493939393553</c:v>
                </c:pt>
                <c:pt idx="44">
                  <c:v>14768.133333333</c:v>
                </c:pt>
                <c:pt idx="45">
                  <c:v>15103.772727273004</c:v>
                </c:pt>
                <c:pt idx="46">
                  <c:v>15439.412121212004</c:v>
                </c:pt>
                <c:pt idx="47">
                  <c:v>15775.051515151999</c:v>
                </c:pt>
                <c:pt idx="48">
                  <c:v>16110.690909090987</c:v>
                </c:pt>
                <c:pt idx="49">
                  <c:v>16446.330303029998</c:v>
                </c:pt>
                <c:pt idx="50">
                  <c:v>16781.969696970002</c:v>
                </c:pt>
                <c:pt idx="51">
                  <c:v>17117.609090909002</c:v>
                </c:pt>
                <c:pt idx="52">
                  <c:v>17453.248484848125</c:v>
                </c:pt>
                <c:pt idx="53">
                  <c:v>17788.887878787998</c:v>
                </c:pt>
                <c:pt idx="54">
                  <c:v>18124.527272726998</c:v>
                </c:pt>
                <c:pt idx="55">
                  <c:v>18460.166666666992</c:v>
                </c:pt>
                <c:pt idx="56">
                  <c:v>18795.806060605992</c:v>
                </c:pt>
                <c:pt idx="57">
                  <c:v>19131.445454545021</c:v>
                </c:pt>
                <c:pt idx="58">
                  <c:v>19467.084848484999</c:v>
                </c:pt>
                <c:pt idx="59">
                  <c:v>19802.724242423999</c:v>
                </c:pt>
                <c:pt idx="60">
                  <c:v>20138.363636364</c:v>
                </c:pt>
                <c:pt idx="61">
                  <c:v>20474.003030303</c:v>
                </c:pt>
                <c:pt idx="62">
                  <c:v>20809.642424242025</c:v>
                </c:pt>
                <c:pt idx="63">
                  <c:v>21145.281818182029</c:v>
                </c:pt>
                <c:pt idx="64">
                  <c:v>21480.921212121029</c:v>
                </c:pt>
                <c:pt idx="65">
                  <c:v>21816.560606061001</c:v>
                </c:pt>
                <c:pt idx="66">
                  <c:v>22152.2</c:v>
                </c:pt>
                <c:pt idx="67">
                  <c:v>22487.839393938892</c:v>
                </c:pt>
                <c:pt idx="68">
                  <c:v>22823.478787879001</c:v>
                </c:pt>
                <c:pt idx="69">
                  <c:v>23159.118181818001</c:v>
                </c:pt>
                <c:pt idx="70">
                  <c:v>23494.757575758005</c:v>
                </c:pt>
                <c:pt idx="71">
                  <c:v>23830.396969697002</c:v>
                </c:pt>
                <c:pt idx="72">
                  <c:v>24166.036363636002</c:v>
                </c:pt>
                <c:pt idx="73">
                  <c:v>24501.675757574896</c:v>
                </c:pt>
                <c:pt idx="74">
                  <c:v>24837.315151514998</c:v>
                </c:pt>
                <c:pt idx="75">
                  <c:v>25172.954545454999</c:v>
                </c:pt>
                <c:pt idx="76">
                  <c:v>25508.593939393992</c:v>
                </c:pt>
                <c:pt idx="77">
                  <c:v>25844.233333332992</c:v>
                </c:pt>
                <c:pt idx="78">
                  <c:v>26179.872727272996</c:v>
                </c:pt>
                <c:pt idx="79">
                  <c:v>26515.512121211999</c:v>
                </c:pt>
                <c:pt idx="80">
                  <c:v>26851.151515152</c:v>
                </c:pt>
                <c:pt idx="81">
                  <c:v>27186.790909091</c:v>
                </c:pt>
                <c:pt idx="82">
                  <c:v>27522.43030303</c:v>
                </c:pt>
                <c:pt idx="83">
                  <c:v>27858.069696969997</c:v>
                </c:pt>
                <c:pt idx="84">
                  <c:v>28193.709090909</c:v>
                </c:pt>
                <c:pt idx="85">
                  <c:v>28529.348484848029</c:v>
                </c:pt>
                <c:pt idx="86">
                  <c:v>28864.987878788121</c:v>
                </c:pt>
                <c:pt idx="87">
                  <c:v>29200.627272727001</c:v>
                </c:pt>
                <c:pt idx="88">
                  <c:v>29536.266666667001</c:v>
                </c:pt>
                <c:pt idx="89">
                  <c:v>29871.906060606001</c:v>
                </c:pt>
                <c:pt idx="90">
                  <c:v>30207.545454545001</c:v>
                </c:pt>
                <c:pt idx="91">
                  <c:v>30543.184848485002</c:v>
                </c:pt>
                <c:pt idx="92">
                  <c:v>30878.824242424005</c:v>
                </c:pt>
                <c:pt idx="93">
                  <c:v>31214.463636363998</c:v>
                </c:pt>
                <c:pt idx="94">
                  <c:v>31550.103030302897</c:v>
                </c:pt>
                <c:pt idx="95">
                  <c:v>31885.742424242129</c:v>
                </c:pt>
                <c:pt idx="96">
                  <c:v>32221.381818181999</c:v>
                </c:pt>
                <c:pt idx="97">
                  <c:v>32340.416666666992</c:v>
                </c:pt>
                <c:pt idx="98">
                  <c:v>32488.383333333</c:v>
                </c:pt>
                <c:pt idx="99">
                  <c:v>32557.021212120999</c:v>
                </c:pt>
                <c:pt idx="100">
                  <c:v>32636.35</c:v>
                </c:pt>
                <c:pt idx="101">
                  <c:v>32784.316666667</c:v>
                </c:pt>
                <c:pt idx="102">
                  <c:v>32892.660606060985</c:v>
                </c:pt>
                <c:pt idx="103">
                  <c:v>32932.283333332998</c:v>
                </c:pt>
                <c:pt idx="104">
                  <c:v>33080.25</c:v>
                </c:pt>
                <c:pt idx="105">
                  <c:v>33228.300000000003</c:v>
                </c:pt>
              </c:numCache>
            </c:numRef>
          </c:xVal>
          <c:yVal>
            <c:numRef>
              <c:f>'Pump Schedule Plot (2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21.891712164628</c:v>
                </c:pt>
                <c:pt idx="2">
                  <c:v>31.340828553584988</c:v>
                </c:pt>
                <c:pt idx="3">
                  <c:v>38.599752402056012</c:v>
                </c:pt>
                <c:pt idx="4">
                  <c:v>44.732291515417998</c:v>
                </c:pt>
                <c:pt idx="5">
                  <c:v>51.991215363888003</c:v>
                </c:pt>
                <c:pt idx="6">
                  <c:v>57.091235136735413</c:v>
                </c:pt>
                <c:pt idx="7">
                  <c:v>61.784504866348996</c:v>
                </c:pt>
                <c:pt idx="8">
                  <c:v>66.149245714890981</c:v>
                </c:pt>
                <c:pt idx="9">
                  <c:v>70.255856728303002</c:v>
                </c:pt>
                <c:pt idx="10">
                  <c:v>74.143448487667001</c:v>
                </c:pt>
                <c:pt idx="11">
                  <c:v>77.835487341627058</c:v>
                </c:pt>
                <c:pt idx="12">
                  <c:v>81.371083871273001</c:v>
                </c:pt>
                <c:pt idx="13">
                  <c:v>84.758060192810959</c:v>
                </c:pt>
                <c:pt idx="14">
                  <c:v>88.019882654892982</c:v>
                </c:pt>
                <c:pt idx="15">
                  <c:v>91.172195489949999</c:v>
                </c:pt>
                <c:pt idx="16">
                  <c:v>94.214998697984001</c:v>
                </c:pt>
                <c:pt idx="17">
                  <c:v>97.171758627640358</c:v>
                </c:pt>
                <c:pt idx="18">
                  <c:v>100.03465316271082</c:v>
                </c:pt>
                <c:pt idx="19">
                  <c:v>102.82714865183</c:v>
                </c:pt>
                <c:pt idx="20">
                  <c:v>105.54142297879002</c:v>
                </c:pt>
                <c:pt idx="21">
                  <c:v>108.19312037601998</c:v>
                </c:pt>
                <c:pt idx="22">
                  <c:v>110.78224084351965</c:v>
                </c:pt>
                <c:pt idx="23">
                  <c:v>113.31660649750998</c:v>
                </c:pt>
                <c:pt idx="24">
                  <c:v>115.78839522177998</c:v>
                </c:pt>
                <c:pt idx="25">
                  <c:v>118.21325124873999</c:v>
                </c:pt>
                <c:pt idx="26">
                  <c:v>120.59117457842</c:v>
                </c:pt>
                <c:pt idx="27">
                  <c:v>122.92216521079</c:v>
                </c:pt>
                <c:pt idx="28">
                  <c:v>125.21404526209002</c:v>
                </c:pt>
                <c:pt idx="29">
                  <c:v>127.46681473229998</c:v>
                </c:pt>
                <c:pt idx="30">
                  <c:v>129.68047362143997</c:v>
                </c:pt>
                <c:pt idx="31">
                  <c:v>131.85502192949087</c:v>
                </c:pt>
                <c:pt idx="32">
                  <c:v>133.99045965646027</c:v>
                </c:pt>
                <c:pt idx="33">
                  <c:v>136.10243103479004</c:v>
                </c:pt>
                <c:pt idx="34">
                  <c:v>138.17529183204002</c:v>
                </c:pt>
                <c:pt idx="35">
                  <c:v>140.22468628064001</c:v>
                </c:pt>
                <c:pt idx="36">
                  <c:v>142.24279226435567</c:v>
                </c:pt>
                <c:pt idx="37">
                  <c:v>144.22960978323999</c:v>
                </c:pt>
                <c:pt idx="38">
                  <c:v>146.19296095346004</c:v>
                </c:pt>
                <c:pt idx="39">
                  <c:v>148.13284577503001</c:v>
                </c:pt>
                <c:pt idx="40">
                  <c:v>150.04144213173998</c:v>
                </c:pt>
                <c:pt idx="41">
                  <c:v>151.93439425602</c:v>
                </c:pt>
                <c:pt idx="42">
                  <c:v>153.79605791544</c:v>
                </c:pt>
                <c:pt idx="43">
                  <c:v>155.64207734242808</c:v>
                </c:pt>
                <c:pt idx="44">
                  <c:v>157.46463042074998</c:v>
                </c:pt>
                <c:pt idx="45">
                  <c:v>159.26371715044002</c:v>
                </c:pt>
                <c:pt idx="46">
                  <c:v>161.04715964769107</c:v>
                </c:pt>
                <c:pt idx="47">
                  <c:v>162.81495791251001</c:v>
                </c:pt>
                <c:pt idx="48">
                  <c:v>164.55928982868087</c:v>
                </c:pt>
                <c:pt idx="49">
                  <c:v>166.28015539620998</c:v>
                </c:pt>
                <c:pt idx="50">
                  <c:v>167.99319884752762</c:v>
                </c:pt>
                <c:pt idx="51">
                  <c:v>169.68277595018</c:v>
                </c:pt>
                <c:pt idx="52">
                  <c:v>171.36453093663027</c:v>
                </c:pt>
                <c:pt idx="53">
                  <c:v>173.02281957442167</c:v>
                </c:pt>
                <c:pt idx="54">
                  <c:v>174.66546397978999</c:v>
                </c:pt>
                <c:pt idx="55">
                  <c:v>176.29246415272004</c:v>
                </c:pt>
                <c:pt idx="56">
                  <c:v>177.91164220943998</c:v>
                </c:pt>
                <c:pt idx="57">
                  <c:v>179.50735391751004</c:v>
                </c:pt>
                <c:pt idx="58">
                  <c:v>181.09524350935999</c:v>
                </c:pt>
                <c:pt idx="59">
                  <c:v>182.66748886878167</c:v>
                </c:pt>
                <c:pt idx="60">
                  <c:v>184.23191211197999</c:v>
                </c:pt>
                <c:pt idx="61">
                  <c:v>185.78069112275998</c:v>
                </c:pt>
                <c:pt idx="62">
                  <c:v>187.31382590109999</c:v>
                </c:pt>
                <c:pt idx="63">
                  <c:v>188.83131644702539</c:v>
                </c:pt>
                <c:pt idx="64">
                  <c:v>190.34098487670002</c:v>
                </c:pt>
                <c:pt idx="65">
                  <c:v>191.84283119017999</c:v>
                </c:pt>
                <c:pt idx="66">
                  <c:v>193.32903327122</c:v>
                </c:pt>
                <c:pt idx="67">
                  <c:v>194.80741323605</c:v>
                </c:pt>
                <c:pt idx="68">
                  <c:v>196.27014896844</c:v>
                </c:pt>
                <c:pt idx="69">
                  <c:v>197.72506258463</c:v>
                </c:pt>
                <c:pt idx="70">
                  <c:v>199.16433196836999</c:v>
                </c:pt>
                <c:pt idx="71">
                  <c:v>200.60360135211999</c:v>
                </c:pt>
                <c:pt idx="72">
                  <c:v>202.01940438722067</c:v>
                </c:pt>
                <c:pt idx="73">
                  <c:v>203.43520742232027</c:v>
                </c:pt>
                <c:pt idx="74">
                  <c:v>204.84318834121001</c:v>
                </c:pt>
                <c:pt idx="75">
                  <c:v>206.23552502765995</c:v>
                </c:pt>
                <c:pt idx="76">
                  <c:v>207.62003959790007</c:v>
                </c:pt>
                <c:pt idx="77">
                  <c:v>208.99673205192047</c:v>
                </c:pt>
                <c:pt idx="78">
                  <c:v>210.36560238972001</c:v>
                </c:pt>
                <c:pt idx="79">
                  <c:v>211.71882849509001</c:v>
                </c:pt>
                <c:pt idx="80">
                  <c:v>213.07205460045998</c:v>
                </c:pt>
                <c:pt idx="81">
                  <c:v>214.41745858962167</c:v>
                </c:pt>
                <c:pt idx="82">
                  <c:v>215.74721834634002</c:v>
                </c:pt>
                <c:pt idx="83">
                  <c:v>217.07697810306999</c:v>
                </c:pt>
                <c:pt idx="84">
                  <c:v>218.39109362735999</c:v>
                </c:pt>
                <c:pt idx="85">
                  <c:v>219.69738703544004</c:v>
                </c:pt>
                <c:pt idx="86">
                  <c:v>221.00368044350998</c:v>
                </c:pt>
                <c:pt idx="87">
                  <c:v>222.29432961915998</c:v>
                </c:pt>
                <c:pt idx="88">
                  <c:v>223.58497879479995</c:v>
                </c:pt>
                <c:pt idx="89">
                  <c:v>224.86780585423207</c:v>
                </c:pt>
                <c:pt idx="90">
                  <c:v>226.13498868121999</c:v>
                </c:pt>
                <c:pt idx="91">
                  <c:v>227.40217150822087</c:v>
                </c:pt>
                <c:pt idx="92">
                  <c:v>228.66153221899998</c:v>
                </c:pt>
                <c:pt idx="93">
                  <c:v>229.91307081355998</c:v>
                </c:pt>
                <c:pt idx="94">
                  <c:v>231.15678729190998</c:v>
                </c:pt>
                <c:pt idx="95">
                  <c:v>232.40050377025995</c:v>
                </c:pt>
                <c:pt idx="96">
                  <c:v>233.62857601617</c:v>
                </c:pt>
                <c:pt idx="97">
                  <c:v>0</c:v>
                </c:pt>
                <c:pt idx="98">
                  <c:v>0</c:v>
                </c:pt>
                <c:pt idx="99">
                  <c:v>234.85664826209745</c:v>
                </c:pt>
                <c:pt idx="100">
                  <c:v>0</c:v>
                </c:pt>
                <c:pt idx="101">
                  <c:v>0</c:v>
                </c:pt>
                <c:pt idx="102">
                  <c:v>236.07689839179</c:v>
                </c:pt>
                <c:pt idx="103">
                  <c:v>0</c:v>
                </c:pt>
                <c:pt idx="104">
                  <c:v>0</c:v>
                </c:pt>
                <c:pt idx="105">
                  <c:v>237.28932640527267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2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35.63939393939</c:v>
                </c:pt>
                <c:pt idx="2">
                  <c:v>671.2787878788464</c:v>
                </c:pt>
                <c:pt idx="3">
                  <c:v>1006.9181818182</c:v>
                </c:pt>
                <c:pt idx="4">
                  <c:v>1342.5575757576589</c:v>
                </c:pt>
                <c:pt idx="5">
                  <c:v>1678.196969697</c:v>
                </c:pt>
                <c:pt idx="6">
                  <c:v>2013.8363636363999</c:v>
                </c:pt>
                <c:pt idx="7">
                  <c:v>2349.4757575759877</c:v>
                </c:pt>
                <c:pt idx="8">
                  <c:v>2685.115151515316</c:v>
                </c:pt>
                <c:pt idx="9">
                  <c:v>3020.7545454544997</c:v>
                </c:pt>
                <c:pt idx="10">
                  <c:v>3356.3939393939022</c:v>
                </c:pt>
                <c:pt idx="11">
                  <c:v>3692.0333333335252</c:v>
                </c:pt>
                <c:pt idx="12">
                  <c:v>4027.6727272727012</c:v>
                </c:pt>
                <c:pt idx="13">
                  <c:v>4363.3121212123951</c:v>
                </c:pt>
                <c:pt idx="14">
                  <c:v>4698.9515151515034</c:v>
                </c:pt>
                <c:pt idx="15">
                  <c:v>5034.5909090909054</c:v>
                </c:pt>
                <c:pt idx="16">
                  <c:v>5370.2303030302965</c:v>
                </c:pt>
                <c:pt idx="17">
                  <c:v>5705.8696969700832</c:v>
                </c:pt>
                <c:pt idx="18">
                  <c:v>6041.5090909091005</c:v>
                </c:pt>
                <c:pt idx="19">
                  <c:v>6377.1484848484997</c:v>
                </c:pt>
                <c:pt idx="20">
                  <c:v>6712.7878787878999</c:v>
                </c:pt>
                <c:pt idx="21">
                  <c:v>7048.4272727273001</c:v>
                </c:pt>
                <c:pt idx="22">
                  <c:v>7384.0666666671523</c:v>
                </c:pt>
                <c:pt idx="23">
                  <c:v>7719.7060606061004</c:v>
                </c:pt>
                <c:pt idx="24">
                  <c:v>8055.3454545455024</c:v>
                </c:pt>
                <c:pt idx="25">
                  <c:v>8390.9848484848008</c:v>
                </c:pt>
                <c:pt idx="26">
                  <c:v>8726.6242424246448</c:v>
                </c:pt>
                <c:pt idx="27">
                  <c:v>9062.2636363635811</c:v>
                </c:pt>
                <c:pt idx="28">
                  <c:v>9397.9030303029995</c:v>
                </c:pt>
                <c:pt idx="29">
                  <c:v>9733.5424242423996</c:v>
                </c:pt>
                <c:pt idx="30">
                  <c:v>10069.181818182014</c:v>
                </c:pt>
                <c:pt idx="31">
                  <c:v>10404.821212121014</c:v>
                </c:pt>
                <c:pt idx="32">
                  <c:v>10740.46060606056</c:v>
                </c:pt>
                <c:pt idx="33">
                  <c:v>11076.1</c:v>
                </c:pt>
                <c:pt idx="34">
                  <c:v>11411.739393939</c:v>
                </c:pt>
                <c:pt idx="35">
                  <c:v>11747.378787879004</c:v>
                </c:pt>
                <c:pt idx="36">
                  <c:v>12083.018181818004</c:v>
                </c:pt>
                <c:pt idx="37">
                  <c:v>12418.657575757989</c:v>
                </c:pt>
                <c:pt idx="38">
                  <c:v>12754.296969696989</c:v>
                </c:pt>
                <c:pt idx="39">
                  <c:v>13089.936363635989</c:v>
                </c:pt>
                <c:pt idx="40">
                  <c:v>13425.575757576014</c:v>
                </c:pt>
                <c:pt idx="41">
                  <c:v>13761.215151515014</c:v>
                </c:pt>
                <c:pt idx="42">
                  <c:v>14096.854545455</c:v>
                </c:pt>
                <c:pt idx="43">
                  <c:v>14432.493939393553</c:v>
                </c:pt>
                <c:pt idx="44">
                  <c:v>14768.133333333</c:v>
                </c:pt>
                <c:pt idx="45">
                  <c:v>15103.772727273004</c:v>
                </c:pt>
                <c:pt idx="46">
                  <c:v>15439.412121212004</c:v>
                </c:pt>
                <c:pt idx="47">
                  <c:v>15775.051515151999</c:v>
                </c:pt>
                <c:pt idx="48">
                  <c:v>16110.690909090987</c:v>
                </c:pt>
                <c:pt idx="49">
                  <c:v>16446.330303029998</c:v>
                </c:pt>
                <c:pt idx="50">
                  <c:v>16781.969696970002</c:v>
                </c:pt>
                <c:pt idx="51">
                  <c:v>17117.609090909002</c:v>
                </c:pt>
                <c:pt idx="52">
                  <c:v>17453.248484848125</c:v>
                </c:pt>
                <c:pt idx="53">
                  <c:v>17788.887878787998</c:v>
                </c:pt>
                <c:pt idx="54">
                  <c:v>18124.527272726998</c:v>
                </c:pt>
                <c:pt idx="55">
                  <c:v>18460.166666666992</c:v>
                </c:pt>
                <c:pt idx="56">
                  <c:v>18795.806060605992</c:v>
                </c:pt>
                <c:pt idx="57">
                  <c:v>19131.445454545021</c:v>
                </c:pt>
                <c:pt idx="58">
                  <c:v>19467.084848484999</c:v>
                </c:pt>
                <c:pt idx="59">
                  <c:v>19802.724242423999</c:v>
                </c:pt>
                <c:pt idx="60">
                  <c:v>20138.363636364</c:v>
                </c:pt>
                <c:pt idx="61">
                  <c:v>20474.003030303</c:v>
                </c:pt>
                <c:pt idx="62">
                  <c:v>20809.642424242025</c:v>
                </c:pt>
                <c:pt idx="63">
                  <c:v>21145.281818182029</c:v>
                </c:pt>
                <c:pt idx="64">
                  <c:v>21480.921212121029</c:v>
                </c:pt>
                <c:pt idx="65">
                  <c:v>21816.560606061001</c:v>
                </c:pt>
                <c:pt idx="66">
                  <c:v>22152.2</c:v>
                </c:pt>
                <c:pt idx="67">
                  <c:v>22487.839393938892</c:v>
                </c:pt>
                <c:pt idx="68">
                  <c:v>22823.478787879001</c:v>
                </c:pt>
                <c:pt idx="69">
                  <c:v>23159.118181818001</c:v>
                </c:pt>
                <c:pt idx="70">
                  <c:v>23494.757575758005</c:v>
                </c:pt>
                <c:pt idx="71">
                  <c:v>23830.396969697002</c:v>
                </c:pt>
                <c:pt idx="72">
                  <c:v>24166.036363636002</c:v>
                </c:pt>
                <c:pt idx="73">
                  <c:v>24501.675757574896</c:v>
                </c:pt>
                <c:pt idx="74">
                  <c:v>24837.315151514998</c:v>
                </c:pt>
                <c:pt idx="75">
                  <c:v>25172.954545454999</c:v>
                </c:pt>
                <c:pt idx="76">
                  <c:v>25508.593939393992</c:v>
                </c:pt>
                <c:pt idx="77">
                  <c:v>25844.233333332992</c:v>
                </c:pt>
                <c:pt idx="78">
                  <c:v>26179.872727272996</c:v>
                </c:pt>
                <c:pt idx="79">
                  <c:v>26515.512121211999</c:v>
                </c:pt>
                <c:pt idx="80">
                  <c:v>26851.151515152</c:v>
                </c:pt>
                <c:pt idx="81">
                  <c:v>27186.790909091</c:v>
                </c:pt>
                <c:pt idx="82">
                  <c:v>27522.43030303</c:v>
                </c:pt>
                <c:pt idx="83">
                  <c:v>27858.069696969997</c:v>
                </c:pt>
                <c:pt idx="84">
                  <c:v>28193.709090909</c:v>
                </c:pt>
                <c:pt idx="85">
                  <c:v>28529.348484848029</c:v>
                </c:pt>
                <c:pt idx="86">
                  <c:v>28864.987878788121</c:v>
                </c:pt>
                <c:pt idx="87">
                  <c:v>29200.627272727001</c:v>
                </c:pt>
                <c:pt idx="88">
                  <c:v>29536.266666667001</c:v>
                </c:pt>
                <c:pt idx="89">
                  <c:v>29871.906060606001</c:v>
                </c:pt>
                <c:pt idx="90">
                  <c:v>30207.545454545001</c:v>
                </c:pt>
                <c:pt idx="91">
                  <c:v>30543.184848485002</c:v>
                </c:pt>
                <c:pt idx="92">
                  <c:v>30878.824242424005</c:v>
                </c:pt>
                <c:pt idx="93">
                  <c:v>31214.463636363998</c:v>
                </c:pt>
                <c:pt idx="94">
                  <c:v>31550.103030302897</c:v>
                </c:pt>
                <c:pt idx="95">
                  <c:v>31885.742424242129</c:v>
                </c:pt>
                <c:pt idx="96">
                  <c:v>32221.381818181999</c:v>
                </c:pt>
                <c:pt idx="97">
                  <c:v>32340.416666666992</c:v>
                </c:pt>
                <c:pt idx="98">
                  <c:v>32488.383333333</c:v>
                </c:pt>
                <c:pt idx="99">
                  <c:v>32557.021212120999</c:v>
                </c:pt>
                <c:pt idx="100">
                  <c:v>32636.35</c:v>
                </c:pt>
                <c:pt idx="101">
                  <c:v>32784.316666667</c:v>
                </c:pt>
                <c:pt idx="102">
                  <c:v>32892.660606060985</c:v>
                </c:pt>
                <c:pt idx="103">
                  <c:v>32932.283333332998</c:v>
                </c:pt>
                <c:pt idx="104">
                  <c:v>33080.25</c:v>
                </c:pt>
                <c:pt idx="105">
                  <c:v>33228.300000000003</c:v>
                </c:pt>
              </c:numCache>
            </c:numRef>
          </c:xVal>
          <c:yVal>
            <c:numRef>
              <c:f>'Pump Schedule Plot (2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8.6190449586044267</c:v>
                </c:pt>
                <c:pt idx="2">
                  <c:v>10.008952377511999</c:v>
                </c:pt>
                <c:pt idx="3">
                  <c:v>10.916568436543002</c:v>
                </c:pt>
                <c:pt idx="4">
                  <c:v>11.608285207948002</c:v>
                </c:pt>
                <c:pt idx="5">
                  <c:v>12.358907437671</c:v>
                </c:pt>
                <c:pt idx="6">
                  <c:v>12.850297780230999</c:v>
                </c:pt>
                <c:pt idx="7">
                  <c:v>13.280336516476074</c:v>
                </c:pt>
                <c:pt idx="8">
                  <c:v>13.663479169027006</c:v>
                </c:pt>
                <c:pt idx="9">
                  <c:v>14.01071550995</c:v>
                </c:pt>
                <c:pt idx="10">
                  <c:v>14.328682225311002</c:v>
                </c:pt>
                <c:pt idx="11">
                  <c:v>14.621769923789998</c:v>
                </c:pt>
                <c:pt idx="12">
                  <c:v>14.894930034457024</c:v>
                </c:pt>
                <c:pt idx="13">
                  <c:v>15.150187665688026</c:v>
                </c:pt>
                <c:pt idx="14">
                  <c:v>15.390447674964646</c:v>
                </c:pt>
                <c:pt idx="15">
                  <c:v>15.617754711308002</c:v>
                </c:pt>
                <c:pt idx="16">
                  <c:v>15.832856595739576</c:v>
                </c:pt>
                <c:pt idx="17">
                  <c:v>16.038027420294998</c:v>
                </c:pt>
                <c:pt idx="18">
                  <c:v>16.233242945344767</c:v>
                </c:pt>
                <c:pt idx="19">
                  <c:v>16.420542682501065</c:v>
                </c:pt>
                <c:pt idx="20">
                  <c:v>16.599773137122789</c:v>
                </c:pt>
                <c:pt idx="21">
                  <c:v>16.772293163440999</c:v>
                </c:pt>
                <c:pt idx="22">
                  <c:v>16.938377963978986</c:v>
                </c:pt>
                <c:pt idx="23">
                  <c:v>17.098771511513789</c:v>
                </c:pt>
                <c:pt idx="24">
                  <c:v>17.25320132393</c:v>
                </c:pt>
                <c:pt idx="25">
                  <c:v>17.402841296205889</c:v>
                </c:pt>
                <c:pt idx="26">
                  <c:v>17.547855967125031</c:v>
                </c:pt>
                <c:pt idx="27">
                  <c:v>17.688398322324002</c:v>
                </c:pt>
                <c:pt idx="28">
                  <c:v>17.825074823017001</c:v>
                </c:pt>
                <c:pt idx="29">
                  <c:v>17.958004019172989</c:v>
                </c:pt>
                <c:pt idx="30">
                  <c:v>18.087297024893999</c:v>
                </c:pt>
                <c:pt idx="31">
                  <c:v>18.213058123737031</c:v>
                </c:pt>
                <c:pt idx="32">
                  <c:v>18.335385311288135</c:v>
                </c:pt>
                <c:pt idx="33">
                  <c:v>18.455254700224</c:v>
                </c:pt>
                <c:pt idx="34">
                  <c:v>18.571853744944235</c:v>
                </c:pt>
                <c:pt idx="35">
                  <c:v>18.686133945724659</c:v>
                </c:pt>
                <c:pt idx="36">
                  <c:v>18.797721210659986</c:v>
                </c:pt>
                <c:pt idx="37">
                  <c:v>18.906679869897989</c:v>
                </c:pt>
                <c:pt idx="38">
                  <c:v>19.013494852926989</c:v>
                </c:pt>
                <c:pt idx="39">
                  <c:v>19.118214418120001</c:v>
                </c:pt>
                <c:pt idx="40">
                  <c:v>19.220467105998999</c:v>
                </c:pt>
                <c:pt idx="41">
                  <c:v>19.321134924928</c:v>
                </c:pt>
                <c:pt idx="42">
                  <c:v>19.419427709939889</c:v>
                </c:pt>
                <c:pt idx="43">
                  <c:v>19.516211529424005</c:v>
                </c:pt>
                <c:pt idx="44">
                  <c:v>19.611110335397999</c:v>
                </c:pt>
                <c:pt idx="45">
                  <c:v>19.704160910089001</c:v>
                </c:pt>
                <c:pt idx="46">
                  <c:v>19.795799109662767</c:v>
                </c:pt>
                <c:pt idx="47">
                  <c:v>19.886051100017031</c:v>
                </c:pt>
                <c:pt idx="48">
                  <c:v>19.974546474948781</c:v>
                </c:pt>
                <c:pt idx="49">
                  <c:v>20.061316725752</c:v>
                </c:pt>
                <c:pt idx="50">
                  <c:v>20.147173840489</c:v>
                </c:pt>
                <c:pt idx="51">
                  <c:v>20.231356009019031</c:v>
                </c:pt>
                <c:pt idx="52">
                  <c:v>20.314664256796135</c:v>
                </c:pt>
                <c:pt idx="53">
                  <c:v>20.396344369472999</c:v>
                </c:pt>
                <c:pt idx="54">
                  <c:v>20.476804926161002</c:v>
                </c:pt>
                <c:pt idx="55">
                  <c:v>20.556065236218998</c:v>
                </c:pt>
                <c:pt idx="56">
                  <c:v>20.634521976368987</c:v>
                </c:pt>
                <c:pt idx="57">
                  <c:v>20.711435196459131</c:v>
                </c:pt>
                <c:pt idx="58">
                  <c:v>20.787576495750987</c:v>
                </c:pt>
                <c:pt idx="59">
                  <c:v>20.862584878154689</c:v>
                </c:pt>
                <c:pt idx="60">
                  <c:v>20.936847208226986</c:v>
                </c:pt>
                <c:pt idx="61">
                  <c:v>21.010005435271999</c:v>
                </c:pt>
                <c:pt idx="62">
                  <c:v>21.082075122960987</c:v>
                </c:pt>
                <c:pt idx="63">
                  <c:v>21.153071346232135</c:v>
                </c:pt>
                <c:pt idx="64">
                  <c:v>21.223372123746987</c:v>
                </c:pt>
                <c:pt idx="65">
                  <c:v>21.292986649550986</c:v>
                </c:pt>
                <c:pt idx="66">
                  <c:v>21.361563765631001</c:v>
                </c:pt>
                <c:pt idx="67">
                  <c:v>21.429475523366989</c:v>
                </c:pt>
                <c:pt idx="68">
                  <c:v>21.496373394244987</c:v>
                </c:pt>
                <c:pt idx="69">
                  <c:v>21.562625636946589</c:v>
                </c:pt>
                <c:pt idx="70">
                  <c:v>21.627886269059331</c:v>
                </c:pt>
                <c:pt idx="71">
                  <c:v>21.692872372058005</c:v>
                </c:pt>
                <c:pt idx="72">
                  <c:v>21.756534087648987</c:v>
                </c:pt>
                <c:pt idx="73">
                  <c:v>21.819936073285</c:v>
                </c:pt>
                <c:pt idx="74">
                  <c:v>21.882733017726345</c:v>
                </c:pt>
                <c:pt idx="75">
                  <c:v>21.944585097120989</c:v>
                </c:pt>
                <c:pt idx="76">
                  <c:v>22.005848623832001</c:v>
                </c:pt>
                <c:pt idx="77">
                  <c:v>22.066530184166588</c:v>
                </c:pt>
                <c:pt idx="78">
                  <c:v>22.126636214205789</c:v>
                </c:pt>
                <c:pt idx="79">
                  <c:v>22.185831477714</c:v>
                </c:pt>
                <c:pt idx="80">
                  <c:v>22.244806443969889</c:v>
                </c:pt>
                <c:pt idx="81">
                  <c:v>22.303224311514001</c:v>
                </c:pt>
                <c:pt idx="82">
                  <c:v>22.360753167468999</c:v>
                </c:pt>
                <c:pt idx="83">
                  <c:v>22.418075555038001</c:v>
                </c:pt>
                <c:pt idx="84">
                  <c:v>22.474522678720184</c:v>
                </c:pt>
                <c:pt idx="85">
                  <c:v>22.530437778979689</c:v>
                </c:pt>
                <c:pt idx="86">
                  <c:v>22.586159276228589</c:v>
                </c:pt>
                <c:pt idx="87">
                  <c:v>22.641025080555</c:v>
                </c:pt>
                <c:pt idx="88">
                  <c:v>22.695705375328789</c:v>
                </c:pt>
                <c:pt idx="89">
                  <c:v>22.749872121854231</c:v>
                </c:pt>
                <c:pt idx="90">
                  <c:v>22.803201612437</c:v>
                </c:pt>
                <c:pt idx="91">
                  <c:v>22.856357063026035</c:v>
                </c:pt>
                <c:pt idx="92">
                  <c:v>22.909013477544889</c:v>
                </c:pt>
                <c:pt idx="93">
                  <c:v>22.961175500597989</c:v>
                </c:pt>
                <c:pt idx="94">
                  <c:v>23.012847681982986</c:v>
                </c:pt>
                <c:pt idx="95">
                  <c:v>23.064357939944987</c:v>
                </c:pt>
                <c:pt idx="96">
                  <c:v>23.11506272765526</c:v>
                </c:pt>
                <c:pt idx="97">
                  <c:v>0</c:v>
                </c:pt>
                <c:pt idx="98">
                  <c:v>0</c:v>
                </c:pt>
                <c:pt idx="99">
                  <c:v>23.165612276436427</c:v>
                </c:pt>
                <c:pt idx="100">
                  <c:v>0</c:v>
                </c:pt>
                <c:pt idx="101">
                  <c:v>0</c:v>
                </c:pt>
                <c:pt idx="102">
                  <c:v>23.215687363090005</c:v>
                </c:pt>
                <c:pt idx="103">
                  <c:v>0</c:v>
                </c:pt>
                <c:pt idx="104">
                  <c:v>0</c:v>
                </c:pt>
                <c:pt idx="105">
                  <c:v>23.265292141000689</c:v>
                </c:pt>
              </c:numCache>
            </c:numRef>
          </c:yVal>
          <c:smooth val="1"/>
        </c:ser>
        <c:axId val="294499840"/>
        <c:axId val="294501760"/>
      </c:scatterChart>
      <c:valAx>
        <c:axId val="294499840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time (mins)</a:t>
                </a:r>
              </a:p>
            </c:rich>
          </c:tx>
          <c:layout>
            <c:manualLayout>
              <c:xMode val="edge"/>
              <c:yMode val="edge"/>
              <c:x val="0.23647926174833594"/>
              <c:y val="0.87405074365704283"/>
            </c:manualLayout>
          </c:layout>
        </c:title>
        <c:numFmt formatCode="General" sourceLinked="1"/>
        <c:majorTickMark val="none"/>
        <c:tickLblPos val="nextTo"/>
        <c:crossAx val="294501760"/>
        <c:crosses val="autoZero"/>
        <c:crossBetween val="midCat"/>
      </c:valAx>
      <c:valAx>
        <c:axId val="294501760"/>
        <c:scaling>
          <c:orientation val="minMax"/>
          <c:max val="250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parameter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9449984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55610946720832"/>
          <c:y val="0.33009891557151011"/>
          <c:w val="0.2971666666666824"/>
          <c:h val="0.36650845727617382"/>
        </c:manualLayout>
      </c:layout>
    </c:legend>
    <c:plotVisOnly val="1"/>
  </c:chart>
  <c:spPr>
    <a:noFill/>
    <a:ln>
      <a:noFill/>
    </a:ln>
  </c:spPr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3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3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532.02171717171996</c:v>
                </c:pt>
                <c:pt idx="2">
                  <c:v>1064.0434343433292</c:v>
                </c:pt>
                <c:pt idx="3">
                  <c:v>1596.0651515152001</c:v>
                </c:pt>
                <c:pt idx="4">
                  <c:v>2128.0868686867702</c:v>
                </c:pt>
                <c:pt idx="5">
                  <c:v>2660.1085858585998</c:v>
                </c:pt>
                <c:pt idx="6">
                  <c:v>3192.130303030443</c:v>
                </c:pt>
                <c:pt idx="7">
                  <c:v>3724.1520202020001</c:v>
                </c:pt>
                <c:pt idx="8">
                  <c:v>4256.1737373736996</c:v>
                </c:pt>
                <c:pt idx="9">
                  <c:v>4788.1954545457211</c:v>
                </c:pt>
                <c:pt idx="10">
                  <c:v>5320.2171717172014</c:v>
                </c:pt>
                <c:pt idx="11">
                  <c:v>5852.2388888886753</c:v>
                </c:pt>
                <c:pt idx="12">
                  <c:v>6384.2606060608568</c:v>
                </c:pt>
                <c:pt idx="13">
                  <c:v>6916.2823232322999</c:v>
                </c:pt>
                <c:pt idx="14">
                  <c:v>7448.3040404040003</c:v>
                </c:pt>
                <c:pt idx="15">
                  <c:v>7980.3257575758034</c:v>
                </c:pt>
                <c:pt idx="16">
                  <c:v>8512.3474747474811</c:v>
                </c:pt>
                <c:pt idx="17">
                  <c:v>9044.3691919187495</c:v>
                </c:pt>
                <c:pt idx="18">
                  <c:v>9576.3909090903489</c:v>
                </c:pt>
                <c:pt idx="19">
                  <c:v>10108.412626262991</c:v>
                </c:pt>
                <c:pt idx="20">
                  <c:v>10640.434343434004</c:v>
                </c:pt>
                <c:pt idx="21">
                  <c:v>11172.456060605567</c:v>
                </c:pt>
                <c:pt idx="22">
                  <c:v>11704.477777778</c:v>
                </c:pt>
                <c:pt idx="23">
                  <c:v>12236.499494948985</c:v>
                </c:pt>
                <c:pt idx="24">
                  <c:v>12768.521212121452</c:v>
                </c:pt>
                <c:pt idx="25">
                  <c:v>13300.542929292997</c:v>
                </c:pt>
                <c:pt idx="26">
                  <c:v>13832.564646465</c:v>
                </c:pt>
                <c:pt idx="27">
                  <c:v>14364.586363636001</c:v>
                </c:pt>
                <c:pt idx="28">
                  <c:v>14896.608080808002</c:v>
                </c:pt>
                <c:pt idx="29">
                  <c:v>15428.62979798</c:v>
                </c:pt>
                <c:pt idx="30">
                  <c:v>15960.651515152014</c:v>
                </c:pt>
                <c:pt idx="31">
                  <c:v>16492.673232322992</c:v>
                </c:pt>
                <c:pt idx="32">
                  <c:v>17024.694949494897</c:v>
                </c:pt>
                <c:pt idx="33">
                  <c:v>17556.716666666896</c:v>
                </c:pt>
                <c:pt idx="34">
                  <c:v>18088.738383838001</c:v>
                </c:pt>
                <c:pt idx="35">
                  <c:v>18620.760101010121</c:v>
                </c:pt>
                <c:pt idx="36">
                  <c:v>19152.781818182029</c:v>
                </c:pt>
                <c:pt idx="37">
                  <c:v>19684.803535354</c:v>
                </c:pt>
                <c:pt idx="38">
                  <c:v>20216.825252524999</c:v>
                </c:pt>
                <c:pt idx="39">
                  <c:v>20748.846969696897</c:v>
                </c:pt>
                <c:pt idx="40">
                  <c:v>21280.868686868998</c:v>
                </c:pt>
                <c:pt idx="41">
                  <c:v>21812.890404040001</c:v>
                </c:pt>
                <c:pt idx="42">
                  <c:v>22344.912121212121</c:v>
                </c:pt>
                <c:pt idx="43">
                  <c:v>22876.933838384</c:v>
                </c:pt>
                <c:pt idx="44">
                  <c:v>23408.955555556</c:v>
                </c:pt>
                <c:pt idx="45">
                  <c:v>23940.977272726999</c:v>
                </c:pt>
                <c:pt idx="46">
                  <c:v>24472.998989898999</c:v>
                </c:pt>
                <c:pt idx="47">
                  <c:v>25005.020707070897</c:v>
                </c:pt>
                <c:pt idx="48">
                  <c:v>25537.042424242121</c:v>
                </c:pt>
                <c:pt idx="49">
                  <c:v>26069.064141414121</c:v>
                </c:pt>
                <c:pt idx="50">
                  <c:v>26601.085858586001</c:v>
                </c:pt>
                <c:pt idx="51">
                  <c:v>27133.107575758</c:v>
                </c:pt>
                <c:pt idx="52">
                  <c:v>27665.129292928996</c:v>
                </c:pt>
                <c:pt idx="53">
                  <c:v>28197.151010100992</c:v>
                </c:pt>
                <c:pt idx="54">
                  <c:v>28729.172727272897</c:v>
                </c:pt>
                <c:pt idx="55">
                  <c:v>29261.194444444001</c:v>
                </c:pt>
                <c:pt idx="56">
                  <c:v>29793.216161616001</c:v>
                </c:pt>
                <c:pt idx="57">
                  <c:v>30325.237878788001</c:v>
                </c:pt>
                <c:pt idx="58">
                  <c:v>30857.25959596</c:v>
                </c:pt>
                <c:pt idx="59">
                  <c:v>31389.281313130999</c:v>
                </c:pt>
                <c:pt idx="60">
                  <c:v>31921.303030302992</c:v>
                </c:pt>
                <c:pt idx="61">
                  <c:v>32453.324747474897</c:v>
                </c:pt>
                <c:pt idx="62">
                  <c:v>32985.346464645998</c:v>
                </c:pt>
                <c:pt idx="63">
                  <c:v>33517.368181817976</c:v>
                </c:pt>
                <c:pt idx="64">
                  <c:v>34049.389898991212</c:v>
                </c:pt>
                <c:pt idx="65">
                  <c:v>34581.411616161997</c:v>
                </c:pt>
                <c:pt idx="66">
                  <c:v>35113.433333333</c:v>
                </c:pt>
                <c:pt idx="67">
                  <c:v>35645.455050504999</c:v>
                </c:pt>
                <c:pt idx="68">
                  <c:v>36177.476767676999</c:v>
                </c:pt>
                <c:pt idx="69">
                  <c:v>36709.498484848002</c:v>
                </c:pt>
                <c:pt idx="70">
                  <c:v>37241.520202020001</c:v>
                </c:pt>
                <c:pt idx="71">
                  <c:v>37773.541919192212</c:v>
                </c:pt>
                <c:pt idx="72">
                  <c:v>38305.563636364001</c:v>
                </c:pt>
                <c:pt idx="73">
                  <c:v>38837.585353534996</c:v>
                </c:pt>
                <c:pt idx="74">
                  <c:v>39369.607070706996</c:v>
                </c:pt>
                <c:pt idx="75">
                  <c:v>39901.628787878995</c:v>
                </c:pt>
                <c:pt idx="76">
                  <c:v>40433.650505051002</c:v>
                </c:pt>
                <c:pt idx="77">
                  <c:v>40965.672222221998</c:v>
                </c:pt>
                <c:pt idx="78">
                  <c:v>41497.693939393997</c:v>
                </c:pt>
                <c:pt idx="79">
                  <c:v>42029.715656565975</c:v>
                </c:pt>
                <c:pt idx="80">
                  <c:v>42561.737373736985</c:v>
                </c:pt>
                <c:pt idx="81">
                  <c:v>43093.759090908999</c:v>
                </c:pt>
                <c:pt idx="82">
                  <c:v>43625.780808080999</c:v>
                </c:pt>
                <c:pt idx="83">
                  <c:v>44157.802525253013</c:v>
                </c:pt>
                <c:pt idx="84">
                  <c:v>44689.824242424213</c:v>
                </c:pt>
                <c:pt idx="85">
                  <c:v>45221.845959596212</c:v>
                </c:pt>
                <c:pt idx="86">
                  <c:v>45753.867676768001</c:v>
                </c:pt>
                <c:pt idx="87">
                  <c:v>46285.889393939011</c:v>
                </c:pt>
                <c:pt idx="88">
                  <c:v>46817.911111110996</c:v>
                </c:pt>
                <c:pt idx="89">
                  <c:v>47349.932828283003</c:v>
                </c:pt>
                <c:pt idx="90">
                  <c:v>47881.954545455243</c:v>
                </c:pt>
                <c:pt idx="91">
                  <c:v>48413.976262625998</c:v>
                </c:pt>
                <c:pt idx="92">
                  <c:v>48945.997979797998</c:v>
                </c:pt>
                <c:pt idx="93">
                  <c:v>49478.019696969997</c:v>
                </c:pt>
                <c:pt idx="94">
                  <c:v>50010.041414141</c:v>
                </c:pt>
                <c:pt idx="95">
                  <c:v>50542.063131312985</c:v>
                </c:pt>
                <c:pt idx="96">
                  <c:v>51074.084848485043</c:v>
                </c:pt>
                <c:pt idx="97">
                  <c:v>51606.106565656999</c:v>
                </c:pt>
                <c:pt idx="98">
                  <c:v>51627.066666666986</c:v>
                </c:pt>
                <c:pt idx="99">
                  <c:v>51800.9</c:v>
                </c:pt>
                <c:pt idx="100">
                  <c:v>51974.733333332995</c:v>
                </c:pt>
                <c:pt idx="101">
                  <c:v>52138.128282828002</c:v>
                </c:pt>
                <c:pt idx="102">
                  <c:v>52148.566666666986</c:v>
                </c:pt>
                <c:pt idx="103">
                  <c:v>52322.400000000001</c:v>
                </c:pt>
                <c:pt idx="104">
                  <c:v>52496.233333332995</c:v>
                </c:pt>
                <c:pt idx="105">
                  <c:v>52670.15</c:v>
                </c:pt>
              </c:numCache>
            </c:numRef>
          </c:xVal>
          <c:yVal>
            <c:numRef>
              <c:f>'Pump Schedule Plot (3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47.603008166697997</c:v>
                </c:pt>
                <c:pt idx="2">
                  <c:v>67.956154560792427</c:v>
                </c:pt>
                <c:pt idx="3">
                  <c:v>86.760521944114927</c:v>
                </c:pt>
                <c:pt idx="4">
                  <c:v>100.53526860053</c:v>
                </c:pt>
                <c:pt idx="5">
                  <c:v>112.68301508402</c:v>
                </c:pt>
                <c:pt idx="6">
                  <c:v>123.66526625131092</c:v>
                </c:pt>
                <c:pt idx="7">
                  <c:v>133.77926251862999</c:v>
                </c:pt>
                <c:pt idx="8">
                  <c:v>143.18926832650999</c:v>
                </c:pt>
                <c:pt idx="9">
                  <c:v>152.03608176682332</c:v>
                </c:pt>
                <c:pt idx="10">
                  <c:v>160.40574611798911</c:v>
                </c:pt>
                <c:pt idx="11">
                  <c:v>168.36866042589</c:v>
                </c:pt>
                <c:pt idx="12">
                  <c:v>175.97175738786001</c:v>
                </c:pt>
                <c:pt idx="13">
                  <c:v>183.27761393362999</c:v>
                </c:pt>
                <c:pt idx="14">
                  <c:v>190.30187429562</c:v>
                </c:pt>
                <c:pt idx="15">
                  <c:v>197.0758269387</c:v>
                </c:pt>
                <c:pt idx="16">
                  <c:v>203.63858244393998</c:v>
                </c:pt>
                <c:pt idx="17">
                  <c:v>209.99796292757</c:v>
                </c:pt>
                <c:pt idx="18">
                  <c:v>216.16961262200203</c:v>
                </c:pt>
                <c:pt idx="19">
                  <c:v>222.16917575969995</c:v>
                </c:pt>
                <c:pt idx="20">
                  <c:v>228.02011868929227</c:v>
                </c:pt>
                <c:pt idx="21">
                  <c:v>233.73026352697912</c:v>
                </c:pt>
                <c:pt idx="22">
                  <c:v>239.29961027278998</c:v>
                </c:pt>
                <c:pt idx="23">
                  <c:v>244.74380315913069</c:v>
                </c:pt>
                <c:pt idx="24">
                  <c:v>250.07848641848088</c:v>
                </c:pt>
                <c:pt idx="25">
                  <c:v>255.29583793455998</c:v>
                </c:pt>
                <c:pt idx="26">
                  <c:v>260.41150193983964</c:v>
                </c:pt>
                <c:pt idx="27">
                  <c:v>265.43330055051047</c:v>
                </c:pt>
                <c:pt idx="28">
                  <c:v>270.36123376661823</c:v>
                </c:pt>
                <c:pt idx="29">
                  <c:v>275.20312370433999</c:v>
                </c:pt>
                <c:pt idx="30">
                  <c:v>279.96679247989869</c:v>
                </c:pt>
                <c:pt idx="31">
                  <c:v>284.64441797707963</c:v>
                </c:pt>
                <c:pt idx="32">
                  <c:v>289.25164442831999</c:v>
                </c:pt>
                <c:pt idx="33">
                  <c:v>293.78847183361</c:v>
                </c:pt>
                <c:pt idx="34">
                  <c:v>298.25490019296478</c:v>
                </c:pt>
                <c:pt idx="35">
                  <c:v>302.65875162257993</c:v>
                </c:pt>
                <c:pt idx="36">
                  <c:v>307.00002612247999</c:v>
                </c:pt>
                <c:pt idx="37">
                  <c:v>311.27872369264003</c:v>
                </c:pt>
                <c:pt idx="38">
                  <c:v>315.50266644928899</c:v>
                </c:pt>
                <c:pt idx="39">
                  <c:v>319.67185439243002</c:v>
                </c:pt>
                <c:pt idx="40">
                  <c:v>323.78628752205969</c:v>
                </c:pt>
                <c:pt idx="41">
                  <c:v>327.84596583818001</c:v>
                </c:pt>
                <c:pt idx="42">
                  <c:v>331.86653357321899</c:v>
                </c:pt>
                <c:pt idx="43">
                  <c:v>335.83234649474002</c:v>
                </c:pt>
                <c:pt idx="44">
                  <c:v>339.75122671896969</c:v>
                </c:pt>
                <c:pt idx="45">
                  <c:v>343.63099636211899</c:v>
                </c:pt>
                <c:pt idx="46">
                  <c:v>347.46383330796999</c:v>
                </c:pt>
                <c:pt idx="47">
                  <c:v>351.25755967274</c:v>
                </c:pt>
                <c:pt idx="48">
                  <c:v>355.01217545642669</c:v>
                </c:pt>
                <c:pt idx="49">
                  <c:v>358.72768065904432</c:v>
                </c:pt>
                <c:pt idx="50">
                  <c:v>362.40407528056994</c:v>
                </c:pt>
                <c:pt idx="51">
                  <c:v>366.04918143724001</c:v>
                </c:pt>
                <c:pt idx="52">
                  <c:v>369.65517701282999</c:v>
                </c:pt>
                <c:pt idx="53">
                  <c:v>373.22206200733001</c:v>
                </c:pt>
                <c:pt idx="54">
                  <c:v>376.76548065319002</c:v>
                </c:pt>
                <c:pt idx="55">
                  <c:v>380.26978871796996</c:v>
                </c:pt>
                <c:pt idx="56">
                  <c:v>383.74280831789002</c:v>
                </c:pt>
                <c:pt idx="57">
                  <c:v>387.18453945293669</c:v>
                </c:pt>
                <c:pt idx="58">
                  <c:v>390.59498212313844</c:v>
                </c:pt>
                <c:pt idx="59">
                  <c:v>393.98195844463402</c:v>
                </c:pt>
                <c:pt idx="60">
                  <c:v>397.33764630132998</c:v>
                </c:pt>
                <c:pt idx="61">
                  <c:v>400.66204569316443</c:v>
                </c:pt>
                <c:pt idx="62">
                  <c:v>403.96297873630999</c:v>
                </c:pt>
                <c:pt idx="63">
                  <c:v>407.24044543082078</c:v>
                </c:pt>
                <c:pt idx="64">
                  <c:v>410.48662366046995</c:v>
                </c:pt>
                <c:pt idx="65">
                  <c:v>413.70933554146899</c:v>
                </c:pt>
                <c:pt idx="66">
                  <c:v>416.90858107383002</c:v>
                </c:pt>
                <c:pt idx="67">
                  <c:v>420.07653814131669</c:v>
                </c:pt>
                <c:pt idx="68">
                  <c:v>423.22885097636993</c:v>
                </c:pt>
                <c:pt idx="69">
                  <c:v>426.35769746277964</c:v>
                </c:pt>
                <c:pt idx="70">
                  <c:v>429.46307760053969</c:v>
                </c:pt>
                <c:pt idx="71">
                  <c:v>432.54499138967032</c:v>
                </c:pt>
                <c:pt idx="72">
                  <c:v>435.61126094634</c:v>
                </c:pt>
                <c:pt idx="73">
                  <c:v>438.64624203815998</c:v>
                </c:pt>
                <c:pt idx="74">
                  <c:v>441.66557889754</c:v>
                </c:pt>
                <c:pt idx="75">
                  <c:v>444.66927152449432</c:v>
                </c:pt>
                <c:pt idx="76">
                  <c:v>447.64949780280278</c:v>
                </c:pt>
                <c:pt idx="77">
                  <c:v>450.60625773245999</c:v>
                </c:pt>
                <c:pt idx="78">
                  <c:v>453.54737342967923</c:v>
                </c:pt>
                <c:pt idx="79">
                  <c:v>456.47284489447031</c:v>
                </c:pt>
                <c:pt idx="80">
                  <c:v>459.37485001061998</c:v>
                </c:pt>
                <c:pt idx="81">
                  <c:v>462.26121089433002</c:v>
                </c:pt>
                <c:pt idx="82">
                  <c:v>465.1241054294</c:v>
                </c:pt>
                <c:pt idx="83">
                  <c:v>467.97917784821539</c:v>
                </c:pt>
                <c:pt idx="84">
                  <c:v>470.81078391843999</c:v>
                </c:pt>
                <c:pt idx="85">
                  <c:v>473.62674575619235</c:v>
                </c:pt>
                <c:pt idx="86">
                  <c:v>476.42706336154993</c:v>
                </c:pt>
                <c:pt idx="87">
                  <c:v>479.21173673445003</c:v>
                </c:pt>
                <c:pt idx="88">
                  <c:v>481.98076587493</c:v>
                </c:pt>
                <c:pt idx="89">
                  <c:v>484.73415078296864</c:v>
                </c:pt>
                <c:pt idx="90">
                  <c:v>487.47189145856669</c:v>
                </c:pt>
                <c:pt idx="91">
                  <c:v>490.19398790175001</c:v>
                </c:pt>
                <c:pt idx="92">
                  <c:v>492.90044011250001</c:v>
                </c:pt>
                <c:pt idx="93">
                  <c:v>495.59124809080993</c:v>
                </c:pt>
                <c:pt idx="94">
                  <c:v>498.26641183668869</c:v>
                </c:pt>
                <c:pt idx="95">
                  <c:v>500.93375346633189</c:v>
                </c:pt>
                <c:pt idx="96">
                  <c:v>503.58545086357969</c:v>
                </c:pt>
                <c:pt idx="97">
                  <c:v>506.22150402836894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508.84191296074999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511.45449977689964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3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532.02171717171996</c:v>
                </c:pt>
                <c:pt idx="2">
                  <c:v>1064.0434343433292</c:v>
                </c:pt>
                <c:pt idx="3">
                  <c:v>1596.0651515152001</c:v>
                </c:pt>
                <c:pt idx="4">
                  <c:v>2128.0868686867702</c:v>
                </c:pt>
                <c:pt idx="5">
                  <c:v>2660.1085858585998</c:v>
                </c:pt>
                <c:pt idx="6">
                  <c:v>3192.130303030443</c:v>
                </c:pt>
                <c:pt idx="7">
                  <c:v>3724.1520202020001</c:v>
                </c:pt>
                <c:pt idx="8">
                  <c:v>4256.1737373736996</c:v>
                </c:pt>
                <c:pt idx="9">
                  <c:v>4788.1954545457211</c:v>
                </c:pt>
                <c:pt idx="10">
                  <c:v>5320.2171717172014</c:v>
                </c:pt>
                <c:pt idx="11">
                  <c:v>5852.2388888886753</c:v>
                </c:pt>
                <c:pt idx="12">
                  <c:v>6384.2606060608568</c:v>
                </c:pt>
                <c:pt idx="13">
                  <c:v>6916.2823232322999</c:v>
                </c:pt>
                <c:pt idx="14">
                  <c:v>7448.3040404040003</c:v>
                </c:pt>
                <c:pt idx="15">
                  <c:v>7980.3257575758034</c:v>
                </c:pt>
                <c:pt idx="16">
                  <c:v>8512.3474747474811</c:v>
                </c:pt>
                <c:pt idx="17">
                  <c:v>9044.3691919187495</c:v>
                </c:pt>
                <c:pt idx="18">
                  <c:v>9576.3909090903489</c:v>
                </c:pt>
                <c:pt idx="19">
                  <c:v>10108.412626262991</c:v>
                </c:pt>
                <c:pt idx="20">
                  <c:v>10640.434343434004</c:v>
                </c:pt>
                <c:pt idx="21">
                  <c:v>11172.456060605567</c:v>
                </c:pt>
                <c:pt idx="22">
                  <c:v>11704.477777778</c:v>
                </c:pt>
                <c:pt idx="23">
                  <c:v>12236.499494948985</c:v>
                </c:pt>
                <c:pt idx="24">
                  <c:v>12768.521212121452</c:v>
                </c:pt>
                <c:pt idx="25">
                  <c:v>13300.542929292997</c:v>
                </c:pt>
                <c:pt idx="26">
                  <c:v>13832.564646465</c:v>
                </c:pt>
                <c:pt idx="27">
                  <c:v>14364.586363636001</c:v>
                </c:pt>
                <c:pt idx="28">
                  <c:v>14896.608080808002</c:v>
                </c:pt>
                <c:pt idx="29">
                  <c:v>15428.62979798</c:v>
                </c:pt>
                <c:pt idx="30">
                  <c:v>15960.651515152014</c:v>
                </c:pt>
                <c:pt idx="31">
                  <c:v>16492.673232322992</c:v>
                </c:pt>
                <c:pt idx="32">
                  <c:v>17024.694949494897</c:v>
                </c:pt>
                <c:pt idx="33">
                  <c:v>17556.716666666896</c:v>
                </c:pt>
                <c:pt idx="34">
                  <c:v>18088.738383838001</c:v>
                </c:pt>
                <c:pt idx="35">
                  <c:v>18620.760101010121</c:v>
                </c:pt>
                <c:pt idx="36">
                  <c:v>19152.781818182029</c:v>
                </c:pt>
                <c:pt idx="37">
                  <c:v>19684.803535354</c:v>
                </c:pt>
                <c:pt idx="38">
                  <c:v>20216.825252524999</c:v>
                </c:pt>
                <c:pt idx="39">
                  <c:v>20748.846969696897</c:v>
                </c:pt>
                <c:pt idx="40">
                  <c:v>21280.868686868998</c:v>
                </c:pt>
                <c:pt idx="41">
                  <c:v>21812.890404040001</c:v>
                </c:pt>
                <c:pt idx="42">
                  <c:v>22344.912121212121</c:v>
                </c:pt>
                <c:pt idx="43">
                  <c:v>22876.933838384</c:v>
                </c:pt>
                <c:pt idx="44">
                  <c:v>23408.955555556</c:v>
                </c:pt>
                <c:pt idx="45">
                  <c:v>23940.977272726999</c:v>
                </c:pt>
                <c:pt idx="46">
                  <c:v>24472.998989898999</c:v>
                </c:pt>
                <c:pt idx="47">
                  <c:v>25005.020707070897</c:v>
                </c:pt>
                <c:pt idx="48">
                  <c:v>25537.042424242121</c:v>
                </c:pt>
                <c:pt idx="49">
                  <c:v>26069.064141414121</c:v>
                </c:pt>
                <c:pt idx="50">
                  <c:v>26601.085858586001</c:v>
                </c:pt>
                <c:pt idx="51">
                  <c:v>27133.107575758</c:v>
                </c:pt>
                <c:pt idx="52">
                  <c:v>27665.129292928996</c:v>
                </c:pt>
                <c:pt idx="53">
                  <c:v>28197.151010100992</c:v>
                </c:pt>
                <c:pt idx="54">
                  <c:v>28729.172727272897</c:v>
                </c:pt>
                <c:pt idx="55">
                  <c:v>29261.194444444001</c:v>
                </c:pt>
                <c:pt idx="56">
                  <c:v>29793.216161616001</c:v>
                </c:pt>
                <c:pt idx="57">
                  <c:v>30325.237878788001</c:v>
                </c:pt>
                <c:pt idx="58">
                  <c:v>30857.25959596</c:v>
                </c:pt>
                <c:pt idx="59">
                  <c:v>31389.281313130999</c:v>
                </c:pt>
                <c:pt idx="60">
                  <c:v>31921.303030302992</c:v>
                </c:pt>
                <c:pt idx="61">
                  <c:v>32453.324747474897</c:v>
                </c:pt>
                <c:pt idx="62">
                  <c:v>32985.346464645998</c:v>
                </c:pt>
                <c:pt idx="63">
                  <c:v>33517.368181817976</c:v>
                </c:pt>
                <c:pt idx="64">
                  <c:v>34049.389898991212</c:v>
                </c:pt>
                <c:pt idx="65">
                  <c:v>34581.411616161997</c:v>
                </c:pt>
                <c:pt idx="66">
                  <c:v>35113.433333333</c:v>
                </c:pt>
                <c:pt idx="67">
                  <c:v>35645.455050504999</c:v>
                </c:pt>
                <c:pt idx="68">
                  <c:v>36177.476767676999</c:v>
                </c:pt>
                <c:pt idx="69">
                  <c:v>36709.498484848002</c:v>
                </c:pt>
                <c:pt idx="70">
                  <c:v>37241.520202020001</c:v>
                </c:pt>
                <c:pt idx="71">
                  <c:v>37773.541919192212</c:v>
                </c:pt>
                <c:pt idx="72">
                  <c:v>38305.563636364001</c:v>
                </c:pt>
                <c:pt idx="73">
                  <c:v>38837.585353534996</c:v>
                </c:pt>
                <c:pt idx="74">
                  <c:v>39369.607070706996</c:v>
                </c:pt>
                <c:pt idx="75">
                  <c:v>39901.628787878995</c:v>
                </c:pt>
                <c:pt idx="76">
                  <c:v>40433.650505051002</c:v>
                </c:pt>
                <c:pt idx="77">
                  <c:v>40965.672222221998</c:v>
                </c:pt>
                <c:pt idx="78">
                  <c:v>41497.693939393997</c:v>
                </c:pt>
                <c:pt idx="79">
                  <c:v>42029.715656565975</c:v>
                </c:pt>
                <c:pt idx="80">
                  <c:v>42561.737373736985</c:v>
                </c:pt>
                <c:pt idx="81">
                  <c:v>43093.759090908999</c:v>
                </c:pt>
                <c:pt idx="82">
                  <c:v>43625.780808080999</c:v>
                </c:pt>
                <c:pt idx="83">
                  <c:v>44157.802525253013</c:v>
                </c:pt>
                <c:pt idx="84">
                  <c:v>44689.824242424213</c:v>
                </c:pt>
                <c:pt idx="85">
                  <c:v>45221.845959596212</c:v>
                </c:pt>
                <c:pt idx="86">
                  <c:v>45753.867676768001</c:v>
                </c:pt>
                <c:pt idx="87">
                  <c:v>46285.889393939011</c:v>
                </c:pt>
                <c:pt idx="88">
                  <c:v>46817.911111110996</c:v>
                </c:pt>
                <c:pt idx="89">
                  <c:v>47349.932828283003</c:v>
                </c:pt>
                <c:pt idx="90">
                  <c:v>47881.954545455243</c:v>
                </c:pt>
                <c:pt idx="91">
                  <c:v>48413.976262625998</c:v>
                </c:pt>
                <c:pt idx="92">
                  <c:v>48945.997979797998</c:v>
                </c:pt>
                <c:pt idx="93">
                  <c:v>49478.019696969997</c:v>
                </c:pt>
                <c:pt idx="94">
                  <c:v>50010.041414141</c:v>
                </c:pt>
                <c:pt idx="95">
                  <c:v>50542.063131312985</c:v>
                </c:pt>
                <c:pt idx="96">
                  <c:v>51074.084848485043</c:v>
                </c:pt>
                <c:pt idx="97">
                  <c:v>51606.106565656999</c:v>
                </c:pt>
                <c:pt idx="98">
                  <c:v>51627.066666666986</c:v>
                </c:pt>
                <c:pt idx="99">
                  <c:v>51800.9</c:v>
                </c:pt>
                <c:pt idx="100">
                  <c:v>51974.733333332995</c:v>
                </c:pt>
                <c:pt idx="101">
                  <c:v>52138.128282828002</c:v>
                </c:pt>
                <c:pt idx="102">
                  <c:v>52148.566666666986</c:v>
                </c:pt>
                <c:pt idx="103">
                  <c:v>52322.400000000001</c:v>
                </c:pt>
                <c:pt idx="104">
                  <c:v>52496.233333332995</c:v>
                </c:pt>
                <c:pt idx="105">
                  <c:v>52670.15</c:v>
                </c:pt>
              </c:numCache>
            </c:numRef>
          </c:xVal>
          <c:yVal>
            <c:numRef>
              <c:f>'Pump Schedule Plot (3)'!$L$2:$L$107</c:f>
              <c:numCache>
                <c:formatCode>General</c:formatCode>
                <c:ptCount val="106"/>
                <c:pt idx="0">
                  <c:v>0</c:v>
                </c:pt>
                <c:pt idx="1">
                  <c:v>26.128421973574817</c:v>
                </c:pt>
                <c:pt idx="2">
                  <c:v>30.126656819928989</c:v>
                </c:pt>
                <c:pt idx="3">
                  <c:v>33.219132321747011</c:v>
                </c:pt>
                <c:pt idx="4">
                  <c:v>35.236016053541995</c:v>
                </c:pt>
                <c:pt idx="5">
                  <c:v>36.881009990295944</c:v>
                </c:pt>
                <c:pt idx="6">
                  <c:v>38.278817826728513</c:v>
                </c:pt>
                <c:pt idx="7">
                  <c:v>39.501623121509994</c:v>
                </c:pt>
                <c:pt idx="8">
                  <c:v>40.590426076629996</c:v>
                </c:pt>
                <c:pt idx="9">
                  <c:v>41.575558270486013</c:v>
                </c:pt>
                <c:pt idx="10">
                  <c:v>42.476369575926995</c:v>
                </c:pt>
                <c:pt idx="11">
                  <c:v>43.307580844992998</c:v>
                </c:pt>
                <c:pt idx="12">
                  <c:v>44.079495031179263</c:v>
                </c:pt>
                <c:pt idx="13">
                  <c:v>44.802597232492005</c:v>
                </c:pt>
                <c:pt idx="14">
                  <c:v>45.481695726935996</c:v>
                </c:pt>
                <c:pt idx="15">
                  <c:v>46.122492103053013</c:v>
                </c:pt>
                <c:pt idx="16">
                  <c:v>46.730824996927012</c:v>
                </c:pt>
                <c:pt idx="17">
                  <c:v>47.309183740214998</c:v>
                </c:pt>
                <c:pt idx="18">
                  <c:v>47.860505342931781</c:v>
                </c:pt>
                <c:pt idx="19">
                  <c:v>48.387473187599994</c:v>
                </c:pt>
                <c:pt idx="20">
                  <c:v>48.893225541716994</c:v>
                </c:pt>
                <c:pt idx="21">
                  <c:v>49.379353729390004</c:v>
                </c:pt>
                <c:pt idx="22">
                  <c:v>49.846677809884994</c:v>
                </c:pt>
                <c:pt idx="23">
                  <c:v>50.297234161465994</c:v>
                </c:pt>
                <c:pt idx="24">
                  <c:v>50.732931165731003</c:v>
                </c:pt>
                <c:pt idx="25">
                  <c:v>51.153683961983994</c:v>
                </c:pt>
                <c:pt idx="26">
                  <c:v>51.561255899168003</c:v>
                </c:pt>
                <c:pt idx="27">
                  <c:v>51.956703084993997</c:v>
                </c:pt>
                <c:pt idx="28">
                  <c:v>52.340418401823996</c:v>
                </c:pt>
                <c:pt idx="29">
                  <c:v>52.713368051659998</c:v>
                </c:pt>
                <c:pt idx="30">
                  <c:v>53.076469958189001</c:v>
                </c:pt>
                <c:pt idx="31">
                  <c:v>53.429423813709995</c:v>
                </c:pt>
                <c:pt idx="32">
                  <c:v>53.773679800227001</c:v>
                </c:pt>
                <c:pt idx="33">
                  <c:v>54.109475255124003</c:v>
                </c:pt>
                <c:pt idx="34">
                  <c:v>54.437034321031994</c:v>
                </c:pt>
                <c:pt idx="35">
                  <c:v>54.757134973668997</c:v>
                </c:pt>
                <c:pt idx="36">
                  <c:v>55.069963308526013</c:v>
                </c:pt>
                <c:pt idx="37">
                  <c:v>55.375695899745999</c:v>
                </c:pt>
                <c:pt idx="38">
                  <c:v>55.675052566682005</c:v>
                </c:pt>
                <c:pt idx="39">
                  <c:v>55.968179710745012</c:v>
                </c:pt>
                <c:pt idx="40">
                  <c:v>56.255216841385113</c:v>
                </c:pt>
                <c:pt idx="41">
                  <c:v>56.536296997862998</c:v>
                </c:pt>
                <c:pt idx="42">
                  <c:v>56.812618414881996</c:v>
                </c:pt>
                <c:pt idx="43">
                  <c:v>57.083215863261998</c:v>
                </c:pt>
                <c:pt idx="44">
                  <c:v>57.348734060265997</c:v>
                </c:pt>
                <c:pt idx="45">
                  <c:v>57.609798298869563</c:v>
                </c:pt>
                <c:pt idx="46">
                  <c:v>57.865973629895002</c:v>
                </c:pt>
                <c:pt idx="47">
                  <c:v>58.117870654614222</c:v>
                </c:pt>
                <c:pt idx="48">
                  <c:v>58.365568665115994</c:v>
                </c:pt>
                <c:pt idx="49">
                  <c:v>58.609143938304413</c:v>
                </c:pt>
                <c:pt idx="50">
                  <c:v>58.848669885675974</c:v>
                </c:pt>
                <c:pt idx="51">
                  <c:v>59.084722230069012</c:v>
                </c:pt>
                <c:pt idx="52">
                  <c:v>59.316858110186004</c:v>
                </c:pt>
                <c:pt idx="53">
                  <c:v>59.545143379428012</c:v>
                </c:pt>
                <c:pt idx="54">
                  <c:v>59.770634268141002</c:v>
                </c:pt>
                <c:pt idx="55">
                  <c:v>59.992388292466003</c:v>
                </c:pt>
                <c:pt idx="56">
                  <c:v>60.210955885402001</c:v>
                </c:pt>
                <c:pt idx="57">
                  <c:v>60.426386621424001</c:v>
                </c:pt>
                <c:pt idx="58">
                  <c:v>60.638728471901011</c:v>
                </c:pt>
                <c:pt idx="59">
                  <c:v>60.848511110002001</c:v>
                </c:pt>
                <c:pt idx="60">
                  <c:v>61.055291362614994</c:v>
                </c:pt>
                <c:pt idx="61">
                  <c:v>61.259112948677178</c:v>
                </c:pt>
                <c:pt idx="62">
                  <c:v>61.460494264524002</c:v>
                </c:pt>
                <c:pt idx="63">
                  <c:v>61.659469472425997</c:v>
                </c:pt>
                <c:pt idx="64">
                  <c:v>61.855600291559995</c:v>
                </c:pt>
                <c:pt idx="65">
                  <c:v>62.049394888616995</c:v>
                </c:pt>
                <c:pt idx="66">
                  <c:v>62.240884508500997</c:v>
                </c:pt>
                <c:pt idx="67">
                  <c:v>62.429634548209002</c:v>
                </c:pt>
                <c:pt idx="68">
                  <c:v>62.616606631331997</c:v>
                </c:pt>
                <c:pt idx="69">
                  <c:v>62.801362410592994</c:v>
                </c:pt>
                <c:pt idx="70">
                  <c:v>62.983929882529011</c:v>
                </c:pt>
                <c:pt idx="71">
                  <c:v>63.164336301682006</c:v>
                </c:pt>
                <c:pt idx="72">
                  <c:v>63.343063180209974</c:v>
                </c:pt>
                <c:pt idx="73">
                  <c:v>63.519224525058995</c:v>
                </c:pt>
                <c:pt idx="74">
                  <c:v>63.693753636223263</c:v>
                </c:pt>
                <c:pt idx="75">
                  <c:v>63.866669565039679</c:v>
                </c:pt>
                <c:pt idx="76">
                  <c:v>64.037543337988978</c:v>
                </c:pt>
                <c:pt idx="77">
                  <c:v>64.206398453635558</c:v>
                </c:pt>
                <c:pt idx="78">
                  <c:v>64.373701911335758</c:v>
                </c:pt>
                <c:pt idx="79">
                  <c:v>64.539470931537949</c:v>
                </c:pt>
                <c:pt idx="80">
                  <c:v>64.703281654975996</c:v>
                </c:pt>
                <c:pt idx="81">
                  <c:v>64.865594558720858</c:v>
                </c:pt>
                <c:pt idx="82">
                  <c:v>65.025988254119341</c:v>
                </c:pt>
                <c:pt idx="83">
                  <c:v>65.185354873267272</c:v>
                </c:pt>
                <c:pt idx="84">
                  <c:v>65.342836472143958</c:v>
                </c:pt>
                <c:pt idx="85">
                  <c:v>65.498885422428458</c:v>
                </c:pt>
                <c:pt idx="86">
                  <c:v>65.653516357897658</c:v>
                </c:pt>
                <c:pt idx="87">
                  <c:v>65.806743604768982</c:v>
                </c:pt>
                <c:pt idx="88">
                  <c:v>65.958581190237979</c:v>
                </c:pt>
                <c:pt idx="89">
                  <c:v>66.109042850675365</c:v>
                </c:pt>
                <c:pt idx="90">
                  <c:v>66.258142039567858</c:v>
                </c:pt>
                <c:pt idx="91">
                  <c:v>66.405891935116003</c:v>
                </c:pt>
                <c:pt idx="92">
                  <c:v>66.552305447642979</c:v>
                </c:pt>
                <c:pt idx="93">
                  <c:v>66.697395226700948</c:v>
                </c:pt>
                <c:pt idx="94">
                  <c:v>66.841173667948041</c:v>
                </c:pt>
                <c:pt idx="95">
                  <c:v>66.984071306136258</c:v>
                </c:pt>
                <c:pt idx="96">
                  <c:v>67.125679019843858</c:v>
                </c:pt>
                <c:pt idx="97">
                  <c:v>67.266008538292979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67.405071360687558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67.543291963154999</c:v>
                </c:pt>
              </c:numCache>
            </c:numRef>
          </c:yVal>
          <c:smooth val="1"/>
        </c:ser>
        <c:axId val="304456448"/>
        <c:axId val="304458368"/>
      </c:scatterChart>
      <c:valAx>
        <c:axId val="304456448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304458368"/>
        <c:crosses val="autoZero"/>
        <c:crossBetween val="midCat"/>
      </c:valAx>
      <c:valAx>
        <c:axId val="304458368"/>
        <c:scaling>
          <c:orientation val="minMax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30445644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5468597675290587"/>
          <c:y val="0.36298410615339782"/>
          <c:w val="0.34466477809255841"/>
          <c:h val="0.27931321084865951"/>
        </c:manualLayout>
      </c:layout>
    </c:legend>
    <c:plotVisOnly val="1"/>
  </c:chart>
  <c:spPr>
    <a:noFill/>
    <a:ln>
      <a:noFill/>
    </a:ln>
  </c:spPr>
  <c:externalData r:id="rId1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4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4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241.65202020202167</c:v>
                </c:pt>
                <c:pt idx="2">
                  <c:v>483.30404040404238</c:v>
                </c:pt>
                <c:pt idx="3">
                  <c:v>724.95606060605996</c:v>
                </c:pt>
                <c:pt idx="4">
                  <c:v>966.60808080808351</c:v>
                </c:pt>
                <c:pt idx="5">
                  <c:v>1208.2601010101</c:v>
                </c:pt>
                <c:pt idx="6">
                  <c:v>1449.9121212120999</c:v>
                </c:pt>
                <c:pt idx="7">
                  <c:v>1691.5641414140998</c:v>
                </c:pt>
                <c:pt idx="8">
                  <c:v>1933.2161616162011</c:v>
                </c:pt>
                <c:pt idx="9">
                  <c:v>2174.8681818181999</c:v>
                </c:pt>
                <c:pt idx="10">
                  <c:v>2416.5202020202</c:v>
                </c:pt>
                <c:pt idx="11">
                  <c:v>2658.1722222222002</c:v>
                </c:pt>
                <c:pt idx="12">
                  <c:v>2899.8242424241998</c:v>
                </c:pt>
                <c:pt idx="13">
                  <c:v>3141.4762626263</c:v>
                </c:pt>
                <c:pt idx="14">
                  <c:v>3383.1282828282997</c:v>
                </c:pt>
                <c:pt idx="15">
                  <c:v>3624.7803030303012</c:v>
                </c:pt>
                <c:pt idx="16">
                  <c:v>3866.432323232505</c:v>
                </c:pt>
                <c:pt idx="17">
                  <c:v>4108.0843434342996</c:v>
                </c:pt>
                <c:pt idx="18">
                  <c:v>4349.7363636363998</c:v>
                </c:pt>
                <c:pt idx="19">
                  <c:v>4591.3883838381753</c:v>
                </c:pt>
                <c:pt idx="20">
                  <c:v>4833.0404040404001</c:v>
                </c:pt>
                <c:pt idx="21">
                  <c:v>5074.6924242426312</c:v>
                </c:pt>
                <c:pt idx="22">
                  <c:v>5316.3444444444003</c:v>
                </c:pt>
                <c:pt idx="23">
                  <c:v>5557.9964646465014</c:v>
                </c:pt>
                <c:pt idx="24">
                  <c:v>5799.6484848484997</c:v>
                </c:pt>
                <c:pt idx="25">
                  <c:v>6041.3005050505044</c:v>
                </c:pt>
                <c:pt idx="26">
                  <c:v>6282.9525252525054</c:v>
                </c:pt>
                <c:pt idx="27">
                  <c:v>6524.6045454547248</c:v>
                </c:pt>
                <c:pt idx="28">
                  <c:v>6766.2565656568504</c:v>
                </c:pt>
                <c:pt idx="29">
                  <c:v>7007.9085858585995</c:v>
                </c:pt>
                <c:pt idx="30">
                  <c:v>7249.5606060609216</c:v>
                </c:pt>
                <c:pt idx="31">
                  <c:v>7491.2126262629581</c:v>
                </c:pt>
                <c:pt idx="32">
                  <c:v>7732.8646464649901</c:v>
                </c:pt>
                <c:pt idx="33">
                  <c:v>7974.5166666671466</c:v>
                </c:pt>
                <c:pt idx="34">
                  <c:v>8216.1686868686811</c:v>
                </c:pt>
                <c:pt idx="35">
                  <c:v>8457.8207070706994</c:v>
                </c:pt>
                <c:pt idx="36">
                  <c:v>8699.4727272726996</c:v>
                </c:pt>
                <c:pt idx="37">
                  <c:v>8941.1247474752163</c:v>
                </c:pt>
                <c:pt idx="38">
                  <c:v>9182.7767676767999</c:v>
                </c:pt>
                <c:pt idx="39">
                  <c:v>9424.4287878788109</c:v>
                </c:pt>
                <c:pt idx="40">
                  <c:v>9666.0808080808001</c:v>
                </c:pt>
                <c:pt idx="41">
                  <c:v>9907.7328282828148</c:v>
                </c:pt>
                <c:pt idx="42">
                  <c:v>10149.384848485</c:v>
                </c:pt>
                <c:pt idx="43">
                  <c:v>10391.036868687001</c:v>
                </c:pt>
                <c:pt idx="44">
                  <c:v>10632.688888889004</c:v>
                </c:pt>
                <c:pt idx="45">
                  <c:v>10874.340909091001</c:v>
                </c:pt>
                <c:pt idx="46">
                  <c:v>11115.992929292985</c:v>
                </c:pt>
                <c:pt idx="47">
                  <c:v>11357.644949494999</c:v>
                </c:pt>
                <c:pt idx="48">
                  <c:v>11599.296969696989</c:v>
                </c:pt>
                <c:pt idx="49">
                  <c:v>11840.948989899</c:v>
                </c:pt>
                <c:pt idx="50">
                  <c:v>12082.601010101012</c:v>
                </c:pt>
                <c:pt idx="51">
                  <c:v>12324.253030303</c:v>
                </c:pt>
                <c:pt idx="52">
                  <c:v>12565.905050505</c:v>
                </c:pt>
                <c:pt idx="53">
                  <c:v>12807.557070706995</c:v>
                </c:pt>
                <c:pt idx="54">
                  <c:v>13049.209090909</c:v>
                </c:pt>
                <c:pt idx="55">
                  <c:v>13290.861111111</c:v>
                </c:pt>
                <c:pt idx="56">
                  <c:v>13532.513131313</c:v>
                </c:pt>
                <c:pt idx="57">
                  <c:v>13774.165151515002</c:v>
                </c:pt>
                <c:pt idx="58">
                  <c:v>14015.817171717001</c:v>
                </c:pt>
                <c:pt idx="59">
                  <c:v>14257.469191919001</c:v>
                </c:pt>
                <c:pt idx="60">
                  <c:v>14499.121212121499</c:v>
                </c:pt>
                <c:pt idx="61">
                  <c:v>14740.773232323008</c:v>
                </c:pt>
                <c:pt idx="62">
                  <c:v>14982.425252524999</c:v>
                </c:pt>
                <c:pt idx="63">
                  <c:v>15224.077272727</c:v>
                </c:pt>
                <c:pt idx="64">
                  <c:v>15465.729292929012</c:v>
                </c:pt>
                <c:pt idx="65">
                  <c:v>15707.381313131</c:v>
                </c:pt>
                <c:pt idx="66">
                  <c:v>15949.033333333</c:v>
                </c:pt>
                <c:pt idx="67">
                  <c:v>16190.685353535</c:v>
                </c:pt>
                <c:pt idx="68">
                  <c:v>16432.337373736897</c:v>
                </c:pt>
                <c:pt idx="69">
                  <c:v>16673.989393938999</c:v>
                </c:pt>
                <c:pt idx="70">
                  <c:v>16915.641414140999</c:v>
                </c:pt>
                <c:pt idx="71">
                  <c:v>17157.293434342999</c:v>
                </c:pt>
                <c:pt idx="72">
                  <c:v>17398.945454545021</c:v>
                </c:pt>
                <c:pt idx="73">
                  <c:v>17640.597474746999</c:v>
                </c:pt>
                <c:pt idx="74">
                  <c:v>17882.249494948999</c:v>
                </c:pt>
                <c:pt idx="75">
                  <c:v>18123.901515152025</c:v>
                </c:pt>
                <c:pt idx="76">
                  <c:v>18365.553535354</c:v>
                </c:pt>
                <c:pt idx="77">
                  <c:v>18607.205555556</c:v>
                </c:pt>
                <c:pt idx="78">
                  <c:v>18848.857575758</c:v>
                </c:pt>
                <c:pt idx="79">
                  <c:v>19090.50959596</c:v>
                </c:pt>
                <c:pt idx="80">
                  <c:v>19332.161616162</c:v>
                </c:pt>
                <c:pt idx="81">
                  <c:v>19573.813636363015</c:v>
                </c:pt>
                <c:pt idx="82">
                  <c:v>19815.465656566001</c:v>
                </c:pt>
                <c:pt idx="83">
                  <c:v>20057.117676767892</c:v>
                </c:pt>
                <c:pt idx="84">
                  <c:v>20298.769696969997</c:v>
                </c:pt>
                <c:pt idx="85">
                  <c:v>20540.421717172001</c:v>
                </c:pt>
                <c:pt idx="86">
                  <c:v>20782.073737373896</c:v>
                </c:pt>
                <c:pt idx="87">
                  <c:v>21023.725757575896</c:v>
                </c:pt>
                <c:pt idx="88">
                  <c:v>21265.377777777896</c:v>
                </c:pt>
                <c:pt idx="89">
                  <c:v>21507.029797980002</c:v>
                </c:pt>
                <c:pt idx="90">
                  <c:v>21748.681818182005</c:v>
                </c:pt>
                <c:pt idx="91">
                  <c:v>21990.333838383896</c:v>
                </c:pt>
                <c:pt idx="92">
                  <c:v>22231.985858585998</c:v>
                </c:pt>
                <c:pt idx="93">
                  <c:v>22473.637878787897</c:v>
                </c:pt>
                <c:pt idx="94">
                  <c:v>22715.289898989999</c:v>
                </c:pt>
                <c:pt idx="95">
                  <c:v>22956.941919191999</c:v>
                </c:pt>
                <c:pt idx="96">
                  <c:v>23120.5</c:v>
                </c:pt>
                <c:pt idx="97">
                  <c:v>23198.593939393992</c:v>
                </c:pt>
                <c:pt idx="98">
                  <c:v>23254.333333332896</c:v>
                </c:pt>
                <c:pt idx="99">
                  <c:v>23388.166666666992</c:v>
                </c:pt>
                <c:pt idx="100">
                  <c:v>23440.245959595992</c:v>
                </c:pt>
                <c:pt idx="101">
                  <c:v>23522</c:v>
                </c:pt>
                <c:pt idx="102">
                  <c:v>23655.833333332896</c:v>
                </c:pt>
                <c:pt idx="103">
                  <c:v>23681.897979797996</c:v>
                </c:pt>
                <c:pt idx="104">
                  <c:v>23789.666666666992</c:v>
                </c:pt>
                <c:pt idx="105">
                  <c:v>23923.55</c:v>
                </c:pt>
              </c:numCache>
            </c:numRef>
          </c:xVal>
          <c:yVal>
            <c:numRef>
              <c:f>'Pump Schedule Plot (4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17.996298289048987</c:v>
                </c:pt>
                <c:pt idx="2">
                  <c:v>25.865347202366149</c:v>
                </c:pt>
                <c:pt idx="3">
                  <c:v>31.919665153571</c:v>
                </c:pt>
                <c:pt idx="4">
                  <c:v>37.035329158850011</c:v>
                </c:pt>
                <c:pt idx="5">
                  <c:v>41.540868099279997</c:v>
                </c:pt>
                <c:pt idx="6">
                  <c:v>45.624012764044011</c:v>
                </c:pt>
                <c:pt idx="7">
                  <c:v>49.378628547735993</c:v>
                </c:pt>
                <c:pt idx="8">
                  <c:v>52.875114496298004</c:v>
                </c:pt>
                <c:pt idx="9">
                  <c:v>56.160403307028012</c:v>
                </c:pt>
                <c:pt idx="10">
                  <c:v>61.455975985276005</c:v>
                </c:pt>
                <c:pt idx="11">
                  <c:v>64.545711890605958</c:v>
                </c:pt>
                <c:pt idx="12">
                  <c:v>67.486827587831002</c:v>
                </c:pt>
                <c:pt idx="13">
                  <c:v>70.318433658030983</c:v>
                </c:pt>
                <c:pt idx="14">
                  <c:v>73.040530101206983</c:v>
                </c:pt>
                <c:pt idx="15">
                  <c:v>75.668761149790058</c:v>
                </c:pt>
                <c:pt idx="16">
                  <c:v>78.210948919998998</c:v>
                </c:pt>
                <c:pt idx="17">
                  <c:v>80.674915528046981</c:v>
                </c:pt>
                <c:pt idx="18">
                  <c:v>83.068483090149982</c:v>
                </c:pt>
                <c:pt idx="19">
                  <c:v>85.399473722522558</c:v>
                </c:pt>
                <c:pt idx="20">
                  <c:v>87.667887425171998</c:v>
                </c:pt>
                <c:pt idx="21">
                  <c:v>89.881546314305979</c:v>
                </c:pt>
                <c:pt idx="22">
                  <c:v>92.040450389929006</c:v>
                </c:pt>
                <c:pt idx="23">
                  <c:v>94.152421768254158</c:v>
                </c:pt>
                <c:pt idx="24">
                  <c:v>96.217460449291067</c:v>
                </c:pt>
                <c:pt idx="25">
                  <c:v>98.243388549236002</c:v>
                </c:pt>
                <c:pt idx="26">
                  <c:v>100.23020606810999</c:v>
                </c:pt>
                <c:pt idx="27">
                  <c:v>102.17791300590002</c:v>
                </c:pt>
                <c:pt idx="28">
                  <c:v>104.09433147882</c:v>
                </c:pt>
                <c:pt idx="29">
                  <c:v>105.97163937067</c:v>
                </c:pt>
                <c:pt idx="30">
                  <c:v>107.81765879765</c:v>
                </c:pt>
                <c:pt idx="31">
                  <c:v>109.63238975977001</c:v>
                </c:pt>
                <c:pt idx="32">
                  <c:v>111.42365437324032</c:v>
                </c:pt>
                <c:pt idx="33">
                  <c:v>113.18363052184</c:v>
                </c:pt>
                <c:pt idx="34">
                  <c:v>114.91231820557998</c:v>
                </c:pt>
                <c:pt idx="35">
                  <c:v>116.62536165688354</c:v>
                </c:pt>
                <c:pt idx="36">
                  <c:v>118.3071166433445</c:v>
                </c:pt>
                <c:pt idx="37">
                  <c:v>119.97322739735</c:v>
                </c:pt>
                <c:pt idx="38">
                  <c:v>121.6080496865</c:v>
                </c:pt>
                <c:pt idx="39">
                  <c:v>123.22722774322042</c:v>
                </c:pt>
                <c:pt idx="40">
                  <c:v>124.82293945128001</c:v>
                </c:pt>
                <c:pt idx="41">
                  <c:v>126.40300692692</c:v>
                </c:pt>
                <c:pt idx="42">
                  <c:v>127.95960805391</c:v>
                </c:pt>
                <c:pt idx="43">
                  <c:v>129.50056494846999</c:v>
                </c:pt>
                <c:pt idx="44">
                  <c:v>131.02587761059004</c:v>
                </c:pt>
                <c:pt idx="45">
                  <c:v>132.52772392406999</c:v>
                </c:pt>
                <c:pt idx="46">
                  <c:v>134.02174812133001</c:v>
                </c:pt>
                <c:pt idx="47">
                  <c:v>135.49230596994002</c:v>
                </c:pt>
                <c:pt idx="48">
                  <c:v>136.94721958612001</c:v>
                </c:pt>
                <c:pt idx="49">
                  <c:v>138.39431108609207</c:v>
                </c:pt>
                <c:pt idx="50">
                  <c:v>139.81793623740745</c:v>
                </c:pt>
                <c:pt idx="51">
                  <c:v>141.23373927249997</c:v>
                </c:pt>
                <c:pt idx="52">
                  <c:v>142.63389807516998</c:v>
                </c:pt>
                <c:pt idx="53">
                  <c:v>144.01841264541127</c:v>
                </c:pt>
                <c:pt idx="54">
                  <c:v>145.39510509943</c:v>
                </c:pt>
                <c:pt idx="55">
                  <c:v>146.75615332100998</c:v>
                </c:pt>
                <c:pt idx="56">
                  <c:v>148.10155731016999</c:v>
                </c:pt>
                <c:pt idx="57">
                  <c:v>149.43913918311</c:v>
                </c:pt>
                <c:pt idx="58">
                  <c:v>150.76889893983</c:v>
                </c:pt>
                <c:pt idx="59">
                  <c:v>152.08301446412995</c:v>
                </c:pt>
                <c:pt idx="60">
                  <c:v>153.38148575599874</c:v>
                </c:pt>
                <c:pt idx="61">
                  <c:v>154.67995704784352</c:v>
                </c:pt>
                <c:pt idx="62">
                  <c:v>155.96278410727001</c:v>
                </c:pt>
                <c:pt idx="63">
                  <c:v>157.22996693426998</c:v>
                </c:pt>
                <c:pt idx="64">
                  <c:v>158.48932764505147</c:v>
                </c:pt>
                <c:pt idx="65">
                  <c:v>159.74086623960972</c:v>
                </c:pt>
                <c:pt idx="66">
                  <c:v>160.98458271796</c:v>
                </c:pt>
                <c:pt idx="67">
                  <c:v>162.22047708009765</c:v>
                </c:pt>
                <c:pt idx="68">
                  <c:v>163.44072720979</c:v>
                </c:pt>
                <c:pt idx="69">
                  <c:v>164.66097733949007</c:v>
                </c:pt>
                <c:pt idx="70">
                  <c:v>165.86558323675118</c:v>
                </c:pt>
                <c:pt idx="71">
                  <c:v>167.06236701781287</c:v>
                </c:pt>
                <c:pt idx="72">
                  <c:v>168.25132868265857</c:v>
                </c:pt>
                <c:pt idx="73">
                  <c:v>169.43246823127001</c:v>
                </c:pt>
                <c:pt idx="74">
                  <c:v>170.60578566366183</c:v>
                </c:pt>
                <c:pt idx="75">
                  <c:v>171.77128097985332</c:v>
                </c:pt>
                <c:pt idx="76">
                  <c:v>172.92895417982999</c:v>
                </c:pt>
                <c:pt idx="77">
                  <c:v>174.07880526358952</c:v>
                </c:pt>
                <c:pt idx="78">
                  <c:v>175.22083423112952</c:v>
                </c:pt>
                <c:pt idx="79">
                  <c:v>176.35504108245888</c:v>
                </c:pt>
                <c:pt idx="80">
                  <c:v>177.48142581757131</c:v>
                </c:pt>
                <c:pt idx="81">
                  <c:v>178.60781055266187</c:v>
                </c:pt>
                <c:pt idx="82">
                  <c:v>179.71855105533999</c:v>
                </c:pt>
                <c:pt idx="83">
                  <c:v>180.82929155801187</c:v>
                </c:pt>
                <c:pt idx="84">
                  <c:v>181.92438782826127</c:v>
                </c:pt>
                <c:pt idx="85">
                  <c:v>183.01948409849999</c:v>
                </c:pt>
                <c:pt idx="86">
                  <c:v>184.10675825253</c:v>
                </c:pt>
                <c:pt idx="87">
                  <c:v>185.19403240655998</c:v>
                </c:pt>
                <c:pt idx="88">
                  <c:v>186.26566232813835</c:v>
                </c:pt>
                <c:pt idx="89">
                  <c:v>187.33729224974999</c:v>
                </c:pt>
                <c:pt idx="90">
                  <c:v>188.40110005513247</c:v>
                </c:pt>
                <c:pt idx="91">
                  <c:v>189.45708574429</c:v>
                </c:pt>
                <c:pt idx="92">
                  <c:v>190.51307143344332</c:v>
                </c:pt>
                <c:pt idx="93">
                  <c:v>191.55341289018</c:v>
                </c:pt>
                <c:pt idx="94">
                  <c:v>192.59375434690998</c:v>
                </c:pt>
                <c:pt idx="95">
                  <c:v>193.63409580363998</c:v>
                </c:pt>
                <c:pt idx="96">
                  <c:v>0</c:v>
                </c:pt>
                <c:pt idx="97">
                  <c:v>194.65879302794002</c:v>
                </c:pt>
                <c:pt idx="98">
                  <c:v>0</c:v>
                </c:pt>
                <c:pt idx="99">
                  <c:v>0</c:v>
                </c:pt>
                <c:pt idx="100">
                  <c:v>195.68349025224001</c:v>
                </c:pt>
                <c:pt idx="101">
                  <c:v>0</c:v>
                </c:pt>
                <c:pt idx="102">
                  <c:v>0</c:v>
                </c:pt>
                <c:pt idx="103">
                  <c:v>196.70818747654002</c:v>
                </c:pt>
                <c:pt idx="104">
                  <c:v>0</c:v>
                </c:pt>
                <c:pt idx="105">
                  <c:v>197.71724046841001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4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241.65202020202167</c:v>
                </c:pt>
                <c:pt idx="2">
                  <c:v>483.30404040404238</c:v>
                </c:pt>
                <c:pt idx="3">
                  <c:v>724.95606060605996</c:v>
                </c:pt>
                <c:pt idx="4">
                  <c:v>966.60808080808351</c:v>
                </c:pt>
                <c:pt idx="5">
                  <c:v>1208.2601010101</c:v>
                </c:pt>
                <c:pt idx="6">
                  <c:v>1449.9121212120999</c:v>
                </c:pt>
                <c:pt idx="7">
                  <c:v>1691.5641414140998</c:v>
                </c:pt>
                <c:pt idx="8">
                  <c:v>1933.2161616162011</c:v>
                </c:pt>
                <c:pt idx="9">
                  <c:v>2174.8681818181999</c:v>
                </c:pt>
                <c:pt idx="10">
                  <c:v>2416.5202020202</c:v>
                </c:pt>
                <c:pt idx="11">
                  <c:v>2658.1722222222002</c:v>
                </c:pt>
                <c:pt idx="12">
                  <c:v>2899.8242424241998</c:v>
                </c:pt>
                <c:pt idx="13">
                  <c:v>3141.4762626263</c:v>
                </c:pt>
                <c:pt idx="14">
                  <c:v>3383.1282828282997</c:v>
                </c:pt>
                <c:pt idx="15">
                  <c:v>3624.7803030303012</c:v>
                </c:pt>
                <c:pt idx="16">
                  <c:v>3866.432323232505</c:v>
                </c:pt>
                <c:pt idx="17">
                  <c:v>4108.0843434342996</c:v>
                </c:pt>
                <c:pt idx="18">
                  <c:v>4349.7363636363998</c:v>
                </c:pt>
                <c:pt idx="19">
                  <c:v>4591.3883838381753</c:v>
                </c:pt>
                <c:pt idx="20">
                  <c:v>4833.0404040404001</c:v>
                </c:pt>
                <c:pt idx="21">
                  <c:v>5074.6924242426312</c:v>
                </c:pt>
                <c:pt idx="22">
                  <c:v>5316.3444444444003</c:v>
                </c:pt>
                <c:pt idx="23">
                  <c:v>5557.9964646465014</c:v>
                </c:pt>
                <c:pt idx="24">
                  <c:v>5799.6484848484997</c:v>
                </c:pt>
                <c:pt idx="25">
                  <c:v>6041.3005050505044</c:v>
                </c:pt>
                <c:pt idx="26">
                  <c:v>6282.9525252525054</c:v>
                </c:pt>
                <c:pt idx="27">
                  <c:v>6524.6045454547248</c:v>
                </c:pt>
                <c:pt idx="28">
                  <c:v>6766.2565656568504</c:v>
                </c:pt>
                <c:pt idx="29">
                  <c:v>7007.9085858585995</c:v>
                </c:pt>
                <c:pt idx="30">
                  <c:v>7249.5606060609216</c:v>
                </c:pt>
                <c:pt idx="31">
                  <c:v>7491.2126262629581</c:v>
                </c:pt>
                <c:pt idx="32">
                  <c:v>7732.8646464649901</c:v>
                </c:pt>
                <c:pt idx="33">
                  <c:v>7974.5166666671466</c:v>
                </c:pt>
                <c:pt idx="34">
                  <c:v>8216.1686868686811</c:v>
                </c:pt>
                <c:pt idx="35">
                  <c:v>8457.8207070706994</c:v>
                </c:pt>
                <c:pt idx="36">
                  <c:v>8699.4727272726996</c:v>
                </c:pt>
                <c:pt idx="37">
                  <c:v>8941.1247474752163</c:v>
                </c:pt>
                <c:pt idx="38">
                  <c:v>9182.7767676767999</c:v>
                </c:pt>
                <c:pt idx="39">
                  <c:v>9424.4287878788109</c:v>
                </c:pt>
                <c:pt idx="40">
                  <c:v>9666.0808080808001</c:v>
                </c:pt>
                <c:pt idx="41">
                  <c:v>9907.7328282828148</c:v>
                </c:pt>
                <c:pt idx="42">
                  <c:v>10149.384848485</c:v>
                </c:pt>
                <c:pt idx="43">
                  <c:v>10391.036868687001</c:v>
                </c:pt>
                <c:pt idx="44">
                  <c:v>10632.688888889004</c:v>
                </c:pt>
                <c:pt idx="45">
                  <c:v>10874.340909091001</c:v>
                </c:pt>
                <c:pt idx="46">
                  <c:v>11115.992929292985</c:v>
                </c:pt>
                <c:pt idx="47">
                  <c:v>11357.644949494999</c:v>
                </c:pt>
                <c:pt idx="48">
                  <c:v>11599.296969696989</c:v>
                </c:pt>
                <c:pt idx="49">
                  <c:v>11840.948989899</c:v>
                </c:pt>
                <c:pt idx="50">
                  <c:v>12082.601010101012</c:v>
                </c:pt>
                <c:pt idx="51">
                  <c:v>12324.253030303</c:v>
                </c:pt>
                <c:pt idx="52">
                  <c:v>12565.905050505</c:v>
                </c:pt>
                <c:pt idx="53">
                  <c:v>12807.557070706995</c:v>
                </c:pt>
                <c:pt idx="54">
                  <c:v>13049.209090909</c:v>
                </c:pt>
                <c:pt idx="55">
                  <c:v>13290.861111111</c:v>
                </c:pt>
                <c:pt idx="56">
                  <c:v>13532.513131313</c:v>
                </c:pt>
                <c:pt idx="57">
                  <c:v>13774.165151515002</c:v>
                </c:pt>
                <c:pt idx="58">
                  <c:v>14015.817171717001</c:v>
                </c:pt>
                <c:pt idx="59">
                  <c:v>14257.469191919001</c:v>
                </c:pt>
                <c:pt idx="60">
                  <c:v>14499.121212121499</c:v>
                </c:pt>
                <c:pt idx="61">
                  <c:v>14740.773232323008</c:v>
                </c:pt>
                <c:pt idx="62">
                  <c:v>14982.425252524999</c:v>
                </c:pt>
                <c:pt idx="63">
                  <c:v>15224.077272727</c:v>
                </c:pt>
                <c:pt idx="64">
                  <c:v>15465.729292929012</c:v>
                </c:pt>
                <c:pt idx="65">
                  <c:v>15707.381313131</c:v>
                </c:pt>
                <c:pt idx="66">
                  <c:v>15949.033333333</c:v>
                </c:pt>
                <c:pt idx="67">
                  <c:v>16190.685353535</c:v>
                </c:pt>
                <c:pt idx="68">
                  <c:v>16432.337373736897</c:v>
                </c:pt>
                <c:pt idx="69">
                  <c:v>16673.989393938999</c:v>
                </c:pt>
                <c:pt idx="70">
                  <c:v>16915.641414140999</c:v>
                </c:pt>
                <c:pt idx="71">
                  <c:v>17157.293434342999</c:v>
                </c:pt>
                <c:pt idx="72">
                  <c:v>17398.945454545021</c:v>
                </c:pt>
                <c:pt idx="73">
                  <c:v>17640.597474746999</c:v>
                </c:pt>
                <c:pt idx="74">
                  <c:v>17882.249494948999</c:v>
                </c:pt>
                <c:pt idx="75">
                  <c:v>18123.901515152025</c:v>
                </c:pt>
                <c:pt idx="76">
                  <c:v>18365.553535354</c:v>
                </c:pt>
                <c:pt idx="77">
                  <c:v>18607.205555556</c:v>
                </c:pt>
                <c:pt idx="78">
                  <c:v>18848.857575758</c:v>
                </c:pt>
                <c:pt idx="79">
                  <c:v>19090.50959596</c:v>
                </c:pt>
                <c:pt idx="80">
                  <c:v>19332.161616162</c:v>
                </c:pt>
                <c:pt idx="81">
                  <c:v>19573.813636363015</c:v>
                </c:pt>
                <c:pt idx="82">
                  <c:v>19815.465656566001</c:v>
                </c:pt>
                <c:pt idx="83">
                  <c:v>20057.117676767892</c:v>
                </c:pt>
                <c:pt idx="84">
                  <c:v>20298.769696969997</c:v>
                </c:pt>
                <c:pt idx="85">
                  <c:v>20540.421717172001</c:v>
                </c:pt>
                <c:pt idx="86">
                  <c:v>20782.073737373896</c:v>
                </c:pt>
                <c:pt idx="87">
                  <c:v>21023.725757575896</c:v>
                </c:pt>
                <c:pt idx="88">
                  <c:v>21265.377777777896</c:v>
                </c:pt>
                <c:pt idx="89">
                  <c:v>21507.029797980002</c:v>
                </c:pt>
                <c:pt idx="90">
                  <c:v>21748.681818182005</c:v>
                </c:pt>
                <c:pt idx="91">
                  <c:v>21990.333838383896</c:v>
                </c:pt>
                <c:pt idx="92">
                  <c:v>22231.985858585998</c:v>
                </c:pt>
                <c:pt idx="93">
                  <c:v>22473.637878787897</c:v>
                </c:pt>
                <c:pt idx="94">
                  <c:v>22715.289898989999</c:v>
                </c:pt>
                <c:pt idx="95">
                  <c:v>22956.941919191999</c:v>
                </c:pt>
                <c:pt idx="96">
                  <c:v>23120.5</c:v>
                </c:pt>
                <c:pt idx="97">
                  <c:v>23198.593939393992</c:v>
                </c:pt>
                <c:pt idx="98">
                  <c:v>23254.333333332896</c:v>
                </c:pt>
                <c:pt idx="99">
                  <c:v>23388.166666666992</c:v>
                </c:pt>
                <c:pt idx="100">
                  <c:v>23440.245959595992</c:v>
                </c:pt>
                <c:pt idx="101">
                  <c:v>23522</c:v>
                </c:pt>
                <c:pt idx="102">
                  <c:v>23655.833333332896</c:v>
                </c:pt>
                <c:pt idx="103">
                  <c:v>23681.897979797996</c:v>
                </c:pt>
                <c:pt idx="104">
                  <c:v>23789.666666666992</c:v>
                </c:pt>
                <c:pt idx="105">
                  <c:v>23923.55</c:v>
                </c:pt>
              </c:numCache>
            </c:numRef>
          </c:xVal>
          <c:yVal>
            <c:numRef>
              <c:f>'Pump Schedule Plot (4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7.5288549174457078</c:v>
                </c:pt>
                <c:pt idx="2">
                  <c:v>8.6560421535158998</c:v>
                </c:pt>
                <c:pt idx="3">
                  <c:v>9.3853427476358</c:v>
                </c:pt>
                <c:pt idx="4">
                  <c:v>9.9375675115158995</c:v>
                </c:pt>
                <c:pt idx="5">
                  <c:v>10.386202090039006</c:v>
                </c:pt>
                <c:pt idx="6">
                  <c:v>10.767565048471001</c:v>
                </c:pt>
                <c:pt idx="7">
                  <c:v>11.100111173647999</c:v>
                </c:pt>
                <c:pt idx="8">
                  <c:v>11.396070706272001</c:v>
                </c:pt>
                <c:pt idx="9">
                  <c:v>11.663367009510999</c:v>
                </c:pt>
                <c:pt idx="10">
                  <c:v>12.074674788015001</c:v>
                </c:pt>
                <c:pt idx="11">
                  <c:v>12.304642773764026</c:v>
                </c:pt>
                <c:pt idx="12">
                  <c:v>12.517336861866006</c:v>
                </c:pt>
                <c:pt idx="13">
                  <c:v>12.716786845384076</c:v>
                </c:pt>
                <c:pt idx="14">
                  <c:v>12.903915726635001</c:v>
                </c:pt>
                <c:pt idx="15">
                  <c:v>13.080562055773004</c:v>
                </c:pt>
                <c:pt idx="16">
                  <c:v>13.247868069529995</c:v>
                </c:pt>
                <c:pt idx="17">
                  <c:v>13.406861859821024</c:v>
                </c:pt>
                <c:pt idx="18">
                  <c:v>13.55847637243</c:v>
                </c:pt>
                <c:pt idx="19">
                  <c:v>13.703564492192999</c:v>
                </c:pt>
                <c:pt idx="20">
                  <c:v>13.842436107595526</c:v>
                </c:pt>
                <c:pt idx="21">
                  <c:v>13.975839675190176</c:v>
                </c:pt>
                <c:pt idx="22">
                  <c:v>14.104009836989126</c:v>
                </c:pt>
                <c:pt idx="23">
                  <c:v>14.227615677742</c:v>
                </c:pt>
                <c:pt idx="24">
                  <c:v>14.346835650140006</c:v>
                </c:pt>
                <c:pt idx="25">
                  <c:v>14.462277100605</c:v>
                </c:pt>
                <c:pt idx="26">
                  <c:v>14.574075689806</c:v>
                </c:pt>
                <c:pt idx="27">
                  <c:v>14.682357406564</c:v>
                </c:pt>
                <c:pt idx="28">
                  <c:v>14.787666857231002</c:v>
                </c:pt>
                <c:pt idx="29">
                  <c:v>14.889676523263176</c:v>
                </c:pt>
                <c:pt idx="30">
                  <c:v>14.988907247941</c:v>
                </c:pt>
                <c:pt idx="31">
                  <c:v>15.085442119671526</c:v>
                </c:pt>
                <c:pt idx="32">
                  <c:v>15.179769074229124</c:v>
                </c:pt>
                <c:pt idx="33">
                  <c:v>15.271543820367</c:v>
                </c:pt>
                <c:pt idx="34">
                  <c:v>15.360836003564735</c:v>
                </c:pt>
                <c:pt idx="35">
                  <c:v>15.448508336295999</c:v>
                </c:pt>
                <c:pt idx="36">
                  <c:v>15.533811781942948</c:v>
                </c:pt>
                <c:pt idx="37">
                  <c:v>15.617588995627004</c:v>
                </c:pt>
                <c:pt idx="38">
                  <c:v>15.699099844421006</c:v>
                </c:pt>
                <c:pt idx="39">
                  <c:v>15.779168677365</c:v>
                </c:pt>
                <c:pt idx="40">
                  <c:v>15.857446127643724</c:v>
                </c:pt>
                <c:pt idx="41">
                  <c:v>15.934351691733998</c:v>
                </c:pt>
                <c:pt idx="42">
                  <c:v>16.009538757891999</c:v>
                </c:pt>
                <c:pt idx="43">
                  <c:v>16.083417796036986</c:v>
                </c:pt>
                <c:pt idx="44">
                  <c:v>16.156015912164001</c:v>
                </c:pt>
                <c:pt idx="45">
                  <c:v>16.226990742678005</c:v>
                </c:pt>
                <c:pt idx="46">
                  <c:v>16.297106492508988</c:v>
                </c:pt>
                <c:pt idx="47">
                  <c:v>16.365652772557489</c:v>
                </c:pt>
                <c:pt idx="48">
                  <c:v>16.433020755268988</c:v>
                </c:pt>
                <c:pt idx="49">
                  <c:v>16.499591053762789</c:v>
                </c:pt>
                <c:pt idx="50">
                  <c:v>16.564665135266001</c:v>
                </c:pt>
                <c:pt idx="51">
                  <c:v>16.628978520501001</c:v>
                </c:pt>
                <c:pt idx="52">
                  <c:v>16.692192235952689</c:v>
                </c:pt>
                <c:pt idx="53">
                  <c:v>16.754325263822999</c:v>
                </c:pt>
                <c:pt idx="54">
                  <c:v>16.815743847657789</c:v>
                </c:pt>
                <c:pt idx="55">
                  <c:v>16.876113689198</c:v>
                </c:pt>
                <c:pt idx="56">
                  <c:v>16.935451937700989</c:v>
                </c:pt>
                <c:pt idx="57">
                  <c:v>16.994117263867889</c:v>
                </c:pt>
                <c:pt idx="58">
                  <c:v>17.052120077849889</c:v>
                </c:pt>
                <c:pt idx="59">
                  <c:v>17.109132038805889</c:v>
                </c:pt>
                <c:pt idx="60">
                  <c:v>17.165168291537789</c:v>
                </c:pt>
                <c:pt idx="61">
                  <c:v>17.220913371247889</c:v>
                </c:pt>
                <c:pt idx="62">
                  <c:v>17.275704743681889</c:v>
                </c:pt>
                <c:pt idx="63">
                  <c:v>17.329556314786988</c:v>
                </c:pt>
                <c:pt idx="64">
                  <c:v>17.382811496388001</c:v>
                </c:pt>
                <c:pt idx="65">
                  <c:v>17.435478530448989</c:v>
                </c:pt>
                <c:pt idx="66">
                  <c:v>17.487565436876</c:v>
                </c:pt>
                <c:pt idx="67">
                  <c:v>17.539080021473001</c:v>
                </c:pt>
                <c:pt idx="68">
                  <c:v>17.589706108910889</c:v>
                </c:pt>
                <c:pt idx="69">
                  <c:v>17.640100127126001</c:v>
                </c:pt>
                <c:pt idx="70">
                  <c:v>17.689623150081989</c:v>
                </c:pt>
                <c:pt idx="71">
                  <c:v>17.738605896021689</c:v>
                </c:pt>
                <c:pt idx="72">
                  <c:v>17.787055131717</c:v>
                </c:pt>
                <c:pt idx="73">
                  <c:v>17.834977453037375</c:v>
                </c:pt>
                <c:pt idx="74">
                  <c:v>17.882379290628624</c:v>
                </c:pt>
                <c:pt idx="75">
                  <c:v>17.929266915368789</c:v>
                </c:pt>
                <c:pt idx="76">
                  <c:v>17.975646443551753</c:v>
                </c:pt>
                <c:pt idx="77">
                  <c:v>18.021523841904589</c:v>
                </c:pt>
                <c:pt idx="78">
                  <c:v>18.066904932347889</c:v>
                </c:pt>
                <c:pt idx="79">
                  <c:v>18.111795396599035</c:v>
                </c:pt>
                <c:pt idx="80">
                  <c:v>18.156200780559999</c:v>
                </c:pt>
                <c:pt idx="81">
                  <c:v>18.200433074464559</c:v>
                </c:pt>
                <c:pt idx="82">
                  <c:v>18.243883245812</c:v>
                </c:pt>
                <c:pt idx="83">
                  <c:v>18.287168473426988</c:v>
                </c:pt>
                <c:pt idx="84">
                  <c:v>18.329684166398035</c:v>
                </c:pt>
                <c:pt idx="85">
                  <c:v>18.372042657912989</c:v>
                </c:pt>
                <c:pt idx="86">
                  <c:v>18.413944564544</c:v>
                </c:pt>
                <c:pt idx="87">
                  <c:v>18.455694463990987</c:v>
                </c:pt>
                <c:pt idx="88">
                  <c:v>18.496696304721471</c:v>
                </c:pt>
                <c:pt idx="89">
                  <c:v>18.537553236051</c:v>
                </c:pt>
                <c:pt idx="90">
                  <c:v>18.577969933854035</c:v>
                </c:pt>
                <c:pt idx="91">
                  <c:v>18.617950793371335</c:v>
                </c:pt>
                <c:pt idx="92">
                  <c:v>18.657794752626035</c:v>
                </c:pt>
                <c:pt idx="93">
                  <c:v>18.696915748750335</c:v>
                </c:pt>
                <c:pt idx="94">
                  <c:v>18.735906212033989</c:v>
                </c:pt>
                <c:pt idx="95">
                  <c:v>18.774767279611002</c:v>
                </c:pt>
                <c:pt idx="96">
                  <c:v>0</c:v>
                </c:pt>
                <c:pt idx="97">
                  <c:v>18.812918569179999</c:v>
                </c:pt>
                <c:pt idx="98">
                  <c:v>0</c:v>
                </c:pt>
                <c:pt idx="99">
                  <c:v>0</c:v>
                </c:pt>
                <c:pt idx="100">
                  <c:v>18.850946469657035</c:v>
                </c:pt>
                <c:pt idx="101">
                  <c:v>0</c:v>
                </c:pt>
                <c:pt idx="102">
                  <c:v>0</c:v>
                </c:pt>
                <c:pt idx="103">
                  <c:v>18.888852023116005</c:v>
                </c:pt>
                <c:pt idx="104">
                  <c:v>0</c:v>
                </c:pt>
                <c:pt idx="105">
                  <c:v>18.926060305819</c:v>
                </c:pt>
              </c:numCache>
            </c:numRef>
          </c:yVal>
          <c:smooth val="1"/>
        </c:ser>
        <c:axId val="346690688"/>
        <c:axId val="346692608"/>
      </c:scatterChart>
      <c:valAx>
        <c:axId val="346690688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346692608"/>
        <c:crosses val="autoZero"/>
        <c:crossBetween val="midCat"/>
      </c:valAx>
      <c:valAx>
        <c:axId val="346692608"/>
        <c:scaling>
          <c:orientation val="minMax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parameter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34669068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1289151356084506"/>
          <c:y val="0.2865560953817094"/>
          <c:w val="0.3304819277108802"/>
          <c:h val="0.35969136836618826"/>
        </c:manualLayout>
      </c:layout>
    </c:legend>
    <c:plotVisOnly val="1"/>
  </c:chart>
  <c:spPr>
    <a:noFill/>
    <a:ln>
      <a:noFill/>
    </a:ln>
  </c:spPr>
  <c:externalData r:id="rId1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 5</a:t>
            </a:r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5)'!$I$2:$I$115</c:f>
              <c:numCache>
                <c:formatCode>General</c:formatCode>
                <c:ptCount val="114"/>
                <c:pt idx="0">
                  <c:v>0</c:v>
                </c:pt>
                <c:pt idx="1">
                  <c:v>41.055723905724001</c:v>
                </c:pt>
                <c:pt idx="2">
                  <c:v>82.111447811447988</c:v>
                </c:pt>
                <c:pt idx="3">
                  <c:v>123.16717171717001</c:v>
                </c:pt>
                <c:pt idx="4">
                  <c:v>164.22289562289998</c:v>
                </c:pt>
                <c:pt idx="5">
                  <c:v>205.27861952862</c:v>
                </c:pt>
                <c:pt idx="6">
                  <c:v>246.33434343433998</c:v>
                </c:pt>
                <c:pt idx="7">
                  <c:v>287.39006734006995</c:v>
                </c:pt>
                <c:pt idx="8">
                  <c:v>328.44579124578894</c:v>
                </c:pt>
                <c:pt idx="9">
                  <c:v>369.50151515151663</c:v>
                </c:pt>
                <c:pt idx="10">
                  <c:v>410.55723905723869</c:v>
                </c:pt>
                <c:pt idx="11">
                  <c:v>451.61296296296001</c:v>
                </c:pt>
                <c:pt idx="12">
                  <c:v>492.66868686868969</c:v>
                </c:pt>
                <c:pt idx="13">
                  <c:v>533.72441077440999</c:v>
                </c:pt>
                <c:pt idx="14">
                  <c:v>574.78013468013353</c:v>
                </c:pt>
                <c:pt idx="15">
                  <c:v>615.83585858585946</c:v>
                </c:pt>
                <c:pt idx="16">
                  <c:v>656.89158249157947</c:v>
                </c:pt>
                <c:pt idx="17">
                  <c:v>697.94730639730949</c:v>
                </c:pt>
                <c:pt idx="18">
                  <c:v>739.00303030303053</c:v>
                </c:pt>
                <c:pt idx="19">
                  <c:v>780.05875420875054</c:v>
                </c:pt>
                <c:pt idx="20">
                  <c:v>821.11447811447999</c:v>
                </c:pt>
                <c:pt idx="21">
                  <c:v>862.17020202020001</c:v>
                </c:pt>
                <c:pt idx="22">
                  <c:v>903.22592592592946</c:v>
                </c:pt>
                <c:pt idx="23">
                  <c:v>944.28164983165004</c:v>
                </c:pt>
                <c:pt idx="24">
                  <c:v>985.33737373736994</c:v>
                </c:pt>
                <c:pt idx="25">
                  <c:v>1026.3930976431</c:v>
                </c:pt>
                <c:pt idx="26">
                  <c:v>1067.4488215488</c:v>
                </c:pt>
                <c:pt idx="27">
                  <c:v>1108.5045454545</c:v>
                </c:pt>
                <c:pt idx="28">
                  <c:v>1149.5602693603</c:v>
                </c:pt>
                <c:pt idx="29">
                  <c:v>1190.615993266</c:v>
                </c:pt>
                <c:pt idx="30">
                  <c:v>1231.6717171717</c:v>
                </c:pt>
                <c:pt idx="31">
                  <c:v>1272.7274410773998</c:v>
                </c:pt>
                <c:pt idx="32">
                  <c:v>1313.7831649832001</c:v>
                </c:pt>
                <c:pt idx="33">
                  <c:v>1354.8388888888999</c:v>
                </c:pt>
                <c:pt idx="34">
                  <c:v>1395.8946127945999</c:v>
                </c:pt>
                <c:pt idx="35">
                  <c:v>1436.9503367002999</c:v>
                </c:pt>
                <c:pt idx="36">
                  <c:v>1478.0060606061011</c:v>
                </c:pt>
                <c:pt idx="37">
                  <c:v>1519.0617845117999</c:v>
                </c:pt>
                <c:pt idx="38">
                  <c:v>1560.1175084174999</c:v>
                </c:pt>
                <c:pt idx="39">
                  <c:v>1601.1732323231406</c:v>
                </c:pt>
                <c:pt idx="40">
                  <c:v>1642.228956229</c:v>
                </c:pt>
                <c:pt idx="41">
                  <c:v>1683.2846801347</c:v>
                </c:pt>
                <c:pt idx="42">
                  <c:v>1724.3404040403998</c:v>
                </c:pt>
                <c:pt idx="43">
                  <c:v>1765.3961279461</c:v>
                </c:pt>
                <c:pt idx="44">
                  <c:v>1806.4518518519001</c:v>
                </c:pt>
                <c:pt idx="45">
                  <c:v>1847.507575757669</c:v>
                </c:pt>
                <c:pt idx="46">
                  <c:v>1888.5632996632999</c:v>
                </c:pt>
                <c:pt idx="47">
                  <c:v>1929.6190235689999</c:v>
                </c:pt>
                <c:pt idx="48">
                  <c:v>1970.6747474746999</c:v>
                </c:pt>
                <c:pt idx="49">
                  <c:v>2011.7304713805001</c:v>
                </c:pt>
                <c:pt idx="50">
                  <c:v>2052.7861952861999</c:v>
                </c:pt>
                <c:pt idx="51">
                  <c:v>2093.8419191919002</c:v>
                </c:pt>
                <c:pt idx="52">
                  <c:v>2134.8976430976004</c:v>
                </c:pt>
                <c:pt idx="53">
                  <c:v>2175.9533670035589</c:v>
                </c:pt>
                <c:pt idx="54">
                  <c:v>2217.0090909091</c:v>
                </c:pt>
                <c:pt idx="55">
                  <c:v>2258.0648148147998</c:v>
                </c:pt>
                <c:pt idx="56">
                  <c:v>2299.1205387205</c:v>
                </c:pt>
                <c:pt idx="57">
                  <c:v>2340.1762626262998</c:v>
                </c:pt>
                <c:pt idx="58">
                  <c:v>2381.2319865321147</c:v>
                </c:pt>
                <c:pt idx="59">
                  <c:v>2422.2877104376998</c:v>
                </c:pt>
                <c:pt idx="60">
                  <c:v>2463.3434343435179</c:v>
                </c:pt>
                <c:pt idx="61">
                  <c:v>2504.3991582493891</c:v>
                </c:pt>
                <c:pt idx="62">
                  <c:v>2545.4548821548997</c:v>
                </c:pt>
                <c:pt idx="63">
                  <c:v>2586.5106060606004</c:v>
                </c:pt>
                <c:pt idx="64">
                  <c:v>2627.5663299662997</c:v>
                </c:pt>
                <c:pt idx="65">
                  <c:v>2668.6220538721022</c:v>
                </c:pt>
                <c:pt idx="66">
                  <c:v>2709.6777777778002</c:v>
                </c:pt>
                <c:pt idx="67">
                  <c:v>2750.7335016836</c:v>
                </c:pt>
                <c:pt idx="68">
                  <c:v>2791.7892255891998</c:v>
                </c:pt>
                <c:pt idx="69">
                  <c:v>2832.8449494949987</c:v>
                </c:pt>
                <c:pt idx="70">
                  <c:v>2873.9006734006998</c:v>
                </c:pt>
                <c:pt idx="71">
                  <c:v>2914.9563973065124</c:v>
                </c:pt>
                <c:pt idx="72">
                  <c:v>2956.0121212121012</c:v>
                </c:pt>
                <c:pt idx="73">
                  <c:v>2997.067845117605</c:v>
                </c:pt>
                <c:pt idx="74">
                  <c:v>3038.1235690235999</c:v>
                </c:pt>
                <c:pt idx="75">
                  <c:v>3079.1792929293001</c:v>
                </c:pt>
                <c:pt idx="76">
                  <c:v>3120.2350168351886</c:v>
                </c:pt>
                <c:pt idx="77">
                  <c:v>3161.2907407406997</c:v>
                </c:pt>
                <c:pt idx="78">
                  <c:v>3202.3464646465</c:v>
                </c:pt>
                <c:pt idx="79">
                  <c:v>3243.4021885522002</c:v>
                </c:pt>
                <c:pt idx="80">
                  <c:v>3284.4579124579022</c:v>
                </c:pt>
                <c:pt idx="81">
                  <c:v>3325.5136363636002</c:v>
                </c:pt>
                <c:pt idx="82">
                  <c:v>3366.5693602694</c:v>
                </c:pt>
                <c:pt idx="83">
                  <c:v>3407.6250841750998</c:v>
                </c:pt>
                <c:pt idx="84">
                  <c:v>3448.6808080807987</c:v>
                </c:pt>
                <c:pt idx="85">
                  <c:v>3489.7365319865012</c:v>
                </c:pt>
                <c:pt idx="86">
                  <c:v>3530.7922558923001</c:v>
                </c:pt>
                <c:pt idx="87">
                  <c:v>3571.8479797979999</c:v>
                </c:pt>
                <c:pt idx="88">
                  <c:v>3612.9037037037001</c:v>
                </c:pt>
                <c:pt idx="89">
                  <c:v>3653.9594276094012</c:v>
                </c:pt>
                <c:pt idx="90">
                  <c:v>3695.0151515153302</c:v>
                </c:pt>
                <c:pt idx="91">
                  <c:v>3736.0708754207876</c:v>
                </c:pt>
                <c:pt idx="92">
                  <c:v>3752.5166666666987</c:v>
                </c:pt>
                <c:pt idx="93">
                  <c:v>3777.1265993265993</c:v>
                </c:pt>
                <c:pt idx="94">
                  <c:v>3804.5166666666987</c:v>
                </c:pt>
                <c:pt idx="95">
                  <c:v>3818.1823232323022</c:v>
                </c:pt>
                <c:pt idx="96">
                  <c:v>3856.5166666666987</c:v>
                </c:pt>
                <c:pt idx="97">
                  <c:v>3859.2380471379997</c:v>
                </c:pt>
                <c:pt idx="98">
                  <c:v>3900.2937710438</c:v>
                </c:pt>
                <c:pt idx="99">
                  <c:v>3908.5166666666987</c:v>
                </c:pt>
                <c:pt idx="100">
                  <c:v>3941.3494949495002</c:v>
                </c:pt>
                <c:pt idx="101">
                  <c:v>3960.5166666666987</c:v>
                </c:pt>
                <c:pt idx="102">
                  <c:v>3982.4052188553123</c:v>
                </c:pt>
                <c:pt idx="103">
                  <c:v>4012.5166666666987</c:v>
                </c:pt>
                <c:pt idx="104">
                  <c:v>4023.4609427608998</c:v>
                </c:pt>
                <c:pt idx="105">
                  <c:v>4064.5166666666987</c:v>
                </c:pt>
                <c:pt idx="106">
                  <c:v>4084.7092859798936</c:v>
                </c:pt>
                <c:pt idx="107">
                  <c:v>4104.9019052931999</c:v>
                </c:pt>
                <c:pt idx="108">
                  <c:v>4125.0945246067504</c:v>
                </c:pt>
                <c:pt idx="109">
                  <c:v>4145.2871439197997</c:v>
                </c:pt>
                <c:pt idx="110">
                  <c:v>4165.4797632330965</c:v>
                </c:pt>
                <c:pt idx="111">
                  <c:v>4185.6723825463996</c:v>
                </c:pt>
                <c:pt idx="112">
                  <c:v>4205.8650018600629</c:v>
                </c:pt>
                <c:pt idx="113">
                  <c:v>4226.0576211732587</c:v>
                </c:pt>
              </c:numCache>
            </c:numRef>
          </c:xVal>
          <c:yVal>
            <c:numRef>
              <c:f>'Pump Schedule Plot (5)'!$J$2:$J$115</c:f>
              <c:numCache>
                <c:formatCode>General</c:formatCode>
                <c:ptCount val="114"/>
                <c:pt idx="0">
                  <c:v>0</c:v>
                </c:pt>
                <c:pt idx="1">
                  <c:v>7.9761674163222134</c:v>
                </c:pt>
                <c:pt idx="2">
                  <c:v>11.527408178397</c:v>
                </c:pt>
                <c:pt idx="3">
                  <c:v>14.413769062110001</c:v>
                </c:pt>
                <c:pt idx="4">
                  <c:v>16.854269321509001</c:v>
                </c:pt>
                <c:pt idx="5">
                  <c:v>19.013173397132</c:v>
                </c:pt>
                <c:pt idx="6">
                  <c:v>20.968702451136302</c:v>
                </c:pt>
                <c:pt idx="7">
                  <c:v>22.775611297038989</c:v>
                </c:pt>
                <c:pt idx="8">
                  <c:v>24.457366283483989</c:v>
                </c:pt>
                <c:pt idx="9">
                  <c:v>26.037433759120987</c:v>
                </c:pt>
                <c:pt idx="10">
                  <c:v>27.531457956381001</c:v>
                </c:pt>
                <c:pt idx="11">
                  <c:v>28.955083107698005</c:v>
                </c:pt>
                <c:pt idx="12">
                  <c:v>30.316131329286335</c:v>
                </c:pt>
                <c:pt idx="13">
                  <c:v>31.622424737360785</c:v>
                </c:pt>
                <c:pt idx="14">
                  <c:v>32.881785448141997</c:v>
                </c:pt>
                <c:pt idx="15">
                  <c:v>34.094213461624996</c:v>
                </c:pt>
                <c:pt idx="16">
                  <c:v>35.275353010245013</c:v>
                </c:pt>
                <c:pt idx="17">
                  <c:v>36.409559861567999</c:v>
                </c:pt>
                <c:pt idx="18">
                  <c:v>37.520300364244001</c:v>
                </c:pt>
                <c:pt idx="19">
                  <c:v>38.591930285839013</c:v>
                </c:pt>
                <c:pt idx="20">
                  <c:v>39.647915975002</c:v>
                </c:pt>
                <c:pt idx="21">
                  <c:v>40.672613199301011</c:v>
                </c:pt>
                <c:pt idx="22">
                  <c:v>41.666021958735996</c:v>
                </c:pt>
                <c:pt idx="23">
                  <c:v>42.651608601954997</c:v>
                </c:pt>
                <c:pt idx="24">
                  <c:v>43.605906780310001</c:v>
                </c:pt>
                <c:pt idx="25">
                  <c:v>44.544560726232994</c:v>
                </c:pt>
                <c:pt idx="26">
                  <c:v>45.459748323508002</c:v>
                </c:pt>
                <c:pt idx="27">
                  <c:v>46.367113804567012</c:v>
                </c:pt>
                <c:pt idx="28">
                  <c:v>47.251012936980068</c:v>
                </c:pt>
                <c:pt idx="29">
                  <c:v>48.119267836956006</c:v>
                </c:pt>
                <c:pt idx="30">
                  <c:v>48.979700620717999</c:v>
                </c:pt>
                <c:pt idx="31">
                  <c:v>49.816667055828987</c:v>
                </c:pt>
                <c:pt idx="32">
                  <c:v>50.645811374732006</c:v>
                </c:pt>
                <c:pt idx="33">
                  <c:v>51.459311461195995</c:v>
                </c:pt>
                <c:pt idx="34">
                  <c:v>52.264989431447994</c:v>
                </c:pt>
                <c:pt idx="35">
                  <c:v>53.055023169265944</c:v>
                </c:pt>
                <c:pt idx="36">
                  <c:v>53.837234790868997</c:v>
                </c:pt>
                <c:pt idx="37">
                  <c:v>54.611624296255997</c:v>
                </c:pt>
                <c:pt idx="38">
                  <c:v>55.370369569207277</c:v>
                </c:pt>
                <c:pt idx="39">
                  <c:v>56.121292725948003</c:v>
                </c:pt>
                <c:pt idx="40">
                  <c:v>56.856571650251944</c:v>
                </c:pt>
                <c:pt idx="41">
                  <c:v>57.591850574561001</c:v>
                </c:pt>
                <c:pt idx="42">
                  <c:v>58.311485266434794</c:v>
                </c:pt>
                <c:pt idx="43">
                  <c:v>59.023297842093001</c:v>
                </c:pt>
                <c:pt idx="44">
                  <c:v>59.735110417751613</c:v>
                </c:pt>
                <c:pt idx="45">
                  <c:v>60.431278760977001</c:v>
                </c:pt>
                <c:pt idx="46">
                  <c:v>61.119624987986995</c:v>
                </c:pt>
                <c:pt idx="47">
                  <c:v>61.807971214997004</c:v>
                </c:pt>
                <c:pt idx="48">
                  <c:v>62.480673209575002</c:v>
                </c:pt>
                <c:pt idx="49">
                  <c:v>63.153375204153313</c:v>
                </c:pt>
                <c:pt idx="50">
                  <c:v>63.810432966298997</c:v>
                </c:pt>
                <c:pt idx="51">
                  <c:v>64.467490728445227</c:v>
                </c:pt>
                <c:pt idx="52">
                  <c:v>65.116726374375006</c:v>
                </c:pt>
                <c:pt idx="53">
                  <c:v>65.758139904088978</c:v>
                </c:pt>
                <c:pt idx="54">
                  <c:v>66.399553433803007</c:v>
                </c:pt>
                <c:pt idx="55">
                  <c:v>67.033144847301003</c:v>
                </c:pt>
                <c:pt idx="56">
                  <c:v>67.658914144578958</c:v>
                </c:pt>
                <c:pt idx="57">
                  <c:v>68.27686132564898</c:v>
                </c:pt>
                <c:pt idx="58">
                  <c:v>68.886986390493718</c:v>
                </c:pt>
                <c:pt idx="59">
                  <c:v>69.497111455351927</c:v>
                </c:pt>
                <c:pt idx="60">
                  <c:v>70.107236520198981</c:v>
                </c:pt>
                <c:pt idx="61">
                  <c:v>70.701717352615958</c:v>
                </c:pt>
                <c:pt idx="62">
                  <c:v>71.296198185034001</c:v>
                </c:pt>
                <c:pt idx="63">
                  <c:v>71.890679017449358</c:v>
                </c:pt>
                <c:pt idx="64">
                  <c:v>72.477337733648127</c:v>
                </c:pt>
                <c:pt idx="65">
                  <c:v>73.056174333637458</c:v>
                </c:pt>
                <c:pt idx="66">
                  <c:v>73.635010933619526</c:v>
                </c:pt>
                <c:pt idx="67">
                  <c:v>74.206025417394983</c:v>
                </c:pt>
                <c:pt idx="68">
                  <c:v>74.769217784950527</c:v>
                </c:pt>
                <c:pt idx="69">
                  <c:v>75.340232268717997</c:v>
                </c:pt>
                <c:pt idx="70">
                  <c:v>75.895602520055988</c:v>
                </c:pt>
                <c:pt idx="71">
                  <c:v>76.450972771393978</c:v>
                </c:pt>
                <c:pt idx="72">
                  <c:v>77.006343022730988</c:v>
                </c:pt>
                <c:pt idx="73">
                  <c:v>77.553891157847858</c:v>
                </c:pt>
                <c:pt idx="74">
                  <c:v>78.093617176758258</c:v>
                </c:pt>
                <c:pt idx="75">
                  <c:v>78.641165311880002</c:v>
                </c:pt>
                <c:pt idx="76">
                  <c:v>79.173069214568358</c:v>
                </c:pt>
                <c:pt idx="77">
                  <c:v>79.712795233475958</c:v>
                </c:pt>
                <c:pt idx="78">
                  <c:v>80.236877019948949</c:v>
                </c:pt>
                <c:pt idx="79">
                  <c:v>80.768780922638058</c:v>
                </c:pt>
                <c:pt idx="80">
                  <c:v>81.292862709112327</c:v>
                </c:pt>
                <c:pt idx="81">
                  <c:v>81.809122379369981</c:v>
                </c:pt>
                <c:pt idx="82">
                  <c:v>82.325382049621723</c:v>
                </c:pt>
                <c:pt idx="83">
                  <c:v>82.841641719885004</c:v>
                </c:pt>
                <c:pt idx="84">
                  <c:v>83.350079273925758</c:v>
                </c:pt>
                <c:pt idx="85">
                  <c:v>83.858516827967989</c:v>
                </c:pt>
                <c:pt idx="86">
                  <c:v>84.366954382009979</c:v>
                </c:pt>
                <c:pt idx="87">
                  <c:v>84.867569819834998</c:v>
                </c:pt>
                <c:pt idx="88">
                  <c:v>85.368185257660258</c:v>
                </c:pt>
                <c:pt idx="89">
                  <c:v>85.868800695485959</c:v>
                </c:pt>
                <c:pt idx="90">
                  <c:v>86.361594017095982</c:v>
                </c:pt>
                <c:pt idx="91">
                  <c:v>86.854387338698871</c:v>
                </c:pt>
                <c:pt idx="92">
                  <c:v>0</c:v>
                </c:pt>
                <c:pt idx="93">
                  <c:v>87.339358544098758</c:v>
                </c:pt>
                <c:pt idx="94">
                  <c:v>0</c:v>
                </c:pt>
                <c:pt idx="95">
                  <c:v>87.82432974949198</c:v>
                </c:pt>
                <c:pt idx="96">
                  <c:v>0</c:v>
                </c:pt>
                <c:pt idx="97">
                  <c:v>88.309300954885558</c:v>
                </c:pt>
                <c:pt idx="98">
                  <c:v>88.786450044063002</c:v>
                </c:pt>
                <c:pt idx="99">
                  <c:v>0</c:v>
                </c:pt>
                <c:pt idx="100">
                  <c:v>89.263599133241001</c:v>
                </c:pt>
                <c:pt idx="101">
                  <c:v>0</c:v>
                </c:pt>
                <c:pt idx="102">
                  <c:v>89.740748222417949</c:v>
                </c:pt>
                <c:pt idx="103">
                  <c:v>0</c:v>
                </c:pt>
                <c:pt idx="104">
                  <c:v>90.217897311594058</c:v>
                </c:pt>
                <c:pt idx="105">
                  <c:v>90.687224284558027</c:v>
                </c:pt>
                <c:pt idx="106">
                  <c:v>90.687224284558027</c:v>
                </c:pt>
                <c:pt idx="107">
                  <c:v>90.687224284558027</c:v>
                </c:pt>
                <c:pt idx="108">
                  <c:v>90.687224284558027</c:v>
                </c:pt>
                <c:pt idx="109">
                  <c:v>90.687224284558027</c:v>
                </c:pt>
                <c:pt idx="110">
                  <c:v>90.687224284558027</c:v>
                </c:pt>
                <c:pt idx="111">
                  <c:v>90.687224284558027</c:v>
                </c:pt>
                <c:pt idx="112">
                  <c:v>90.687224284558027</c:v>
                </c:pt>
                <c:pt idx="113">
                  <c:v>90.687224284558027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5)'!$I$2:$I$115</c:f>
              <c:numCache>
                <c:formatCode>General</c:formatCode>
                <c:ptCount val="114"/>
                <c:pt idx="0">
                  <c:v>0</c:v>
                </c:pt>
                <c:pt idx="1">
                  <c:v>41.055723905724001</c:v>
                </c:pt>
                <c:pt idx="2">
                  <c:v>82.111447811447988</c:v>
                </c:pt>
                <c:pt idx="3">
                  <c:v>123.16717171717001</c:v>
                </c:pt>
                <c:pt idx="4">
                  <c:v>164.22289562289998</c:v>
                </c:pt>
                <c:pt idx="5">
                  <c:v>205.27861952862</c:v>
                </c:pt>
                <c:pt idx="6">
                  <c:v>246.33434343433998</c:v>
                </c:pt>
                <c:pt idx="7">
                  <c:v>287.39006734006995</c:v>
                </c:pt>
                <c:pt idx="8">
                  <c:v>328.44579124578894</c:v>
                </c:pt>
                <c:pt idx="9">
                  <c:v>369.50151515151663</c:v>
                </c:pt>
                <c:pt idx="10">
                  <c:v>410.55723905723869</c:v>
                </c:pt>
                <c:pt idx="11">
                  <c:v>451.61296296296001</c:v>
                </c:pt>
                <c:pt idx="12">
                  <c:v>492.66868686868969</c:v>
                </c:pt>
                <c:pt idx="13">
                  <c:v>533.72441077440999</c:v>
                </c:pt>
                <c:pt idx="14">
                  <c:v>574.78013468013353</c:v>
                </c:pt>
                <c:pt idx="15">
                  <c:v>615.83585858585946</c:v>
                </c:pt>
                <c:pt idx="16">
                  <c:v>656.89158249157947</c:v>
                </c:pt>
                <c:pt idx="17">
                  <c:v>697.94730639730949</c:v>
                </c:pt>
                <c:pt idx="18">
                  <c:v>739.00303030303053</c:v>
                </c:pt>
                <c:pt idx="19">
                  <c:v>780.05875420875054</c:v>
                </c:pt>
                <c:pt idx="20">
                  <c:v>821.11447811447999</c:v>
                </c:pt>
                <c:pt idx="21">
                  <c:v>862.17020202020001</c:v>
                </c:pt>
                <c:pt idx="22">
                  <c:v>903.22592592592946</c:v>
                </c:pt>
                <c:pt idx="23">
                  <c:v>944.28164983165004</c:v>
                </c:pt>
                <c:pt idx="24">
                  <c:v>985.33737373736994</c:v>
                </c:pt>
                <c:pt idx="25">
                  <c:v>1026.3930976431</c:v>
                </c:pt>
                <c:pt idx="26">
                  <c:v>1067.4488215488</c:v>
                </c:pt>
                <c:pt idx="27">
                  <c:v>1108.5045454545</c:v>
                </c:pt>
                <c:pt idx="28">
                  <c:v>1149.5602693603</c:v>
                </c:pt>
                <c:pt idx="29">
                  <c:v>1190.615993266</c:v>
                </c:pt>
                <c:pt idx="30">
                  <c:v>1231.6717171717</c:v>
                </c:pt>
                <c:pt idx="31">
                  <c:v>1272.7274410773998</c:v>
                </c:pt>
                <c:pt idx="32">
                  <c:v>1313.7831649832001</c:v>
                </c:pt>
                <c:pt idx="33">
                  <c:v>1354.8388888888999</c:v>
                </c:pt>
                <c:pt idx="34">
                  <c:v>1395.8946127945999</c:v>
                </c:pt>
                <c:pt idx="35">
                  <c:v>1436.9503367002999</c:v>
                </c:pt>
                <c:pt idx="36">
                  <c:v>1478.0060606061011</c:v>
                </c:pt>
                <c:pt idx="37">
                  <c:v>1519.0617845117999</c:v>
                </c:pt>
                <c:pt idx="38">
                  <c:v>1560.1175084174999</c:v>
                </c:pt>
                <c:pt idx="39">
                  <c:v>1601.1732323231406</c:v>
                </c:pt>
                <c:pt idx="40">
                  <c:v>1642.228956229</c:v>
                </c:pt>
                <c:pt idx="41">
                  <c:v>1683.2846801347</c:v>
                </c:pt>
                <c:pt idx="42">
                  <c:v>1724.3404040403998</c:v>
                </c:pt>
                <c:pt idx="43">
                  <c:v>1765.3961279461</c:v>
                </c:pt>
                <c:pt idx="44">
                  <c:v>1806.4518518519001</c:v>
                </c:pt>
                <c:pt idx="45">
                  <c:v>1847.507575757669</c:v>
                </c:pt>
                <c:pt idx="46">
                  <c:v>1888.5632996632999</c:v>
                </c:pt>
                <c:pt idx="47">
                  <c:v>1929.6190235689999</c:v>
                </c:pt>
                <c:pt idx="48">
                  <c:v>1970.6747474746999</c:v>
                </c:pt>
                <c:pt idx="49">
                  <c:v>2011.7304713805001</c:v>
                </c:pt>
                <c:pt idx="50">
                  <c:v>2052.7861952861999</c:v>
                </c:pt>
                <c:pt idx="51">
                  <c:v>2093.8419191919002</c:v>
                </c:pt>
                <c:pt idx="52">
                  <c:v>2134.8976430976004</c:v>
                </c:pt>
                <c:pt idx="53">
                  <c:v>2175.9533670035589</c:v>
                </c:pt>
                <c:pt idx="54">
                  <c:v>2217.0090909091</c:v>
                </c:pt>
                <c:pt idx="55">
                  <c:v>2258.0648148147998</c:v>
                </c:pt>
                <c:pt idx="56">
                  <c:v>2299.1205387205</c:v>
                </c:pt>
                <c:pt idx="57">
                  <c:v>2340.1762626262998</c:v>
                </c:pt>
                <c:pt idx="58">
                  <c:v>2381.2319865321147</c:v>
                </c:pt>
                <c:pt idx="59">
                  <c:v>2422.2877104376998</c:v>
                </c:pt>
                <c:pt idx="60">
                  <c:v>2463.3434343435179</c:v>
                </c:pt>
                <c:pt idx="61">
                  <c:v>2504.3991582493891</c:v>
                </c:pt>
                <c:pt idx="62">
                  <c:v>2545.4548821548997</c:v>
                </c:pt>
                <c:pt idx="63">
                  <c:v>2586.5106060606004</c:v>
                </c:pt>
                <c:pt idx="64">
                  <c:v>2627.5663299662997</c:v>
                </c:pt>
                <c:pt idx="65">
                  <c:v>2668.6220538721022</c:v>
                </c:pt>
                <c:pt idx="66">
                  <c:v>2709.6777777778002</c:v>
                </c:pt>
                <c:pt idx="67">
                  <c:v>2750.7335016836</c:v>
                </c:pt>
                <c:pt idx="68">
                  <c:v>2791.7892255891998</c:v>
                </c:pt>
                <c:pt idx="69">
                  <c:v>2832.8449494949987</c:v>
                </c:pt>
                <c:pt idx="70">
                  <c:v>2873.9006734006998</c:v>
                </c:pt>
                <c:pt idx="71">
                  <c:v>2914.9563973065124</c:v>
                </c:pt>
                <c:pt idx="72">
                  <c:v>2956.0121212121012</c:v>
                </c:pt>
                <c:pt idx="73">
                  <c:v>2997.067845117605</c:v>
                </c:pt>
                <c:pt idx="74">
                  <c:v>3038.1235690235999</c:v>
                </c:pt>
                <c:pt idx="75">
                  <c:v>3079.1792929293001</c:v>
                </c:pt>
                <c:pt idx="76">
                  <c:v>3120.2350168351886</c:v>
                </c:pt>
                <c:pt idx="77">
                  <c:v>3161.2907407406997</c:v>
                </c:pt>
                <c:pt idx="78">
                  <c:v>3202.3464646465</c:v>
                </c:pt>
                <c:pt idx="79">
                  <c:v>3243.4021885522002</c:v>
                </c:pt>
                <c:pt idx="80">
                  <c:v>3284.4579124579022</c:v>
                </c:pt>
                <c:pt idx="81">
                  <c:v>3325.5136363636002</c:v>
                </c:pt>
                <c:pt idx="82">
                  <c:v>3366.5693602694</c:v>
                </c:pt>
                <c:pt idx="83">
                  <c:v>3407.6250841750998</c:v>
                </c:pt>
                <c:pt idx="84">
                  <c:v>3448.6808080807987</c:v>
                </c:pt>
                <c:pt idx="85">
                  <c:v>3489.7365319865012</c:v>
                </c:pt>
                <c:pt idx="86">
                  <c:v>3530.7922558923001</c:v>
                </c:pt>
                <c:pt idx="87">
                  <c:v>3571.8479797979999</c:v>
                </c:pt>
                <c:pt idx="88">
                  <c:v>3612.9037037037001</c:v>
                </c:pt>
                <c:pt idx="89">
                  <c:v>3653.9594276094012</c:v>
                </c:pt>
                <c:pt idx="90">
                  <c:v>3695.0151515153302</c:v>
                </c:pt>
                <c:pt idx="91">
                  <c:v>3736.0708754207876</c:v>
                </c:pt>
                <c:pt idx="92">
                  <c:v>3752.5166666666987</c:v>
                </c:pt>
                <c:pt idx="93">
                  <c:v>3777.1265993265993</c:v>
                </c:pt>
                <c:pt idx="94">
                  <c:v>3804.5166666666987</c:v>
                </c:pt>
                <c:pt idx="95">
                  <c:v>3818.1823232323022</c:v>
                </c:pt>
                <c:pt idx="96">
                  <c:v>3856.5166666666987</c:v>
                </c:pt>
                <c:pt idx="97">
                  <c:v>3859.2380471379997</c:v>
                </c:pt>
                <c:pt idx="98">
                  <c:v>3900.2937710438</c:v>
                </c:pt>
                <c:pt idx="99">
                  <c:v>3908.5166666666987</c:v>
                </c:pt>
                <c:pt idx="100">
                  <c:v>3941.3494949495002</c:v>
                </c:pt>
                <c:pt idx="101">
                  <c:v>3960.5166666666987</c:v>
                </c:pt>
                <c:pt idx="102">
                  <c:v>3982.4052188553123</c:v>
                </c:pt>
                <c:pt idx="103">
                  <c:v>4012.5166666666987</c:v>
                </c:pt>
                <c:pt idx="104">
                  <c:v>4023.4609427608998</c:v>
                </c:pt>
                <c:pt idx="105">
                  <c:v>4064.5166666666987</c:v>
                </c:pt>
                <c:pt idx="106">
                  <c:v>4084.7092859798936</c:v>
                </c:pt>
                <c:pt idx="107">
                  <c:v>4104.9019052931999</c:v>
                </c:pt>
                <c:pt idx="108">
                  <c:v>4125.0945246067504</c:v>
                </c:pt>
                <c:pt idx="109">
                  <c:v>4145.2871439197997</c:v>
                </c:pt>
                <c:pt idx="110">
                  <c:v>4165.4797632330965</c:v>
                </c:pt>
                <c:pt idx="111">
                  <c:v>4185.6723825463996</c:v>
                </c:pt>
                <c:pt idx="112">
                  <c:v>4205.8650018600629</c:v>
                </c:pt>
                <c:pt idx="113">
                  <c:v>4226.0576211732587</c:v>
                </c:pt>
              </c:numCache>
            </c:numRef>
          </c:xVal>
          <c:yVal>
            <c:numRef>
              <c:f>'Pump Schedule Plot (5)'!$K$2:$K$115</c:f>
              <c:numCache>
                <c:formatCode>General</c:formatCode>
                <c:ptCount val="114"/>
                <c:pt idx="0">
                  <c:v>0</c:v>
                </c:pt>
                <c:pt idx="1">
                  <c:v>3.7010475910949001</c:v>
                </c:pt>
                <c:pt idx="2">
                  <c:v>4.2419031402429024</c:v>
                </c:pt>
                <c:pt idx="3">
                  <c:v>4.6079066159107755</c:v>
                </c:pt>
                <c:pt idx="4">
                  <c:v>4.8827423253875004</c:v>
                </c:pt>
                <c:pt idx="5">
                  <c:v>5.1056462904520004</c:v>
                </c:pt>
                <c:pt idx="6">
                  <c:v>5.2941682872908995</c:v>
                </c:pt>
                <c:pt idx="7">
                  <c:v>5.4587534259809134</c:v>
                </c:pt>
                <c:pt idx="8">
                  <c:v>5.6047030221466985</c:v>
                </c:pt>
                <c:pt idx="9">
                  <c:v>5.7361753211730999</c:v>
                </c:pt>
                <c:pt idx="10">
                  <c:v>5.8559434364461955</c:v>
                </c:pt>
                <c:pt idx="11">
                  <c:v>5.9663174421395997</c:v>
                </c:pt>
                <c:pt idx="12">
                  <c:v>6.0686887182265945</c:v>
                </c:pt>
                <c:pt idx="13">
                  <c:v>6.1642545011463366</c:v>
                </c:pt>
                <c:pt idx="14">
                  <c:v>6.2540611784086</c:v>
                </c:pt>
                <c:pt idx="15">
                  <c:v>6.3384972286272845</c:v>
                </c:pt>
                <c:pt idx="16">
                  <c:v>6.4189551183846003</c:v>
                </c:pt>
                <c:pt idx="17">
                  <c:v>6.4946347486953755</c:v>
                </c:pt>
                <c:pt idx="18">
                  <c:v>6.5673232037266001</c:v>
                </c:pt>
                <c:pt idx="19">
                  <c:v>6.6361790027324004</c:v>
                </c:pt>
                <c:pt idx="20">
                  <c:v>6.7028617732182001</c:v>
                </c:pt>
                <c:pt idx="21">
                  <c:v>6.7665080263664645</c:v>
                </c:pt>
                <c:pt idx="22">
                  <c:v>6.8272541272071745</c:v>
                </c:pt>
                <c:pt idx="23">
                  <c:v>6.8866272795755945</c:v>
                </c:pt>
                <c:pt idx="24">
                  <c:v>6.9432979705892999</c:v>
                </c:pt>
                <c:pt idx="25">
                  <c:v>6.9982828542341124</c:v>
                </c:pt>
                <c:pt idx="26">
                  <c:v>7.0511950959622034</c:v>
                </c:pt>
                <c:pt idx="27">
                  <c:v>7.1029970363771655</c:v>
                </c:pt>
                <c:pt idx="28">
                  <c:v>7.1528490988837001</c:v>
                </c:pt>
                <c:pt idx="29">
                  <c:v>7.2012503649424024</c:v>
                </c:pt>
                <c:pt idx="30">
                  <c:v>7.2486760938339447</c:v>
                </c:pt>
                <c:pt idx="31">
                  <c:v>7.2943077030741534</c:v>
                </c:pt>
                <c:pt idx="32">
                  <c:v>7.3390393262396998</c:v>
                </c:pt>
                <c:pt idx="33">
                  <c:v>7.3824810350396985</c:v>
                </c:pt>
                <c:pt idx="34">
                  <c:v>7.4250809078756745</c:v>
                </c:pt>
                <c:pt idx="35">
                  <c:v>7.4664539506651995</c:v>
                </c:pt>
                <c:pt idx="36">
                  <c:v>7.5070369368661645</c:v>
                </c:pt>
                <c:pt idx="37">
                  <c:v>7.5468500122553985</c:v>
                </c:pt>
                <c:pt idx="38">
                  <c:v>7.5855154928837996</c:v>
                </c:pt>
                <c:pt idx="39">
                  <c:v>7.6234552751203655</c:v>
                </c:pt>
                <c:pt idx="40">
                  <c:v>7.6602961766919755</c:v>
                </c:pt>
                <c:pt idx="41">
                  <c:v>7.6968383090862655</c:v>
                </c:pt>
                <c:pt idx="42">
                  <c:v>7.7323196015102003</c:v>
                </c:pt>
                <c:pt idx="43">
                  <c:v>7.7671450254294845</c:v>
                </c:pt>
                <c:pt idx="44">
                  <c:v>7.8017070044854</c:v>
                </c:pt>
                <c:pt idx="45">
                  <c:v>7.8352594509427034</c:v>
                </c:pt>
                <c:pt idx="46">
                  <c:v>7.8681964650158855</c:v>
                </c:pt>
                <c:pt idx="47">
                  <c:v>7.9009007402993001</c:v>
                </c:pt>
                <c:pt idx="48">
                  <c:v>7.9326409087839034</c:v>
                </c:pt>
                <c:pt idx="49">
                  <c:v>7.9641666346026003</c:v>
                </c:pt>
                <c:pt idx="50">
                  <c:v>7.9947557384148</c:v>
                </c:pt>
                <c:pt idx="51">
                  <c:v>8.0251471603959992</c:v>
                </c:pt>
                <c:pt idx="52">
                  <c:v>8.0549858161721026</c:v>
                </c:pt>
                <c:pt idx="53">
                  <c:v>8.0842815862753987</c:v>
                </c:pt>
                <c:pt idx="54">
                  <c:v>8.1133979843273991</c:v>
                </c:pt>
                <c:pt idx="55">
                  <c:v>8.1419859530546983</c:v>
                </c:pt>
                <c:pt idx="56">
                  <c:v>8.1700544708891005</c:v>
                </c:pt>
                <c:pt idx="57">
                  <c:v>8.1976121840257985</c:v>
                </c:pt>
                <c:pt idx="58">
                  <c:v>8.2246674219092988</c:v>
                </c:pt>
                <c:pt idx="59">
                  <c:v>8.2515722017990001</c:v>
                </c:pt>
                <c:pt idx="60">
                  <c:v>8.2783286703762489</c:v>
                </c:pt>
                <c:pt idx="61">
                  <c:v>8.3042584206167689</c:v>
                </c:pt>
                <c:pt idx="62">
                  <c:v>8.3300512564965992</c:v>
                </c:pt>
                <c:pt idx="63">
                  <c:v>8.3557090335983624</c:v>
                </c:pt>
                <c:pt idx="64">
                  <c:v>8.3808985755159267</c:v>
                </c:pt>
                <c:pt idx="65">
                  <c:v>8.4056267465303005</c:v>
                </c:pt>
                <c:pt idx="66">
                  <c:v>8.4302318625216</c:v>
                </c:pt>
                <c:pt idx="67">
                  <c:v>8.4543854389937003</c:v>
                </c:pt>
                <c:pt idx="68">
                  <c:v>8.4780937835263988</c:v>
                </c:pt>
                <c:pt idx="69">
                  <c:v>8.5020168942525007</c:v>
                </c:pt>
                <c:pt idx="70">
                  <c:v>8.5251753109267998</c:v>
                </c:pt>
                <c:pt idx="71">
                  <c:v>8.5482272728581989</c:v>
                </c:pt>
                <c:pt idx="72">
                  <c:v>8.5711740374316996</c:v>
                </c:pt>
                <c:pt idx="73">
                  <c:v>8.5936958248886768</c:v>
                </c:pt>
                <c:pt idx="74">
                  <c:v>8.6157981019822003</c:v>
                </c:pt>
                <c:pt idx="75">
                  <c:v>8.6381226398552986</c:v>
                </c:pt>
                <c:pt idx="76">
                  <c:v>8.6597158144027748</c:v>
                </c:pt>
                <c:pt idx="77">
                  <c:v>8.6815333729367001</c:v>
                </c:pt>
                <c:pt idx="78">
                  <c:v>8.7026297110170994</c:v>
                </c:pt>
                <c:pt idx="79">
                  <c:v>8.7239523942320982</c:v>
                </c:pt>
                <c:pt idx="80">
                  <c:v>8.7448752098861959</c:v>
                </c:pt>
                <c:pt idx="81">
                  <c:v>8.7654028716574768</c:v>
                </c:pt>
                <c:pt idx="82">
                  <c:v>8.7858491319330003</c:v>
                </c:pt>
                <c:pt idx="83">
                  <c:v>8.8062148209547004</c:v>
                </c:pt>
                <c:pt idx="84">
                  <c:v>8.8261939838063004</c:v>
                </c:pt>
                <c:pt idx="85">
                  <c:v>8.8460965581100268</c:v>
                </c:pt>
                <c:pt idx="86">
                  <c:v>8.8659232991644767</c:v>
                </c:pt>
                <c:pt idx="87">
                  <c:v>8.8853716438159989</c:v>
                </c:pt>
                <c:pt idx="88">
                  <c:v>8.9047478897848027</c:v>
                </c:pt>
                <c:pt idx="89">
                  <c:v>8.9240527248165389</c:v>
                </c:pt>
                <c:pt idx="90">
                  <c:v>8.9429868338670673</c:v>
                </c:pt>
                <c:pt idx="91">
                  <c:v>8.9618530386028006</c:v>
                </c:pt>
                <c:pt idx="92">
                  <c:v>0</c:v>
                </c:pt>
                <c:pt idx="93">
                  <c:v>8.9803540923700993</c:v>
                </c:pt>
                <c:pt idx="94">
                  <c:v>0</c:v>
                </c:pt>
                <c:pt idx="95">
                  <c:v>8.9987905760243247</c:v>
                </c:pt>
                <c:pt idx="96">
                  <c:v>0</c:v>
                </c:pt>
                <c:pt idx="97">
                  <c:v>9.017163069622999</c:v>
                </c:pt>
                <c:pt idx="98">
                  <c:v>9.0351773374184994</c:v>
                </c:pt>
                <c:pt idx="99">
                  <c:v>0</c:v>
                </c:pt>
                <c:pt idx="100">
                  <c:v>9.0531307528620228</c:v>
                </c:pt>
                <c:pt idx="101">
                  <c:v>0</c:v>
                </c:pt>
                <c:pt idx="102">
                  <c:v>9.0710238451532987</c:v>
                </c:pt>
                <c:pt idx="103">
                  <c:v>0</c:v>
                </c:pt>
                <c:pt idx="104">
                  <c:v>9.0888571361050996</c:v>
                </c:pt>
                <c:pt idx="105">
                  <c:v>9.0523756812350999</c:v>
                </c:pt>
                <c:pt idx="106">
                  <c:v>9.6454463937235246</c:v>
                </c:pt>
                <c:pt idx="107">
                  <c:v>10.239851241093998</c:v>
                </c:pt>
                <c:pt idx="108">
                  <c:v>10.835580391154076</c:v>
                </c:pt>
                <c:pt idx="109">
                  <c:v>11.432624131887026</c:v>
                </c:pt>
                <c:pt idx="110">
                  <c:v>12.030972869409</c:v>
                </c:pt>
                <c:pt idx="111">
                  <c:v>12.630617125963999</c:v>
                </c:pt>
                <c:pt idx="112">
                  <c:v>13.231547537965024</c:v>
                </c:pt>
                <c:pt idx="113">
                  <c:v>13.833754854083526</c:v>
                </c:pt>
              </c:numCache>
            </c:numRef>
          </c:yVal>
          <c:smooth val="1"/>
        </c:ser>
        <c:axId val="358241024"/>
        <c:axId val="358242944"/>
      </c:scatterChart>
      <c:valAx>
        <c:axId val="358241024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time (mins)</a:t>
                </a:r>
              </a:p>
            </c:rich>
          </c:tx>
        </c:title>
        <c:numFmt formatCode="General" sourceLinked="1"/>
        <c:majorTickMark val="none"/>
        <c:tickLblPos val="nextTo"/>
        <c:crossAx val="358242944"/>
        <c:crosses val="autoZero"/>
        <c:crossBetween val="midCat"/>
      </c:valAx>
      <c:valAx>
        <c:axId val="358242944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358241024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52574780058654291"/>
          <c:y val="0.39500765529310217"/>
          <c:w val="0.32175953079178876"/>
          <c:h val="0.36042872967877537"/>
        </c:manualLayout>
      </c:layout>
    </c:legend>
    <c:plotVisOnly val="1"/>
  </c:chart>
  <c:spPr>
    <a:noFill/>
    <a:ln>
      <a:noFill/>
    </a:ln>
  </c:spPr>
  <c:externalData r:id="rId1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6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6)'!$I$2:$I$126</c:f>
              <c:numCache>
                <c:formatCode>General</c:formatCode>
                <c:ptCount val="12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55.011784511781613</c:v>
                </c:pt>
                <c:pt idx="11">
                  <c:v>110.02356902357</c:v>
                </c:pt>
                <c:pt idx="12">
                  <c:v>165.03535353534932</c:v>
                </c:pt>
                <c:pt idx="13">
                  <c:v>220.04713804714001</c:v>
                </c:pt>
                <c:pt idx="14">
                  <c:v>275.05892255891899</c:v>
                </c:pt>
                <c:pt idx="15">
                  <c:v>330.07070707071</c:v>
                </c:pt>
                <c:pt idx="16">
                  <c:v>385.08249158248969</c:v>
                </c:pt>
                <c:pt idx="17">
                  <c:v>440.09427609427894</c:v>
                </c:pt>
                <c:pt idx="18">
                  <c:v>495.10606060606278</c:v>
                </c:pt>
                <c:pt idx="19">
                  <c:v>550.11784511785004</c:v>
                </c:pt>
                <c:pt idx="20">
                  <c:v>605.12962962963002</c:v>
                </c:pt>
                <c:pt idx="21">
                  <c:v>660.14141414140749</c:v>
                </c:pt>
                <c:pt idx="22">
                  <c:v>715.15319865320009</c:v>
                </c:pt>
                <c:pt idx="23">
                  <c:v>770.16498316497996</c:v>
                </c:pt>
                <c:pt idx="24">
                  <c:v>825.17676767680803</c:v>
                </c:pt>
                <c:pt idx="25">
                  <c:v>880.18855218855003</c:v>
                </c:pt>
                <c:pt idx="26">
                  <c:v>935.20033670034354</c:v>
                </c:pt>
                <c:pt idx="27">
                  <c:v>990.21212121212</c:v>
                </c:pt>
                <c:pt idx="28">
                  <c:v>1045.2239057239001</c:v>
                </c:pt>
                <c:pt idx="29">
                  <c:v>1100.2356902357001</c:v>
                </c:pt>
                <c:pt idx="30">
                  <c:v>1155.2474747475001</c:v>
                </c:pt>
                <c:pt idx="31">
                  <c:v>1210.2592592592998</c:v>
                </c:pt>
                <c:pt idx="32">
                  <c:v>1265.271043771</c:v>
                </c:pt>
                <c:pt idx="33">
                  <c:v>1320.2828282827998</c:v>
                </c:pt>
                <c:pt idx="34">
                  <c:v>1375.2946127946</c:v>
                </c:pt>
                <c:pt idx="35">
                  <c:v>1430.3063973064</c:v>
                </c:pt>
                <c:pt idx="36">
                  <c:v>1485.3181818181999</c:v>
                </c:pt>
                <c:pt idx="37">
                  <c:v>1540.3299663299999</c:v>
                </c:pt>
                <c:pt idx="38">
                  <c:v>1595.3417508418001</c:v>
                </c:pt>
                <c:pt idx="39">
                  <c:v>1650.3535353534999</c:v>
                </c:pt>
                <c:pt idx="40">
                  <c:v>1705.3653198652999</c:v>
                </c:pt>
                <c:pt idx="41">
                  <c:v>1760.3771043770998</c:v>
                </c:pt>
                <c:pt idx="42">
                  <c:v>1815.3888888888998</c:v>
                </c:pt>
                <c:pt idx="43">
                  <c:v>1870.4006734008078</c:v>
                </c:pt>
                <c:pt idx="44">
                  <c:v>1925.4124579125</c:v>
                </c:pt>
                <c:pt idx="45">
                  <c:v>1980.4242424242</c:v>
                </c:pt>
                <c:pt idx="46">
                  <c:v>2035.436026936</c:v>
                </c:pt>
                <c:pt idx="47">
                  <c:v>2090.4478114477997</c:v>
                </c:pt>
                <c:pt idx="48">
                  <c:v>2145.4595959596004</c:v>
                </c:pt>
                <c:pt idx="49">
                  <c:v>2200.4713804715279</c:v>
                </c:pt>
                <c:pt idx="50">
                  <c:v>2255.4831649832022</c:v>
                </c:pt>
                <c:pt idx="51">
                  <c:v>2310.4949494948987</c:v>
                </c:pt>
                <c:pt idx="52">
                  <c:v>2365.5067340066998</c:v>
                </c:pt>
                <c:pt idx="53">
                  <c:v>2420.5185185186001</c:v>
                </c:pt>
                <c:pt idx="54">
                  <c:v>2475.5303030304826</c:v>
                </c:pt>
                <c:pt idx="55">
                  <c:v>2530.5420875421</c:v>
                </c:pt>
                <c:pt idx="56">
                  <c:v>2585.5538720539002</c:v>
                </c:pt>
                <c:pt idx="57">
                  <c:v>2640.5656565657</c:v>
                </c:pt>
                <c:pt idx="58">
                  <c:v>2695.5774410774002</c:v>
                </c:pt>
                <c:pt idx="59">
                  <c:v>2750.5892255891999</c:v>
                </c:pt>
                <c:pt idx="60">
                  <c:v>2805.6010101010002</c:v>
                </c:pt>
                <c:pt idx="61">
                  <c:v>2860.6127946127999</c:v>
                </c:pt>
                <c:pt idx="62">
                  <c:v>2915.6245791245988</c:v>
                </c:pt>
                <c:pt idx="63">
                  <c:v>2970.6363636364022</c:v>
                </c:pt>
                <c:pt idx="64">
                  <c:v>3025.6481481480987</c:v>
                </c:pt>
                <c:pt idx="65">
                  <c:v>3080.6599326599012</c:v>
                </c:pt>
                <c:pt idx="66">
                  <c:v>3135.6717171718124</c:v>
                </c:pt>
                <c:pt idx="67">
                  <c:v>3190.6835016835012</c:v>
                </c:pt>
                <c:pt idx="68">
                  <c:v>3245.6952861953</c:v>
                </c:pt>
                <c:pt idx="69">
                  <c:v>3300.7070707070998</c:v>
                </c:pt>
                <c:pt idx="70">
                  <c:v>3355.7188552187899</c:v>
                </c:pt>
                <c:pt idx="71">
                  <c:v>3410.7306397305997</c:v>
                </c:pt>
                <c:pt idx="72">
                  <c:v>3465.7424242423999</c:v>
                </c:pt>
                <c:pt idx="73">
                  <c:v>3520.7542087541997</c:v>
                </c:pt>
                <c:pt idx="74">
                  <c:v>3575.7659932659999</c:v>
                </c:pt>
                <c:pt idx="75">
                  <c:v>3630.7777777778001</c:v>
                </c:pt>
                <c:pt idx="76">
                  <c:v>3685.7895622896003</c:v>
                </c:pt>
                <c:pt idx="77">
                  <c:v>3740.8013468015251</c:v>
                </c:pt>
                <c:pt idx="78">
                  <c:v>3795.8131313132767</c:v>
                </c:pt>
                <c:pt idx="79">
                  <c:v>3850.8249158249</c:v>
                </c:pt>
                <c:pt idx="80">
                  <c:v>3905.8367003367002</c:v>
                </c:pt>
                <c:pt idx="81">
                  <c:v>3960.8484848485</c:v>
                </c:pt>
                <c:pt idx="82">
                  <c:v>4015.8602693602998</c:v>
                </c:pt>
                <c:pt idx="83">
                  <c:v>4070.8720538723128</c:v>
                </c:pt>
                <c:pt idx="84">
                  <c:v>4125.8838383838001</c:v>
                </c:pt>
                <c:pt idx="85">
                  <c:v>4180.8956228958541</c:v>
                </c:pt>
                <c:pt idx="86">
                  <c:v>4235.9074074073997</c:v>
                </c:pt>
                <c:pt idx="87">
                  <c:v>4290.9191919192044</c:v>
                </c:pt>
                <c:pt idx="88">
                  <c:v>4345.9309764310001</c:v>
                </c:pt>
                <c:pt idx="89">
                  <c:v>4400.9427609427985</c:v>
                </c:pt>
                <c:pt idx="90">
                  <c:v>4455.9545454545014</c:v>
                </c:pt>
                <c:pt idx="91">
                  <c:v>4510.9663299663034</c:v>
                </c:pt>
                <c:pt idx="92">
                  <c:v>4565.9781144781</c:v>
                </c:pt>
                <c:pt idx="93">
                  <c:v>4620.9898989898975</c:v>
                </c:pt>
                <c:pt idx="94">
                  <c:v>4676.001683501976</c:v>
                </c:pt>
                <c:pt idx="95">
                  <c:v>4731.0134680135034</c:v>
                </c:pt>
                <c:pt idx="96">
                  <c:v>4786.0252525253054</c:v>
                </c:pt>
                <c:pt idx="97">
                  <c:v>4841.0370370369965</c:v>
                </c:pt>
                <c:pt idx="98">
                  <c:v>4896.0488215488003</c:v>
                </c:pt>
                <c:pt idx="99">
                  <c:v>4951.0606060609216</c:v>
                </c:pt>
                <c:pt idx="100">
                  <c:v>5006.0723905723999</c:v>
                </c:pt>
                <c:pt idx="101">
                  <c:v>5061.0841750842001</c:v>
                </c:pt>
                <c:pt idx="102">
                  <c:v>5063.8833333332996</c:v>
                </c:pt>
                <c:pt idx="103">
                  <c:v>5116.0959595960003</c:v>
                </c:pt>
                <c:pt idx="104">
                  <c:v>5127.5833333332985</c:v>
                </c:pt>
                <c:pt idx="105">
                  <c:v>5171.1077441077014</c:v>
                </c:pt>
                <c:pt idx="106">
                  <c:v>5191.2833333332965</c:v>
                </c:pt>
                <c:pt idx="107">
                  <c:v>5226.1195286198554</c:v>
                </c:pt>
                <c:pt idx="108">
                  <c:v>5254.9833333330753</c:v>
                </c:pt>
                <c:pt idx="109">
                  <c:v>5281.1313131313</c:v>
                </c:pt>
                <c:pt idx="110">
                  <c:v>5318.6833333332997</c:v>
                </c:pt>
                <c:pt idx="111">
                  <c:v>5336.1430976430975</c:v>
                </c:pt>
                <c:pt idx="112">
                  <c:v>5382.3833333332996</c:v>
                </c:pt>
                <c:pt idx="113">
                  <c:v>5391.1548821549004</c:v>
                </c:pt>
                <c:pt idx="114">
                  <c:v>5446.1666666672627</c:v>
                </c:pt>
                <c:pt idx="115">
                  <c:v>5461.1422680776504</c:v>
                </c:pt>
                <c:pt idx="116">
                  <c:v>5476.1178694880955</c:v>
                </c:pt>
                <c:pt idx="117">
                  <c:v>5491.0934708983996</c:v>
                </c:pt>
                <c:pt idx="118">
                  <c:v>5506.0690723089001</c:v>
                </c:pt>
                <c:pt idx="119">
                  <c:v>5521.0446737195034</c:v>
                </c:pt>
                <c:pt idx="120">
                  <c:v>5536.0202751300003</c:v>
                </c:pt>
                <c:pt idx="121">
                  <c:v>5550.9958765406</c:v>
                </c:pt>
                <c:pt idx="122">
                  <c:v>5565.9714779511996</c:v>
                </c:pt>
                <c:pt idx="123">
                  <c:v>5580.9470793617002</c:v>
                </c:pt>
                <c:pt idx="124">
                  <c:v>5580.95</c:v>
                </c:pt>
              </c:numCache>
            </c:numRef>
          </c:xVal>
          <c:yVal>
            <c:numRef>
              <c:f>'Pump Schedule Plot (6)'!$J$2:$J$126</c:f>
              <c:numCache>
                <c:formatCode>General</c:formatCode>
                <c:ptCount val="12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10.823417718955024</c:v>
                </c:pt>
                <c:pt idx="11">
                  <c:v>15.634019191808999</c:v>
                </c:pt>
                <c:pt idx="12">
                  <c:v>19.505966718741</c:v>
                </c:pt>
                <c:pt idx="13">
                  <c:v>22.783433413254986</c:v>
                </c:pt>
                <c:pt idx="14">
                  <c:v>25.677616413184001</c:v>
                </c:pt>
                <c:pt idx="15">
                  <c:v>28.298025345551789</c:v>
                </c:pt>
                <c:pt idx="16">
                  <c:v>30.707237140086999</c:v>
                </c:pt>
                <c:pt idx="17">
                  <c:v>32.952184494085998</c:v>
                </c:pt>
                <c:pt idx="18">
                  <c:v>35.071977988627999</c:v>
                </c:pt>
                <c:pt idx="19">
                  <c:v>37.066617623713995</c:v>
                </c:pt>
                <c:pt idx="20">
                  <c:v>38.975213980424513</c:v>
                </c:pt>
                <c:pt idx="21">
                  <c:v>40.797767058757998</c:v>
                </c:pt>
                <c:pt idx="22">
                  <c:v>42.542098974931363</c:v>
                </c:pt>
                <c:pt idx="23">
                  <c:v>44.223853961376001</c:v>
                </c:pt>
                <c:pt idx="24">
                  <c:v>45.850854134308996</c:v>
                </c:pt>
                <c:pt idx="25">
                  <c:v>47.423099493729993</c:v>
                </c:pt>
                <c:pt idx="26">
                  <c:v>48.948412155854001</c:v>
                </c:pt>
                <c:pt idx="27">
                  <c:v>50.426792120683011</c:v>
                </c:pt>
                <c:pt idx="28">
                  <c:v>51.866061504430995</c:v>
                </c:pt>
                <c:pt idx="29">
                  <c:v>53.266220307099012</c:v>
                </c:pt>
                <c:pt idx="30">
                  <c:v>54.635090644906263</c:v>
                </c:pt>
                <c:pt idx="31">
                  <c:v>55.972672517843996</c:v>
                </c:pt>
                <c:pt idx="32">
                  <c:v>57.278965925922456</c:v>
                </c:pt>
                <c:pt idx="33">
                  <c:v>58.561792985347999</c:v>
                </c:pt>
                <c:pt idx="34">
                  <c:v>59.813331579910994</c:v>
                </c:pt>
                <c:pt idx="35">
                  <c:v>61.041403825826997</c:v>
                </c:pt>
                <c:pt idx="36">
                  <c:v>62.246009723095</c:v>
                </c:pt>
                <c:pt idx="37">
                  <c:v>63.434971387930005</c:v>
                </c:pt>
                <c:pt idx="38">
                  <c:v>64.592644587902427</c:v>
                </c:pt>
                <c:pt idx="39">
                  <c:v>65.734673555441006</c:v>
                </c:pt>
                <c:pt idx="40">
                  <c:v>66.861058290548982</c:v>
                </c:pt>
                <c:pt idx="41">
                  <c:v>67.971798793223158</c:v>
                </c:pt>
                <c:pt idx="42">
                  <c:v>69.059072947250158</c:v>
                </c:pt>
                <c:pt idx="43">
                  <c:v>70.130702868846058</c:v>
                </c:pt>
                <c:pt idx="44">
                  <c:v>71.186688558008058</c:v>
                </c:pt>
                <c:pt idx="45">
                  <c:v>72.234852130955858</c:v>
                </c:pt>
                <c:pt idx="46">
                  <c:v>73.259549355255999</c:v>
                </c:pt>
                <c:pt idx="47">
                  <c:v>74.276424463339026</c:v>
                </c:pt>
                <c:pt idx="48">
                  <c:v>75.277655338990002</c:v>
                </c:pt>
                <c:pt idx="49">
                  <c:v>76.263241982208996</c:v>
                </c:pt>
                <c:pt idx="50">
                  <c:v>77.241006509214827</c:v>
                </c:pt>
                <c:pt idx="51">
                  <c:v>78.210948919998998</c:v>
                </c:pt>
                <c:pt idx="52">
                  <c:v>79.165247098353959</c:v>
                </c:pt>
                <c:pt idx="53">
                  <c:v>80.103901044276981</c:v>
                </c:pt>
                <c:pt idx="54">
                  <c:v>81.042554990200827</c:v>
                </c:pt>
                <c:pt idx="55">
                  <c:v>81.957742587473959</c:v>
                </c:pt>
                <c:pt idx="56">
                  <c:v>82.872930184747958</c:v>
                </c:pt>
                <c:pt idx="57">
                  <c:v>83.780295665813398</c:v>
                </c:pt>
                <c:pt idx="58">
                  <c:v>84.672016914428085</c:v>
                </c:pt>
                <c:pt idx="59">
                  <c:v>85.555916046844658</c:v>
                </c:pt>
                <c:pt idx="60">
                  <c:v>86.431993063039997</c:v>
                </c:pt>
                <c:pt idx="61">
                  <c:v>87.300247963019004</c:v>
                </c:pt>
                <c:pt idx="62">
                  <c:v>88.160680746780358</c:v>
                </c:pt>
                <c:pt idx="63">
                  <c:v>89.005469298113027</c:v>
                </c:pt>
                <c:pt idx="64">
                  <c:v>89.850257849442002</c:v>
                </c:pt>
                <c:pt idx="65">
                  <c:v>90.687224284558027</c:v>
                </c:pt>
                <c:pt idx="66">
                  <c:v>91.516368603453458</c:v>
                </c:pt>
                <c:pt idx="67">
                  <c:v>92.337690806137999</c:v>
                </c:pt>
                <c:pt idx="68">
                  <c:v>93.151190892602358</c:v>
                </c:pt>
                <c:pt idx="69">
                  <c:v>93.956868862852858</c:v>
                </c:pt>
                <c:pt idx="70">
                  <c:v>94.762546833103258</c:v>
                </c:pt>
                <c:pt idx="71">
                  <c:v>95.552580570922558</c:v>
                </c:pt>
                <c:pt idx="72">
                  <c:v>96.342614308742327</c:v>
                </c:pt>
                <c:pt idx="73">
                  <c:v>97.124825930344002</c:v>
                </c:pt>
                <c:pt idx="74">
                  <c:v>97.899215435730994</c:v>
                </c:pt>
                <c:pt idx="75">
                  <c:v>98.665782824894634</c:v>
                </c:pt>
                <c:pt idx="76">
                  <c:v>99.432350214070979</c:v>
                </c:pt>
                <c:pt idx="77">
                  <c:v>100.19109548703022</c:v>
                </c:pt>
                <c:pt idx="78">
                  <c:v>100.94201864375998</c:v>
                </c:pt>
                <c:pt idx="79">
                  <c:v>101.69294180049398</c:v>
                </c:pt>
                <c:pt idx="80">
                  <c:v>102.43604284102</c:v>
                </c:pt>
                <c:pt idx="81">
                  <c:v>103.17132176533002</c:v>
                </c:pt>
                <c:pt idx="82">
                  <c:v>103.89877857341295</c:v>
                </c:pt>
                <c:pt idx="83">
                  <c:v>104.62623538151</c:v>
                </c:pt>
                <c:pt idx="84">
                  <c:v>105.3536921896</c:v>
                </c:pt>
                <c:pt idx="85">
                  <c:v>106.06550476526102</c:v>
                </c:pt>
                <c:pt idx="86">
                  <c:v>106.78513945713</c:v>
                </c:pt>
                <c:pt idx="87">
                  <c:v>107.48912991658</c:v>
                </c:pt>
                <c:pt idx="88">
                  <c:v>108.19312037601998</c:v>
                </c:pt>
                <c:pt idx="89">
                  <c:v>108.88928871924</c:v>
                </c:pt>
                <c:pt idx="90">
                  <c:v>109.58545706246522</c:v>
                </c:pt>
                <c:pt idx="91">
                  <c:v>110.281625405705</c:v>
                </c:pt>
                <c:pt idx="92">
                  <c:v>110.96214951648705</c:v>
                </c:pt>
                <c:pt idx="93">
                  <c:v>111.65049574349725</c:v>
                </c:pt>
                <c:pt idx="94">
                  <c:v>112.32319773807905</c:v>
                </c:pt>
                <c:pt idx="95">
                  <c:v>113.00372184887</c:v>
                </c:pt>
                <c:pt idx="96">
                  <c:v>113.66860172723</c:v>
                </c:pt>
                <c:pt idx="97">
                  <c:v>114.34130372180999</c:v>
                </c:pt>
                <c:pt idx="98">
                  <c:v>114.99836148396002</c:v>
                </c:pt>
                <c:pt idx="99">
                  <c:v>115.66324136231998</c:v>
                </c:pt>
                <c:pt idx="100">
                  <c:v>116.31247700824945</c:v>
                </c:pt>
                <c:pt idx="101">
                  <c:v>116.9695347704</c:v>
                </c:pt>
                <c:pt idx="102">
                  <c:v>0</c:v>
                </c:pt>
                <c:pt idx="103">
                  <c:v>117.61877041632388</c:v>
                </c:pt>
                <c:pt idx="104">
                  <c:v>0</c:v>
                </c:pt>
                <c:pt idx="105">
                  <c:v>118.26018394604102</c:v>
                </c:pt>
                <c:pt idx="106">
                  <c:v>0</c:v>
                </c:pt>
                <c:pt idx="107">
                  <c:v>118.90159747574999</c:v>
                </c:pt>
                <c:pt idx="108">
                  <c:v>0</c:v>
                </c:pt>
                <c:pt idx="109">
                  <c:v>119.54301100547002</c:v>
                </c:pt>
                <c:pt idx="110">
                  <c:v>0</c:v>
                </c:pt>
                <c:pt idx="111">
                  <c:v>120.17660241897001</c:v>
                </c:pt>
                <c:pt idx="112">
                  <c:v>0</c:v>
                </c:pt>
                <c:pt idx="113">
                  <c:v>125.25315584317002</c:v>
                </c:pt>
                <c:pt idx="114">
                  <c:v>125.91021360532012</c:v>
                </c:pt>
                <c:pt idx="115">
                  <c:v>125.91021360532012</c:v>
                </c:pt>
                <c:pt idx="116">
                  <c:v>125.91021360532012</c:v>
                </c:pt>
                <c:pt idx="117">
                  <c:v>125.91021360532012</c:v>
                </c:pt>
                <c:pt idx="118">
                  <c:v>125.91021360532012</c:v>
                </c:pt>
                <c:pt idx="119">
                  <c:v>125.91021360532012</c:v>
                </c:pt>
                <c:pt idx="120">
                  <c:v>125.91021360532012</c:v>
                </c:pt>
                <c:pt idx="121">
                  <c:v>125.91021360532012</c:v>
                </c:pt>
                <c:pt idx="122">
                  <c:v>125.91021360532012</c:v>
                </c:pt>
                <c:pt idx="123">
                  <c:v>125.91021360532012</c:v>
                </c:pt>
                <c:pt idx="124">
                  <c:v>0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6)'!$I$2:$I$126</c:f>
              <c:numCache>
                <c:formatCode>General</c:formatCode>
                <c:ptCount val="12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55.011784511781613</c:v>
                </c:pt>
                <c:pt idx="11">
                  <c:v>110.02356902357</c:v>
                </c:pt>
                <c:pt idx="12">
                  <c:v>165.03535353534932</c:v>
                </c:pt>
                <c:pt idx="13">
                  <c:v>220.04713804714001</c:v>
                </c:pt>
                <c:pt idx="14">
                  <c:v>275.05892255891899</c:v>
                </c:pt>
                <c:pt idx="15">
                  <c:v>330.07070707071</c:v>
                </c:pt>
                <c:pt idx="16">
                  <c:v>385.08249158248969</c:v>
                </c:pt>
                <c:pt idx="17">
                  <c:v>440.09427609427894</c:v>
                </c:pt>
                <c:pt idx="18">
                  <c:v>495.10606060606278</c:v>
                </c:pt>
                <c:pt idx="19">
                  <c:v>550.11784511785004</c:v>
                </c:pt>
                <c:pt idx="20">
                  <c:v>605.12962962963002</c:v>
                </c:pt>
                <c:pt idx="21">
                  <c:v>660.14141414140749</c:v>
                </c:pt>
                <c:pt idx="22">
                  <c:v>715.15319865320009</c:v>
                </c:pt>
                <c:pt idx="23">
                  <c:v>770.16498316497996</c:v>
                </c:pt>
                <c:pt idx="24">
                  <c:v>825.17676767680803</c:v>
                </c:pt>
                <c:pt idx="25">
                  <c:v>880.18855218855003</c:v>
                </c:pt>
                <c:pt idx="26">
                  <c:v>935.20033670034354</c:v>
                </c:pt>
                <c:pt idx="27">
                  <c:v>990.21212121212</c:v>
                </c:pt>
                <c:pt idx="28">
                  <c:v>1045.2239057239001</c:v>
                </c:pt>
                <c:pt idx="29">
                  <c:v>1100.2356902357001</c:v>
                </c:pt>
                <c:pt idx="30">
                  <c:v>1155.2474747475001</c:v>
                </c:pt>
                <c:pt idx="31">
                  <c:v>1210.2592592592998</c:v>
                </c:pt>
                <c:pt idx="32">
                  <c:v>1265.271043771</c:v>
                </c:pt>
                <c:pt idx="33">
                  <c:v>1320.2828282827998</c:v>
                </c:pt>
                <c:pt idx="34">
                  <c:v>1375.2946127946</c:v>
                </c:pt>
                <c:pt idx="35">
                  <c:v>1430.3063973064</c:v>
                </c:pt>
                <c:pt idx="36">
                  <c:v>1485.3181818181999</c:v>
                </c:pt>
                <c:pt idx="37">
                  <c:v>1540.3299663299999</c:v>
                </c:pt>
                <c:pt idx="38">
                  <c:v>1595.3417508418001</c:v>
                </c:pt>
                <c:pt idx="39">
                  <c:v>1650.3535353534999</c:v>
                </c:pt>
                <c:pt idx="40">
                  <c:v>1705.3653198652999</c:v>
                </c:pt>
                <c:pt idx="41">
                  <c:v>1760.3771043770998</c:v>
                </c:pt>
                <c:pt idx="42">
                  <c:v>1815.3888888888998</c:v>
                </c:pt>
                <c:pt idx="43">
                  <c:v>1870.4006734008078</c:v>
                </c:pt>
                <c:pt idx="44">
                  <c:v>1925.4124579125</c:v>
                </c:pt>
                <c:pt idx="45">
                  <c:v>1980.4242424242</c:v>
                </c:pt>
                <c:pt idx="46">
                  <c:v>2035.436026936</c:v>
                </c:pt>
                <c:pt idx="47">
                  <c:v>2090.4478114477997</c:v>
                </c:pt>
                <c:pt idx="48">
                  <c:v>2145.4595959596004</c:v>
                </c:pt>
                <c:pt idx="49">
                  <c:v>2200.4713804715279</c:v>
                </c:pt>
                <c:pt idx="50">
                  <c:v>2255.4831649832022</c:v>
                </c:pt>
                <c:pt idx="51">
                  <c:v>2310.4949494948987</c:v>
                </c:pt>
                <c:pt idx="52">
                  <c:v>2365.5067340066998</c:v>
                </c:pt>
                <c:pt idx="53">
                  <c:v>2420.5185185186001</c:v>
                </c:pt>
                <c:pt idx="54">
                  <c:v>2475.5303030304826</c:v>
                </c:pt>
                <c:pt idx="55">
                  <c:v>2530.5420875421</c:v>
                </c:pt>
                <c:pt idx="56">
                  <c:v>2585.5538720539002</c:v>
                </c:pt>
                <c:pt idx="57">
                  <c:v>2640.5656565657</c:v>
                </c:pt>
                <c:pt idx="58">
                  <c:v>2695.5774410774002</c:v>
                </c:pt>
                <c:pt idx="59">
                  <c:v>2750.5892255891999</c:v>
                </c:pt>
                <c:pt idx="60">
                  <c:v>2805.6010101010002</c:v>
                </c:pt>
                <c:pt idx="61">
                  <c:v>2860.6127946127999</c:v>
                </c:pt>
                <c:pt idx="62">
                  <c:v>2915.6245791245988</c:v>
                </c:pt>
                <c:pt idx="63">
                  <c:v>2970.6363636364022</c:v>
                </c:pt>
                <c:pt idx="64">
                  <c:v>3025.6481481480987</c:v>
                </c:pt>
                <c:pt idx="65">
                  <c:v>3080.6599326599012</c:v>
                </c:pt>
                <c:pt idx="66">
                  <c:v>3135.6717171718124</c:v>
                </c:pt>
                <c:pt idx="67">
                  <c:v>3190.6835016835012</c:v>
                </c:pt>
                <c:pt idx="68">
                  <c:v>3245.6952861953</c:v>
                </c:pt>
                <c:pt idx="69">
                  <c:v>3300.7070707070998</c:v>
                </c:pt>
                <c:pt idx="70">
                  <c:v>3355.7188552187899</c:v>
                </c:pt>
                <c:pt idx="71">
                  <c:v>3410.7306397305997</c:v>
                </c:pt>
                <c:pt idx="72">
                  <c:v>3465.7424242423999</c:v>
                </c:pt>
                <c:pt idx="73">
                  <c:v>3520.7542087541997</c:v>
                </c:pt>
                <c:pt idx="74">
                  <c:v>3575.7659932659999</c:v>
                </c:pt>
                <c:pt idx="75">
                  <c:v>3630.7777777778001</c:v>
                </c:pt>
                <c:pt idx="76">
                  <c:v>3685.7895622896003</c:v>
                </c:pt>
                <c:pt idx="77">
                  <c:v>3740.8013468015251</c:v>
                </c:pt>
                <c:pt idx="78">
                  <c:v>3795.8131313132767</c:v>
                </c:pt>
                <c:pt idx="79">
                  <c:v>3850.8249158249</c:v>
                </c:pt>
                <c:pt idx="80">
                  <c:v>3905.8367003367002</c:v>
                </c:pt>
                <c:pt idx="81">
                  <c:v>3960.8484848485</c:v>
                </c:pt>
                <c:pt idx="82">
                  <c:v>4015.8602693602998</c:v>
                </c:pt>
                <c:pt idx="83">
                  <c:v>4070.8720538723128</c:v>
                </c:pt>
                <c:pt idx="84">
                  <c:v>4125.8838383838001</c:v>
                </c:pt>
                <c:pt idx="85">
                  <c:v>4180.8956228958541</c:v>
                </c:pt>
                <c:pt idx="86">
                  <c:v>4235.9074074073997</c:v>
                </c:pt>
                <c:pt idx="87">
                  <c:v>4290.9191919192044</c:v>
                </c:pt>
                <c:pt idx="88">
                  <c:v>4345.9309764310001</c:v>
                </c:pt>
                <c:pt idx="89">
                  <c:v>4400.9427609427985</c:v>
                </c:pt>
                <c:pt idx="90">
                  <c:v>4455.9545454545014</c:v>
                </c:pt>
                <c:pt idx="91">
                  <c:v>4510.9663299663034</c:v>
                </c:pt>
                <c:pt idx="92">
                  <c:v>4565.9781144781</c:v>
                </c:pt>
                <c:pt idx="93">
                  <c:v>4620.9898989898975</c:v>
                </c:pt>
                <c:pt idx="94">
                  <c:v>4676.001683501976</c:v>
                </c:pt>
                <c:pt idx="95">
                  <c:v>4731.0134680135034</c:v>
                </c:pt>
                <c:pt idx="96">
                  <c:v>4786.0252525253054</c:v>
                </c:pt>
                <c:pt idx="97">
                  <c:v>4841.0370370369965</c:v>
                </c:pt>
                <c:pt idx="98">
                  <c:v>4896.0488215488003</c:v>
                </c:pt>
                <c:pt idx="99">
                  <c:v>4951.0606060609216</c:v>
                </c:pt>
                <c:pt idx="100">
                  <c:v>5006.0723905723999</c:v>
                </c:pt>
                <c:pt idx="101">
                  <c:v>5061.0841750842001</c:v>
                </c:pt>
                <c:pt idx="102">
                  <c:v>5063.8833333332996</c:v>
                </c:pt>
                <c:pt idx="103">
                  <c:v>5116.0959595960003</c:v>
                </c:pt>
                <c:pt idx="104">
                  <c:v>5127.5833333332985</c:v>
                </c:pt>
                <c:pt idx="105">
                  <c:v>5171.1077441077014</c:v>
                </c:pt>
                <c:pt idx="106">
                  <c:v>5191.2833333332965</c:v>
                </c:pt>
                <c:pt idx="107">
                  <c:v>5226.1195286198554</c:v>
                </c:pt>
                <c:pt idx="108">
                  <c:v>5254.9833333330753</c:v>
                </c:pt>
                <c:pt idx="109">
                  <c:v>5281.1313131313</c:v>
                </c:pt>
                <c:pt idx="110">
                  <c:v>5318.6833333332997</c:v>
                </c:pt>
                <c:pt idx="111">
                  <c:v>5336.1430976430975</c:v>
                </c:pt>
                <c:pt idx="112">
                  <c:v>5382.3833333332996</c:v>
                </c:pt>
                <c:pt idx="113">
                  <c:v>5391.1548821549004</c:v>
                </c:pt>
                <c:pt idx="114">
                  <c:v>5446.1666666672627</c:v>
                </c:pt>
                <c:pt idx="115">
                  <c:v>5461.1422680776504</c:v>
                </c:pt>
                <c:pt idx="116">
                  <c:v>5476.1178694880955</c:v>
                </c:pt>
                <c:pt idx="117">
                  <c:v>5491.0934708983996</c:v>
                </c:pt>
                <c:pt idx="118">
                  <c:v>5506.0690723089001</c:v>
                </c:pt>
                <c:pt idx="119">
                  <c:v>5521.0446737195034</c:v>
                </c:pt>
                <c:pt idx="120">
                  <c:v>5536.0202751300003</c:v>
                </c:pt>
                <c:pt idx="121">
                  <c:v>5550.9958765406</c:v>
                </c:pt>
                <c:pt idx="122">
                  <c:v>5565.9714779511996</c:v>
                </c:pt>
                <c:pt idx="123">
                  <c:v>5580.9470793617002</c:v>
                </c:pt>
                <c:pt idx="124">
                  <c:v>5580.95</c:v>
                </c:pt>
              </c:numCache>
            </c:numRef>
          </c:xVal>
          <c:yVal>
            <c:numRef>
              <c:f>'Pump Schedule Plot (6)'!$K$2:$K$126</c:f>
              <c:numCache>
                <c:formatCode>General</c:formatCode>
                <c:ptCount val="12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5.6561370397682245</c:v>
                </c:pt>
                <c:pt idx="11">
                  <c:v>6.4499724441869999</c:v>
                </c:pt>
                <c:pt idx="12">
                  <c:v>6.9803654226129934</c:v>
                </c:pt>
                <c:pt idx="13">
                  <c:v>7.3784994446364003</c:v>
                </c:pt>
                <c:pt idx="14">
                  <c:v>7.7004561878085003</c:v>
                </c:pt>
                <c:pt idx="15">
                  <c:v>7.9723873532712002</c:v>
                </c:pt>
                <c:pt idx="16">
                  <c:v>8.2084558595642267</c:v>
                </c:pt>
                <c:pt idx="17">
                  <c:v>8.4179348980638267</c:v>
                </c:pt>
                <c:pt idx="18">
                  <c:v>8.6074712415636991</c:v>
                </c:pt>
                <c:pt idx="19">
                  <c:v>8.779203487222798</c:v>
                </c:pt>
                <c:pt idx="20">
                  <c:v>8.9380506605698979</c:v>
                </c:pt>
                <c:pt idx="21">
                  <c:v>9.0851341100028247</c:v>
                </c:pt>
                <c:pt idx="22">
                  <c:v>9.2219996107700979</c:v>
                </c:pt>
                <c:pt idx="23">
                  <c:v>9.3505800896778268</c:v>
                </c:pt>
                <c:pt idx="24">
                  <c:v>9.4720160864205027</c:v>
                </c:pt>
                <c:pt idx="25">
                  <c:v>9.5867608356698248</c:v>
                </c:pt>
                <c:pt idx="26">
                  <c:v>9.6957661730747997</c:v>
                </c:pt>
                <c:pt idx="27">
                  <c:v>9.7993528373906997</c:v>
                </c:pt>
                <c:pt idx="28">
                  <c:v>9.8983400577437006</c:v>
                </c:pt>
                <c:pt idx="29">
                  <c:v>9.9929569499127027</c:v>
                </c:pt>
                <c:pt idx="30">
                  <c:v>10.083926108556</c:v>
                </c:pt>
                <c:pt idx="31">
                  <c:v>10.171411328392001</c:v>
                </c:pt>
                <c:pt idx="32">
                  <c:v>10.255562282079024</c:v>
                </c:pt>
                <c:pt idx="33">
                  <c:v>10.337009219568676</c:v>
                </c:pt>
                <c:pt idx="34">
                  <c:v>10.415371634992001</c:v>
                </c:pt>
                <c:pt idx="35">
                  <c:v>10.491246694746026</c:v>
                </c:pt>
                <c:pt idx="36">
                  <c:v>10.564724393393</c:v>
                </c:pt>
                <c:pt idx="37">
                  <c:v>10.636356804801</c:v>
                </c:pt>
                <c:pt idx="38">
                  <c:v>10.705279512642004</c:v>
                </c:pt>
                <c:pt idx="39">
                  <c:v>10.772497057959564</c:v>
                </c:pt>
                <c:pt idx="40">
                  <c:v>10.838062396</c:v>
                </c:pt>
                <c:pt idx="41">
                  <c:v>10.902025378266076</c:v>
                </c:pt>
                <c:pt idx="42">
                  <c:v>10.963989486393</c:v>
                </c:pt>
                <c:pt idx="43">
                  <c:v>11.024451330090001</c:v>
                </c:pt>
                <c:pt idx="44">
                  <c:v>11.083452280012002</c:v>
                </c:pt>
                <c:pt idx="45">
                  <c:v>11.141462364134998</c:v>
                </c:pt>
                <c:pt idx="46">
                  <c:v>11.197652939712</c:v>
                </c:pt>
                <c:pt idx="47">
                  <c:v>11.252917285551</c:v>
                </c:pt>
                <c:pt idx="48">
                  <c:v>11.306858208326076</c:v>
                </c:pt>
                <c:pt idx="49">
                  <c:v>11.359507697422792</c:v>
                </c:pt>
                <c:pt idx="50">
                  <c:v>11.411308868149998</c:v>
                </c:pt>
                <c:pt idx="51">
                  <c:v>11.462280785634</c:v>
                </c:pt>
                <c:pt idx="52">
                  <c:v>11.512035502548176</c:v>
                </c:pt>
                <c:pt idx="53">
                  <c:v>11.560599833562742</c:v>
                </c:pt>
                <c:pt idx="54">
                  <c:v>11.608799694332999</c:v>
                </c:pt>
                <c:pt idx="55">
                  <c:v>11.655450240621176</c:v>
                </c:pt>
                <c:pt idx="56">
                  <c:v>11.701767095236001</c:v>
                </c:pt>
                <c:pt idx="57">
                  <c:v>11.747364592624001</c:v>
                </c:pt>
                <c:pt idx="58">
                  <c:v>11.791867659386</c:v>
                </c:pt>
                <c:pt idx="59">
                  <c:v>11.835683987192002</c:v>
                </c:pt>
                <c:pt idx="60">
                  <c:v>11.878826335155004</c:v>
                </c:pt>
                <c:pt idx="61">
                  <c:v>11.921307002881001</c:v>
                </c:pt>
                <c:pt idx="62">
                  <c:v>11.963137852247758</c:v>
                </c:pt>
                <c:pt idx="63">
                  <c:v>12.003953570630999</c:v>
                </c:pt>
                <c:pt idx="64">
                  <c:v>12.044520999971001</c:v>
                </c:pt>
                <c:pt idx="65">
                  <c:v>12.084471713098001</c:v>
                </c:pt>
                <c:pt idx="66">
                  <c:v>12.123816015505026</c:v>
                </c:pt>
                <c:pt idx="67">
                  <c:v>12.162563865779006</c:v>
                </c:pt>
                <c:pt idx="68">
                  <c:v>12.200724890761</c:v>
                </c:pt>
                <c:pt idx="69">
                  <c:v>12.238308399862998</c:v>
                </c:pt>
                <c:pt idx="70">
                  <c:v>12.275685297083628</c:v>
                </c:pt>
                <c:pt idx="71">
                  <c:v>12.312138573310024</c:v>
                </c:pt>
                <c:pt idx="72">
                  <c:v>12.348398605049001</c:v>
                </c:pt>
                <c:pt idx="73">
                  <c:v>12.384111792408</c:v>
                </c:pt>
                <c:pt idx="74">
                  <c:v>12.419286172189176</c:v>
                </c:pt>
                <c:pt idx="75">
                  <c:v>12.453929529933006</c:v>
                </c:pt>
                <c:pt idx="76">
                  <c:v>12.488400288040006</c:v>
                </c:pt>
                <c:pt idx="77">
                  <c:v>12.522351477162999</c:v>
                </c:pt>
                <c:pt idx="78">
                  <c:v>12.555790301653024</c:v>
                </c:pt>
                <c:pt idx="79">
                  <c:v>12.589069591054002</c:v>
                </c:pt>
                <c:pt idx="80">
                  <c:v>12.621847064420001</c:v>
                </c:pt>
                <c:pt idx="81">
                  <c:v>12.654129402206999</c:v>
                </c:pt>
                <c:pt idx="82">
                  <c:v>12.685923086419001</c:v>
                </c:pt>
                <c:pt idx="83">
                  <c:v>12.717573986558998</c:v>
                </c:pt>
                <c:pt idx="84">
                  <c:v>12.749083729984999</c:v>
                </c:pt>
                <c:pt idx="85">
                  <c:v>12.779780744227002</c:v>
                </c:pt>
                <c:pt idx="86">
                  <c:v>12.810680756573024</c:v>
                </c:pt>
                <c:pt idx="87">
                  <c:v>12.840779764424999</c:v>
                </c:pt>
                <c:pt idx="88">
                  <c:v>12.870752310572026</c:v>
                </c:pt>
                <c:pt idx="89">
                  <c:v>12.900268788398998</c:v>
                </c:pt>
                <c:pt idx="90">
                  <c:v>12.929664200881026</c:v>
                </c:pt>
                <c:pt idx="91">
                  <c:v>12.958939808975074</c:v>
                </c:pt>
                <c:pt idx="92">
                  <c:v>12.987442931560174</c:v>
                </c:pt>
                <c:pt idx="93">
                  <c:v>13.016159583287006</c:v>
                </c:pt>
                <c:pt idx="94">
                  <c:v>13.044113829070998</c:v>
                </c:pt>
                <c:pt idx="95">
                  <c:v>13.072283828007174</c:v>
                </c:pt>
                <c:pt idx="96">
                  <c:v>13.099701110723</c:v>
                </c:pt>
                <c:pt idx="97">
                  <c:v>13.127336227458002</c:v>
                </c:pt>
                <c:pt idx="98">
                  <c:v>13.154227948068</c:v>
                </c:pt>
                <c:pt idx="99">
                  <c:v>13.181339450284</c:v>
                </c:pt>
                <c:pt idx="100">
                  <c:v>13.207716525666006</c:v>
                </c:pt>
                <c:pt idx="101">
                  <c:v>13.234315206052948</c:v>
                </c:pt>
                <c:pt idx="102">
                  <c:v>0</c:v>
                </c:pt>
                <c:pt idx="103">
                  <c:v>13.260503058171</c:v>
                </c:pt>
                <c:pt idx="104">
                  <c:v>0</c:v>
                </c:pt>
                <c:pt idx="105">
                  <c:v>13.286284297842126</c:v>
                </c:pt>
                <c:pt idx="106">
                  <c:v>0</c:v>
                </c:pt>
                <c:pt idx="107">
                  <c:v>13.311975802127</c:v>
                </c:pt>
                <c:pt idx="108">
                  <c:v>0</c:v>
                </c:pt>
                <c:pt idx="109">
                  <c:v>13.337578364923999</c:v>
                </c:pt>
                <c:pt idx="110">
                  <c:v>0</c:v>
                </c:pt>
                <c:pt idx="111">
                  <c:v>13.362782145534124</c:v>
                </c:pt>
                <c:pt idx="112">
                  <c:v>0</c:v>
                </c:pt>
                <c:pt idx="113">
                  <c:v>13.561705236640076</c:v>
                </c:pt>
                <c:pt idx="114">
                  <c:v>13.587070555934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</c:numCache>
            </c:numRef>
          </c:yVal>
          <c:smooth val="1"/>
        </c:ser>
        <c:axId val="358806656"/>
        <c:axId val="358865152"/>
      </c:scatterChart>
      <c:valAx>
        <c:axId val="358806656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358865152"/>
        <c:crosses val="autoZero"/>
        <c:crossBetween val="midCat"/>
      </c:valAx>
      <c:valAx>
        <c:axId val="358865152"/>
        <c:scaling>
          <c:orientation val="minMax"/>
          <c:max val="140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parameter 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358806656"/>
        <c:crosses val="autoZero"/>
        <c:crossBetween val="midCat"/>
      </c:valAx>
    </c:plotArea>
    <c:legend>
      <c:legendPos val="r"/>
    </c:legend>
    <c:plotVisOnly val="1"/>
  </c:chart>
  <c:spPr>
    <a:noFill/>
    <a:ln>
      <a:noFill/>
    </a:ln>
  </c:spPr>
  <c:externalData r:id="rId1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 7</a:t>
            </a:r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7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643.07558922559053</c:v>
                </c:pt>
                <c:pt idx="2">
                  <c:v>1286.1511784511999</c:v>
                </c:pt>
                <c:pt idx="3">
                  <c:v>1929.226767676801</c:v>
                </c:pt>
                <c:pt idx="4">
                  <c:v>2572.3023569025877</c:v>
                </c:pt>
                <c:pt idx="5">
                  <c:v>3215.3779461279</c:v>
                </c:pt>
                <c:pt idx="6">
                  <c:v>3858.4535353536012</c:v>
                </c:pt>
                <c:pt idx="7">
                  <c:v>4501.5291245796243</c:v>
                </c:pt>
                <c:pt idx="8">
                  <c:v>5144.6047138046997</c:v>
                </c:pt>
                <c:pt idx="9">
                  <c:v>5787.6803030302999</c:v>
                </c:pt>
                <c:pt idx="10">
                  <c:v>6430.7558922560002</c:v>
                </c:pt>
                <c:pt idx="11">
                  <c:v>7073.8314814817504</c:v>
                </c:pt>
                <c:pt idx="12">
                  <c:v>7716.9070707070996</c:v>
                </c:pt>
                <c:pt idx="13">
                  <c:v>8359.9826599327007</c:v>
                </c:pt>
                <c:pt idx="14">
                  <c:v>9003.0582491582009</c:v>
                </c:pt>
                <c:pt idx="15">
                  <c:v>9646.1338383837992</c:v>
                </c:pt>
                <c:pt idx="16">
                  <c:v>10289.209427608999</c:v>
                </c:pt>
                <c:pt idx="17">
                  <c:v>10932.285016835012</c:v>
                </c:pt>
                <c:pt idx="18">
                  <c:v>11575.360606060509</c:v>
                </c:pt>
                <c:pt idx="19">
                  <c:v>12218.4361952855</c:v>
                </c:pt>
                <c:pt idx="20">
                  <c:v>12861.511784512018</c:v>
                </c:pt>
                <c:pt idx="21">
                  <c:v>13504.587373736997</c:v>
                </c:pt>
                <c:pt idx="22">
                  <c:v>14147.662962963001</c:v>
                </c:pt>
                <c:pt idx="23">
                  <c:v>14790.738552189499</c:v>
                </c:pt>
                <c:pt idx="24">
                  <c:v>15433.814141413999</c:v>
                </c:pt>
                <c:pt idx="25">
                  <c:v>16076.889730639989</c:v>
                </c:pt>
                <c:pt idx="26">
                  <c:v>16719.965319865001</c:v>
                </c:pt>
                <c:pt idx="27">
                  <c:v>17363.040909091</c:v>
                </c:pt>
                <c:pt idx="28">
                  <c:v>18006.116498316002</c:v>
                </c:pt>
                <c:pt idx="29">
                  <c:v>18649.192087542</c:v>
                </c:pt>
                <c:pt idx="30">
                  <c:v>19292.267676767999</c:v>
                </c:pt>
                <c:pt idx="31">
                  <c:v>19935.343265993</c:v>
                </c:pt>
                <c:pt idx="32">
                  <c:v>20578.418855220112</c:v>
                </c:pt>
                <c:pt idx="33">
                  <c:v>21221.494444444121</c:v>
                </c:pt>
                <c:pt idx="34">
                  <c:v>21864.570033669999</c:v>
                </c:pt>
                <c:pt idx="35">
                  <c:v>22507.645622895896</c:v>
                </c:pt>
                <c:pt idx="36">
                  <c:v>23150.721212121021</c:v>
                </c:pt>
                <c:pt idx="37">
                  <c:v>23793.796801347005</c:v>
                </c:pt>
                <c:pt idx="38">
                  <c:v>24436.872390572</c:v>
                </c:pt>
                <c:pt idx="39">
                  <c:v>25079.947979797998</c:v>
                </c:pt>
                <c:pt idx="40">
                  <c:v>25723.023569024001</c:v>
                </c:pt>
                <c:pt idx="41">
                  <c:v>26366.099158248897</c:v>
                </c:pt>
                <c:pt idx="42">
                  <c:v>27009.174747474892</c:v>
                </c:pt>
                <c:pt idx="43">
                  <c:v>27652.250336699992</c:v>
                </c:pt>
                <c:pt idx="44">
                  <c:v>28295.325925926001</c:v>
                </c:pt>
                <c:pt idx="45">
                  <c:v>28938.401515152025</c:v>
                </c:pt>
                <c:pt idx="46">
                  <c:v>29581.477104377005</c:v>
                </c:pt>
                <c:pt idx="47">
                  <c:v>30224.552693603029</c:v>
                </c:pt>
                <c:pt idx="48">
                  <c:v>30867.628282827998</c:v>
                </c:pt>
                <c:pt idx="49">
                  <c:v>31510.703872054029</c:v>
                </c:pt>
                <c:pt idx="50">
                  <c:v>32153.779461278897</c:v>
                </c:pt>
                <c:pt idx="51">
                  <c:v>32796.855050505001</c:v>
                </c:pt>
                <c:pt idx="52">
                  <c:v>33439.930639730999</c:v>
                </c:pt>
                <c:pt idx="53">
                  <c:v>34083.006228956212</c:v>
                </c:pt>
                <c:pt idx="54">
                  <c:v>34726.081818182043</c:v>
                </c:pt>
                <c:pt idx="55">
                  <c:v>35369.157407407001</c:v>
                </c:pt>
                <c:pt idx="56">
                  <c:v>36012.232996632985</c:v>
                </c:pt>
                <c:pt idx="57">
                  <c:v>36655.308585859013</c:v>
                </c:pt>
                <c:pt idx="58">
                  <c:v>37298.384175084211</c:v>
                </c:pt>
                <c:pt idx="59">
                  <c:v>37941.459764309999</c:v>
                </c:pt>
                <c:pt idx="60">
                  <c:v>38584.535353534986</c:v>
                </c:pt>
                <c:pt idx="61">
                  <c:v>39227.610942760984</c:v>
                </c:pt>
                <c:pt idx="62">
                  <c:v>39870.686531987012</c:v>
                </c:pt>
                <c:pt idx="63">
                  <c:v>40513.762121209984</c:v>
                </c:pt>
                <c:pt idx="64">
                  <c:v>41156.837710437998</c:v>
                </c:pt>
                <c:pt idx="65">
                  <c:v>41799.913299663</c:v>
                </c:pt>
                <c:pt idx="66">
                  <c:v>42442.988888889013</c:v>
                </c:pt>
                <c:pt idx="67">
                  <c:v>43086.064478114</c:v>
                </c:pt>
                <c:pt idx="68">
                  <c:v>43729.140067339998</c:v>
                </c:pt>
                <c:pt idx="69">
                  <c:v>44372.215656565975</c:v>
                </c:pt>
                <c:pt idx="70">
                  <c:v>45015.291245790984</c:v>
                </c:pt>
                <c:pt idx="71">
                  <c:v>45658.366835017012</c:v>
                </c:pt>
                <c:pt idx="72">
                  <c:v>46301.442424241999</c:v>
                </c:pt>
                <c:pt idx="73">
                  <c:v>46944.518013469213</c:v>
                </c:pt>
                <c:pt idx="74">
                  <c:v>47587.593602693974</c:v>
                </c:pt>
                <c:pt idx="75">
                  <c:v>48230.669191918976</c:v>
                </c:pt>
                <c:pt idx="76">
                  <c:v>48873.744781144997</c:v>
                </c:pt>
                <c:pt idx="77">
                  <c:v>49516.820370369998</c:v>
                </c:pt>
                <c:pt idx="78">
                  <c:v>50159.895959595997</c:v>
                </c:pt>
                <c:pt idx="79">
                  <c:v>50802.971548822003</c:v>
                </c:pt>
                <c:pt idx="80">
                  <c:v>51446.047138047012</c:v>
                </c:pt>
                <c:pt idx="81">
                  <c:v>52089.122727272996</c:v>
                </c:pt>
                <c:pt idx="82">
                  <c:v>52732.198316499213</c:v>
                </c:pt>
                <c:pt idx="83">
                  <c:v>53375.273905723974</c:v>
                </c:pt>
                <c:pt idx="84">
                  <c:v>54018.349494949012</c:v>
                </c:pt>
                <c:pt idx="85">
                  <c:v>54661.425084175004</c:v>
                </c:pt>
                <c:pt idx="86">
                  <c:v>55304.500673401002</c:v>
                </c:pt>
                <c:pt idx="87">
                  <c:v>55947.576262625997</c:v>
                </c:pt>
                <c:pt idx="88">
                  <c:v>56590.651851852002</c:v>
                </c:pt>
                <c:pt idx="89">
                  <c:v>57233.727441076975</c:v>
                </c:pt>
                <c:pt idx="90">
                  <c:v>57876.803030303003</c:v>
                </c:pt>
                <c:pt idx="91">
                  <c:v>58519.878619529212</c:v>
                </c:pt>
                <c:pt idx="92">
                  <c:v>59162.954208754243</c:v>
                </c:pt>
                <c:pt idx="93">
                  <c:v>59806.029797979994</c:v>
                </c:pt>
                <c:pt idx="94">
                  <c:v>60449.105387204996</c:v>
                </c:pt>
                <c:pt idx="95">
                  <c:v>61092.180976431002</c:v>
                </c:pt>
                <c:pt idx="96">
                  <c:v>61735.256565657</c:v>
                </c:pt>
                <c:pt idx="97">
                  <c:v>62254.8</c:v>
                </c:pt>
                <c:pt idx="98">
                  <c:v>62378.332154882002</c:v>
                </c:pt>
                <c:pt idx="99">
                  <c:v>62489.733333332995</c:v>
                </c:pt>
                <c:pt idx="100">
                  <c:v>62724.666666666984</c:v>
                </c:pt>
                <c:pt idx="101">
                  <c:v>62959.6</c:v>
                </c:pt>
                <c:pt idx="102">
                  <c:v>63021.407744108001</c:v>
                </c:pt>
                <c:pt idx="103">
                  <c:v>63194.533333332998</c:v>
                </c:pt>
                <c:pt idx="104">
                  <c:v>63429.466666666995</c:v>
                </c:pt>
                <c:pt idx="105">
                  <c:v>63664.483333333003</c:v>
                </c:pt>
              </c:numCache>
            </c:numRef>
          </c:xVal>
          <c:yVal>
            <c:numRef>
              <c:f>'Pump Schedule Plot (7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18.293538705256999</c:v>
                </c:pt>
                <c:pt idx="2">
                  <c:v>26.162587618576989</c:v>
                </c:pt>
                <c:pt idx="3">
                  <c:v>32.216905569779996</c:v>
                </c:pt>
                <c:pt idx="4">
                  <c:v>38.724906261511002</c:v>
                </c:pt>
                <c:pt idx="5">
                  <c:v>43.418175991126013</c:v>
                </c:pt>
                <c:pt idx="6">
                  <c:v>47.673407212642744</c:v>
                </c:pt>
                <c:pt idx="7">
                  <c:v>51.584465320653997</c:v>
                </c:pt>
                <c:pt idx="8">
                  <c:v>55.221749361105012</c:v>
                </c:pt>
                <c:pt idx="9">
                  <c:v>58.647836263723995</c:v>
                </c:pt>
                <c:pt idx="10">
                  <c:v>61.886192377158011</c:v>
                </c:pt>
                <c:pt idx="11">
                  <c:v>64.96028405005498</c:v>
                </c:pt>
                <c:pt idx="12">
                  <c:v>67.909221863496001</c:v>
                </c:pt>
                <c:pt idx="13">
                  <c:v>70.733005817478258</c:v>
                </c:pt>
                <c:pt idx="14">
                  <c:v>73.455102260657</c:v>
                </c:pt>
                <c:pt idx="15">
                  <c:v>76.075511193018954</c:v>
                </c:pt>
                <c:pt idx="16">
                  <c:v>78.609876847015258</c:v>
                </c:pt>
                <c:pt idx="17">
                  <c:v>81.073843455063979</c:v>
                </c:pt>
                <c:pt idx="18">
                  <c:v>83.459588900950948</c:v>
                </c:pt>
                <c:pt idx="19">
                  <c:v>85.782757417108158</c:v>
                </c:pt>
                <c:pt idx="20">
                  <c:v>88.051171119751515</c:v>
                </c:pt>
                <c:pt idx="21">
                  <c:v>90.257007892675958</c:v>
                </c:pt>
                <c:pt idx="22">
                  <c:v>92.415911968299127</c:v>
                </c:pt>
                <c:pt idx="23">
                  <c:v>94.520061230407919</c:v>
                </c:pt>
                <c:pt idx="24">
                  <c:v>96.585099911438988</c:v>
                </c:pt>
                <c:pt idx="25">
                  <c:v>98.603205895173005</c:v>
                </c:pt>
                <c:pt idx="26">
                  <c:v>100.59002341404162</c:v>
                </c:pt>
                <c:pt idx="27">
                  <c:v>102.52990823561935</c:v>
                </c:pt>
                <c:pt idx="28">
                  <c:v>104.43850459233002</c:v>
                </c:pt>
                <c:pt idx="29">
                  <c:v>106.30799036796</c:v>
                </c:pt>
                <c:pt idx="30">
                  <c:v>108.15400979494002</c:v>
                </c:pt>
                <c:pt idx="31">
                  <c:v>109.96874075705765</c:v>
                </c:pt>
                <c:pt idx="32">
                  <c:v>111.75218325431022</c:v>
                </c:pt>
                <c:pt idx="33">
                  <c:v>113.50433728669825</c:v>
                </c:pt>
                <c:pt idx="34">
                  <c:v>115.23302497044052</c:v>
                </c:pt>
                <c:pt idx="35">
                  <c:v>116.93824630553</c:v>
                </c:pt>
                <c:pt idx="36">
                  <c:v>118.62000129197995</c:v>
                </c:pt>
                <c:pt idx="37">
                  <c:v>120.27046781355295</c:v>
                </c:pt>
                <c:pt idx="38">
                  <c:v>121.90529010271</c:v>
                </c:pt>
                <c:pt idx="39">
                  <c:v>123.52446815941875</c:v>
                </c:pt>
                <c:pt idx="40">
                  <c:v>125.11235775127975</c:v>
                </c:pt>
                <c:pt idx="41">
                  <c:v>126.6846031107</c:v>
                </c:pt>
                <c:pt idx="42">
                  <c:v>128.24120423769</c:v>
                </c:pt>
                <c:pt idx="43">
                  <c:v>129.77433901603001</c:v>
                </c:pt>
                <c:pt idx="44">
                  <c:v>131.29965167813558</c:v>
                </c:pt>
                <c:pt idx="45">
                  <c:v>132.79367587540995</c:v>
                </c:pt>
                <c:pt idx="46">
                  <c:v>134.27987795645998</c:v>
                </c:pt>
                <c:pt idx="47">
                  <c:v>135.75043580507167</c:v>
                </c:pt>
                <c:pt idx="48">
                  <c:v>137.20534942124999</c:v>
                </c:pt>
                <c:pt idx="49">
                  <c:v>138.64461880499999</c:v>
                </c:pt>
                <c:pt idx="50">
                  <c:v>140.06824395631187</c:v>
                </c:pt>
                <c:pt idx="51">
                  <c:v>141.47622487520007</c:v>
                </c:pt>
                <c:pt idx="52">
                  <c:v>142.86856156164998</c:v>
                </c:pt>
                <c:pt idx="53">
                  <c:v>144.25307613188932</c:v>
                </c:pt>
                <c:pt idx="54">
                  <c:v>145.62194646969945</c:v>
                </c:pt>
                <c:pt idx="55">
                  <c:v>146.97517257505999</c:v>
                </c:pt>
                <c:pt idx="56">
                  <c:v>148.32057656422</c:v>
                </c:pt>
                <c:pt idx="57">
                  <c:v>149.65815843716001</c:v>
                </c:pt>
                <c:pt idx="58">
                  <c:v>150.98009607768222</c:v>
                </c:pt>
                <c:pt idx="59">
                  <c:v>152.28638948574007</c:v>
                </c:pt>
                <c:pt idx="60">
                  <c:v>153.5848607776</c:v>
                </c:pt>
                <c:pt idx="61">
                  <c:v>154.87550995325</c:v>
                </c:pt>
                <c:pt idx="62">
                  <c:v>156.15051489645998</c:v>
                </c:pt>
                <c:pt idx="63">
                  <c:v>157.41769772345998</c:v>
                </c:pt>
                <c:pt idx="64">
                  <c:v>158.67705843422999</c:v>
                </c:pt>
                <c:pt idx="65">
                  <c:v>159.92077491258001</c:v>
                </c:pt>
                <c:pt idx="66">
                  <c:v>161.16449139093001</c:v>
                </c:pt>
                <c:pt idx="67">
                  <c:v>162.39256363684038</c:v>
                </c:pt>
                <c:pt idx="68">
                  <c:v>163.60499165032999</c:v>
                </c:pt>
                <c:pt idx="69">
                  <c:v>164.81741966381</c:v>
                </c:pt>
                <c:pt idx="70">
                  <c:v>166.02202556108</c:v>
                </c:pt>
                <c:pt idx="71">
                  <c:v>167.21880934213004</c:v>
                </c:pt>
                <c:pt idx="72">
                  <c:v>168.39994889075001</c:v>
                </c:pt>
                <c:pt idx="73">
                  <c:v>169.57326632315952</c:v>
                </c:pt>
                <c:pt idx="74">
                  <c:v>170.74658375554958</c:v>
                </c:pt>
                <c:pt idx="75">
                  <c:v>171.90425695553247</c:v>
                </c:pt>
                <c:pt idx="76">
                  <c:v>173.06193015550087</c:v>
                </c:pt>
                <c:pt idx="77">
                  <c:v>174.20395912303312</c:v>
                </c:pt>
                <c:pt idx="78">
                  <c:v>175.34598809057999</c:v>
                </c:pt>
                <c:pt idx="79">
                  <c:v>176.47237282569247</c:v>
                </c:pt>
                <c:pt idx="80">
                  <c:v>177.59875756079998</c:v>
                </c:pt>
                <c:pt idx="81">
                  <c:v>178.71732017969001</c:v>
                </c:pt>
                <c:pt idx="82">
                  <c:v>179.82806068236007</c:v>
                </c:pt>
                <c:pt idx="83">
                  <c:v>180.93097906881999</c:v>
                </c:pt>
                <c:pt idx="84">
                  <c:v>182.02607533906999</c:v>
                </c:pt>
                <c:pt idx="85">
                  <c:v>183.12117160930998</c:v>
                </c:pt>
                <c:pt idx="86">
                  <c:v>184.20062364711998</c:v>
                </c:pt>
                <c:pt idx="87">
                  <c:v>185.28007568492998</c:v>
                </c:pt>
                <c:pt idx="88">
                  <c:v>186.35170560653</c:v>
                </c:pt>
                <c:pt idx="89">
                  <c:v>187.41551341190998</c:v>
                </c:pt>
                <c:pt idx="90">
                  <c:v>188.47932121729067</c:v>
                </c:pt>
                <c:pt idx="91">
                  <c:v>189.52748479023001</c:v>
                </c:pt>
                <c:pt idx="92">
                  <c:v>190.57564836317999</c:v>
                </c:pt>
                <c:pt idx="93">
                  <c:v>191.62381193612998</c:v>
                </c:pt>
                <c:pt idx="94">
                  <c:v>192.65633127664</c:v>
                </c:pt>
                <c:pt idx="95">
                  <c:v>193.68885061716</c:v>
                </c:pt>
                <c:pt idx="96">
                  <c:v>194.71354784145998</c:v>
                </c:pt>
                <c:pt idx="97">
                  <c:v>0</c:v>
                </c:pt>
                <c:pt idx="98">
                  <c:v>195.73824506576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196.74729805762888</c:v>
                </c:pt>
                <c:pt idx="103">
                  <c:v>0</c:v>
                </c:pt>
                <c:pt idx="104">
                  <c:v>0</c:v>
                </c:pt>
                <c:pt idx="105">
                  <c:v>197.75635104949001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7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643.07558922559053</c:v>
                </c:pt>
                <c:pt idx="2">
                  <c:v>1286.1511784511999</c:v>
                </c:pt>
                <c:pt idx="3">
                  <c:v>1929.226767676801</c:v>
                </c:pt>
                <c:pt idx="4">
                  <c:v>2572.3023569025877</c:v>
                </c:pt>
                <c:pt idx="5">
                  <c:v>3215.3779461279</c:v>
                </c:pt>
                <c:pt idx="6">
                  <c:v>3858.4535353536012</c:v>
                </c:pt>
                <c:pt idx="7">
                  <c:v>4501.5291245796243</c:v>
                </c:pt>
                <c:pt idx="8">
                  <c:v>5144.6047138046997</c:v>
                </c:pt>
                <c:pt idx="9">
                  <c:v>5787.6803030302999</c:v>
                </c:pt>
                <c:pt idx="10">
                  <c:v>6430.7558922560002</c:v>
                </c:pt>
                <c:pt idx="11">
                  <c:v>7073.8314814817504</c:v>
                </c:pt>
                <c:pt idx="12">
                  <c:v>7716.9070707070996</c:v>
                </c:pt>
                <c:pt idx="13">
                  <c:v>8359.9826599327007</c:v>
                </c:pt>
                <c:pt idx="14">
                  <c:v>9003.0582491582009</c:v>
                </c:pt>
                <c:pt idx="15">
                  <c:v>9646.1338383837992</c:v>
                </c:pt>
                <c:pt idx="16">
                  <c:v>10289.209427608999</c:v>
                </c:pt>
                <c:pt idx="17">
                  <c:v>10932.285016835012</c:v>
                </c:pt>
                <c:pt idx="18">
                  <c:v>11575.360606060509</c:v>
                </c:pt>
                <c:pt idx="19">
                  <c:v>12218.4361952855</c:v>
                </c:pt>
                <c:pt idx="20">
                  <c:v>12861.511784512018</c:v>
                </c:pt>
                <c:pt idx="21">
                  <c:v>13504.587373736997</c:v>
                </c:pt>
                <c:pt idx="22">
                  <c:v>14147.662962963001</c:v>
                </c:pt>
                <c:pt idx="23">
                  <c:v>14790.738552189499</c:v>
                </c:pt>
                <c:pt idx="24">
                  <c:v>15433.814141413999</c:v>
                </c:pt>
                <c:pt idx="25">
                  <c:v>16076.889730639989</c:v>
                </c:pt>
                <c:pt idx="26">
                  <c:v>16719.965319865001</c:v>
                </c:pt>
                <c:pt idx="27">
                  <c:v>17363.040909091</c:v>
                </c:pt>
                <c:pt idx="28">
                  <c:v>18006.116498316002</c:v>
                </c:pt>
                <c:pt idx="29">
                  <c:v>18649.192087542</c:v>
                </c:pt>
                <c:pt idx="30">
                  <c:v>19292.267676767999</c:v>
                </c:pt>
                <c:pt idx="31">
                  <c:v>19935.343265993</c:v>
                </c:pt>
                <c:pt idx="32">
                  <c:v>20578.418855220112</c:v>
                </c:pt>
                <c:pt idx="33">
                  <c:v>21221.494444444121</c:v>
                </c:pt>
                <c:pt idx="34">
                  <c:v>21864.570033669999</c:v>
                </c:pt>
                <c:pt idx="35">
                  <c:v>22507.645622895896</c:v>
                </c:pt>
                <c:pt idx="36">
                  <c:v>23150.721212121021</c:v>
                </c:pt>
                <c:pt idx="37">
                  <c:v>23793.796801347005</c:v>
                </c:pt>
                <c:pt idx="38">
                  <c:v>24436.872390572</c:v>
                </c:pt>
                <c:pt idx="39">
                  <c:v>25079.947979797998</c:v>
                </c:pt>
                <c:pt idx="40">
                  <c:v>25723.023569024001</c:v>
                </c:pt>
                <c:pt idx="41">
                  <c:v>26366.099158248897</c:v>
                </c:pt>
                <c:pt idx="42">
                  <c:v>27009.174747474892</c:v>
                </c:pt>
                <c:pt idx="43">
                  <c:v>27652.250336699992</c:v>
                </c:pt>
                <c:pt idx="44">
                  <c:v>28295.325925926001</c:v>
                </c:pt>
                <c:pt idx="45">
                  <c:v>28938.401515152025</c:v>
                </c:pt>
                <c:pt idx="46">
                  <c:v>29581.477104377005</c:v>
                </c:pt>
                <c:pt idx="47">
                  <c:v>30224.552693603029</c:v>
                </c:pt>
                <c:pt idx="48">
                  <c:v>30867.628282827998</c:v>
                </c:pt>
                <c:pt idx="49">
                  <c:v>31510.703872054029</c:v>
                </c:pt>
                <c:pt idx="50">
                  <c:v>32153.779461278897</c:v>
                </c:pt>
                <c:pt idx="51">
                  <c:v>32796.855050505001</c:v>
                </c:pt>
                <c:pt idx="52">
                  <c:v>33439.930639730999</c:v>
                </c:pt>
                <c:pt idx="53">
                  <c:v>34083.006228956212</c:v>
                </c:pt>
                <c:pt idx="54">
                  <c:v>34726.081818182043</c:v>
                </c:pt>
                <c:pt idx="55">
                  <c:v>35369.157407407001</c:v>
                </c:pt>
                <c:pt idx="56">
                  <c:v>36012.232996632985</c:v>
                </c:pt>
                <c:pt idx="57">
                  <c:v>36655.308585859013</c:v>
                </c:pt>
                <c:pt idx="58">
                  <c:v>37298.384175084211</c:v>
                </c:pt>
                <c:pt idx="59">
                  <c:v>37941.459764309999</c:v>
                </c:pt>
                <c:pt idx="60">
                  <c:v>38584.535353534986</c:v>
                </c:pt>
                <c:pt idx="61">
                  <c:v>39227.610942760984</c:v>
                </c:pt>
                <c:pt idx="62">
                  <c:v>39870.686531987012</c:v>
                </c:pt>
                <c:pt idx="63">
                  <c:v>40513.762121209984</c:v>
                </c:pt>
                <c:pt idx="64">
                  <c:v>41156.837710437998</c:v>
                </c:pt>
                <c:pt idx="65">
                  <c:v>41799.913299663</c:v>
                </c:pt>
                <c:pt idx="66">
                  <c:v>42442.988888889013</c:v>
                </c:pt>
                <c:pt idx="67">
                  <c:v>43086.064478114</c:v>
                </c:pt>
                <c:pt idx="68">
                  <c:v>43729.140067339998</c:v>
                </c:pt>
                <c:pt idx="69">
                  <c:v>44372.215656565975</c:v>
                </c:pt>
                <c:pt idx="70">
                  <c:v>45015.291245790984</c:v>
                </c:pt>
                <c:pt idx="71">
                  <c:v>45658.366835017012</c:v>
                </c:pt>
                <c:pt idx="72">
                  <c:v>46301.442424241999</c:v>
                </c:pt>
                <c:pt idx="73">
                  <c:v>46944.518013469213</c:v>
                </c:pt>
                <c:pt idx="74">
                  <c:v>47587.593602693974</c:v>
                </c:pt>
                <c:pt idx="75">
                  <c:v>48230.669191918976</c:v>
                </c:pt>
                <c:pt idx="76">
                  <c:v>48873.744781144997</c:v>
                </c:pt>
                <c:pt idx="77">
                  <c:v>49516.820370369998</c:v>
                </c:pt>
                <c:pt idx="78">
                  <c:v>50159.895959595997</c:v>
                </c:pt>
                <c:pt idx="79">
                  <c:v>50802.971548822003</c:v>
                </c:pt>
                <c:pt idx="80">
                  <c:v>51446.047138047012</c:v>
                </c:pt>
                <c:pt idx="81">
                  <c:v>52089.122727272996</c:v>
                </c:pt>
                <c:pt idx="82">
                  <c:v>52732.198316499213</c:v>
                </c:pt>
                <c:pt idx="83">
                  <c:v>53375.273905723974</c:v>
                </c:pt>
                <c:pt idx="84">
                  <c:v>54018.349494949012</c:v>
                </c:pt>
                <c:pt idx="85">
                  <c:v>54661.425084175004</c:v>
                </c:pt>
                <c:pt idx="86">
                  <c:v>55304.500673401002</c:v>
                </c:pt>
                <c:pt idx="87">
                  <c:v>55947.576262625997</c:v>
                </c:pt>
                <c:pt idx="88">
                  <c:v>56590.651851852002</c:v>
                </c:pt>
                <c:pt idx="89">
                  <c:v>57233.727441076975</c:v>
                </c:pt>
                <c:pt idx="90">
                  <c:v>57876.803030303003</c:v>
                </c:pt>
                <c:pt idx="91">
                  <c:v>58519.878619529212</c:v>
                </c:pt>
                <c:pt idx="92">
                  <c:v>59162.954208754243</c:v>
                </c:pt>
                <c:pt idx="93">
                  <c:v>59806.029797979994</c:v>
                </c:pt>
                <c:pt idx="94">
                  <c:v>60449.105387204996</c:v>
                </c:pt>
                <c:pt idx="95">
                  <c:v>61092.180976431002</c:v>
                </c:pt>
                <c:pt idx="96">
                  <c:v>61735.256565657</c:v>
                </c:pt>
                <c:pt idx="97">
                  <c:v>62254.8</c:v>
                </c:pt>
                <c:pt idx="98">
                  <c:v>62378.332154882002</c:v>
                </c:pt>
                <c:pt idx="99">
                  <c:v>62489.733333332995</c:v>
                </c:pt>
                <c:pt idx="100">
                  <c:v>62724.666666666984</c:v>
                </c:pt>
                <c:pt idx="101">
                  <c:v>62959.6</c:v>
                </c:pt>
                <c:pt idx="102">
                  <c:v>63021.407744108001</c:v>
                </c:pt>
                <c:pt idx="103">
                  <c:v>63194.533333332998</c:v>
                </c:pt>
                <c:pt idx="104">
                  <c:v>63429.466666666995</c:v>
                </c:pt>
                <c:pt idx="105">
                  <c:v>63664.483333333003</c:v>
                </c:pt>
              </c:numCache>
            </c:numRef>
          </c:xVal>
          <c:yVal>
            <c:numRef>
              <c:f>'Pump Schedule Plot (7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6.5346594607917003</c:v>
                </c:pt>
                <c:pt idx="2">
                  <c:v>7.3927036227418998</c:v>
                </c:pt>
                <c:pt idx="3">
                  <c:v>7.9428578090349955</c:v>
                </c:pt>
                <c:pt idx="4">
                  <c:v>8.4631253053428992</c:v>
                </c:pt>
                <c:pt idx="5">
                  <c:v>8.8036388691015048</c:v>
                </c:pt>
                <c:pt idx="6">
                  <c:v>9.0920917870764999</c:v>
                </c:pt>
                <c:pt idx="7">
                  <c:v>9.3426838581071578</c:v>
                </c:pt>
                <c:pt idx="8">
                  <c:v>9.5647918797298068</c:v>
                </c:pt>
                <c:pt idx="9">
                  <c:v>9.7653980418205979</c:v>
                </c:pt>
                <c:pt idx="10">
                  <c:v>9.9480700765093992</c:v>
                </c:pt>
                <c:pt idx="11">
                  <c:v>10.115768650185</c:v>
                </c:pt>
                <c:pt idx="12">
                  <c:v>10.271821257070998</c:v>
                </c:pt>
                <c:pt idx="13">
                  <c:v>10.417142667334</c:v>
                </c:pt>
                <c:pt idx="14">
                  <c:v>10.553675439145024</c:v>
                </c:pt>
                <c:pt idx="15">
                  <c:v>10.682010829089124</c:v>
                </c:pt>
                <c:pt idx="16">
                  <c:v>10.803405606768576</c:v>
                </c:pt>
                <c:pt idx="17">
                  <c:v>10.918994032631</c:v>
                </c:pt>
                <c:pt idx="18">
                  <c:v>11.028739970996</c:v>
                </c:pt>
                <c:pt idx="19">
                  <c:v>11.133649344509006</c:v>
                </c:pt>
                <c:pt idx="20">
                  <c:v>11.234304889840001</c:v>
                </c:pt>
                <c:pt idx="21">
                  <c:v>11.330567250656006</c:v>
                </c:pt>
                <c:pt idx="22">
                  <c:v>11.423300231224006</c:v>
                </c:pt>
                <c:pt idx="23">
                  <c:v>11.51232531968</c:v>
                </c:pt>
                <c:pt idx="24">
                  <c:v>11.598441951488002</c:v>
                </c:pt>
                <c:pt idx="25">
                  <c:v>11.681443587812</c:v>
                </c:pt>
                <c:pt idx="26">
                  <c:v>11.762078098083</c:v>
                </c:pt>
                <c:pt idx="27">
                  <c:v>11.839807215332026</c:v>
                </c:pt>
                <c:pt idx="28">
                  <c:v>11.915347869368174</c:v>
                </c:pt>
                <c:pt idx="29">
                  <c:v>11.988468695869004</c:v>
                </c:pt>
                <c:pt idx="30">
                  <c:v>12.059849605748576</c:v>
                </c:pt>
                <c:pt idx="31">
                  <c:v>12.12924677564</c:v>
                </c:pt>
                <c:pt idx="32">
                  <c:v>12.196720207375</c:v>
                </c:pt>
                <c:pt idx="33">
                  <c:v>12.262326297101026</c:v>
                </c:pt>
                <c:pt idx="34">
                  <c:v>12.326406645874076</c:v>
                </c:pt>
                <c:pt idx="35">
                  <c:v>12.389002990679026</c:v>
                </c:pt>
                <c:pt idx="36">
                  <c:v>12.450154866083126</c:v>
                </c:pt>
                <c:pt idx="37">
                  <c:v>12.509619210711024</c:v>
                </c:pt>
                <c:pt idx="38">
                  <c:v>12.567995154770001</c:v>
                </c:pt>
                <c:pt idx="39">
                  <c:v>12.625309069717</c:v>
                </c:pt>
                <c:pt idx="40">
                  <c:v>12.681039389799</c:v>
                </c:pt>
                <c:pt idx="41">
                  <c:v>12.735765902507</c:v>
                </c:pt>
                <c:pt idx="42">
                  <c:v>12.789511235883024</c:v>
                </c:pt>
                <c:pt idx="43">
                  <c:v>12.842030144873</c:v>
                </c:pt>
                <c:pt idx="44">
                  <c:v>12.893879235349576</c:v>
                </c:pt>
                <c:pt idx="45">
                  <c:v>12.944283573608002</c:v>
                </c:pt>
                <c:pt idx="46">
                  <c:v>12.994056722282</c:v>
                </c:pt>
                <c:pt idx="47">
                  <c:v>13.042951949101999</c:v>
                </c:pt>
                <c:pt idx="48">
                  <c:v>13.090986683963004</c:v>
                </c:pt>
                <c:pt idx="49">
                  <c:v>13.138177672825998</c:v>
                </c:pt>
                <c:pt idx="50">
                  <c:v>13.184541012565004</c:v>
                </c:pt>
                <c:pt idx="51">
                  <c:v>13.230092183553998</c:v>
                </c:pt>
                <c:pt idx="52">
                  <c:v>13.274846080157999</c:v>
                </c:pt>
                <c:pt idx="53">
                  <c:v>13.319066087062026</c:v>
                </c:pt>
                <c:pt idx="54">
                  <c:v>13.36251389872071</c:v>
                </c:pt>
                <c:pt idx="55">
                  <c:v>13.405202938033026</c:v>
                </c:pt>
                <c:pt idx="56">
                  <c:v>13.447390692062999</c:v>
                </c:pt>
                <c:pt idx="57">
                  <c:v>13.489085353658076</c:v>
                </c:pt>
                <c:pt idx="58">
                  <c:v>13.530053158449</c:v>
                </c:pt>
                <c:pt idx="59">
                  <c:v>13.570305924662</c:v>
                </c:pt>
                <c:pt idx="60">
                  <c:v>13.610094083087002</c:v>
                </c:pt>
                <c:pt idx="61">
                  <c:v>13.649424744775001</c:v>
                </c:pt>
                <c:pt idx="62">
                  <c:v>13.688068379750998</c:v>
                </c:pt>
                <c:pt idx="63">
                  <c:v>13.726270644730382</c:v>
                </c:pt>
                <c:pt idx="64">
                  <c:v>13.764037992862002</c:v>
                </c:pt>
                <c:pt idx="65">
                  <c:v>13.801143927850001</c:v>
                </c:pt>
                <c:pt idx="66">
                  <c:v>13.838061274289998</c:v>
                </c:pt>
                <c:pt idx="67">
                  <c:v>13.874331554342024</c:v>
                </c:pt>
                <c:pt idx="68">
                  <c:v>13.909963929687002</c:v>
                </c:pt>
                <c:pt idx="69">
                  <c:v>13.945423716804004</c:v>
                </c:pt>
                <c:pt idx="70">
                  <c:v>13.980485881221076</c:v>
                </c:pt>
                <c:pt idx="71">
                  <c:v>14.015155698520006</c:v>
                </c:pt>
                <c:pt idx="72">
                  <c:v>14.049213283489999</c:v>
                </c:pt>
                <c:pt idx="73">
                  <c:v>14.082890717481026</c:v>
                </c:pt>
                <c:pt idx="74">
                  <c:v>14.116415825729026</c:v>
                </c:pt>
                <c:pt idx="75">
                  <c:v>14.149346326579</c:v>
                </c:pt>
                <c:pt idx="76">
                  <c:v>14.182131850167076</c:v>
                </c:pt>
                <c:pt idx="77">
                  <c:v>14.214333836778</c:v>
                </c:pt>
                <c:pt idx="78">
                  <c:v>14.246397807479999</c:v>
                </c:pt>
                <c:pt idx="79">
                  <c:v>14.277888800551001</c:v>
                </c:pt>
                <c:pt idx="80">
                  <c:v>14.309248377652002</c:v>
                </c:pt>
                <c:pt idx="81">
                  <c:v>14.340261488977998</c:v>
                </c:pt>
                <c:pt idx="82">
                  <c:v>14.370932136921176</c:v>
                </c:pt>
                <c:pt idx="83">
                  <c:v>14.40126422891</c:v>
                </c:pt>
                <c:pt idx="84">
                  <c:v>14.431261580320998</c:v>
                </c:pt>
                <c:pt idx="85">
                  <c:v>14.46114092547</c:v>
                </c:pt>
                <c:pt idx="86">
                  <c:v>14.490479068784024</c:v>
                </c:pt>
                <c:pt idx="87">
                  <c:v>14.519704785176</c:v>
                </c:pt>
                <c:pt idx="88">
                  <c:v>14.548608580976998</c:v>
                </c:pt>
                <c:pt idx="89">
                  <c:v>14.577193890457</c:v>
                </c:pt>
                <c:pt idx="90">
                  <c:v>14.605673091008002</c:v>
                </c:pt>
                <c:pt idx="91">
                  <c:v>14.633630663067002</c:v>
                </c:pt>
                <c:pt idx="92">
                  <c:v>14.661487117169576</c:v>
                </c:pt>
                <c:pt idx="93">
                  <c:v>14.689243372187002</c:v>
                </c:pt>
                <c:pt idx="94">
                  <c:v>14.716488268781006</c:v>
                </c:pt>
                <c:pt idx="95">
                  <c:v>14.743637666955999</c:v>
                </c:pt>
                <c:pt idx="96">
                  <c:v>14.770487801471004</c:v>
                </c:pt>
                <c:pt idx="97">
                  <c:v>0</c:v>
                </c:pt>
                <c:pt idx="98">
                  <c:v>14.797245518185004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14.823505185285002</c:v>
                </c:pt>
                <c:pt idx="103">
                  <c:v>0</c:v>
                </c:pt>
                <c:pt idx="104">
                  <c:v>0</c:v>
                </c:pt>
                <c:pt idx="105">
                  <c:v>14.849676763096999</c:v>
                </c:pt>
              </c:numCache>
            </c:numRef>
          </c:yVal>
          <c:smooth val="1"/>
        </c:ser>
        <c:axId val="232080128"/>
        <c:axId val="232082048"/>
      </c:scatterChart>
      <c:valAx>
        <c:axId val="232080128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32082048"/>
        <c:crosses val="autoZero"/>
        <c:crossBetween val="midCat"/>
      </c:valAx>
      <c:valAx>
        <c:axId val="232082048"/>
        <c:scaling>
          <c:orientation val="minMax"/>
          <c:max val="220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imping</a:t>
                </a:r>
                <a:r>
                  <a:rPr lang="en-GB" baseline="0"/>
                  <a:t> parameter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32080128"/>
        <c:crosses val="autoZero"/>
        <c:crossBetween val="midCat"/>
      </c:valAx>
    </c:plotArea>
    <c:legend>
      <c:legendPos val="r"/>
    </c:legend>
    <c:plotVisOnly val="1"/>
  </c:chart>
  <c:spPr>
    <a:noFill/>
    <a:ln>
      <a:noFill/>
    </a:ln>
  </c:spPr>
  <c:externalData r:id="rId1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8</a:t>
            </a:r>
            <a:endParaRPr lang="en-GB"/>
          </a:p>
        </c:rich>
      </c:tx>
    </c:title>
    <c:plotArea>
      <c:layout/>
      <c:scatterChart>
        <c:scatterStyle val="smoothMarker"/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Pump Schedule Plot (8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13.80420875420964</c:v>
                </c:pt>
                <c:pt idx="2">
                  <c:v>627.60841750842053</c:v>
                </c:pt>
                <c:pt idx="3">
                  <c:v>941.41262626263006</c:v>
                </c:pt>
                <c:pt idx="4">
                  <c:v>1255.2168350168001</c:v>
                </c:pt>
                <c:pt idx="5">
                  <c:v>1569.021043771</c:v>
                </c:pt>
                <c:pt idx="6">
                  <c:v>1882.8252525253001</c:v>
                </c:pt>
                <c:pt idx="7">
                  <c:v>2196.6294612795</c:v>
                </c:pt>
                <c:pt idx="8">
                  <c:v>2510.4336700337012</c:v>
                </c:pt>
                <c:pt idx="9">
                  <c:v>2824.2378787878997</c:v>
                </c:pt>
                <c:pt idx="10">
                  <c:v>3138.0420875421</c:v>
                </c:pt>
                <c:pt idx="11">
                  <c:v>3451.8462962963022</c:v>
                </c:pt>
                <c:pt idx="12">
                  <c:v>3765.6505050505002</c:v>
                </c:pt>
                <c:pt idx="13">
                  <c:v>4079.4547138048179</c:v>
                </c:pt>
                <c:pt idx="14">
                  <c:v>4393.2589225589054</c:v>
                </c:pt>
                <c:pt idx="15">
                  <c:v>4707.0631313131034</c:v>
                </c:pt>
                <c:pt idx="16">
                  <c:v>5020.8673400673024</c:v>
                </c:pt>
                <c:pt idx="17">
                  <c:v>5334.6715488215004</c:v>
                </c:pt>
                <c:pt idx="18">
                  <c:v>5648.4757575757985</c:v>
                </c:pt>
                <c:pt idx="19">
                  <c:v>5962.2799663299993</c:v>
                </c:pt>
                <c:pt idx="20">
                  <c:v>6276.0841750842001</c:v>
                </c:pt>
                <c:pt idx="21">
                  <c:v>6589.8883838381753</c:v>
                </c:pt>
                <c:pt idx="22">
                  <c:v>6903.6925925926034</c:v>
                </c:pt>
                <c:pt idx="23">
                  <c:v>7217.4968013467997</c:v>
                </c:pt>
                <c:pt idx="24">
                  <c:v>7531.3010101010004</c:v>
                </c:pt>
                <c:pt idx="25">
                  <c:v>7845.1052188554504</c:v>
                </c:pt>
                <c:pt idx="26">
                  <c:v>8158.9094276094002</c:v>
                </c:pt>
                <c:pt idx="27">
                  <c:v>8472.7136363636</c:v>
                </c:pt>
                <c:pt idx="28">
                  <c:v>8786.5178451177999</c:v>
                </c:pt>
                <c:pt idx="29">
                  <c:v>9100.3220538720998</c:v>
                </c:pt>
                <c:pt idx="30">
                  <c:v>9414.1262626262996</c:v>
                </c:pt>
                <c:pt idx="31">
                  <c:v>9727.9304713804995</c:v>
                </c:pt>
                <c:pt idx="32">
                  <c:v>10041.734680135618</c:v>
                </c:pt>
                <c:pt idx="33">
                  <c:v>10355.538888888999</c:v>
                </c:pt>
                <c:pt idx="34">
                  <c:v>10669.343097643001</c:v>
                </c:pt>
                <c:pt idx="35">
                  <c:v>10983.147306397002</c:v>
                </c:pt>
                <c:pt idx="36">
                  <c:v>11296.951515152006</c:v>
                </c:pt>
                <c:pt idx="37">
                  <c:v>11610.755723906001</c:v>
                </c:pt>
                <c:pt idx="38">
                  <c:v>11924.559932659569</c:v>
                </c:pt>
                <c:pt idx="39">
                  <c:v>12238.364141414</c:v>
                </c:pt>
                <c:pt idx="40">
                  <c:v>12552.168350168</c:v>
                </c:pt>
                <c:pt idx="41">
                  <c:v>12865.972558923</c:v>
                </c:pt>
                <c:pt idx="42">
                  <c:v>13179.776767677</c:v>
                </c:pt>
                <c:pt idx="43">
                  <c:v>13493.580976431</c:v>
                </c:pt>
                <c:pt idx="44">
                  <c:v>13807.385185184383</c:v>
                </c:pt>
                <c:pt idx="45">
                  <c:v>14121.189393938987</c:v>
                </c:pt>
                <c:pt idx="46">
                  <c:v>14434.993602693989</c:v>
                </c:pt>
                <c:pt idx="47">
                  <c:v>14748.797811447987</c:v>
                </c:pt>
                <c:pt idx="48">
                  <c:v>15062.602020202004</c:v>
                </c:pt>
                <c:pt idx="49">
                  <c:v>15376.406228956002</c:v>
                </c:pt>
                <c:pt idx="50">
                  <c:v>15690.21043771043</c:v>
                </c:pt>
                <c:pt idx="51">
                  <c:v>16004.014646465002</c:v>
                </c:pt>
                <c:pt idx="52">
                  <c:v>16317.818855219</c:v>
                </c:pt>
                <c:pt idx="53">
                  <c:v>16631.623063972896</c:v>
                </c:pt>
                <c:pt idx="54">
                  <c:v>16945.427272727025</c:v>
                </c:pt>
                <c:pt idx="55">
                  <c:v>17259.231481481005</c:v>
                </c:pt>
                <c:pt idx="56">
                  <c:v>17573.035690236</c:v>
                </c:pt>
                <c:pt idx="57">
                  <c:v>17886.839898990002</c:v>
                </c:pt>
                <c:pt idx="58">
                  <c:v>18200.644107743999</c:v>
                </c:pt>
                <c:pt idx="59">
                  <c:v>18514.448316498001</c:v>
                </c:pt>
                <c:pt idx="60">
                  <c:v>18828.252525252999</c:v>
                </c:pt>
                <c:pt idx="61">
                  <c:v>19142.056734007001</c:v>
                </c:pt>
                <c:pt idx="62">
                  <c:v>19455.860942760999</c:v>
                </c:pt>
                <c:pt idx="63">
                  <c:v>19769.665151515001</c:v>
                </c:pt>
                <c:pt idx="64">
                  <c:v>20083.469360268999</c:v>
                </c:pt>
                <c:pt idx="65">
                  <c:v>20397.273569024001</c:v>
                </c:pt>
                <c:pt idx="66">
                  <c:v>20711.077777777897</c:v>
                </c:pt>
                <c:pt idx="67">
                  <c:v>21024.881986532</c:v>
                </c:pt>
                <c:pt idx="68">
                  <c:v>21338.686195286125</c:v>
                </c:pt>
                <c:pt idx="69">
                  <c:v>21652.490404040025</c:v>
                </c:pt>
                <c:pt idx="70">
                  <c:v>21966.294612795005</c:v>
                </c:pt>
                <c:pt idx="71">
                  <c:v>22280.098821549025</c:v>
                </c:pt>
                <c:pt idx="72">
                  <c:v>22593.903030303001</c:v>
                </c:pt>
                <c:pt idx="73">
                  <c:v>22907.707239056996</c:v>
                </c:pt>
                <c:pt idx="74">
                  <c:v>23221.511447810892</c:v>
                </c:pt>
                <c:pt idx="75">
                  <c:v>23535.315656564992</c:v>
                </c:pt>
                <c:pt idx="76">
                  <c:v>23849.119865319892</c:v>
                </c:pt>
                <c:pt idx="77">
                  <c:v>24162.924074073999</c:v>
                </c:pt>
                <c:pt idx="78">
                  <c:v>24476.728282828029</c:v>
                </c:pt>
                <c:pt idx="79">
                  <c:v>24790.532491581998</c:v>
                </c:pt>
                <c:pt idx="80">
                  <c:v>25104.336700335978</c:v>
                </c:pt>
                <c:pt idx="81">
                  <c:v>25418.140909090896</c:v>
                </c:pt>
                <c:pt idx="82">
                  <c:v>25731.945117845</c:v>
                </c:pt>
                <c:pt idx="83">
                  <c:v>26045.749326599002</c:v>
                </c:pt>
                <c:pt idx="84">
                  <c:v>26359.553535354</c:v>
                </c:pt>
                <c:pt idx="85">
                  <c:v>26673.357744108001</c:v>
                </c:pt>
                <c:pt idx="86">
                  <c:v>26987.161952861996</c:v>
                </c:pt>
                <c:pt idx="87">
                  <c:v>27300.966161616121</c:v>
                </c:pt>
                <c:pt idx="88">
                  <c:v>27614.770370369992</c:v>
                </c:pt>
                <c:pt idx="89">
                  <c:v>27928.574579124997</c:v>
                </c:pt>
                <c:pt idx="90">
                  <c:v>28242.378787878992</c:v>
                </c:pt>
                <c:pt idx="91">
                  <c:v>28556.182996633001</c:v>
                </c:pt>
                <c:pt idx="92">
                  <c:v>28869.987205386999</c:v>
                </c:pt>
                <c:pt idx="93">
                  <c:v>29183.791414141029</c:v>
                </c:pt>
                <c:pt idx="94">
                  <c:v>29497.595622895897</c:v>
                </c:pt>
                <c:pt idx="95">
                  <c:v>29811.39983165</c:v>
                </c:pt>
                <c:pt idx="96">
                  <c:v>30086.6</c:v>
                </c:pt>
                <c:pt idx="97">
                  <c:v>30125.204040404005</c:v>
                </c:pt>
                <c:pt idx="98">
                  <c:v>30249.933333333</c:v>
                </c:pt>
                <c:pt idx="99">
                  <c:v>30413.266666667001</c:v>
                </c:pt>
                <c:pt idx="100">
                  <c:v>30439.008249158</c:v>
                </c:pt>
                <c:pt idx="101">
                  <c:v>30576.6</c:v>
                </c:pt>
                <c:pt idx="102">
                  <c:v>30739.933333333</c:v>
                </c:pt>
                <c:pt idx="103">
                  <c:v>30752.812457911896</c:v>
                </c:pt>
                <c:pt idx="104">
                  <c:v>30903.266666667001</c:v>
                </c:pt>
                <c:pt idx="105">
                  <c:v>31066.616666665781</c:v>
                </c:pt>
              </c:numCache>
            </c:numRef>
          </c:xVal>
          <c:yVal>
            <c:numRef>
              <c:f>'Pump Schedule Plot (8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18.872375305243001</c:v>
                </c:pt>
                <c:pt idx="2">
                  <c:v>27.14035214558</c:v>
                </c:pt>
                <c:pt idx="3">
                  <c:v>33.507554745424002</c:v>
                </c:pt>
                <c:pt idx="4">
                  <c:v>38.881348585831944</c:v>
                </c:pt>
                <c:pt idx="5">
                  <c:v>43.621551012741996</c:v>
                </c:pt>
                <c:pt idx="6">
                  <c:v>47.915892815338999</c:v>
                </c:pt>
                <c:pt idx="7">
                  <c:v>51.858239388214997</c:v>
                </c:pt>
                <c:pt idx="8">
                  <c:v>55.534634009745844</c:v>
                </c:pt>
                <c:pt idx="9">
                  <c:v>61.158735569066998</c:v>
                </c:pt>
                <c:pt idx="10">
                  <c:v>64.569178239253958</c:v>
                </c:pt>
                <c:pt idx="11">
                  <c:v>67.815356468904</c:v>
                </c:pt>
                <c:pt idx="12">
                  <c:v>70.912914490449026</c:v>
                </c:pt>
                <c:pt idx="13">
                  <c:v>73.88531865253168</c:v>
                </c:pt>
                <c:pt idx="14">
                  <c:v>76.748213187603127</c:v>
                </c:pt>
                <c:pt idx="15">
                  <c:v>79.509420211858981</c:v>
                </c:pt>
                <c:pt idx="16">
                  <c:v>82.18458395773898</c:v>
                </c:pt>
                <c:pt idx="17">
                  <c:v>84.773704425242997</c:v>
                </c:pt>
                <c:pt idx="18">
                  <c:v>87.292425846802999</c:v>
                </c:pt>
                <c:pt idx="19">
                  <c:v>89.740748222417949</c:v>
                </c:pt>
                <c:pt idx="20">
                  <c:v>92.118671552082546</c:v>
                </c:pt>
                <c:pt idx="21">
                  <c:v>94.449662184464003</c:v>
                </c:pt>
                <c:pt idx="22">
                  <c:v>96.718075887110999</c:v>
                </c:pt>
                <c:pt idx="23">
                  <c:v>98.939556892460658</c:v>
                </c:pt>
                <c:pt idx="24">
                  <c:v>101.11410520052</c:v>
                </c:pt>
                <c:pt idx="25">
                  <c:v>103.24172081127062</c:v>
                </c:pt>
                <c:pt idx="26">
                  <c:v>105.33022584095002</c:v>
                </c:pt>
                <c:pt idx="27">
                  <c:v>107.37962028955</c:v>
                </c:pt>
                <c:pt idx="28">
                  <c:v>109.38990415707001</c:v>
                </c:pt>
                <c:pt idx="29">
                  <c:v>111.36107744351</c:v>
                </c:pt>
                <c:pt idx="30">
                  <c:v>113.30096226508</c:v>
                </c:pt>
                <c:pt idx="31">
                  <c:v>115.21738073800998</c:v>
                </c:pt>
                <c:pt idx="32">
                  <c:v>117.09468862985022</c:v>
                </c:pt>
                <c:pt idx="33">
                  <c:v>118.94070805682775</c:v>
                </c:pt>
                <c:pt idx="34">
                  <c:v>120.76326113517032</c:v>
                </c:pt>
                <c:pt idx="35">
                  <c:v>122.56234786484895</c:v>
                </c:pt>
                <c:pt idx="36">
                  <c:v>124.33014612967</c:v>
                </c:pt>
                <c:pt idx="37">
                  <c:v>126.07447804584965</c:v>
                </c:pt>
                <c:pt idx="38">
                  <c:v>127.80316572959002</c:v>
                </c:pt>
                <c:pt idx="39">
                  <c:v>129.50056494846999</c:v>
                </c:pt>
                <c:pt idx="40">
                  <c:v>131.18231993491167</c:v>
                </c:pt>
                <c:pt idx="41">
                  <c:v>132.84060857271001</c:v>
                </c:pt>
                <c:pt idx="42">
                  <c:v>134.47543086185999</c:v>
                </c:pt>
                <c:pt idx="43">
                  <c:v>136.09460891857</c:v>
                </c:pt>
                <c:pt idx="44">
                  <c:v>137.69814274286</c:v>
                </c:pt>
                <c:pt idx="45">
                  <c:v>139.27821021850002</c:v>
                </c:pt>
                <c:pt idx="46">
                  <c:v>140.84263346170002</c:v>
                </c:pt>
                <c:pt idx="47">
                  <c:v>142.39141247248131</c:v>
                </c:pt>
                <c:pt idx="48">
                  <c:v>143.92454725081001</c:v>
                </c:pt>
                <c:pt idx="49">
                  <c:v>145.44203779672</c:v>
                </c:pt>
                <c:pt idx="50">
                  <c:v>146.94388411019995</c:v>
                </c:pt>
                <c:pt idx="51">
                  <c:v>148.43008619123998</c:v>
                </c:pt>
                <c:pt idx="52">
                  <c:v>149.90064403985932</c:v>
                </c:pt>
                <c:pt idx="53">
                  <c:v>151.35555765604002</c:v>
                </c:pt>
                <c:pt idx="54">
                  <c:v>152.80264915600227</c:v>
                </c:pt>
                <c:pt idx="55">
                  <c:v>154.23409642352999</c:v>
                </c:pt>
                <c:pt idx="56">
                  <c:v>155.64989945863007</c:v>
                </c:pt>
                <c:pt idx="57">
                  <c:v>157.05005826129999</c:v>
                </c:pt>
                <c:pt idx="58">
                  <c:v>158.45021706397227</c:v>
                </c:pt>
                <c:pt idx="59">
                  <c:v>159.82690951800197</c:v>
                </c:pt>
                <c:pt idx="60">
                  <c:v>161.19577985579087</c:v>
                </c:pt>
                <c:pt idx="61">
                  <c:v>162.55682807738287</c:v>
                </c:pt>
                <c:pt idx="62">
                  <c:v>163.90223206654002</c:v>
                </c:pt>
                <c:pt idx="63">
                  <c:v>165.23981393947992</c:v>
                </c:pt>
                <c:pt idx="64">
                  <c:v>166.56175157998999</c:v>
                </c:pt>
                <c:pt idx="65">
                  <c:v>167.88368922049</c:v>
                </c:pt>
                <c:pt idx="66">
                  <c:v>169.18216051235001</c:v>
                </c:pt>
                <c:pt idx="67">
                  <c:v>170.48063180421047</c:v>
                </c:pt>
                <c:pt idx="68">
                  <c:v>171.77128097985332</c:v>
                </c:pt>
                <c:pt idx="69">
                  <c:v>173.04628592306995</c:v>
                </c:pt>
                <c:pt idx="70">
                  <c:v>174.31346875007</c:v>
                </c:pt>
                <c:pt idx="71">
                  <c:v>175.57282946084999</c:v>
                </c:pt>
                <c:pt idx="72">
                  <c:v>176.81654593918998</c:v>
                </c:pt>
                <c:pt idx="73">
                  <c:v>178.06026241754</c:v>
                </c:pt>
                <c:pt idx="74">
                  <c:v>179.29615677966999</c:v>
                </c:pt>
                <c:pt idx="75">
                  <c:v>180.51640690937</c:v>
                </c:pt>
                <c:pt idx="76">
                  <c:v>181.73665703906912</c:v>
                </c:pt>
                <c:pt idx="77">
                  <c:v>182.94126293633997</c:v>
                </c:pt>
                <c:pt idx="78">
                  <c:v>184.14586883361</c:v>
                </c:pt>
                <c:pt idx="79">
                  <c:v>185.33483049844</c:v>
                </c:pt>
                <c:pt idx="80">
                  <c:v>186.52379216327998</c:v>
                </c:pt>
                <c:pt idx="81">
                  <c:v>187.69710959568027</c:v>
                </c:pt>
                <c:pt idx="82">
                  <c:v>188.87042702809762</c:v>
                </c:pt>
                <c:pt idx="83">
                  <c:v>190.03592234427001</c:v>
                </c:pt>
                <c:pt idx="84">
                  <c:v>191.19359554423932</c:v>
                </c:pt>
                <c:pt idx="85">
                  <c:v>192.34344662800001</c:v>
                </c:pt>
                <c:pt idx="86">
                  <c:v>193.48547559553998</c:v>
                </c:pt>
                <c:pt idx="87">
                  <c:v>194.61968244684593</c:v>
                </c:pt>
                <c:pt idx="88">
                  <c:v>195.75388929818138</c:v>
                </c:pt>
                <c:pt idx="89">
                  <c:v>196.88027403329087</c:v>
                </c:pt>
                <c:pt idx="90">
                  <c:v>197.99101453597001</c:v>
                </c:pt>
                <c:pt idx="91">
                  <c:v>199.10957715484847</c:v>
                </c:pt>
                <c:pt idx="92">
                  <c:v>200.21249554131998</c:v>
                </c:pt>
                <c:pt idx="93">
                  <c:v>201.30759181156</c:v>
                </c:pt>
                <c:pt idx="94">
                  <c:v>202.40268808181</c:v>
                </c:pt>
                <c:pt idx="95">
                  <c:v>203.48996223582998</c:v>
                </c:pt>
                <c:pt idx="96">
                  <c:v>0</c:v>
                </c:pt>
                <c:pt idx="97">
                  <c:v>204.57723638986027</c:v>
                </c:pt>
                <c:pt idx="98">
                  <c:v>0</c:v>
                </c:pt>
                <c:pt idx="99">
                  <c:v>0</c:v>
                </c:pt>
                <c:pt idx="100">
                  <c:v>205.64886631146001</c:v>
                </c:pt>
                <c:pt idx="101">
                  <c:v>0</c:v>
                </c:pt>
                <c:pt idx="102">
                  <c:v>0</c:v>
                </c:pt>
                <c:pt idx="103">
                  <c:v>206.72049623305</c:v>
                </c:pt>
                <c:pt idx="104">
                  <c:v>0</c:v>
                </c:pt>
                <c:pt idx="105">
                  <c:v>207.78430403843001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Pump Schedule Plot (8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313.80420875420964</c:v>
                </c:pt>
                <c:pt idx="2">
                  <c:v>627.60841750842053</c:v>
                </c:pt>
                <c:pt idx="3">
                  <c:v>941.41262626263006</c:v>
                </c:pt>
                <c:pt idx="4">
                  <c:v>1255.2168350168001</c:v>
                </c:pt>
                <c:pt idx="5">
                  <c:v>1569.021043771</c:v>
                </c:pt>
                <c:pt idx="6">
                  <c:v>1882.8252525253001</c:v>
                </c:pt>
                <c:pt idx="7">
                  <c:v>2196.6294612795</c:v>
                </c:pt>
                <c:pt idx="8">
                  <c:v>2510.4336700337012</c:v>
                </c:pt>
                <c:pt idx="9">
                  <c:v>2824.2378787878997</c:v>
                </c:pt>
                <c:pt idx="10">
                  <c:v>3138.0420875421</c:v>
                </c:pt>
                <c:pt idx="11">
                  <c:v>3451.8462962963022</c:v>
                </c:pt>
                <c:pt idx="12">
                  <c:v>3765.6505050505002</c:v>
                </c:pt>
                <c:pt idx="13">
                  <c:v>4079.4547138048179</c:v>
                </c:pt>
                <c:pt idx="14">
                  <c:v>4393.2589225589054</c:v>
                </c:pt>
                <c:pt idx="15">
                  <c:v>4707.0631313131034</c:v>
                </c:pt>
                <c:pt idx="16">
                  <c:v>5020.8673400673024</c:v>
                </c:pt>
                <c:pt idx="17">
                  <c:v>5334.6715488215004</c:v>
                </c:pt>
                <c:pt idx="18">
                  <c:v>5648.4757575757985</c:v>
                </c:pt>
                <c:pt idx="19">
                  <c:v>5962.2799663299993</c:v>
                </c:pt>
                <c:pt idx="20">
                  <c:v>6276.0841750842001</c:v>
                </c:pt>
                <c:pt idx="21">
                  <c:v>6589.8883838381753</c:v>
                </c:pt>
                <c:pt idx="22">
                  <c:v>6903.6925925926034</c:v>
                </c:pt>
                <c:pt idx="23">
                  <c:v>7217.4968013467997</c:v>
                </c:pt>
                <c:pt idx="24">
                  <c:v>7531.3010101010004</c:v>
                </c:pt>
                <c:pt idx="25">
                  <c:v>7845.1052188554504</c:v>
                </c:pt>
                <c:pt idx="26">
                  <c:v>8158.9094276094002</c:v>
                </c:pt>
                <c:pt idx="27">
                  <c:v>8472.7136363636</c:v>
                </c:pt>
                <c:pt idx="28">
                  <c:v>8786.5178451177999</c:v>
                </c:pt>
                <c:pt idx="29">
                  <c:v>9100.3220538720998</c:v>
                </c:pt>
                <c:pt idx="30">
                  <c:v>9414.1262626262996</c:v>
                </c:pt>
                <c:pt idx="31">
                  <c:v>9727.9304713804995</c:v>
                </c:pt>
                <c:pt idx="32">
                  <c:v>10041.734680135618</c:v>
                </c:pt>
                <c:pt idx="33">
                  <c:v>10355.538888888999</c:v>
                </c:pt>
                <c:pt idx="34">
                  <c:v>10669.343097643001</c:v>
                </c:pt>
                <c:pt idx="35">
                  <c:v>10983.147306397002</c:v>
                </c:pt>
                <c:pt idx="36">
                  <c:v>11296.951515152006</c:v>
                </c:pt>
                <c:pt idx="37">
                  <c:v>11610.755723906001</c:v>
                </c:pt>
                <c:pt idx="38">
                  <c:v>11924.559932659569</c:v>
                </c:pt>
                <c:pt idx="39">
                  <c:v>12238.364141414</c:v>
                </c:pt>
                <c:pt idx="40">
                  <c:v>12552.168350168</c:v>
                </c:pt>
                <c:pt idx="41">
                  <c:v>12865.972558923</c:v>
                </c:pt>
                <c:pt idx="42">
                  <c:v>13179.776767677</c:v>
                </c:pt>
                <c:pt idx="43">
                  <c:v>13493.580976431</c:v>
                </c:pt>
                <c:pt idx="44">
                  <c:v>13807.385185184383</c:v>
                </c:pt>
                <c:pt idx="45">
                  <c:v>14121.189393938987</c:v>
                </c:pt>
                <c:pt idx="46">
                  <c:v>14434.993602693989</c:v>
                </c:pt>
                <c:pt idx="47">
                  <c:v>14748.797811447987</c:v>
                </c:pt>
                <c:pt idx="48">
                  <c:v>15062.602020202004</c:v>
                </c:pt>
                <c:pt idx="49">
                  <c:v>15376.406228956002</c:v>
                </c:pt>
                <c:pt idx="50">
                  <c:v>15690.21043771043</c:v>
                </c:pt>
                <c:pt idx="51">
                  <c:v>16004.014646465002</c:v>
                </c:pt>
                <c:pt idx="52">
                  <c:v>16317.818855219</c:v>
                </c:pt>
                <c:pt idx="53">
                  <c:v>16631.623063972896</c:v>
                </c:pt>
                <c:pt idx="54">
                  <c:v>16945.427272727025</c:v>
                </c:pt>
                <c:pt idx="55">
                  <c:v>17259.231481481005</c:v>
                </c:pt>
                <c:pt idx="56">
                  <c:v>17573.035690236</c:v>
                </c:pt>
                <c:pt idx="57">
                  <c:v>17886.839898990002</c:v>
                </c:pt>
                <c:pt idx="58">
                  <c:v>18200.644107743999</c:v>
                </c:pt>
                <c:pt idx="59">
                  <c:v>18514.448316498001</c:v>
                </c:pt>
                <c:pt idx="60">
                  <c:v>18828.252525252999</c:v>
                </c:pt>
                <c:pt idx="61">
                  <c:v>19142.056734007001</c:v>
                </c:pt>
                <c:pt idx="62">
                  <c:v>19455.860942760999</c:v>
                </c:pt>
                <c:pt idx="63">
                  <c:v>19769.665151515001</c:v>
                </c:pt>
                <c:pt idx="64">
                  <c:v>20083.469360268999</c:v>
                </c:pt>
                <c:pt idx="65">
                  <c:v>20397.273569024001</c:v>
                </c:pt>
                <c:pt idx="66">
                  <c:v>20711.077777777897</c:v>
                </c:pt>
                <c:pt idx="67">
                  <c:v>21024.881986532</c:v>
                </c:pt>
                <c:pt idx="68">
                  <c:v>21338.686195286125</c:v>
                </c:pt>
                <c:pt idx="69">
                  <c:v>21652.490404040025</c:v>
                </c:pt>
                <c:pt idx="70">
                  <c:v>21966.294612795005</c:v>
                </c:pt>
                <c:pt idx="71">
                  <c:v>22280.098821549025</c:v>
                </c:pt>
                <c:pt idx="72">
                  <c:v>22593.903030303001</c:v>
                </c:pt>
                <c:pt idx="73">
                  <c:v>22907.707239056996</c:v>
                </c:pt>
                <c:pt idx="74">
                  <c:v>23221.511447810892</c:v>
                </c:pt>
                <c:pt idx="75">
                  <c:v>23535.315656564992</c:v>
                </c:pt>
                <c:pt idx="76">
                  <c:v>23849.119865319892</c:v>
                </c:pt>
                <c:pt idx="77">
                  <c:v>24162.924074073999</c:v>
                </c:pt>
                <c:pt idx="78">
                  <c:v>24476.728282828029</c:v>
                </c:pt>
                <c:pt idx="79">
                  <c:v>24790.532491581998</c:v>
                </c:pt>
                <c:pt idx="80">
                  <c:v>25104.336700335978</c:v>
                </c:pt>
                <c:pt idx="81">
                  <c:v>25418.140909090896</c:v>
                </c:pt>
                <c:pt idx="82">
                  <c:v>25731.945117845</c:v>
                </c:pt>
                <c:pt idx="83">
                  <c:v>26045.749326599002</c:v>
                </c:pt>
                <c:pt idx="84">
                  <c:v>26359.553535354</c:v>
                </c:pt>
                <c:pt idx="85">
                  <c:v>26673.357744108001</c:v>
                </c:pt>
                <c:pt idx="86">
                  <c:v>26987.161952861996</c:v>
                </c:pt>
                <c:pt idx="87">
                  <c:v>27300.966161616121</c:v>
                </c:pt>
                <c:pt idx="88">
                  <c:v>27614.770370369992</c:v>
                </c:pt>
                <c:pt idx="89">
                  <c:v>27928.574579124997</c:v>
                </c:pt>
                <c:pt idx="90">
                  <c:v>28242.378787878992</c:v>
                </c:pt>
                <c:pt idx="91">
                  <c:v>28556.182996633001</c:v>
                </c:pt>
                <c:pt idx="92">
                  <c:v>28869.987205386999</c:v>
                </c:pt>
                <c:pt idx="93">
                  <c:v>29183.791414141029</c:v>
                </c:pt>
                <c:pt idx="94">
                  <c:v>29497.595622895897</c:v>
                </c:pt>
                <c:pt idx="95">
                  <c:v>29811.39983165</c:v>
                </c:pt>
                <c:pt idx="96">
                  <c:v>30086.6</c:v>
                </c:pt>
                <c:pt idx="97">
                  <c:v>30125.204040404005</c:v>
                </c:pt>
                <c:pt idx="98">
                  <c:v>30249.933333333</c:v>
                </c:pt>
                <c:pt idx="99">
                  <c:v>30413.266666667001</c:v>
                </c:pt>
                <c:pt idx="100">
                  <c:v>30439.008249158</c:v>
                </c:pt>
                <c:pt idx="101">
                  <c:v>30576.6</c:v>
                </c:pt>
                <c:pt idx="102">
                  <c:v>30739.933333333</c:v>
                </c:pt>
                <c:pt idx="103">
                  <c:v>30752.812457911896</c:v>
                </c:pt>
                <c:pt idx="104">
                  <c:v>30903.266666667001</c:v>
                </c:pt>
                <c:pt idx="105">
                  <c:v>31066.616666665781</c:v>
                </c:pt>
              </c:numCache>
            </c:numRef>
          </c:xVal>
          <c:yVal>
            <c:numRef>
              <c:f>'Pump Schedule Plot (8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8.5100333356018005</c:v>
                </c:pt>
                <c:pt idx="2">
                  <c:v>9.6056678634633048</c:v>
                </c:pt>
                <c:pt idx="3">
                  <c:v>10.304730822460026</c:v>
                </c:pt>
                <c:pt idx="4">
                  <c:v>10.828530224799024</c:v>
                </c:pt>
                <c:pt idx="5">
                  <c:v>11.251819955407004</c:v>
                </c:pt>
                <c:pt idx="6">
                  <c:v>11.609555749654</c:v>
                </c:pt>
                <c:pt idx="7">
                  <c:v>11.919599478540126</c:v>
                </c:pt>
                <c:pt idx="8">
                  <c:v>12.194866335218</c:v>
                </c:pt>
                <c:pt idx="9">
                  <c:v>12.593368330703001</c:v>
                </c:pt>
                <c:pt idx="10">
                  <c:v>12.823231799557</c:v>
                </c:pt>
                <c:pt idx="11">
                  <c:v>13.034621444585998</c:v>
                </c:pt>
                <c:pt idx="12">
                  <c:v>13.230132229995</c:v>
                </c:pt>
                <c:pt idx="13">
                  <c:v>13.412460522231004</c:v>
                </c:pt>
                <c:pt idx="14">
                  <c:v>13.583504497183124</c:v>
                </c:pt>
                <c:pt idx="15">
                  <c:v>13.744489124538999</c:v>
                </c:pt>
                <c:pt idx="16">
                  <c:v>13.896940351847126</c:v>
                </c:pt>
                <c:pt idx="17">
                  <c:v>14.041369248574998</c:v>
                </c:pt>
                <c:pt idx="18">
                  <c:v>14.179075902185</c:v>
                </c:pt>
                <c:pt idx="19">
                  <c:v>14.310417419729628</c:v>
                </c:pt>
                <c:pt idx="20">
                  <c:v>14.435714864336004</c:v>
                </c:pt>
                <c:pt idx="21">
                  <c:v>14.556463512415124</c:v>
                </c:pt>
                <c:pt idx="22">
                  <c:v>14.672077842747004</c:v>
                </c:pt>
                <c:pt idx="23">
                  <c:v>14.783561085164999</c:v>
                </c:pt>
                <c:pt idx="24">
                  <c:v>14.891084250584576</c:v>
                </c:pt>
                <c:pt idx="25">
                  <c:v>14.994804850341026</c:v>
                </c:pt>
                <c:pt idx="26">
                  <c:v>15.095241945209002</c:v>
                </c:pt>
                <c:pt idx="27">
                  <c:v>15.192515721169</c:v>
                </c:pt>
                <c:pt idx="28">
                  <c:v>15.286737934864076</c:v>
                </c:pt>
                <c:pt idx="29">
                  <c:v>15.378012674820004</c:v>
                </c:pt>
                <c:pt idx="30">
                  <c:v>15.466792978302628</c:v>
                </c:pt>
                <c:pt idx="31">
                  <c:v>15.553509751603126</c:v>
                </c:pt>
                <c:pt idx="32">
                  <c:v>15.637529373825</c:v>
                </c:pt>
                <c:pt idx="33">
                  <c:v>15.719277456973998</c:v>
                </c:pt>
                <c:pt idx="34">
                  <c:v>15.799160726783001</c:v>
                </c:pt>
                <c:pt idx="35">
                  <c:v>15.877231012069076</c:v>
                </c:pt>
                <c:pt idx="36">
                  <c:v>15.953202864789176</c:v>
                </c:pt>
                <c:pt idx="37">
                  <c:v>16.027463606457999</c:v>
                </c:pt>
                <c:pt idx="38">
                  <c:v>16.100385584893001</c:v>
                </c:pt>
                <c:pt idx="39">
                  <c:v>16.171350647697135</c:v>
                </c:pt>
                <c:pt idx="40">
                  <c:v>16.241052696080001</c:v>
                </c:pt>
                <c:pt idx="41">
                  <c:v>16.309201256168986</c:v>
                </c:pt>
                <c:pt idx="42">
                  <c:v>16.375832516574889</c:v>
                </c:pt>
                <c:pt idx="43">
                  <c:v>16.441295958374987</c:v>
                </c:pt>
                <c:pt idx="44">
                  <c:v>16.505617148044987</c:v>
                </c:pt>
                <c:pt idx="45">
                  <c:v>16.568510431938584</c:v>
                </c:pt>
                <c:pt idx="46">
                  <c:v>16.630314106928999</c:v>
                </c:pt>
                <c:pt idx="47">
                  <c:v>16.691050552240135</c:v>
                </c:pt>
                <c:pt idx="48">
                  <c:v>16.750741263294987</c:v>
                </c:pt>
                <c:pt idx="49">
                  <c:v>16.809406897332789</c:v>
                </c:pt>
                <c:pt idx="50">
                  <c:v>16.867067316031001</c:v>
                </c:pt>
                <c:pt idx="51">
                  <c:v>16.923741625368589</c:v>
                </c:pt>
                <c:pt idx="52">
                  <c:v>16.979448212944789</c:v>
                </c:pt>
                <c:pt idx="53">
                  <c:v>17.034204782934001</c:v>
                </c:pt>
                <c:pt idx="54">
                  <c:v>17.088319983092589</c:v>
                </c:pt>
                <c:pt idx="55">
                  <c:v>17.141515048601001</c:v>
                </c:pt>
                <c:pt idx="56">
                  <c:v>17.193805962847335</c:v>
                </c:pt>
                <c:pt idx="57">
                  <c:v>17.245208139294999</c:v>
                </c:pt>
                <c:pt idx="58">
                  <c:v>17.296305703680005</c:v>
                </c:pt>
                <c:pt idx="59">
                  <c:v>17.346254224686035</c:v>
                </c:pt>
                <c:pt idx="60">
                  <c:v>17.395635363904987</c:v>
                </c:pt>
                <c:pt idx="61">
                  <c:v>17.444457925912999</c:v>
                </c:pt>
                <c:pt idx="62">
                  <c:v>17.492452197919889</c:v>
                </c:pt>
                <c:pt idx="63">
                  <c:v>17.539907776782005</c:v>
                </c:pt>
                <c:pt idx="64">
                  <c:v>17.586557360612005</c:v>
                </c:pt>
                <c:pt idx="65">
                  <c:v>17.632960766107235</c:v>
                </c:pt>
                <c:pt idx="66">
                  <c:v>17.678303899199989</c:v>
                </c:pt>
                <c:pt idx="67">
                  <c:v>17.723415616428987</c:v>
                </c:pt>
                <c:pt idx="68">
                  <c:v>17.768029145455689</c:v>
                </c:pt>
                <c:pt idx="69">
                  <c:v>17.811883009071035</c:v>
                </c:pt>
                <c:pt idx="70">
                  <c:v>17.855254914111999</c:v>
                </c:pt>
                <c:pt idx="71">
                  <c:v>17.898151333295999</c:v>
                </c:pt>
                <c:pt idx="72">
                  <c:v>17.940314025618001</c:v>
                </c:pt>
                <c:pt idx="73">
                  <c:v>17.982279465466789</c:v>
                </c:pt>
                <c:pt idx="74">
                  <c:v>18.023787840952789</c:v>
                </c:pt>
                <c:pt idx="75">
                  <c:v>18.064584073048987</c:v>
                </c:pt>
                <c:pt idx="76">
                  <c:v>18.105196868048001</c:v>
                </c:pt>
                <c:pt idx="77">
                  <c:v>18.145111062184</c:v>
                </c:pt>
                <c:pt idx="78">
                  <c:v>18.18485042440637</c:v>
                </c:pt>
                <c:pt idx="79">
                  <c:v>18.223904107315001</c:v>
                </c:pt>
                <c:pt idx="80">
                  <c:v>18.262791120338989</c:v>
                </c:pt>
                <c:pt idx="81">
                  <c:v>18.301004792083031</c:v>
                </c:pt>
                <c:pt idx="82">
                  <c:v>18.339059541621989</c:v>
                </c:pt>
                <c:pt idx="83">
                  <c:v>18.376704878431589</c:v>
                </c:pt>
                <c:pt idx="84">
                  <c:v>18.413945494492335</c:v>
                </c:pt>
                <c:pt idx="85">
                  <c:v>18.450785972861489</c:v>
                </c:pt>
                <c:pt idx="86">
                  <c:v>18.487230790953689</c:v>
                </c:pt>
                <c:pt idx="87">
                  <c:v>18.523284323671</c:v>
                </c:pt>
                <c:pt idx="88">
                  <c:v>18.559198051629988</c:v>
                </c:pt>
                <c:pt idx="89">
                  <c:v>18.594727067409988</c:v>
                </c:pt>
                <c:pt idx="90">
                  <c:v>18.629630169087999</c:v>
                </c:pt>
                <c:pt idx="91">
                  <c:v>18.664647394552986</c:v>
                </c:pt>
                <c:pt idx="92">
                  <c:v>18.699046693730889</c:v>
                </c:pt>
                <c:pt idx="93">
                  <c:v>18.73307726154</c:v>
                </c:pt>
                <c:pt idx="94">
                  <c:v>18.766984636453</c:v>
                </c:pt>
                <c:pt idx="95">
                  <c:v>18.800529034178489</c:v>
                </c:pt>
                <c:pt idx="96">
                  <c:v>0</c:v>
                </c:pt>
                <c:pt idx="97">
                  <c:v>18.833954155566335</c:v>
                </c:pt>
                <c:pt idx="98">
                  <c:v>0</c:v>
                </c:pt>
                <c:pt idx="99">
                  <c:v>0</c:v>
                </c:pt>
                <c:pt idx="100">
                  <c:v>18.866782652707489</c:v>
                </c:pt>
                <c:pt idx="101">
                  <c:v>0</c:v>
                </c:pt>
                <c:pt idx="102">
                  <c:v>0</c:v>
                </c:pt>
                <c:pt idx="103">
                  <c:v>18.899497301502986</c:v>
                </c:pt>
                <c:pt idx="104">
                  <c:v>0</c:v>
                </c:pt>
                <c:pt idx="105">
                  <c:v>18.931861521267031</c:v>
                </c:pt>
              </c:numCache>
            </c:numRef>
          </c:yVal>
          <c:smooth val="1"/>
        </c:ser>
        <c:axId val="232091008"/>
        <c:axId val="232101376"/>
      </c:scatterChart>
      <c:valAx>
        <c:axId val="232091008"/>
        <c:scaling>
          <c:orientation val="minMax"/>
          <c:max val="35000"/>
          <c:min val="0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32101376"/>
        <c:crosses val="autoZero"/>
        <c:crossBetween val="midCat"/>
      </c:valAx>
      <c:valAx>
        <c:axId val="232101376"/>
        <c:scaling>
          <c:orientation val="minMax"/>
          <c:min val="0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23209100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66596124114622668"/>
          <c:y val="0.28428040244969388"/>
          <c:w val="0.2971666666666824"/>
          <c:h val="0.33410104986876682"/>
        </c:manualLayout>
      </c:layout>
    </c:legend>
    <c:plotVisOnly val="1"/>
  </c:chart>
  <c:spPr>
    <a:noFill/>
    <a:ln>
      <a:noFill/>
    </a:ln>
  </c:spPr>
  <c:externalData r:id="rId1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GB"/>
  <c:chart>
    <c:title>
      <c:tx>
        <c:rich>
          <a:bodyPr/>
          <a:lstStyle/>
          <a:p>
            <a:pPr>
              <a:defRPr/>
            </a:pPr>
            <a:r>
              <a:rPr lang="en-GB"/>
              <a:t>Run</a:t>
            </a:r>
            <a:r>
              <a:rPr lang="en-GB" baseline="0"/>
              <a:t> 9</a:t>
            </a:r>
            <a:endParaRPr lang="en-GB"/>
          </a:p>
        </c:rich>
      </c:tx>
    </c:title>
    <c:plotArea>
      <c:layout/>
      <c:scatterChart>
        <c:scatterStyle val="smoothMarker"/>
        <c:ser>
          <c:idx val="2"/>
          <c:order val="2"/>
          <c:marker>
            <c:symbol val="none"/>
          </c:marker>
          <c:xVal>
            <c:numRef>
              <c:f>'Ark1'!$A$2:$A$117</c:f>
            </c:numRef>
          </c:xVal>
          <c:yVal>
            <c:numRef>
              <c:f>'Ark1'!$F$2:$F$116</c:f>
            </c:numRef>
          </c:yVal>
          <c:smooth val="1"/>
        </c:ser>
        <c:ser>
          <c:idx val="0"/>
          <c:order val="0"/>
          <c:tx>
            <c:v>Fracture length (ft)</c:v>
          </c:tx>
          <c:marker>
            <c:symbol val="none"/>
          </c:marker>
          <c:xVal>
            <c:numRef>
              <c:f>'[Pump Schedule Plot (9).csv]Pump Schedule Plot (9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117.0705387205354</c:v>
                </c:pt>
                <c:pt idx="2">
                  <c:v>234.14107744108</c:v>
                </c:pt>
                <c:pt idx="3">
                  <c:v>351.21161616161669</c:v>
                </c:pt>
                <c:pt idx="4">
                  <c:v>468.28215488214869</c:v>
                </c:pt>
                <c:pt idx="5">
                  <c:v>585.35269360268796</c:v>
                </c:pt>
                <c:pt idx="6">
                  <c:v>702.42323232322997</c:v>
                </c:pt>
                <c:pt idx="7">
                  <c:v>819.49377104380494</c:v>
                </c:pt>
                <c:pt idx="8">
                  <c:v>936.56430976431</c:v>
                </c:pt>
                <c:pt idx="9">
                  <c:v>1053.6348484847999</c:v>
                </c:pt>
                <c:pt idx="10">
                  <c:v>1170.7053872054</c:v>
                </c:pt>
                <c:pt idx="11">
                  <c:v>1287.7759259259001</c:v>
                </c:pt>
                <c:pt idx="12">
                  <c:v>1404.8464646465</c:v>
                </c:pt>
                <c:pt idx="13">
                  <c:v>1521.9170033670011</c:v>
                </c:pt>
                <c:pt idx="14">
                  <c:v>1638.9875420875001</c:v>
                </c:pt>
                <c:pt idx="15">
                  <c:v>1756.0580808080999</c:v>
                </c:pt>
                <c:pt idx="16">
                  <c:v>1873.1286195286</c:v>
                </c:pt>
                <c:pt idx="17">
                  <c:v>1990.1991582491999</c:v>
                </c:pt>
                <c:pt idx="18">
                  <c:v>2107.2696969695999</c:v>
                </c:pt>
                <c:pt idx="19">
                  <c:v>2224.3402356902002</c:v>
                </c:pt>
                <c:pt idx="20">
                  <c:v>2341.4107744108001</c:v>
                </c:pt>
                <c:pt idx="21">
                  <c:v>2458.4813131314886</c:v>
                </c:pt>
                <c:pt idx="22">
                  <c:v>2575.5518518519002</c:v>
                </c:pt>
                <c:pt idx="23">
                  <c:v>2692.6223905725128</c:v>
                </c:pt>
                <c:pt idx="24">
                  <c:v>2809.6929292928999</c:v>
                </c:pt>
                <c:pt idx="25">
                  <c:v>2926.7634680134997</c:v>
                </c:pt>
                <c:pt idx="26">
                  <c:v>3043.8340067341128</c:v>
                </c:pt>
                <c:pt idx="27">
                  <c:v>3160.9045454544998</c:v>
                </c:pt>
                <c:pt idx="28">
                  <c:v>3277.9750841751002</c:v>
                </c:pt>
                <c:pt idx="29">
                  <c:v>3395.0456228956</c:v>
                </c:pt>
                <c:pt idx="30">
                  <c:v>3512.1161616161999</c:v>
                </c:pt>
                <c:pt idx="31">
                  <c:v>3629.1867003366997</c:v>
                </c:pt>
                <c:pt idx="32">
                  <c:v>3746.2572390572</c:v>
                </c:pt>
                <c:pt idx="33">
                  <c:v>3863.3277777778012</c:v>
                </c:pt>
                <c:pt idx="34">
                  <c:v>3980.3983164984256</c:v>
                </c:pt>
                <c:pt idx="35">
                  <c:v>4097.4688552186735</c:v>
                </c:pt>
                <c:pt idx="36">
                  <c:v>4214.5393939393998</c:v>
                </c:pt>
                <c:pt idx="37">
                  <c:v>4331.6099326600024</c:v>
                </c:pt>
                <c:pt idx="38">
                  <c:v>4448.6804713805004</c:v>
                </c:pt>
                <c:pt idx="39">
                  <c:v>4565.7510101010002</c:v>
                </c:pt>
                <c:pt idx="40">
                  <c:v>4682.8215488217229</c:v>
                </c:pt>
                <c:pt idx="41">
                  <c:v>4799.8920875420999</c:v>
                </c:pt>
                <c:pt idx="42">
                  <c:v>4916.9626262629599</c:v>
                </c:pt>
                <c:pt idx="43">
                  <c:v>5034.0331649832024</c:v>
                </c:pt>
                <c:pt idx="44">
                  <c:v>5151.1037037037004</c:v>
                </c:pt>
                <c:pt idx="45">
                  <c:v>5268.1742424242002</c:v>
                </c:pt>
                <c:pt idx="46">
                  <c:v>5385.2447811445909</c:v>
                </c:pt>
                <c:pt idx="47">
                  <c:v>5502.3153198653044</c:v>
                </c:pt>
                <c:pt idx="48">
                  <c:v>5619.3858585859034</c:v>
                </c:pt>
                <c:pt idx="49">
                  <c:v>5736.4563973060958</c:v>
                </c:pt>
                <c:pt idx="50">
                  <c:v>5853.5269360271514</c:v>
                </c:pt>
                <c:pt idx="51">
                  <c:v>5970.5974747475002</c:v>
                </c:pt>
                <c:pt idx="52">
                  <c:v>6087.6680134682128</c:v>
                </c:pt>
                <c:pt idx="53">
                  <c:v>6204.7385521883698</c:v>
                </c:pt>
                <c:pt idx="54">
                  <c:v>6321.8090909091034</c:v>
                </c:pt>
                <c:pt idx="55">
                  <c:v>6438.8796296298951</c:v>
                </c:pt>
                <c:pt idx="56">
                  <c:v>6555.9501683502003</c:v>
                </c:pt>
                <c:pt idx="57">
                  <c:v>6673.0207070707002</c:v>
                </c:pt>
                <c:pt idx="58">
                  <c:v>6790.0912457912054</c:v>
                </c:pt>
                <c:pt idx="59">
                  <c:v>6907.1617845120054</c:v>
                </c:pt>
                <c:pt idx="60">
                  <c:v>7024.2323232322997</c:v>
                </c:pt>
                <c:pt idx="61">
                  <c:v>7141.3028619531951</c:v>
                </c:pt>
                <c:pt idx="62">
                  <c:v>7258.3734006734003</c:v>
                </c:pt>
                <c:pt idx="63">
                  <c:v>7375.4439393939001</c:v>
                </c:pt>
                <c:pt idx="64">
                  <c:v>7492.5144781145</c:v>
                </c:pt>
                <c:pt idx="65">
                  <c:v>7609.5850168349998</c:v>
                </c:pt>
                <c:pt idx="66">
                  <c:v>7726.6555555559253</c:v>
                </c:pt>
                <c:pt idx="67">
                  <c:v>7843.7260942761004</c:v>
                </c:pt>
                <c:pt idx="68">
                  <c:v>7960.7966329966002</c:v>
                </c:pt>
                <c:pt idx="69">
                  <c:v>8077.8671717174257</c:v>
                </c:pt>
                <c:pt idx="70">
                  <c:v>8194.937710437689</c:v>
                </c:pt>
                <c:pt idx="71">
                  <c:v>8312.0082491581998</c:v>
                </c:pt>
                <c:pt idx="72">
                  <c:v>8429.0787878787996</c:v>
                </c:pt>
                <c:pt idx="73">
                  <c:v>8546.1493265992995</c:v>
                </c:pt>
                <c:pt idx="74">
                  <c:v>8663.2198653200048</c:v>
                </c:pt>
                <c:pt idx="75">
                  <c:v>8780.2904040403992</c:v>
                </c:pt>
                <c:pt idx="76">
                  <c:v>8897.3609427604551</c:v>
                </c:pt>
                <c:pt idx="77">
                  <c:v>9014.4314814815007</c:v>
                </c:pt>
                <c:pt idx="78">
                  <c:v>9131.5020202020005</c:v>
                </c:pt>
                <c:pt idx="79">
                  <c:v>9248.5725589226149</c:v>
                </c:pt>
                <c:pt idx="80">
                  <c:v>9365.6430976431002</c:v>
                </c:pt>
                <c:pt idx="81">
                  <c:v>9482.7136363636</c:v>
                </c:pt>
                <c:pt idx="82">
                  <c:v>9599.784175084189</c:v>
                </c:pt>
                <c:pt idx="83">
                  <c:v>9716.854713804687</c:v>
                </c:pt>
                <c:pt idx="84">
                  <c:v>9833.9252525252996</c:v>
                </c:pt>
                <c:pt idx="85">
                  <c:v>9950.995791245783</c:v>
                </c:pt>
                <c:pt idx="86">
                  <c:v>10068.066329965264</c:v>
                </c:pt>
                <c:pt idx="87">
                  <c:v>10185.136868686999</c:v>
                </c:pt>
                <c:pt idx="88">
                  <c:v>10302.207407407002</c:v>
                </c:pt>
                <c:pt idx="89">
                  <c:v>10419.277946128002</c:v>
                </c:pt>
                <c:pt idx="90">
                  <c:v>10536.348484848</c:v>
                </c:pt>
                <c:pt idx="91">
                  <c:v>10653.419023568547</c:v>
                </c:pt>
                <c:pt idx="92">
                  <c:v>10770.48956229</c:v>
                </c:pt>
                <c:pt idx="93">
                  <c:v>10887.56010101</c:v>
                </c:pt>
                <c:pt idx="94">
                  <c:v>10993.75</c:v>
                </c:pt>
                <c:pt idx="95">
                  <c:v>11004.630639731</c:v>
                </c:pt>
                <c:pt idx="96">
                  <c:v>11093.116666666991</c:v>
                </c:pt>
                <c:pt idx="97">
                  <c:v>11121.70117845101</c:v>
                </c:pt>
                <c:pt idx="98">
                  <c:v>11192.483333333001</c:v>
                </c:pt>
                <c:pt idx="99">
                  <c:v>11238.771717172647</c:v>
                </c:pt>
                <c:pt idx="100">
                  <c:v>11291.84999999956</c:v>
                </c:pt>
                <c:pt idx="101">
                  <c:v>11355.842255892516</c:v>
                </c:pt>
                <c:pt idx="102">
                  <c:v>11391.216666666995</c:v>
                </c:pt>
                <c:pt idx="103">
                  <c:v>11472.912794612999</c:v>
                </c:pt>
                <c:pt idx="104">
                  <c:v>11490.583333332999</c:v>
                </c:pt>
                <c:pt idx="105">
                  <c:v>11589.983333333001</c:v>
                </c:pt>
              </c:numCache>
            </c:numRef>
          </c:xVal>
          <c:yVal>
            <c:numRef>
              <c:f>'[Pump Schedule Plot (9).csv]Pump Schedule Plot (9)'!$J$2:$J$107</c:f>
              <c:numCache>
                <c:formatCode>General</c:formatCode>
                <c:ptCount val="106"/>
                <c:pt idx="0">
                  <c:v>0</c:v>
                </c:pt>
                <c:pt idx="1">
                  <c:v>25.528996205078986</c:v>
                </c:pt>
                <c:pt idx="2">
                  <c:v>37.199593599387001</c:v>
                </c:pt>
                <c:pt idx="3">
                  <c:v>46.195027247814011</c:v>
                </c:pt>
                <c:pt idx="4">
                  <c:v>53.805946326005063</c:v>
                </c:pt>
                <c:pt idx="5">
                  <c:v>60.517322039352997</c:v>
                </c:pt>
                <c:pt idx="6">
                  <c:v>66.59510633920398</c:v>
                </c:pt>
                <c:pt idx="7">
                  <c:v>72.18791943366098</c:v>
                </c:pt>
                <c:pt idx="8">
                  <c:v>77.397448833526852</c:v>
                </c:pt>
                <c:pt idx="9">
                  <c:v>82.301915700978995</c:v>
                </c:pt>
                <c:pt idx="10">
                  <c:v>86.932608500865001</c:v>
                </c:pt>
                <c:pt idx="11">
                  <c:v>91.344282046703</c:v>
                </c:pt>
                <c:pt idx="12">
                  <c:v>95.560402687139998</c:v>
                </c:pt>
                <c:pt idx="13">
                  <c:v>99.612258887039758</c:v>
                </c:pt>
                <c:pt idx="14">
                  <c:v>103.50767276261998</c:v>
                </c:pt>
                <c:pt idx="15">
                  <c:v>107.26228854631</c:v>
                </c:pt>
                <c:pt idx="16">
                  <c:v>110.89957258675715</c:v>
                </c:pt>
                <c:pt idx="17">
                  <c:v>114.42734700019</c:v>
                </c:pt>
                <c:pt idx="18">
                  <c:v>117.85343390281</c:v>
                </c:pt>
                <c:pt idx="19">
                  <c:v>121.18565541082855</c:v>
                </c:pt>
                <c:pt idx="20">
                  <c:v>124.43183364047999</c:v>
                </c:pt>
                <c:pt idx="21">
                  <c:v>127.59196859175998</c:v>
                </c:pt>
                <c:pt idx="22">
                  <c:v>130.68952661330002</c:v>
                </c:pt>
                <c:pt idx="23">
                  <c:v>133.70886347269001</c:v>
                </c:pt>
                <c:pt idx="24">
                  <c:v>136.66562340233997</c:v>
                </c:pt>
                <c:pt idx="25">
                  <c:v>139.56762851849845</c:v>
                </c:pt>
                <c:pt idx="26">
                  <c:v>142.40705670490999</c:v>
                </c:pt>
                <c:pt idx="27">
                  <c:v>145.19173007781001</c:v>
                </c:pt>
                <c:pt idx="28">
                  <c:v>147.92947075342047</c:v>
                </c:pt>
                <c:pt idx="29">
                  <c:v>150.62027873173</c:v>
                </c:pt>
                <c:pt idx="30">
                  <c:v>153.25633189653001</c:v>
                </c:pt>
                <c:pt idx="31">
                  <c:v>155.86109659647047</c:v>
                </c:pt>
                <c:pt idx="32">
                  <c:v>158.41892859910999</c:v>
                </c:pt>
                <c:pt idx="33">
                  <c:v>160.93765002066999</c:v>
                </c:pt>
                <c:pt idx="34">
                  <c:v>163.41726086114932</c:v>
                </c:pt>
                <c:pt idx="35">
                  <c:v>165.85776112054</c:v>
                </c:pt>
                <c:pt idx="36">
                  <c:v>168.27479503129089</c:v>
                </c:pt>
                <c:pt idx="37">
                  <c:v>176.91823345000267</c:v>
                </c:pt>
                <c:pt idx="38">
                  <c:v>179.36655582562</c:v>
                </c:pt>
                <c:pt idx="39">
                  <c:v>181.78358973635807</c:v>
                </c:pt>
                <c:pt idx="40">
                  <c:v>184.16151306603999</c:v>
                </c:pt>
                <c:pt idx="41">
                  <c:v>186.51597004705999</c:v>
                </c:pt>
                <c:pt idx="42">
                  <c:v>188.84696067943997</c:v>
                </c:pt>
                <c:pt idx="43">
                  <c:v>191.14666284694312</c:v>
                </c:pt>
                <c:pt idx="44">
                  <c:v>193.4150765496</c:v>
                </c:pt>
                <c:pt idx="45">
                  <c:v>195.66784601981001</c:v>
                </c:pt>
                <c:pt idx="46">
                  <c:v>197.88932702516001</c:v>
                </c:pt>
                <c:pt idx="47">
                  <c:v>200.08734168186001</c:v>
                </c:pt>
                <c:pt idx="48">
                  <c:v>202.26188998992001</c:v>
                </c:pt>
                <c:pt idx="49">
                  <c:v>204.41297194933</c:v>
                </c:pt>
                <c:pt idx="50">
                  <c:v>206.5484096763</c:v>
                </c:pt>
                <c:pt idx="51">
                  <c:v>208.66038105463107</c:v>
                </c:pt>
                <c:pt idx="52">
                  <c:v>210.74888608430001</c:v>
                </c:pt>
                <c:pt idx="53">
                  <c:v>212.81392476533995</c:v>
                </c:pt>
                <c:pt idx="54">
                  <c:v>214.87114133015001</c:v>
                </c:pt>
                <c:pt idx="55">
                  <c:v>216.8970694301</c:v>
                </c:pt>
                <c:pt idx="56">
                  <c:v>218.91517541382999</c:v>
                </c:pt>
                <c:pt idx="57">
                  <c:v>220.90981504892</c:v>
                </c:pt>
                <c:pt idx="58">
                  <c:v>222.88881045157811</c:v>
                </c:pt>
                <c:pt idx="59">
                  <c:v>224.85216162180001</c:v>
                </c:pt>
                <c:pt idx="60">
                  <c:v>226.79986855958998</c:v>
                </c:pt>
                <c:pt idx="61">
                  <c:v>228.72410914873001</c:v>
                </c:pt>
                <c:pt idx="62">
                  <c:v>230.64052762164332</c:v>
                </c:pt>
                <c:pt idx="63">
                  <c:v>232.54130186214999</c:v>
                </c:pt>
                <c:pt idx="64">
                  <c:v>234.42643187022162</c:v>
                </c:pt>
                <c:pt idx="65">
                  <c:v>236.29591764584001</c:v>
                </c:pt>
                <c:pt idx="66">
                  <c:v>238.14975918903932</c:v>
                </c:pt>
                <c:pt idx="67">
                  <c:v>239.98795649980002</c:v>
                </c:pt>
                <c:pt idx="68">
                  <c:v>241.81833169434998</c:v>
                </c:pt>
                <c:pt idx="69">
                  <c:v>243.63306265646995</c:v>
                </c:pt>
                <c:pt idx="70">
                  <c:v>245.43214938615247</c:v>
                </c:pt>
                <c:pt idx="71">
                  <c:v>247.22341399961999</c:v>
                </c:pt>
                <c:pt idx="72">
                  <c:v>248.99903438066067</c:v>
                </c:pt>
                <c:pt idx="73">
                  <c:v>250.76683264548001</c:v>
                </c:pt>
                <c:pt idx="74">
                  <c:v>252.51898667787</c:v>
                </c:pt>
                <c:pt idx="75">
                  <c:v>254.25549647783785</c:v>
                </c:pt>
                <c:pt idx="76">
                  <c:v>255.98418416156952</c:v>
                </c:pt>
                <c:pt idx="77">
                  <c:v>257.70504972909993</c:v>
                </c:pt>
                <c:pt idx="78">
                  <c:v>259.41027106418869</c:v>
                </c:pt>
                <c:pt idx="79">
                  <c:v>261.10767028307032</c:v>
                </c:pt>
                <c:pt idx="80">
                  <c:v>262.78942526950999</c:v>
                </c:pt>
                <c:pt idx="81">
                  <c:v>264.46335813974002</c:v>
                </c:pt>
                <c:pt idx="82">
                  <c:v>266.12946889377685</c:v>
                </c:pt>
                <c:pt idx="83">
                  <c:v>267.77993541532999</c:v>
                </c:pt>
                <c:pt idx="84">
                  <c:v>269.43040193690899</c:v>
                </c:pt>
                <c:pt idx="85">
                  <c:v>271.06522422606002</c:v>
                </c:pt>
                <c:pt idx="86">
                  <c:v>272.69222439900238</c:v>
                </c:pt>
                <c:pt idx="87">
                  <c:v>274.30358033950432</c:v>
                </c:pt>
                <c:pt idx="88">
                  <c:v>275.91493627999893</c:v>
                </c:pt>
                <c:pt idx="89">
                  <c:v>277.51064798806999</c:v>
                </c:pt>
                <c:pt idx="90">
                  <c:v>279.09853757991863</c:v>
                </c:pt>
                <c:pt idx="91">
                  <c:v>280.67860505556001</c:v>
                </c:pt>
                <c:pt idx="92">
                  <c:v>282.25085041497999</c:v>
                </c:pt>
                <c:pt idx="93">
                  <c:v>283.81527365817863</c:v>
                </c:pt>
                <c:pt idx="94">
                  <c:v>0</c:v>
                </c:pt>
                <c:pt idx="95">
                  <c:v>285.36405266895002</c:v>
                </c:pt>
                <c:pt idx="96">
                  <c:v>0</c:v>
                </c:pt>
                <c:pt idx="97">
                  <c:v>286.91283167973432</c:v>
                </c:pt>
                <c:pt idx="98">
                  <c:v>0</c:v>
                </c:pt>
                <c:pt idx="99">
                  <c:v>288.45378857427869</c:v>
                </c:pt>
                <c:pt idx="100">
                  <c:v>0</c:v>
                </c:pt>
                <c:pt idx="101">
                  <c:v>289.98692335259761</c:v>
                </c:pt>
                <c:pt idx="102">
                  <c:v>0</c:v>
                </c:pt>
                <c:pt idx="103">
                  <c:v>291.50441389853</c:v>
                </c:pt>
                <c:pt idx="104">
                  <c:v>0</c:v>
                </c:pt>
                <c:pt idx="105">
                  <c:v>293.02190444443869</c:v>
                </c:pt>
              </c:numCache>
            </c:numRef>
          </c:yVal>
          <c:smooth val="1"/>
        </c:ser>
        <c:ser>
          <c:idx val="1"/>
          <c:order val="1"/>
          <c:tx>
            <c:v>Net pressure (psi)</c:v>
          </c:tx>
          <c:marker>
            <c:symbol val="none"/>
          </c:marker>
          <c:xVal>
            <c:numRef>
              <c:f>'[Pump Schedule Plot (9).csv]Pump Schedule Plot (9)'!$I$2:$I$107</c:f>
              <c:numCache>
                <c:formatCode>General</c:formatCode>
                <c:ptCount val="106"/>
                <c:pt idx="0">
                  <c:v>0</c:v>
                </c:pt>
                <c:pt idx="1">
                  <c:v>117.0705387205354</c:v>
                </c:pt>
                <c:pt idx="2">
                  <c:v>234.14107744108</c:v>
                </c:pt>
                <c:pt idx="3">
                  <c:v>351.21161616161669</c:v>
                </c:pt>
                <c:pt idx="4">
                  <c:v>468.28215488214869</c:v>
                </c:pt>
                <c:pt idx="5">
                  <c:v>585.35269360268796</c:v>
                </c:pt>
                <c:pt idx="6">
                  <c:v>702.42323232322997</c:v>
                </c:pt>
                <c:pt idx="7">
                  <c:v>819.49377104380494</c:v>
                </c:pt>
                <c:pt idx="8">
                  <c:v>936.56430976431</c:v>
                </c:pt>
                <c:pt idx="9">
                  <c:v>1053.6348484847999</c:v>
                </c:pt>
                <c:pt idx="10">
                  <c:v>1170.7053872054</c:v>
                </c:pt>
                <c:pt idx="11">
                  <c:v>1287.7759259259001</c:v>
                </c:pt>
                <c:pt idx="12">
                  <c:v>1404.8464646465</c:v>
                </c:pt>
                <c:pt idx="13">
                  <c:v>1521.9170033670011</c:v>
                </c:pt>
                <c:pt idx="14">
                  <c:v>1638.9875420875001</c:v>
                </c:pt>
                <c:pt idx="15">
                  <c:v>1756.0580808080999</c:v>
                </c:pt>
                <c:pt idx="16">
                  <c:v>1873.1286195286</c:v>
                </c:pt>
                <c:pt idx="17">
                  <c:v>1990.1991582491999</c:v>
                </c:pt>
                <c:pt idx="18">
                  <c:v>2107.2696969695999</c:v>
                </c:pt>
                <c:pt idx="19">
                  <c:v>2224.3402356902002</c:v>
                </c:pt>
                <c:pt idx="20">
                  <c:v>2341.4107744108001</c:v>
                </c:pt>
                <c:pt idx="21">
                  <c:v>2458.4813131314886</c:v>
                </c:pt>
                <c:pt idx="22">
                  <c:v>2575.5518518519002</c:v>
                </c:pt>
                <c:pt idx="23">
                  <c:v>2692.6223905725128</c:v>
                </c:pt>
                <c:pt idx="24">
                  <c:v>2809.6929292928999</c:v>
                </c:pt>
                <c:pt idx="25">
                  <c:v>2926.7634680134997</c:v>
                </c:pt>
                <c:pt idx="26">
                  <c:v>3043.8340067341128</c:v>
                </c:pt>
                <c:pt idx="27">
                  <c:v>3160.9045454544998</c:v>
                </c:pt>
                <c:pt idx="28">
                  <c:v>3277.9750841751002</c:v>
                </c:pt>
                <c:pt idx="29">
                  <c:v>3395.0456228956</c:v>
                </c:pt>
                <c:pt idx="30">
                  <c:v>3512.1161616161999</c:v>
                </c:pt>
                <c:pt idx="31">
                  <c:v>3629.1867003366997</c:v>
                </c:pt>
                <c:pt idx="32">
                  <c:v>3746.2572390572</c:v>
                </c:pt>
                <c:pt idx="33">
                  <c:v>3863.3277777778012</c:v>
                </c:pt>
                <c:pt idx="34">
                  <c:v>3980.3983164984256</c:v>
                </c:pt>
                <c:pt idx="35">
                  <c:v>4097.4688552186735</c:v>
                </c:pt>
                <c:pt idx="36">
                  <c:v>4214.5393939393998</c:v>
                </c:pt>
                <c:pt idx="37">
                  <c:v>4331.6099326600024</c:v>
                </c:pt>
                <c:pt idx="38">
                  <c:v>4448.6804713805004</c:v>
                </c:pt>
                <c:pt idx="39">
                  <c:v>4565.7510101010002</c:v>
                </c:pt>
                <c:pt idx="40">
                  <c:v>4682.8215488217229</c:v>
                </c:pt>
                <c:pt idx="41">
                  <c:v>4799.8920875420999</c:v>
                </c:pt>
                <c:pt idx="42">
                  <c:v>4916.9626262629599</c:v>
                </c:pt>
                <c:pt idx="43">
                  <c:v>5034.0331649832024</c:v>
                </c:pt>
                <c:pt idx="44">
                  <c:v>5151.1037037037004</c:v>
                </c:pt>
                <c:pt idx="45">
                  <c:v>5268.1742424242002</c:v>
                </c:pt>
                <c:pt idx="46">
                  <c:v>5385.2447811445909</c:v>
                </c:pt>
                <c:pt idx="47">
                  <c:v>5502.3153198653044</c:v>
                </c:pt>
                <c:pt idx="48">
                  <c:v>5619.3858585859034</c:v>
                </c:pt>
                <c:pt idx="49">
                  <c:v>5736.4563973060958</c:v>
                </c:pt>
                <c:pt idx="50">
                  <c:v>5853.5269360271514</c:v>
                </c:pt>
                <c:pt idx="51">
                  <c:v>5970.5974747475002</c:v>
                </c:pt>
                <c:pt idx="52">
                  <c:v>6087.6680134682128</c:v>
                </c:pt>
                <c:pt idx="53">
                  <c:v>6204.7385521883698</c:v>
                </c:pt>
                <c:pt idx="54">
                  <c:v>6321.8090909091034</c:v>
                </c:pt>
                <c:pt idx="55">
                  <c:v>6438.8796296298951</c:v>
                </c:pt>
                <c:pt idx="56">
                  <c:v>6555.9501683502003</c:v>
                </c:pt>
                <c:pt idx="57">
                  <c:v>6673.0207070707002</c:v>
                </c:pt>
                <c:pt idx="58">
                  <c:v>6790.0912457912054</c:v>
                </c:pt>
                <c:pt idx="59">
                  <c:v>6907.1617845120054</c:v>
                </c:pt>
                <c:pt idx="60">
                  <c:v>7024.2323232322997</c:v>
                </c:pt>
                <c:pt idx="61">
                  <c:v>7141.3028619531951</c:v>
                </c:pt>
                <c:pt idx="62">
                  <c:v>7258.3734006734003</c:v>
                </c:pt>
                <c:pt idx="63">
                  <c:v>7375.4439393939001</c:v>
                </c:pt>
                <c:pt idx="64">
                  <c:v>7492.5144781145</c:v>
                </c:pt>
                <c:pt idx="65">
                  <c:v>7609.5850168349998</c:v>
                </c:pt>
                <c:pt idx="66">
                  <c:v>7726.6555555559253</c:v>
                </c:pt>
                <c:pt idx="67">
                  <c:v>7843.7260942761004</c:v>
                </c:pt>
                <c:pt idx="68">
                  <c:v>7960.7966329966002</c:v>
                </c:pt>
                <c:pt idx="69">
                  <c:v>8077.8671717174257</c:v>
                </c:pt>
                <c:pt idx="70">
                  <c:v>8194.937710437689</c:v>
                </c:pt>
                <c:pt idx="71">
                  <c:v>8312.0082491581998</c:v>
                </c:pt>
                <c:pt idx="72">
                  <c:v>8429.0787878787996</c:v>
                </c:pt>
                <c:pt idx="73">
                  <c:v>8546.1493265992995</c:v>
                </c:pt>
                <c:pt idx="74">
                  <c:v>8663.2198653200048</c:v>
                </c:pt>
                <c:pt idx="75">
                  <c:v>8780.2904040403992</c:v>
                </c:pt>
                <c:pt idx="76">
                  <c:v>8897.3609427604551</c:v>
                </c:pt>
                <c:pt idx="77">
                  <c:v>9014.4314814815007</c:v>
                </c:pt>
                <c:pt idx="78">
                  <c:v>9131.5020202020005</c:v>
                </c:pt>
                <c:pt idx="79">
                  <c:v>9248.5725589226149</c:v>
                </c:pt>
                <c:pt idx="80">
                  <c:v>9365.6430976431002</c:v>
                </c:pt>
                <c:pt idx="81">
                  <c:v>9482.7136363636</c:v>
                </c:pt>
                <c:pt idx="82">
                  <c:v>9599.784175084189</c:v>
                </c:pt>
                <c:pt idx="83">
                  <c:v>9716.854713804687</c:v>
                </c:pt>
                <c:pt idx="84">
                  <c:v>9833.9252525252996</c:v>
                </c:pt>
                <c:pt idx="85">
                  <c:v>9950.995791245783</c:v>
                </c:pt>
                <c:pt idx="86">
                  <c:v>10068.066329965264</c:v>
                </c:pt>
                <c:pt idx="87">
                  <c:v>10185.136868686999</c:v>
                </c:pt>
                <c:pt idx="88">
                  <c:v>10302.207407407002</c:v>
                </c:pt>
                <c:pt idx="89">
                  <c:v>10419.277946128002</c:v>
                </c:pt>
                <c:pt idx="90">
                  <c:v>10536.348484848</c:v>
                </c:pt>
                <c:pt idx="91">
                  <c:v>10653.419023568547</c:v>
                </c:pt>
                <c:pt idx="92">
                  <c:v>10770.48956229</c:v>
                </c:pt>
                <c:pt idx="93">
                  <c:v>10887.56010101</c:v>
                </c:pt>
                <c:pt idx="94">
                  <c:v>10993.75</c:v>
                </c:pt>
                <c:pt idx="95">
                  <c:v>11004.630639731</c:v>
                </c:pt>
                <c:pt idx="96">
                  <c:v>11093.116666666991</c:v>
                </c:pt>
                <c:pt idx="97">
                  <c:v>11121.70117845101</c:v>
                </c:pt>
                <c:pt idx="98">
                  <c:v>11192.483333333001</c:v>
                </c:pt>
                <c:pt idx="99">
                  <c:v>11238.771717172647</c:v>
                </c:pt>
                <c:pt idx="100">
                  <c:v>11291.84999999956</c:v>
                </c:pt>
                <c:pt idx="101">
                  <c:v>11355.842255892516</c:v>
                </c:pt>
                <c:pt idx="102">
                  <c:v>11391.216666666995</c:v>
                </c:pt>
                <c:pt idx="103">
                  <c:v>11472.912794612999</c:v>
                </c:pt>
                <c:pt idx="104">
                  <c:v>11490.583333332999</c:v>
                </c:pt>
                <c:pt idx="105">
                  <c:v>11589.983333333001</c:v>
                </c:pt>
              </c:numCache>
            </c:numRef>
          </c:xVal>
          <c:yVal>
            <c:numRef>
              <c:f>'[Pump Schedule Plot (9).csv]Pump Schedule Plot (9)'!$K$2:$K$107</c:f>
              <c:numCache>
                <c:formatCode>General</c:formatCode>
                <c:ptCount val="106"/>
                <c:pt idx="0">
                  <c:v>0</c:v>
                </c:pt>
                <c:pt idx="1">
                  <c:v>18.961080511117789</c:v>
                </c:pt>
                <c:pt idx="2">
                  <c:v>21.409496574998489</c:v>
                </c:pt>
                <c:pt idx="3">
                  <c:v>22.958707419588986</c:v>
                </c:pt>
                <c:pt idx="4">
                  <c:v>24.116461027397275</c:v>
                </c:pt>
                <c:pt idx="5">
                  <c:v>25.048466034722427</c:v>
                </c:pt>
                <c:pt idx="6">
                  <c:v>25.833808149029998</c:v>
                </c:pt>
                <c:pt idx="7">
                  <c:v>26.514651090177999</c:v>
                </c:pt>
                <c:pt idx="8">
                  <c:v>27.117390240845001</c:v>
                </c:pt>
                <c:pt idx="9">
                  <c:v>27.660205772178987</c:v>
                </c:pt>
                <c:pt idx="10">
                  <c:v>28.152958566849335</c:v>
                </c:pt>
                <c:pt idx="11">
                  <c:v>28.606128902655001</c:v>
                </c:pt>
                <c:pt idx="12">
                  <c:v>29.025557937549689</c:v>
                </c:pt>
                <c:pt idx="13">
                  <c:v>29.416991815699031</c:v>
                </c:pt>
                <c:pt idx="14">
                  <c:v>29.783269708232002</c:v>
                </c:pt>
                <c:pt idx="15">
                  <c:v>30.127573405851031</c:v>
                </c:pt>
                <c:pt idx="16">
                  <c:v>30.453416948582689</c:v>
                </c:pt>
                <c:pt idx="17">
                  <c:v>30.762605164326889</c:v>
                </c:pt>
                <c:pt idx="18">
                  <c:v>31.056760116846998</c:v>
                </c:pt>
                <c:pt idx="19">
                  <c:v>31.337350023929005</c:v>
                </c:pt>
                <c:pt idx="20">
                  <c:v>31.605712572134141</c:v>
                </c:pt>
                <c:pt idx="21">
                  <c:v>31.862443773304502</c:v>
                </c:pt>
                <c:pt idx="22">
                  <c:v>32.109944046030002</c:v>
                </c:pt>
                <c:pt idx="23">
                  <c:v>32.347398532830006</c:v>
                </c:pt>
                <c:pt idx="24">
                  <c:v>32.576436954582</c:v>
                </c:pt>
                <c:pt idx="25">
                  <c:v>32.797992564645</c:v>
                </c:pt>
                <c:pt idx="26">
                  <c:v>33.011770339978113</c:v>
                </c:pt>
                <c:pt idx="27">
                  <c:v>33.218639199014</c:v>
                </c:pt>
                <c:pt idx="28">
                  <c:v>33.419417614603994</c:v>
                </c:pt>
                <c:pt idx="29">
                  <c:v>33.614316002707</c:v>
                </c:pt>
                <c:pt idx="30">
                  <c:v>33.802974448286996</c:v>
                </c:pt>
                <c:pt idx="31">
                  <c:v>33.987246542387894</c:v>
                </c:pt>
                <c:pt idx="32">
                  <c:v>34.166179288122571</c:v>
                </c:pt>
                <c:pt idx="33">
                  <c:v>34.340473671680108</c:v>
                </c:pt>
                <c:pt idx="34">
                  <c:v>34.510265796793995</c:v>
                </c:pt>
                <c:pt idx="35">
                  <c:v>34.675684042100002</c:v>
                </c:pt>
                <c:pt idx="36">
                  <c:v>34.837894440041794</c:v>
                </c:pt>
                <c:pt idx="37">
                  <c:v>35.405372234749613</c:v>
                </c:pt>
                <c:pt idx="38">
                  <c:v>35.562690337516003</c:v>
                </c:pt>
                <c:pt idx="39">
                  <c:v>35.716577465661068</c:v>
                </c:pt>
                <c:pt idx="40">
                  <c:v>35.866627752998994</c:v>
                </c:pt>
                <c:pt idx="41">
                  <c:v>36.013909663369994</c:v>
                </c:pt>
                <c:pt idx="42">
                  <c:v>36.158488121548999</c:v>
                </c:pt>
                <c:pt idx="43">
                  <c:v>36.299946047726003</c:v>
                </c:pt>
                <c:pt idx="44">
                  <c:v>36.438354354859413</c:v>
                </c:pt>
                <c:pt idx="45">
                  <c:v>36.574724058445945</c:v>
                </c:pt>
                <c:pt idx="46">
                  <c:v>36.708162135844013</c:v>
                </c:pt>
                <c:pt idx="47">
                  <c:v>36.839195626091012</c:v>
                </c:pt>
                <c:pt idx="48">
                  <c:v>36.967874111941974</c:v>
                </c:pt>
                <c:pt idx="49">
                  <c:v>37.094245192901013</c:v>
                </c:pt>
                <c:pt idx="50">
                  <c:v>37.218809271219996</c:v>
                </c:pt>
                <c:pt idx="51">
                  <c:v>37.341149364945998</c:v>
                </c:pt>
                <c:pt idx="52">
                  <c:v>37.461307973551001</c:v>
                </c:pt>
                <c:pt idx="53">
                  <c:v>37.579325974145213</c:v>
                </c:pt>
                <c:pt idx="54">
                  <c:v>37.696128065151363</c:v>
                </c:pt>
                <c:pt idx="55">
                  <c:v>37.810415666303996</c:v>
                </c:pt>
                <c:pt idx="56">
                  <c:v>37.923545279069003</c:v>
                </c:pt>
                <c:pt idx="57">
                  <c:v>38.034667331194996</c:v>
                </c:pt>
                <c:pt idx="58">
                  <c:v>38.144248140408003</c:v>
                </c:pt>
                <c:pt idx="59">
                  <c:v>38.252313315065663</c:v>
                </c:pt>
                <c:pt idx="60">
                  <c:v>38.358887650484682</c:v>
                </c:pt>
                <c:pt idx="61">
                  <c:v>38.463570841152013</c:v>
                </c:pt>
                <c:pt idx="62">
                  <c:v>38.567237190918</c:v>
                </c:pt>
                <c:pt idx="63">
                  <c:v>38.669482486539003</c:v>
                </c:pt>
                <c:pt idx="64">
                  <c:v>38.770328593732003</c:v>
                </c:pt>
                <c:pt idx="65">
                  <c:v>38.869796717472006</c:v>
                </c:pt>
                <c:pt idx="66">
                  <c:v>38.967907427930996</c:v>
                </c:pt>
                <c:pt idx="67">
                  <c:v>39.064680685095944</c:v>
                </c:pt>
                <c:pt idx="68">
                  <c:v>39.160544488961001</c:v>
                </c:pt>
                <c:pt idx="69">
                  <c:v>39.255104901496004</c:v>
                </c:pt>
                <c:pt idx="70">
                  <c:v>39.348380317004001</c:v>
                </c:pt>
                <c:pt idx="71">
                  <c:v>39.440791155183994</c:v>
                </c:pt>
                <c:pt idx="72">
                  <c:v>39.531948335804003</c:v>
                </c:pt>
                <c:pt idx="73">
                  <c:v>39.622267537825003</c:v>
                </c:pt>
                <c:pt idx="74">
                  <c:v>39.711362837983003</c:v>
                </c:pt>
                <c:pt idx="75">
                  <c:v>39.799250402814003</c:v>
                </c:pt>
                <c:pt idx="76">
                  <c:v>39.886339119835</c:v>
                </c:pt>
                <c:pt idx="77">
                  <c:v>39.972638960013001</c:v>
                </c:pt>
                <c:pt idx="78">
                  <c:v>40.057770032682996</c:v>
                </c:pt>
                <c:pt idx="79">
                  <c:v>40.142134939978419</c:v>
                </c:pt>
                <c:pt idx="80">
                  <c:v>40.225356679557613</c:v>
                </c:pt>
                <c:pt idx="81">
                  <c:v>40.307833835149999</c:v>
                </c:pt>
                <c:pt idx="82">
                  <c:v>40.389575159325993</c:v>
                </c:pt>
                <c:pt idx="83">
                  <c:v>40.470207871135997</c:v>
                </c:pt>
                <c:pt idx="84">
                  <c:v>40.550504617285974</c:v>
                </c:pt>
                <c:pt idx="85">
                  <c:v>40.629712438516513</c:v>
                </c:pt>
                <c:pt idx="86">
                  <c:v>40.708220631143</c:v>
                </c:pt>
                <c:pt idx="87">
                  <c:v>40.785661805317844</c:v>
                </c:pt>
                <c:pt idx="88">
                  <c:v>40.862795420064003</c:v>
                </c:pt>
                <c:pt idx="89">
                  <c:v>40.938880023729993</c:v>
                </c:pt>
                <c:pt idx="90">
                  <c:v>41.014298038176001</c:v>
                </c:pt>
                <c:pt idx="91">
                  <c:v>41.089056561471999</c:v>
                </c:pt>
                <c:pt idx="92">
                  <c:v>41.163162547355213</c:v>
                </c:pt>
                <c:pt idx="93">
                  <c:v>41.236622809106002</c:v>
                </c:pt>
                <c:pt idx="94">
                  <c:v>0</c:v>
                </c:pt>
                <c:pt idx="95">
                  <c:v>41.309078761039999</c:v>
                </c:pt>
                <c:pt idx="96">
                  <c:v>0</c:v>
                </c:pt>
                <c:pt idx="97">
                  <c:v>41.381268807922844</c:v>
                </c:pt>
                <c:pt idx="98">
                  <c:v>0</c:v>
                </c:pt>
                <c:pt idx="99">
                  <c:v>41.452832745809012</c:v>
                </c:pt>
                <c:pt idx="100">
                  <c:v>0</c:v>
                </c:pt>
                <c:pt idx="101">
                  <c:v>41.523776862632999</c:v>
                </c:pt>
                <c:pt idx="102">
                  <c:v>0</c:v>
                </c:pt>
                <c:pt idx="103">
                  <c:v>41.593747290980012</c:v>
                </c:pt>
                <c:pt idx="104">
                  <c:v>0</c:v>
                </c:pt>
                <c:pt idx="105">
                  <c:v>41.663471404768998</c:v>
                </c:pt>
              </c:numCache>
            </c:numRef>
          </c:yVal>
          <c:smooth val="1"/>
        </c:ser>
        <c:axId val="232123392"/>
        <c:axId val="232129664"/>
      </c:scatterChart>
      <c:valAx>
        <c:axId val="232123392"/>
        <c:scaling>
          <c:orientation val="minMax"/>
        </c:scaling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iping</a:t>
                </a:r>
                <a:r>
                  <a:rPr lang="en-GB" baseline="0"/>
                  <a:t> time (mins)</a:t>
                </a:r>
                <a:endParaRPr lang="en-GB"/>
              </a:p>
            </c:rich>
          </c:tx>
        </c:title>
        <c:numFmt formatCode="General" sourceLinked="1"/>
        <c:majorTickMark val="none"/>
        <c:tickLblPos val="nextTo"/>
        <c:crossAx val="232129664"/>
        <c:crosses val="autoZero"/>
        <c:crossBetween val="midCat"/>
      </c:valAx>
      <c:valAx>
        <c:axId val="232129664"/>
        <c:scaling>
          <c:orientation val="minMax"/>
        </c:scaling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Pumping parameter</a:t>
                </a:r>
              </a:p>
            </c:rich>
          </c:tx>
        </c:title>
        <c:numFmt formatCode="General" sourceLinked="1"/>
        <c:majorTickMark val="none"/>
        <c:tickLblPos val="nextTo"/>
        <c:crossAx val="232123392"/>
        <c:crosses val="autoZero"/>
        <c:crossBetween val="midCat"/>
      </c:valAx>
    </c:plotArea>
    <c:legend>
      <c:legendPos val="r"/>
      <c:legendEntry>
        <c:idx val="0"/>
        <c:delete val="1"/>
      </c:legendEntry>
      <c:layout>
        <c:manualLayout>
          <c:xMode val="edge"/>
          <c:yMode val="edge"/>
          <c:x val="0.55173652694610753"/>
          <c:y val="0.16668187905083287"/>
          <c:w val="0.32850299401199184"/>
          <c:h val="0.51876886817719214"/>
        </c:manualLayout>
      </c:layout>
    </c:legend>
    <c:plotVisOnly val="1"/>
  </c:chart>
  <c:spPr>
    <a:noFill/>
    <a:ln>
      <a:noFill/>
    </a:ln>
  </c:spPr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4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AND I. NWONODI</dc:creator>
  <cp:lastModifiedBy>ROLAND I. NWONODI</cp:lastModifiedBy>
  <cp:revision>18</cp:revision>
  <dcterms:created xsi:type="dcterms:W3CDTF">2023-02-14T09:06:00Z</dcterms:created>
  <dcterms:modified xsi:type="dcterms:W3CDTF">2023-08-30T20:04:00Z</dcterms:modified>
</cp:coreProperties>
</file>